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FA022" w14:textId="51706582" w:rsidR="00BE6995" w:rsidRDefault="00785CD8">
      <w:r>
        <w:rPr>
          <w:noProof/>
        </w:rPr>
        <w:drawing>
          <wp:anchor distT="0" distB="0" distL="114300" distR="114300" simplePos="0" relativeHeight="251687936" behindDoc="0" locked="0" layoutInCell="1" allowOverlap="1" wp14:anchorId="4E84B914" wp14:editId="525A0B45">
            <wp:simplePos x="0" y="0"/>
            <wp:positionH relativeFrom="column">
              <wp:posOffset>-82550</wp:posOffset>
            </wp:positionH>
            <wp:positionV relativeFrom="paragraph">
              <wp:posOffset>19050</wp:posOffset>
            </wp:positionV>
            <wp:extent cx="1238250" cy="12382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1238250" cy="12382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2BEFD861" wp14:editId="2BFD5892">
                <wp:simplePos x="0" y="0"/>
                <wp:positionH relativeFrom="margin">
                  <wp:posOffset>1267460</wp:posOffset>
                </wp:positionH>
                <wp:positionV relativeFrom="paragraph">
                  <wp:posOffset>-144145</wp:posOffset>
                </wp:positionV>
                <wp:extent cx="5313886" cy="1405255"/>
                <wp:effectExtent l="0" t="0" r="0" b="0"/>
                <wp:wrapNone/>
                <wp:docPr id="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3886" cy="1405255"/>
                        </a:xfrm>
                        <a:prstGeom prst="rect">
                          <a:avLst/>
                        </a:prstGeom>
                        <a:noFill/>
                        <a:ln w="9525">
                          <a:noFill/>
                          <a:miter lim="800000"/>
                          <a:headEnd/>
                          <a:tailEnd/>
                        </a:ln>
                      </wps:spPr>
                      <wps:txbx>
                        <w:txbxContent>
                          <w:p w14:paraId="6409BD59" w14:textId="3848CC06" w:rsidR="005C37B5" w:rsidRPr="005C37B5" w:rsidRDefault="005C37B5" w:rsidP="00F52C82">
                            <w:pPr>
                              <w:spacing w:after="0" w:line="240" w:lineRule="auto"/>
                              <w:jc w:val="right"/>
                              <w:rPr>
                                <w:rFonts w:ascii="Arial Nova Cond Light" w:hAnsi="Arial Nova Cond Light"/>
                                <w:sz w:val="72"/>
                              </w:rPr>
                            </w:pPr>
                            <w:r w:rsidRPr="005C37B5">
                              <w:rPr>
                                <w:rFonts w:ascii="Arial Nova Cond Light" w:hAnsi="Arial Nova Cond Light"/>
                                <w:sz w:val="72"/>
                              </w:rPr>
                              <w:t xml:space="preserve">ELECTED LEADERSHIP: </w:t>
                            </w:r>
                          </w:p>
                          <w:p w14:paraId="68C48C36" w14:textId="12749409" w:rsidR="000B66A3" w:rsidRPr="005C37B5" w:rsidRDefault="005C37B5" w:rsidP="005C37B5">
                            <w:pPr>
                              <w:spacing w:after="0"/>
                              <w:jc w:val="right"/>
                              <w:rPr>
                                <w:rFonts w:ascii="Arial Nova Cond Light" w:hAnsi="Arial Nova Cond Light"/>
                                <w:i/>
                                <w:iCs/>
                                <w:color w:val="DDB945"/>
                                <w:sz w:val="96"/>
                                <w:szCs w:val="24"/>
                              </w:rPr>
                            </w:pPr>
                            <w:r w:rsidRPr="005C37B5">
                              <w:rPr>
                                <w:rFonts w:ascii="Arial Nova Cond Light" w:hAnsi="Arial Nova Cond Light"/>
                                <w:i/>
                                <w:iCs/>
                                <w:color w:val="8E6F3E"/>
                                <w:sz w:val="96"/>
                                <w:szCs w:val="24"/>
                              </w:rPr>
                              <w:t>RUNNING FOR OFFI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2BEFD861" id="_x0000_t202" coordsize="21600,21600" o:spt="202" path="m,l,21600r21600,l21600,xe">
                <v:stroke joinstyle="miter"/>
                <v:path gradientshapeok="t" o:connecttype="rect"/>
              </v:shapetype>
              <v:shape id="Text Box 2" o:spid="_x0000_s1026" type="#_x0000_t202" style="position:absolute;margin-left:99.8pt;margin-top:-11.35pt;width:418.4pt;height:110.65pt;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" filled="f" stroked="f">
                <v:textbox style="mso-fit-shape-to-text:t">
                  <w:txbxContent>
                    <w:p w14:paraId="6409BD59" w14:textId="3848CC06" w:rsidR="005C37B5" w:rsidRPr="005C37B5" w:rsidRDefault="005C37B5" w:rsidP="00F52C82">
                      <w:pPr>
                        <w:spacing w:after="0" w:line="240" w:lineRule="auto"/>
                        <w:jc w:val="right"/>
                        <w:rPr>
                          <w:rFonts w:ascii="Arial Nova Cond Light" w:hAnsi="Arial Nova Cond Light"/>
                          <w:sz w:val="72"/>
                        </w:rPr>
                      </w:pPr>
                      <w:r w:rsidRPr="005C37B5">
                        <w:rPr>
                          <w:rFonts w:ascii="Arial Nova Cond Light" w:hAnsi="Arial Nova Cond Light"/>
                          <w:sz w:val="72"/>
                        </w:rPr>
                        <w:t xml:space="preserve">ELECTED LEADERSHIP: </w:t>
                      </w:r>
                    </w:p>
                    <w:p w14:paraId="68C48C36" w14:textId="12749409" w:rsidR="000B66A3" w:rsidRPr="005C37B5" w:rsidRDefault="005C37B5" w:rsidP="005C37B5">
                      <w:pPr>
                        <w:spacing w:after="0"/>
                        <w:jc w:val="right"/>
                        <w:rPr>
                          <w:rFonts w:ascii="Arial Nova Cond Light" w:hAnsi="Arial Nova Cond Light"/>
                          <w:i/>
                          <w:iCs/>
                          <w:color w:val="DDB945"/>
                          <w:sz w:val="96"/>
                          <w:szCs w:val="24"/>
                        </w:rPr>
                      </w:pPr>
                      <w:r w:rsidRPr="005C37B5">
                        <w:rPr>
                          <w:rFonts w:ascii="Arial Nova Cond Light" w:hAnsi="Arial Nova Cond Light"/>
                          <w:i/>
                          <w:iCs/>
                          <w:color w:val="8E6F3E"/>
                          <w:sz w:val="96"/>
                          <w:szCs w:val="24"/>
                        </w:rPr>
                        <w:t>RUNNING FOR OFFICE</w:t>
                      </w:r>
                    </w:p>
                  </w:txbxContent>
                </v:textbox>
                <w10:wrap anchorx="margin"/>
              </v:shape>
            </w:pict>
          </mc:Fallback>
        </mc:AlternateContent>
      </w:r>
      <w:r w:rsidR="00344954">
        <w:rPr>
          <w:noProof/>
        </w:rPr>
        <w:drawing>
          <wp:anchor distT="0" distB="0" distL="114300" distR="114300" simplePos="0" relativeHeight="251655167" behindDoc="0" locked="0" layoutInCell="1" allowOverlap="1" wp14:anchorId="1BCC6EF3" wp14:editId="7C2E2608">
            <wp:simplePos x="0" y="0"/>
            <wp:positionH relativeFrom="column">
              <wp:posOffset>-541655</wp:posOffset>
            </wp:positionH>
            <wp:positionV relativeFrom="paragraph">
              <wp:posOffset>-533400</wp:posOffset>
            </wp:positionV>
            <wp:extent cx="3657600" cy="38945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57600" cy="389451"/>
                    </a:xfrm>
                    <a:prstGeom prst="rect">
                      <a:avLst/>
                    </a:prstGeom>
                  </pic:spPr>
                </pic:pic>
              </a:graphicData>
            </a:graphic>
            <wp14:sizeRelH relativeFrom="page">
              <wp14:pctWidth>0</wp14:pctWidth>
            </wp14:sizeRelH>
            <wp14:sizeRelV relativeFrom="page">
              <wp14:pctHeight>0</wp14:pctHeight>
            </wp14:sizeRelV>
          </wp:anchor>
        </w:drawing>
      </w:r>
      <w:r w:rsidR="005C37B5">
        <w:rPr>
          <w:noProof/>
        </w:rPr>
        <mc:AlternateContent>
          <mc:Choice Requires="wps">
            <w:drawing>
              <wp:anchor distT="0" distB="0" distL="114300" distR="114300" simplePos="0" relativeHeight="251684864" behindDoc="0" locked="0" layoutInCell="1" allowOverlap="1" wp14:anchorId="633FC091" wp14:editId="59A5A8E5">
                <wp:simplePos x="0" y="0"/>
                <wp:positionH relativeFrom="margin">
                  <wp:posOffset>3142615</wp:posOffset>
                </wp:positionH>
                <wp:positionV relativeFrom="paragraph">
                  <wp:posOffset>1163320</wp:posOffset>
                </wp:positionV>
                <wp:extent cx="3295015" cy="603250"/>
                <wp:effectExtent l="0" t="0" r="0" b="6350"/>
                <wp:wrapNone/>
                <wp:docPr id="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015" cy="603250"/>
                        </a:xfrm>
                        <a:prstGeom prst="rect">
                          <a:avLst/>
                        </a:prstGeom>
                        <a:noFill/>
                        <a:ln w="9525">
                          <a:noFill/>
                          <a:miter lim="800000"/>
                          <a:headEnd/>
                          <a:tailEnd/>
                        </a:ln>
                      </wps:spPr>
                      <wps:txbx>
                        <w:txbxContent>
                          <w:p w14:paraId="7442E79E" w14:textId="3619A4A0" w:rsidR="00B73DBB" w:rsidRPr="00F52C82" w:rsidRDefault="00C97B6E" w:rsidP="005C37B5">
                            <w:pPr>
                              <w:jc w:val="right"/>
                              <w:rPr>
                                <w:rFonts w:ascii="Impact" w:hAnsi="Impact"/>
                                <w:sz w:val="52"/>
                                <w:szCs w:val="24"/>
                              </w:rPr>
                            </w:pPr>
                            <w:r>
                              <w:rPr>
                                <w:rFonts w:ascii="Impact" w:hAnsi="Impact"/>
                                <w:sz w:val="52"/>
                                <w:szCs w:val="24"/>
                              </w:rPr>
                              <w:t>Daviess</w:t>
                            </w:r>
                            <w:r w:rsidR="005C37B5" w:rsidRPr="00F52C82">
                              <w:rPr>
                                <w:rFonts w:ascii="Impact" w:hAnsi="Impact"/>
                                <w:sz w:val="52"/>
                                <w:szCs w:val="24"/>
                              </w:rPr>
                              <w:t xml:space="preserve"> COUNTY</w:t>
                            </w:r>
                          </w:p>
                        </w:txbxContent>
                      </wps:txbx>
                      <wps:bodyPr rot="0" vert="horz" wrap="square" lIns="91440" tIns="45720" rIns="91440" bIns="45720" anchor="t" anchorCtr="0">
                        <a:spAutoFit/>
                      </wps:bodyPr>
                    </wps:wsp>
                  </a:graphicData>
                </a:graphic>
              </wp:anchor>
            </w:drawing>
          </mc:Choice>
          <mc:Fallback>
            <w:pict>
              <v:shape w14:anchorId="633FC091" id="_x0000_s1027" type="#_x0000_t202" style="position:absolute;margin-left:247.45pt;margin-top:91.6pt;width:259.45pt;height:47.5pt;z-index:251684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" filled="f" stroked="f">
                <v:textbox style="mso-fit-shape-to-text:t">
                  <w:txbxContent>
                    <w:p w14:paraId="7442E79E" w14:textId="3619A4A0" w:rsidR="00B73DBB" w:rsidRPr="00F52C82" w:rsidRDefault="00C97B6E" w:rsidP="005C37B5">
                      <w:pPr>
                        <w:jc w:val="right"/>
                        <w:rPr>
                          <w:rFonts w:ascii="Impact" w:hAnsi="Impact"/>
                          <w:sz w:val="52"/>
                          <w:szCs w:val="24"/>
                        </w:rPr>
                      </w:pPr>
                      <w:r>
                        <w:rPr>
                          <w:rFonts w:ascii="Impact" w:hAnsi="Impact"/>
                          <w:sz w:val="52"/>
                          <w:szCs w:val="24"/>
                        </w:rPr>
                        <w:t>Daviess</w:t>
                      </w:r>
                      <w:r w:rsidR="005C37B5" w:rsidRPr="00F52C82">
                        <w:rPr>
                          <w:rFonts w:ascii="Impact" w:hAnsi="Impact"/>
                          <w:sz w:val="52"/>
                          <w:szCs w:val="24"/>
                        </w:rPr>
                        <w:t xml:space="preserve"> COUNTY</w:t>
                      </w:r>
                    </w:p>
                  </w:txbxContent>
                </v:textbox>
                <w10:wrap anchorx="margin"/>
              </v:shape>
            </w:pict>
          </mc:Fallback>
        </mc:AlternateContent>
      </w:r>
      <w:r w:rsidR="00675879">
        <w:rPr>
          <w:noProof/>
        </w:rPr>
        <mc:AlternateContent>
          <mc:Choice Requires="wps">
            <w:drawing>
              <wp:anchor distT="0" distB="0" distL="114300" distR="114300" simplePos="0" relativeHeight="251686912" behindDoc="0" locked="0" layoutInCell="1" allowOverlap="1" wp14:anchorId="5F1EBB6C" wp14:editId="4FFDBE3E">
                <wp:simplePos x="0" y="0"/>
                <wp:positionH relativeFrom="margin">
                  <wp:posOffset>5344473</wp:posOffset>
                </wp:positionH>
                <wp:positionV relativeFrom="paragraph">
                  <wp:posOffset>8822690</wp:posOffset>
                </wp:positionV>
                <wp:extent cx="540327" cy="296883"/>
                <wp:effectExtent l="0" t="0" r="0" b="8255"/>
                <wp:wrapNone/>
                <wp:docPr id="465" name="Rectangle 465"/>
                <wp:cNvGraphicFramePr/>
                <a:graphic xmlns:a="http://schemas.openxmlformats.org/drawingml/2006/main">
                  <a:graphicData uri="http://schemas.microsoft.com/office/word/2010/wordprocessingShape">
                    <wps:wsp>
                      <wps:cNvSpPr/>
                      <wps:spPr>
                        <a:xfrm>
                          <a:off x="0" y="0"/>
                          <a:ext cx="540327" cy="2968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du="http://schemas.microsoft.com/office/word/2023/wordml/word16du" xmlns:w16sdtfl="http://schemas.microsoft.com/office/word/2024/wordml/sdtformatlock">
            <w:pict>
              <v:rect w14:anchorId="60B7D8C4" id="Rectangle 465" o:spid="_x0000_s1026" style="position:absolute;margin-left:420.8pt;margin-top:694.7pt;width:42.55pt;height:23.4pt;z-index:2516869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" fillcolor="white [3212]" stroked="f" strokeweight="1pt">
                <w10:wrap anchorx="margin"/>
              </v:rect>
            </w:pict>
          </mc:Fallback>
        </mc:AlternateContent>
      </w:r>
      <w:r w:rsidR="000B66A3">
        <w:rPr>
          <w:noProof/>
        </w:rPr>
        <mc:AlternateContent>
          <mc:Choice Requires="wps">
            <w:drawing>
              <wp:anchor distT="0" distB="0" distL="114300" distR="114300" simplePos="0" relativeHeight="251656192" behindDoc="0" locked="0" layoutInCell="1" allowOverlap="1" wp14:anchorId="5EE06741" wp14:editId="6C2D819D">
                <wp:simplePos x="0" y="0"/>
                <wp:positionH relativeFrom="page">
                  <wp:posOffset>-5909179</wp:posOffset>
                </wp:positionH>
                <wp:positionV relativeFrom="paragraph">
                  <wp:posOffset>141890</wp:posOffset>
                </wp:positionV>
                <wp:extent cx="5470634" cy="1323975"/>
                <wp:effectExtent l="0" t="0" r="0" b="0"/>
                <wp:wrapNone/>
                <wp:docPr id="6" name="Text Box 6"/>
                <wp:cNvGraphicFramePr/>
                <a:graphic xmlns:a="http://schemas.openxmlformats.org/drawingml/2006/main">
                  <a:graphicData uri="http://schemas.microsoft.com/office/word/2010/wordprocessingShape">
                    <wps:wsp>
                      <wps:cNvSpPr txBox="1"/>
                      <wps:spPr>
                        <a:xfrm>
                          <a:off x="0" y="0"/>
                          <a:ext cx="5470634" cy="1323975"/>
                        </a:xfrm>
                        <a:prstGeom prst="rect">
                          <a:avLst/>
                        </a:prstGeom>
                        <a:noFill/>
                        <a:ln w="6350">
                          <a:noFill/>
                        </a:ln>
                      </wps:spPr>
                      <wps:txbx>
                        <w:txbxContent>
                          <w:p w14:paraId="3BEE6278" w14:textId="6075BD1D" w:rsidR="00B5475B" w:rsidRPr="00B5475B" w:rsidRDefault="00156946" w:rsidP="00DE249D">
                            <w:pPr>
                              <w:spacing w:line="216" w:lineRule="auto"/>
                              <w:rPr>
                                <w:rFonts w:ascii="Impact" w:hAnsi="Impact"/>
                                <w:spacing w:val="10"/>
                                <w:sz w:val="72"/>
                                <w:szCs w:val="72"/>
                              </w:rPr>
                            </w:pPr>
                            <w:r w:rsidRPr="00B5475B">
                              <w:rPr>
                                <w:rFonts w:ascii="Impact" w:hAnsi="Impact"/>
                                <w:spacing w:val="10"/>
                                <w:sz w:val="72"/>
                                <w:szCs w:val="72"/>
                              </w:rPr>
                              <w:t>Elected Leadership:</w:t>
                            </w:r>
                          </w:p>
                          <w:p w14:paraId="3BB9E785" w14:textId="0AFA35CB" w:rsidR="00156946" w:rsidRPr="00B5475B" w:rsidRDefault="00156946" w:rsidP="00DE249D">
                            <w:pPr>
                              <w:spacing w:line="216" w:lineRule="auto"/>
                              <w:rPr>
                                <w:rFonts w:ascii="Impact" w:hAnsi="Impact"/>
                                <w:spacing w:val="10"/>
                                <w:sz w:val="72"/>
                                <w:szCs w:val="72"/>
                              </w:rPr>
                            </w:pPr>
                            <w:r w:rsidRPr="00B5475B">
                              <w:rPr>
                                <w:rFonts w:ascii="Impact" w:hAnsi="Impact"/>
                                <w:spacing w:val="10"/>
                                <w:sz w:val="72"/>
                                <w:szCs w:val="72"/>
                              </w:rPr>
                              <w:t>Running for 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06741" id="Text Box 6" o:spid="_x0000_s1028" type="#_x0000_t202" style="position:absolute;margin-left:-465.3pt;margin-top:11.15pt;width:430.75pt;height:10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" filled="f" stroked="f" strokeweight=".5pt">
                <v:textbox>
                  <w:txbxContent>
                    <w:p w14:paraId="3BEE6278" w14:textId="6075BD1D" w:rsidR="00B5475B" w:rsidRPr="00B5475B" w:rsidRDefault="00156946" w:rsidP="00DE249D">
                      <w:pPr>
                        <w:spacing w:line="216" w:lineRule="auto"/>
                        <w:rPr>
                          <w:rFonts w:ascii="Impact" w:hAnsi="Impact"/>
                          <w:spacing w:val="10"/>
                          <w:sz w:val="72"/>
                          <w:szCs w:val="72"/>
                        </w:rPr>
                      </w:pPr>
                      <w:r w:rsidRPr="00B5475B">
                        <w:rPr>
                          <w:rFonts w:ascii="Impact" w:hAnsi="Impact"/>
                          <w:spacing w:val="10"/>
                          <w:sz w:val="72"/>
                          <w:szCs w:val="72"/>
                        </w:rPr>
                        <w:t>Elected Leadership:</w:t>
                      </w:r>
                    </w:p>
                    <w:p w14:paraId="3BB9E785" w14:textId="0AFA35CB" w:rsidR="00156946" w:rsidRPr="00B5475B" w:rsidRDefault="00156946" w:rsidP="00DE249D">
                      <w:pPr>
                        <w:spacing w:line="216" w:lineRule="auto"/>
                        <w:rPr>
                          <w:rFonts w:ascii="Impact" w:hAnsi="Impact"/>
                          <w:spacing w:val="10"/>
                          <w:sz w:val="72"/>
                          <w:szCs w:val="72"/>
                        </w:rPr>
                      </w:pPr>
                      <w:r w:rsidRPr="00B5475B">
                        <w:rPr>
                          <w:rFonts w:ascii="Impact" w:hAnsi="Impact"/>
                          <w:spacing w:val="10"/>
                          <w:sz w:val="72"/>
                          <w:szCs w:val="72"/>
                        </w:rPr>
                        <w:t>Running for Office</w:t>
                      </w:r>
                    </w:p>
                  </w:txbxContent>
                </v:textbox>
                <w10:wrap anchorx="page"/>
              </v:shape>
            </w:pict>
          </mc:Fallback>
        </mc:AlternateContent>
      </w:r>
      <w:r w:rsidR="008A3DCD">
        <w:tab/>
      </w:r>
      <w:r w:rsidR="008A3DCD">
        <w:tab/>
      </w:r>
      <w:r w:rsidR="008A3DCD">
        <w:tab/>
      </w:r>
      <w:r w:rsidR="008A3DCD">
        <w:tab/>
      </w:r>
      <w:r w:rsidR="008A3DCD">
        <w:tab/>
      </w:r>
      <w:r w:rsidR="008A3DCD">
        <w:tab/>
      </w:r>
      <w:r w:rsidR="008A3DCD">
        <w:tab/>
      </w:r>
      <w:r w:rsidR="008A3DCD">
        <w:tab/>
      </w:r>
      <w:r w:rsidR="008A3DCD">
        <w:tab/>
      </w:r>
    </w:p>
    <w:p w14:paraId="6CE5700D" w14:textId="1A63DDF1" w:rsidR="005C37B5" w:rsidRPr="005C37B5" w:rsidRDefault="005C37B5" w:rsidP="005C37B5"/>
    <w:p w14:paraId="386BA024" w14:textId="77777777" w:rsidR="005C37B5" w:rsidRPr="005C37B5" w:rsidRDefault="005C37B5" w:rsidP="005C37B5"/>
    <w:p w14:paraId="460181ED" w14:textId="5910A6CB" w:rsidR="005C37B5" w:rsidRPr="005C37B5" w:rsidRDefault="005C37B5" w:rsidP="005C37B5"/>
    <w:p w14:paraId="7A18F095" w14:textId="6EDBA38B" w:rsidR="005C37B5" w:rsidRPr="005C37B5" w:rsidRDefault="005C37B5" w:rsidP="005C37B5">
      <w:r w:rsidRPr="00B5475B">
        <w:rPr>
          <w:noProof/>
        </w:rPr>
        <mc:AlternateContent>
          <mc:Choice Requires="wpg">
            <w:drawing>
              <wp:anchor distT="0" distB="0" distL="114300" distR="114300" simplePos="0" relativeHeight="251675648" behindDoc="0" locked="0" layoutInCell="1" allowOverlap="1" wp14:anchorId="2AAFF293" wp14:editId="71450849">
                <wp:simplePos x="0" y="0"/>
                <wp:positionH relativeFrom="column">
                  <wp:posOffset>-608037</wp:posOffset>
                </wp:positionH>
                <wp:positionV relativeFrom="paragraph">
                  <wp:posOffset>291465</wp:posOffset>
                </wp:positionV>
                <wp:extent cx="3445459" cy="5347530"/>
                <wp:effectExtent l="0" t="0" r="22225" b="24765"/>
                <wp:wrapNone/>
                <wp:docPr id="365"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45459" cy="5347530"/>
                          <a:chOff x="0" y="0"/>
                          <a:chExt cx="5106492" cy="7916871"/>
                        </a:xfrm>
                      </wpg:grpSpPr>
                      <wps:wsp>
                        <wps:cNvPr id="366" name="Gibson"/>
                        <wps:cNvSpPr>
                          <a:spLocks/>
                        </wps:cNvSpPr>
                        <wps:spPr bwMode="auto">
                          <a:xfrm>
                            <a:off x="199635" y="6451881"/>
                            <a:ext cx="1011877" cy="720589"/>
                          </a:xfrm>
                          <a:custGeom>
                            <a:avLst/>
                            <a:gdLst>
                              <a:gd name="T0" fmla="*/ 12686 w 16384"/>
                              <a:gd name="T1" fmla="*/ 0 h 16384"/>
                              <a:gd name="T2" fmla="*/ 12275 w 16384"/>
                              <a:gd name="T3" fmla="*/ 780 h 16384"/>
                              <a:gd name="T4" fmla="*/ 11351 w 16384"/>
                              <a:gd name="T5" fmla="*/ 1206 h 16384"/>
                              <a:gd name="T6" fmla="*/ 11145 w 16384"/>
                              <a:gd name="T7" fmla="*/ 780 h 16384"/>
                              <a:gd name="T8" fmla="*/ 10888 w 16384"/>
                              <a:gd name="T9" fmla="*/ 567 h 16384"/>
                              <a:gd name="T10" fmla="*/ 10580 w 16384"/>
                              <a:gd name="T11" fmla="*/ 567 h 16384"/>
                              <a:gd name="T12" fmla="*/ 10375 w 16384"/>
                              <a:gd name="T13" fmla="*/ 1277 h 16384"/>
                              <a:gd name="T14" fmla="*/ 9861 w 16384"/>
                              <a:gd name="T15" fmla="*/ 851 h 16384"/>
                              <a:gd name="T16" fmla="*/ 9553 w 16384"/>
                              <a:gd name="T17" fmla="*/ 1135 h 16384"/>
                              <a:gd name="T18" fmla="*/ 9502 w 16384"/>
                              <a:gd name="T19" fmla="*/ 1844 h 16384"/>
                              <a:gd name="T20" fmla="*/ 9348 w 16384"/>
                              <a:gd name="T21" fmla="*/ 2766 h 16384"/>
                              <a:gd name="T22" fmla="*/ 8783 w 16384"/>
                              <a:gd name="T23" fmla="*/ 3334 h 16384"/>
                              <a:gd name="T24" fmla="*/ 8012 w 16384"/>
                              <a:gd name="T25" fmla="*/ 3121 h 16384"/>
                              <a:gd name="T26" fmla="*/ 7755 w 16384"/>
                              <a:gd name="T27" fmla="*/ 2908 h 16384"/>
                              <a:gd name="T28" fmla="*/ 7550 w 16384"/>
                              <a:gd name="T29" fmla="*/ 3759 h 16384"/>
                              <a:gd name="T30" fmla="*/ 6677 w 16384"/>
                              <a:gd name="T31" fmla="*/ 4114 h 16384"/>
                              <a:gd name="T32" fmla="*/ 5804 w 16384"/>
                              <a:gd name="T33" fmla="*/ 4114 h 16384"/>
                              <a:gd name="T34" fmla="*/ 5496 w 16384"/>
                              <a:gd name="T35" fmla="*/ 5178 h 16384"/>
                              <a:gd name="T36" fmla="*/ 4520 w 16384"/>
                              <a:gd name="T37" fmla="*/ 6738 h 16384"/>
                              <a:gd name="T38" fmla="*/ 3903 w 16384"/>
                              <a:gd name="T39" fmla="*/ 8369 h 16384"/>
                              <a:gd name="T40" fmla="*/ 3698 w 16384"/>
                              <a:gd name="T41" fmla="*/ 10284 h 16384"/>
                              <a:gd name="T42" fmla="*/ 3338 w 16384"/>
                              <a:gd name="T43" fmla="*/ 10781 h 16384"/>
                              <a:gd name="T44" fmla="*/ 2465 w 16384"/>
                              <a:gd name="T45" fmla="*/ 10497 h 16384"/>
                              <a:gd name="T46" fmla="*/ 1952 w 16384"/>
                              <a:gd name="T47" fmla="*/ 11632 h 16384"/>
                              <a:gd name="T48" fmla="*/ 1387 w 16384"/>
                              <a:gd name="T49" fmla="*/ 10852 h 16384"/>
                              <a:gd name="T50" fmla="*/ 770 w 16384"/>
                              <a:gd name="T51" fmla="*/ 10497 h 16384"/>
                              <a:gd name="T52" fmla="*/ 719 w 16384"/>
                              <a:gd name="T53" fmla="*/ 12270 h 16384"/>
                              <a:gd name="T54" fmla="*/ 0 w 16384"/>
                              <a:gd name="T55" fmla="*/ 12909 h 16384"/>
                              <a:gd name="T56" fmla="*/ 4212 w 16384"/>
                              <a:gd name="T57" fmla="*/ 13050 h 16384"/>
                              <a:gd name="T58" fmla="*/ 4212 w 16384"/>
                              <a:gd name="T59" fmla="*/ 14682 h 16384"/>
                              <a:gd name="T60" fmla="*/ 7190 w 16384"/>
                              <a:gd name="T61" fmla="*/ 14469 h 16384"/>
                              <a:gd name="T62" fmla="*/ 7242 w 16384"/>
                              <a:gd name="T63" fmla="*/ 16313 h 16384"/>
                              <a:gd name="T64" fmla="*/ 12481 w 16384"/>
                              <a:gd name="T65" fmla="*/ 16384 h 16384"/>
                              <a:gd name="T66" fmla="*/ 12635 w 16384"/>
                              <a:gd name="T67" fmla="*/ 14611 h 16384"/>
                              <a:gd name="T68" fmla="*/ 16384 w 16384"/>
                              <a:gd name="T69" fmla="*/ 14611 h 16384"/>
                              <a:gd name="T70" fmla="*/ 16333 w 16384"/>
                              <a:gd name="T71" fmla="*/ 12696 h 16384"/>
                              <a:gd name="T72" fmla="*/ 16384 w 16384"/>
                              <a:gd name="T73" fmla="*/ 6312 h 16384"/>
                              <a:gd name="T74" fmla="*/ 15768 w 16384"/>
                              <a:gd name="T75" fmla="*/ 6312 h 16384"/>
                              <a:gd name="T76" fmla="*/ 13970 w 16384"/>
                              <a:gd name="T77" fmla="*/ 6383 h 16384"/>
                              <a:gd name="T78" fmla="*/ 13867 w 16384"/>
                              <a:gd name="T79" fmla="*/ 4185 h 16384"/>
                              <a:gd name="T80" fmla="*/ 13148 w 16384"/>
                              <a:gd name="T81" fmla="*/ 4043 h 16384"/>
                              <a:gd name="T82" fmla="*/ 13046 w 16384"/>
                              <a:gd name="T83" fmla="*/ 2908 h 16384"/>
                              <a:gd name="T84" fmla="*/ 12686 w 16384"/>
                              <a:gd name="T85" fmla="*/ 2837 h 16384"/>
                              <a:gd name="T86" fmla="*/ 12686 w 16384"/>
                              <a:gd name="T87" fmla="*/ 0 h 16384"/>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6384"/>
                              <a:gd name="T133" fmla="*/ 0 h 16384"/>
                              <a:gd name="T134" fmla="*/ 16384 w 16384"/>
                              <a:gd name="T135" fmla="*/ 16384 h 16384"/>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6384" h="16384">
                                <a:moveTo>
                                  <a:pt x="12686" y="0"/>
                                </a:moveTo>
                                <a:lnTo>
                                  <a:pt x="12275" y="780"/>
                                </a:lnTo>
                                <a:lnTo>
                                  <a:pt x="11351" y="1206"/>
                                </a:lnTo>
                                <a:lnTo>
                                  <a:pt x="11145" y="780"/>
                                </a:lnTo>
                                <a:lnTo>
                                  <a:pt x="10888" y="567"/>
                                </a:lnTo>
                                <a:lnTo>
                                  <a:pt x="10580" y="567"/>
                                </a:lnTo>
                                <a:lnTo>
                                  <a:pt x="10375" y="1277"/>
                                </a:lnTo>
                                <a:lnTo>
                                  <a:pt x="9861" y="851"/>
                                </a:lnTo>
                                <a:lnTo>
                                  <a:pt x="9553" y="1135"/>
                                </a:lnTo>
                                <a:lnTo>
                                  <a:pt x="9502" y="1844"/>
                                </a:lnTo>
                                <a:lnTo>
                                  <a:pt x="9348" y="2766"/>
                                </a:lnTo>
                                <a:lnTo>
                                  <a:pt x="8783" y="3334"/>
                                </a:lnTo>
                                <a:lnTo>
                                  <a:pt x="8012" y="3121"/>
                                </a:lnTo>
                                <a:lnTo>
                                  <a:pt x="7755" y="2908"/>
                                </a:lnTo>
                                <a:lnTo>
                                  <a:pt x="7550" y="3759"/>
                                </a:lnTo>
                                <a:lnTo>
                                  <a:pt x="6677" y="4114"/>
                                </a:lnTo>
                                <a:lnTo>
                                  <a:pt x="5804" y="4114"/>
                                </a:lnTo>
                                <a:lnTo>
                                  <a:pt x="5496" y="5178"/>
                                </a:lnTo>
                                <a:lnTo>
                                  <a:pt x="4520" y="6738"/>
                                </a:lnTo>
                                <a:lnTo>
                                  <a:pt x="3903" y="8369"/>
                                </a:lnTo>
                                <a:lnTo>
                                  <a:pt x="3698" y="10284"/>
                                </a:lnTo>
                                <a:lnTo>
                                  <a:pt x="3338" y="10781"/>
                                </a:lnTo>
                                <a:lnTo>
                                  <a:pt x="2465" y="10497"/>
                                </a:lnTo>
                                <a:lnTo>
                                  <a:pt x="1952" y="11632"/>
                                </a:lnTo>
                                <a:lnTo>
                                  <a:pt x="1387" y="10852"/>
                                </a:lnTo>
                                <a:lnTo>
                                  <a:pt x="770" y="10497"/>
                                </a:lnTo>
                                <a:lnTo>
                                  <a:pt x="719" y="12270"/>
                                </a:lnTo>
                                <a:lnTo>
                                  <a:pt x="0" y="12909"/>
                                </a:lnTo>
                                <a:lnTo>
                                  <a:pt x="4212" y="13050"/>
                                </a:lnTo>
                                <a:lnTo>
                                  <a:pt x="4212" y="14682"/>
                                </a:lnTo>
                                <a:lnTo>
                                  <a:pt x="7190" y="14469"/>
                                </a:lnTo>
                                <a:lnTo>
                                  <a:pt x="7242" y="16313"/>
                                </a:lnTo>
                                <a:lnTo>
                                  <a:pt x="12481" y="16384"/>
                                </a:lnTo>
                                <a:lnTo>
                                  <a:pt x="12635" y="14611"/>
                                </a:lnTo>
                                <a:lnTo>
                                  <a:pt x="16384" y="14611"/>
                                </a:lnTo>
                                <a:lnTo>
                                  <a:pt x="16333" y="12696"/>
                                </a:lnTo>
                                <a:lnTo>
                                  <a:pt x="16384" y="6312"/>
                                </a:lnTo>
                                <a:lnTo>
                                  <a:pt x="15768" y="6312"/>
                                </a:lnTo>
                                <a:lnTo>
                                  <a:pt x="13970" y="6383"/>
                                </a:lnTo>
                                <a:lnTo>
                                  <a:pt x="13867" y="4185"/>
                                </a:lnTo>
                                <a:lnTo>
                                  <a:pt x="13148" y="4043"/>
                                </a:lnTo>
                                <a:lnTo>
                                  <a:pt x="13046" y="2908"/>
                                </a:lnTo>
                                <a:lnTo>
                                  <a:pt x="12686" y="2837"/>
                                </a:lnTo>
                                <a:lnTo>
                                  <a:pt x="12686" y="0"/>
                                </a:lnTo>
                                <a:close/>
                              </a:path>
                            </a:pathLst>
                          </a:custGeom>
                          <a:solidFill>
                            <a:srgbClr val="6F727B"/>
                          </a:solidFill>
                          <a:ln w="9525">
                            <a:solidFill>
                              <a:srgbClr val="C6D6E0">
                                <a:alpha val="42000"/>
                              </a:srgbClr>
                            </a:solidFill>
                            <a:prstDash val="solid"/>
                            <a:round/>
                            <a:headEnd/>
                            <a:tailEnd/>
                          </a:ln>
                        </wps:spPr>
                        <wps:bodyPr/>
                      </wps:wsp>
                      <wps:wsp>
                        <wps:cNvPr id="367" name="Posey"/>
                        <wps:cNvSpPr>
                          <a:spLocks/>
                        </wps:cNvSpPr>
                        <wps:spPr bwMode="auto">
                          <a:xfrm>
                            <a:off x="0" y="7016347"/>
                            <a:ext cx="648057" cy="900524"/>
                          </a:xfrm>
                          <a:custGeom>
                            <a:avLst/>
                            <a:gdLst>
                              <a:gd name="T0" fmla="*/ 15741 w 16384"/>
                              <a:gd name="T1" fmla="*/ 12060 h 16384"/>
                              <a:gd name="T2" fmla="*/ 14617 w 16384"/>
                              <a:gd name="T3" fmla="*/ 12060 h 16384"/>
                              <a:gd name="T4" fmla="*/ 12127 w 16384"/>
                              <a:gd name="T5" fmla="*/ 12686 h 16384"/>
                              <a:gd name="T6" fmla="*/ 11244 w 16384"/>
                              <a:gd name="T7" fmla="*/ 12800 h 16384"/>
                              <a:gd name="T8" fmla="*/ 10120 w 16384"/>
                              <a:gd name="T9" fmla="*/ 12231 h 16384"/>
                              <a:gd name="T10" fmla="*/ 8915 w 16384"/>
                              <a:gd name="T11" fmla="*/ 11435 h 16384"/>
                              <a:gd name="T12" fmla="*/ 8031 w 16384"/>
                              <a:gd name="T13" fmla="*/ 11548 h 16384"/>
                              <a:gd name="T14" fmla="*/ 7469 w 16384"/>
                              <a:gd name="T15" fmla="*/ 12060 h 16384"/>
                              <a:gd name="T16" fmla="*/ 7228 w 16384"/>
                              <a:gd name="T17" fmla="*/ 12800 h 16384"/>
                              <a:gd name="T18" fmla="*/ 7148 w 16384"/>
                              <a:gd name="T19" fmla="*/ 13483 h 16384"/>
                              <a:gd name="T20" fmla="*/ 7549 w 16384"/>
                              <a:gd name="T21" fmla="*/ 14165 h 16384"/>
                              <a:gd name="T22" fmla="*/ 7871 w 16384"/>
                              <a:gd name="T23" fmla="*/ 14791 h 16384"/>
                              <a:gd name="T24" fmla="*/ 7549 w 16384"/>
                              <a:gd name="T25" fmla="*/ 15815 h 16384"/>
                              <a:gd name="T26" fmla="*/ 7710 w 16384"/>
                              <a:gd name="T27" fmla="*/ 15872 h 16384"/>
                              <a:gd name="T28" fmla="*/ 7148 w 16384"/>
                              <a:gd name="T29" fmla="*/ 16213 h 16384"/>
                              <a:gd name="T30" fmla="*/ 6184 w 16384"/>
                              <a:gd name="T31" fmla="*/ 16327 h 16384"/>
                              <a:gd name="T32" fmla="*/ 5461 w 16384"/>
                              <a:gd name="T33" fmla="*/ 16384 h 16384"/>
                              <a:gd name="T34" fmla="*/ 3935 w 16384"/>
                              <a:gd name="T35" fmla="*/ 16100 h 16384"/>
                              <a:gd name="T36" fmla="*/ 3052 w 16384"/>
                              <a:gd name="T37" fmla="*/ 16043 h 16384"/>
                              <a:gd name="T38" fmla="*/ 2168 w 16384"/>
                              <a:gd name="T39" fmla="*/ 15132 h 16384"/>
                              <a:gd name="T40" fmla="*/ 883 w 16384"/>
                              <a:gd name="T41" fmla="*/ 14848 h 16384"/>
                              <a:gd name="T42" fmla="*/ 2008 w 16384"/>
                              <a:gd name="T43" fmla="*/ 13710 h 16384"/>
                              <a:gd name="T44" fmla="*/ 402 w 16384"/>
                              <a:gd name="T45" fmla="*/ 12914 h 16384"/>
                              <a:gd name="T46" fmla="*/ 0 w 16384"/>
                              <a:gd name="T47" fmla="*/ 12231 h 16384"/>
                              <a:gd name="T48" fmla="*/ 883 w 16384"/>
                              <a:gd name="T49" fmla="*/ 12174 h 16384"/>
                              <a:gd name="T50" fmla="*/ 2731 w 16384"/>
                              <a:gd name="T51" fmla="*/ 11947 h 16384"/>
                              <a:gd name="T52" fmla="*/ 2650 w 16384"/>
                              <a:gd name="T53" fmla="*/ 10638 h 16384"/>
                              <a:gd name="T54" fmla="*/ 3213 w 16384"/>
                              <a:gd name="T55" fmla="*/ 8249 h 16384"/>
                              <a:gd name="T56" fmla="*/ 2650 w 16384"/>
                              <a:gd name="T57" fmla="*/ 7054 h 16384"/>
                              <a:gd name="T58" fmla="*/ 5461 w 16384"/>
                              <a:gd name="T59" fmla="*/ 5746 h 16384"/>
                              <a:gd name="T60" fmla="*/ 6184 w 16384"/>
                              <a:gd name="T61" fmla="*/ 3982 h 16384"/>
                              <a:gd name="T62" fmla="*/ 7228 w 16384"/>
                              <a:gd name="T63" fmla="*/ 3072 h 16384"/>
                              <a:gd name="T64" fmla="*/ 6827 w 16384"/>
                              <a:gd name="T65" fmla="*/ 2503 h 16384"/>
                              <a:gd name="T66" fmla="*/ 5461 w 16384"/>
                              <a:gd name="T67" fmla="*/ 2389 h 16384"/>
                              <a:gd name="T68" fmla="*/ 4417 w 16384"/>
                              <a:gd name="T69" fmla="*/ 1308 h 16384"/>
                              <a:gd name="T70" fmla="*/ 4337 w 16384"/>
                              <a:gd name="T71" fmla="*/ 398 h 16384"/>
                              <a:gd name="T72" fmla="*/ 5060 w 16384"/>
                              <a:gd name="T73" fmla="*/ 0 h 16384"/>
                              <a:gd name="T74" fmla="*/ 11645 w 16384"/>
                              <a:gd name="T75" fmla="*/ 114 h 16384"/>
                              <a:gd name="T76" fmla="*/ 11645 w 16384"/>
                              <a:gd name="T77" fmla="*/ 1422 h 16384"/>
                              <a:gd name="T78" fmla="*/ 16304 w 16384"/>
                              <a:gd name="T79" fmla="*/ 1252 h 16384"/>
                              <a:gd name="T80" fmla="*/ 16384 w 16384"/>
                              <a:gd name="T81" fmla="*/ 2731 h 16384"/>
                              <a:gd name="T82" fmla="*/ 16384 w 16384"/>
                              <a:gd name="T83" fmla="*/ 4039 h 16384"/>
                              <a:gd name="T84" fmla="*/ 15902 w 16384"/>
                              <a:gd name="T85" fmla="*/ 4153 h 16384"/>
                              <a:gd name="T86" fmla="*/ 15741 w 16384"/>
                              <a:gd name="T87" fmla="*/ 12060 h 16384"/>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6384"/>
                              <a:gd name="T133" fmla="*/ 0 h 16384"/>
                              <a:gd name="T134" fmla="*/ 16384 w 16384"/>
                              <a:gd name="T135" fmla="*/ 16384 h 16384"/>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6384" h="16384">
                                <a:moveTo>
                                  <a:pt x="15741" y="12060"/>
                                </a:moveTo>
                                <a:lnTo>
                                  <a:pt x="14617" y="12060"/>
                                </a:lnTo>
                                <a:lnTo>
                                  <a:pt x="12127" y="12686"/>
                                </a:lnTo>
                                <a:lnTo>
                                  <a:pt x="11244" y="12800"/>
                                </a:lnTo>
                                <a:lnTo>
                                  <a:pt x="10120" y="12231"/>
                                </a:lnTo>
                                <a:lnTo>
                                  <a:pt x="8915" y="11435"/>
                                </a:lnTo>
                                <a:lnTo>
                                  <a:pt x="8031" y="11548"/>
                                </a:lnTo>
                                <a:lnTo>
                                  <a:pt x="7469" y="12060"/>
                                </a:lnTo>
                                <a:lnTo>
                                  <a:pt x="7228" y="12800"/>
                                </a:lnTo>
                                <a:lnTo>
                                  <a:pt x="7148" y="13483"/>
                                </a:lnTo>
                                <a:lnTo>
                                  <a:pt x="7549" y="14165"/>
                                </a:lnTo>
                                <a:lnTo>
                                  <a:pt x="7871" y="14791"/>
                                </a:lnTo>
                                <a:lnTo>
                                  <a:pt x="7549" y="15815"/>
                                </a:lnTo>
                                <a:lnTo>
                                  <a:pt x="7710" y="15872"/>
                                </a:lnTo>
                                <a:lnTo>
                                  <a:pt x="7148" y="16213"/>
                                </a:lnTo>
                                <a:lnTo>
                                  <a:pt x="6184" y="16327"/>
                                </a:lnTo>
                                <a:lnTo>
                                  <a:pt x="5461" y="16384"/>
                                </a:lnTo>
                                <a:lnTo>
                                  <a:pt x="3935" y="16100"/>
                                </a:lnTo>
                                <a:lnTo>
                                  <a:pt x="3052" y="16043"/>
                                </a:lnTo>
                                <a:lnTo>
                                  <a:pt x="2168" y="15132"/>
                                </a:lnTo>
                                <a:lnTo>
                                  <a:pt x="883" y="14848"/>
                                </a:lnTo>
                                <a:lnTo>
                                  <a:pt x="2008" y="13710"/>
                                </a:lnTo>
                                <a:lnTo>
                                  <a:pt x="402" y="12914"/>
                                </a:lnTo>
                                <a:lnTo>
                                  <a:pt x="0" y="12231"/>
                                </a:lnTo>
                                <a:lnTo>
                                  <a:pt x="883" y="12174"/>
                                </a:lnTo>
                                <a:lnTo>
                                  <a:pt x="2731" y="11947"/>
                                </a:lnTo>
                                <a:lnTo>
                                  <a:pt x="2650" y="10638"/>
                                </a:lnTo>
                                <a:lnTo>
                                  <a:pt x="3213" y="8249"/>
                                </a:lnTo>
                                <a:lnTo>
                                  <a:pt x="2650" y="7054"/>
                                </a:lnTo>
                                <a:lnTo>
                                  <a:pt x="5461" y="5746"/>
                                </a:lnTo>
                                <a:lnTo>
                                  <a:pt x="6184" y="3982"/>
                                </a:lnTo>
                                <a:lnTo>
                                  <a:pt x="7228" y="3072"/>
                                </a:lnTo>
                                <a:lnTo>
                                  <a:pt x="6827" y="2503"/>
                                </a:lnTo>
                                <a:lnTo>
                                  <a:pt x="5461" y="2389"/>
                                </a:lnTo>
                                <a:lnTo>
                                  <a:pt x="4417" y="1308"/>
                                </a:lnTo>
                                <a:lnTo>
                                  <a:pt x="4337" y="398"/>
                                </a:lnTo>
                                <a:lnTo>
                                  <a:pt x="5060" y="0"/>
                                </a:lnTo>
                                <a:lnTo>
                                  <a:pt x="11645" y="114"/>
                                </a:lnTo>
                                <a:lnTo>
                                  <a:pt x="11645" y="1422"/>
                                </a:lnTo>
                                <a:lnTo>
                                  <a:pt x="16304" y="1252"/>
                                </a:lnTo>
                                <a:lnTo>
                                  <a:pt x="16384" y="2731"/>
                                </a:lnTo>
                                <a:lnTo>
                                  <a:pt x="16384" y="4039"/>
                                </a:lnTo>
                                <a:lnTo>
                                  <a:pt x="15902" y="4153"/>
                                </a:lnTo>
                                <a:lnTo>
                                  <a:pt x="15741" y="12060"/>
                                </a:lnTo>
                                <a:close/>
                              </a:path>
                            </a:pathLst>
                          </a:custGeom>
                          <a:solidFill>
                            <a:srgbClr val="B4B6BC"/>
                          </a:solidFill>
                          <a:ln w="9525">
                            <a:solidFill>
                              <a:srgbClr val="C6D6E0">
                                <a:alpha val="42000"/>
                              </a:srgbClr>
                            </a:solidFill>
                            <a:prstDash val="solid"/>
                            <a:round/>
                            <a:headEnd/>
                            <a:tailEnd/>
                          </a:ln>
                        </wps:spPr>
                        <wps:bodyPr/>
                      </wps:wsp>
                      <wps:wsp>
                        <wps:cNvPr id="368" name="Adams"/>
                        <wps:cNvSpPr>
                          <a:spLocks/>
                        </wps:cNvSpPr>
                        <wps:spPr bwMode="auto">
                          <a:xfrm>
                            <a:off x="4634828" y="1677199"/>
                            <a:ext cx="448280" cy="725269"/>
                          </a:xfrm>
                          <a:custGeom>
                            <a:avLst/>
                            <a:gdLst>
                              <a:gd name="T0" fmla="*/ 16152 w 16384"/>
                              <a:gd name="T1" fmla="*/ 16313 h 16384"/>
                              <a:gd name="T2" fmla="*/ 0 w 16384"/>
                              <a:gd name="T3" fmla="*/ 16384 h 16384"/>
                              <a:gd name="T4" fmla="*/ 349 w 16384"/>
                              <a:gd name="T5" fmla="*/ 426 h 16384"/>
                              <a:gd name="T6" fmla="*/ 16384 w 16384"/>
                              <a:gd name="T7" fmla="*/ 0 h 16384"/>
                              <a:gd name="T8" fmla="*/ 16035 w 16384"/>
                              <a:gd name="T9" fmla="*/ 8866 h 16384"/>
                              <a:gd name="T10" fmla="*/ 16152 w 16384"/>
                              <a:gd name="T11" fmla="*/ 16313 h 16384"/>
                              <a:gd name="T12" fmla="*/ 0 60000 65536"/>
                              <a:gd name="T13" fmla="*/ 0 60000 65536"/>
                              <a:gd name="T14" fmla="*/ 0 60000 65536"/>
                              <a:gd name="T15" fmla="*/ 0 60000 65536"/>
                              <a:gd name="T16" fmla="*/ 0 60000 65536"/>
                              <a:gd name="T17" fmla="*/ 0 60000 65536"/>
                              <a:gd name="T18" fmla="*/ 0 w 16384"/>
                              <a:gd name="T19" fmla="*/ 0 h 16384"/>
                              <a:gd name="T20" fmla="*/ 16384 w 16384"/>
                              <a:gd name="T21" fmla="*/ 16384 h 16384"/>
                            </a:gdLst>
                            <a:ahLst/>
                            <a:cxnLst>
                              <a:cxn ang="T12">
                                <a:pos x="T0" y="T1"/>
                              </a:cxn>
                              <a:cxn ang="T13">
                                <a:pos x="T2" y="T3"/>
                              </a:cxn>
                              <a:cxn ang="T14">
                                <a:pos x="T4" y="T5"/>
                              </a:cxn>
                              <a:cxn ang="T15">
                                <a:pos x="T6" y="T7"/>
                              </a:cxn>
                              <a:cxn ang="T16">
                                <a:pos x="T8" y="T9"/>
                              </a:cxn>
                              <a:cxn ang="T17">
                                <a:pos x="T10" y="T11"/>
                              </a:cxn>
                            </a:cxnLst>
                            <a:rect l="T18" t="T19" r="T20" b="T21"/>
                            <a:pathLst>
                              <a:path w="16384" h="16384">
                                <a:moveTo>
                                  <a:pt x="16152" y="16313"/>
                                </a:moveTo>
                                <a:lnTo>
                                  <a:pt x="0" y="16384"/>
                                </a:lnTo>
                                <a:lnTo>
                                  <a:pt x="349" y="426"/>
                                </a:lnTo>
                                <a:lnTo>
                                  <a:pt x="16384" y="0"/>
                                </a:lnTo>
                                <a:lnTo>
                                  <a:pt x="16035" y="8866"/>
                                </a:lnTo>
                                <a:lnTo>
                                  <a:pt x="16152" y="16313"/>
                                </a:lnTo>
                                <a:close/>
                              </a:path>
                            </a:pathLst>
                          </a:custGeom>
                          <a:solidFill>
                            <a:srgbClr val="B4B6BC"/>
                          </a:solidFill>
                          <a:ln w="9525">
                            <a:solidFill>
                              <a:srgbClr val="C6D6E0">
                                <a:alpha val="42000"/>
                              </a:srgbClr>
                            </a:solidFill>
                            <a:prstDash val="solid"/>
                            <a:round/>
                            <a:headEnd/>
                            <a:tailEnd/>
                          </a:ln>
                        </wps:spPr>
                        <wps:bodyPr/>
                      </wps:wsp>
                      <wps:wsp>
                        <wps:cNvPr id="369" name="Allen"/>
                        <wps:cNvSpPr>
                          <a:spLocks/>
                        </wps:cNvSpPr>
                        <wps:spPr bwMode="auto">
                          <a:xfrm>
                            <a:off x="4241650" y="988209"/>
                            <a:ext cx="851083" cy="718463"/>
                          </a:xfrm>
                          <a:custGeom>
                            <a:avLst/>
                            <a:gdLst>
                              <a:gd name="T0" fmla="*/ 16262 w 16384"/>
                              <a:gd name="T1" fmla="*/ 15812 h 16384"/>
                              <a:gd name="T2" fmla="*/ 7825 w 16384"/>
                              <a:gd name="T3" fmla="*/ 16241 h 16384"/>
                              <a:gd name="T4" fmla="*/ 0 w 16384"/>
                              <a:gd name="T5" fmla="*/ 16384 h 16384"/>
                              <a:gd name="T6" fmla="*/ 0 w 16384"/>
                              <a:gd name="T7" fmla="*/ 12234 h 16384"/>
                              <a:gd name="T8" fmla="*/ 0 w 16384"/>
                              <a:gd name="T9" fmla="*/ 4221 h 16384"/>
                              <a:gd name="T10" fmla="*/ 978 w 16384"/>
                              <a:gd name="T11" fmla="*/ 4007 h 16384"/>
                              <a:gd name="T12" fmla="*/ 978 w 16384"/>
                              <a:gd name="T13" fmla="*/ 143 h 16384"/>
                              <a:gd name="T14" fmla="*/ 4279 w 16384"/>
                              <a:gd name="T15" fmla="*/ 143 h 16384"/>
                              <a:gd name="T16" fmla="*/ 16384 w 16384"/>
                              <a:gd name="T17" fmla="*/ 0 h 16384"/>
                              <a:gd name="T18" fmla="*/ 16323 w 16384"/>
                              <a:gd name="T19" fmla="*/ 930 h 16384"/>
                              <a:gd name="T20" fmla="*/ 16384 w 16384"/>
                              <a:gd name="T21" fmla="*/ 12950 h 16384"/>
                              <a:gd name="T22" fmla="*/ 16262 w 16384"/>
                              <a:gd name="T23" fmla="*/ 15812 h 1638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16384"/>
                              <a:gd name="T37" fmla="*/ 0 h 16384"/>
                              <a:gd name="T38" fmla="*/ 16384 w 16384"/>
                              <a:gd name="T39" fmla="*/ 16384 h 16384"/>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16384" h="16384">
                                <a:moveTo>
                                  <a:pt x="16262" y="15812"/>
                                </a:moveTo>
                                <a:lnTo>
                                  <a:pt x="7825" y="16241"/>
                                </a:lnTo>
                                <a:lnTo>
                                  <a:pt x="0" y="16384"/>
                                </a:lnTo>
                                <a:lnTo>
                                  <a:pt x="0" y="12234"/>
                                </a:lnTo>
                                <a:lnTo>
                                  <a:pt x="0" y="4221"/>
                                </a:lnTo>
                                <a:lnTo>
                                  <a:pt x="978" y="4007"/>
                                </a:lnTo>
                                <a:lnTo>
                                  <a:pt x="978" y="143"/>
                                </a:lnTo>
                                <a:lnTo>
                                  <a:pt x="4279" y="143"/>
                                </a:lnTo>
                                <a:lnTo>
                                  <a:pt x="16384" y="0"/>
                                </a:lnTo>
                                <a:lnTo>
                                  <a:pt x="16323" y="930"/>
                                </a:lnTo>
                                <a:lnTo>
                                  <a:pt x="16384" y="12950"/>
                                </a:lnTo>
                                <a:lnTo>
                                  <a:pt x="16262" y="15812"/>
                                </a:lnTo>
                                <a:close/>
                              </a:path>
                            </a:pathLst>
                          </a:custGeom>
                          <a:solidFill>
                            <a:srgbClr val="6F727B"/>
                          </a:solidFill>
                          <a:ln w="9525">
                            <a:solidFill>
                              <a:srgbClr val="C6D6E0">
                                <a:alpha val="42000"/>
                              </a:srgbClr>
                            </a:solidFill>
                            <a:prstDash val="solid"/>
                            <a:round/>
                            <a:headEnd/>
                            <a:tailEnd/>
                          </a:ln>
                        </wps:spPr>
                        <wps:bodyPr/>
                      </wps:wsp>
                      <wps:wsp>
                        <wps:cNvPr id="370" name="Bartholomew"/>
                        <wps:cNvSpPr>
                          <a:spLocks/>
                        </wps:cNvSpPr>
                        <wps:spPr bwMode="auto">
                          <a:xfrm>
                            <a:off x="3134560" y="4831664"/>
                            <a:ext cx="584713" cy="598506"/>
                          </a:xfrm>
                          <a:custGeom>
                            <a:avLst/>
                            <a:gdLst>
                              <a:gd name="T0" fmla="*/ 90 w 16384"/>
                              <a:gd name="T1" fmla="*/ 172 h 16384"/>
                              <a:gd name="T2" fmla="*/ 0 w 16384"/>
                              <a:gd name="T3" fmla="*/ 16041 h 16384"/>
                              <a:gd name="T4" fmla="*/ 8863 w 16384"/>
                              <a:gd name="T5" fmla="*/ 16384 h 16384"/>
                              <a:gd name="T6" fmla="*/ 9311 w 16384"/>
                              <a:gd name="T7" fmla="*/ 15612 h 16384"/>
                              <a:gd name="T8" fmla="*/ 11997 w 16384"/>
                              <a:gd name="T9" fmla="*/ 14497 h 16384"/>
                              <a:gd name="T10" fmla="*/ 11997 w 16384"/>
                              <a:gd name="T11" fmla="*/ 11666 h 16384"/>
                              <a:gd name="T12" fmla="*/ 16384 w 16384"/>
                              <a:gd name="T13" fmla="*/ 11580 h 16384"/>
                              <a:gd name="T14" fmla="*/ 16384 w 16384"/>
                              <a:gd name="T15" fmla="*/ 0 h 16384"/>
                              <a:gd name="T16" fmla="*/ 5372 w 16384"/>
                              <a:gd name="T17" fmla="*/ 86 h 16384"/>
                              <a:gd name="T18" fmla="*/ 90 w 16384"/>
                              <a:gd name="T19" fmla="*/ 172 h 1638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 name="T30" fmla="*/ 0 w 16384"/>
                              <a:gd name="T31" fmla="*/ 0 h 16384"/>
                              <a:gd name="T32" fmla="*/ 16384 w 16384"/>
                              <a:gd name="T33" fmla="*/ 16384 h 16384"/>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T30" t="T31" r="T32" b="T33"/>
                            <a:pathLst>
                              <a:path w="16384" h="16384">
                                <a:moveTo>
                                  <a:pt x="90" y="172"/>
                                </a:moveTo>
                                <a:lnTo>
                                  <a:pt x="0" y="16041"/>
                                </a:lnTo>
                                <a:lnTo>
                                  <a:pt x="8863" y="16384"/>
                                </a:lnTo>
                                <a:lnTo>
                                  <a:pt x="9311" y="15612"/>
                                </a:lnTo>
                                <a:lnTo>
                                  <a:pt x="11997" y="14497"/>
                                </a:lnTo>
                                <a:lnTo>
                                  <a:pt x="11997" y="11666"/>
                                </a:lnTo>
                                <a:lnTo>
                                  <a:pt x="16384" y="11580"/>
                                </a:lnTo>
                                <a:lnTo>
                                  <a:pt x="16384" y="0"/>
                                </a:lnTo>
                                <a:lnTo>
                                  <a:pt x="5372" y="86"/>
                                </a:lnTo>
                                <a:lnTo>
                                  <a:pt x="90" y="172"/>
                                </a:lnTo>
                                <a:close/>
                              </a:path>
                            </a:pathLst>
                          </a:custGeom>
                          <a:solidFill>
                            <a:srgbClr val="555960"/>
                          </a:solidFill>
                          <a:ln w="9525">
                            <a:solidFill>
                              <a:srgbClr val="C6D6E0">
                                <a:alpha val="42000"/>
                              </a:srgbClr>
                            </a:solidFill>
                            <a:prstDash val="solid"/>
                            <a:round/>
                            <a:headEnd/>
                            <a:tailEnd/>
                          </a:ln>
                        </wps:spPr>
                        <wps:bodyPr/>
                      </wps:wsp>
                      <wps:wsp>
                        <wps:cNvPr id="371" name="Benton"/>
                        <wps:cNvSpPr>
                          <a:spLocks/>
                        </wps:cNvSpPr>
                        <wps:spPr bwMode="auto">
                          <a:xfrm>
                            <a:off x="878373" y="2081200"/>
                            <a:ext cx="685413" cy="514707"/>
                          </a:xfrm>
                          <a:custGeom>
                            <a:avLst/>
                            <a:gdLst>
                              <a:gd name="T0" fmla="*/ 16308 w 16384"/>
                              <a:gd name="T1" fmla="*/ 0 h 16384"/>
                              <a:gd name="T2" fmla="*/ 10042 w 16384"/>
                              <a:gd name="T3" fmla="*/ 99 h 16384"/>
                              <a:gd name="T4" fmla="*/ 302 w 16384"/>
                              <a:gd name="T5" fmla="*/ 99 h 16384"/>
                              <a:gd name="T6" fmla="*/ 0 w 16384"/>
                              <a:gd name="T7" fmla="*/ 15788 h 16384"/>
                              <a:gd name="T8" fmla="*/ 76 w 16384"/>
                              <a:gd name="T9" fmla="*/ 16285 h 16384"/>
                              <a:gd name="T10" fmla="*/ 16384 w 16384"/>
                              <a:gd name="T11" fmla="*/ 16384 h 16384"/>
                              <a:gd name="T12" fmla="*/ 16384 w 16384"/>
                              <a:gd name="T13" fmla="*/ 10923 h 16384"/>
                              <a:gd name="T14" fmla="*/ 16308 w 16384"/>
                              <a:gd name="T15" fmla="*/ 0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16308" y="0"/>
                                </a:moveTo>
                                <a:lnTo>
                                  <a:pt x="10042" y="99"/>
                                </a:lnTo>
                                <a:lnTo>
                                  <a:pt x="302" y="99"/>
                                </a:lnTo>
                                <a:lnTo>
                                  <a:pt x="0" y="15788"/>
                                </a:lnTo>
                                <a:lnTo>
                                  <a:pt x="76" y="16285"/>
                                </a:lnTo>
                                <a:lnTo>
                                  <a:pt x="16384" y="16384"/>
                                </a:lnTo>
                                <a:lnTo>
                                  <a:pt x="16384" y="10923"/>
                                </a:lnTo>
                                <a:lnTo>
                                  <a:pt x="16308" y="0"/>
                                </a:lnTo>
                                <a:close/>
                              </a:path>
                            </a:pathLst>
                          </a:custGeom>
                          <a:solidFill>
                            <a:srgbClr val="B4B6BC"/>
                          </a:solidFill>
                          <a:ln w="9525">
                            <a:solidFill>
                              <a:srgbClr val="C6D6E0">
                                <a:alpha val="42000"/>
                              </a:srgbClr>
                            </a:solidFill>
                            <a:prstDash val="solid"/>
                            <a:round/>
                            <a:headEnd/>
                            <a:tailEnd/>
                          </a:ln>
                        </wps:spPr>
                        <wps:bodyPr/>
                      </wps:wsp>
                      <wps:wsp>
                        <wps:cNvPr id="372" name="Blackford"/>
                        <wps:cNvSpPr>
                          <a:spLocks/>
                        </wps:cNvSpPr>
                        <wps:spPr bwMode="auto">
                          <a:xfrm>
                            <a:off x="4071721" y="2396565"/>
                            <a:ext cx="383311" cy="381138"/>
                          </a:xfrm>
                          <a:custGeom>
                            <a:avLst/>
                            <a:gdLst>
                              <a:gd name="T0" fmla="*/ 406 w 16384"/>
                              <a:gd name="T1" fmla="*/ 0 h 16384"/>
                              <a:gd name="T2" fmla="*/ 0 w 16384"/>
                              <a:gd name="T3" fmla="*/ 16251 h 16384"/>
                              <a:gd name="T4" fmla="*/ 15436 w 16384"/>
                              <a:gd name="T5" fmla="*/ 16384 h 16384"/>
                              <a:gd name="T6" fmla="*/ 16113 w 16384"/>
                              <a:gd name="T7" fmla="*/ 15984 h 16384"/>
                              <a:gd name="T8" fmla="*/ 16384 w 16384"/>
                              <a:gd name="T9" fmla="*/ 0 h 16384"/>
                              <a:gd name="T10" fmla="*/ 406 w 16384"/>
                              <a:gd name="T11" fmla="*/ 0 h 16384"/>
                              <a:gd name="T12" fmla="*/ 0 60000 65536"/>
                              <a:gd name="T13" fmla="*/ 0 60000 65536"/>
                              <a:gd name="T14" fmla="*/ 0 60000 65536"/>
                              <a:gd name="T15" fmla="*/ 0 60000 65536"/>
                              <a:gd name="T16" fmla="*/ 0 60000 65536"/>
                              <a:gd name="T17" fmla="*/ 0 60000 65536"/>
                              <a:gd name="T18" fmla="*/ 0 w 16384"/>
                              <a:gd name="T19" fmla="*/ 0 h 16384"/>
                              <a:gd name="T20" fmla="*/ 16384 w 16384"/>
                              <a:gd name="T21" fmla="*/ 16384 h 16384"/>
                            </a:gdLst>
                            <a:ahLst/>
                            <a:cxnLst>
                              <a:cxn ang="T12">
                                <a:pos x="T0" y="T1"/>
                              </a:cxn>
                              <a:cxn ang="T13">
                                <a:pos x="T2" y="T3"/>
                              </a:cxn>
                              <a:cxn ang="T14">
                                <a:pos x="T4" y="T5"/>
                              </a:cxn>
                              <a:cxn ang="T15">
                                <a:pos x="T6" y="T7"/>
                              </a:cxn>
                              <a:cxn ang="T16">
                                <a:pos x="T8" y="T9"/>
                              </a:cxn>
                              <a:cxn ang="T17">
                                <a:pos x="T10" y="T11"/>
                              </a:cxn>
                            </a:cxnLst>
                            <a:rect l="T18" t="T19" r="T20" b="T21"/>
                            <a:pathLst>
                              <a:path w="16384" h="16384">
                                <a:moveTo>
                                  <a:pt x="406" y="0"/>
                                </a:moveTo>
                                <a:lnTo>
                                  <a:pt x="0" y="16251"/>
                                </a:lnTo>
                                <a:lnTo>
                                  <a:pt x="15436" y="16384"/>
                                </a:lnTo>
                                <a:lnTo>
                                  <a:pt x="16113" y="15984"/>
                                </a:lnTo>
                                <a:lnTo>
                                  <a:pt x="16384" y="0"/>
                                </a:lnTo>
                                <a:lnTo>
                                  <a:pt x="406" y="0"/>
                                </a:lnTo>
                                <a:close/>
                              </a:path>
                            </a:pathLst>
                          </a:custGeom>
                          <a:solidFill>
                            <a:srgbClr val="555960"/>
                          </a:solidFill>
                          <a:ln w="9525">
                            <a:solidFill>
                              <a:srgbClr val="C6D6E0">
                                <a:alpha val="42000"/>
                              </a:srgbClr>
                            </a:solidFill>
                            <a:prstDash val="solid"/>
                            <a:round/>
                            <a:headEnd/>
                            <a:tailEnd/>
                          </a:ln>
                        </wps:spPr>
                        <wps:bodyPr/>
                      </wps:wsp>
                      <wps:wsp>
                        <wps:cNvPr id="373" name="Boone"/>
                        <wps:cNvSpPr>
                          <a:spLocks/>
                        </wps:cNvSpPr>
                        <wps:spPr bwMode="auto">
                          <a:xfrm>
                            <a:off x="2184596" y="3178909"/>
                            <a:ext cx="687038" cy="507901"/>
                          </a:xfrm>
                          <a:custGeom>
                            <a:avLst/>
                            <a:gdLst>
                              <a:gd name="T0" fmla="*/ 0 w 16384"/>
                              <a:gd name="T1" fmla="*/ 101 h 16384"/>
                              <a:gd name="T2" fmla="*/ 228 w 16384"/>
                              <a:gd name="T3" fmla="*/ 16384 h 16384"/>
                              <a:gd name="T4" fmla="*/ 13502 w 16384"/>
                              <a:gd name="T5" fmla="*/ 16384 h 16384"/>
                              <a:gd name="T6" fmla="*/ 16384 w 16384"/>
                              <a:gd name="T7" fmla="*/ 16283 h 16384"/>
                              <a:gd name="T8" fmla="*/ 16384 w 16384"/>
                              <a:gd name="T9" fmla="*/ 0 h 16384"/>
                              <a:gd name="T10" fmla="*/ 0 w 16384"/>
                              <a:gd name="T11" fmla="*/ 101 h 16384"/>
                              <a:gd name="T12" fmla="*/ 0 60000 65536"/>
                              <a:gd name="T13" fmla="*/ 0 60000 65536"/>
                              <a:gd name="T14" fmla="*/ 0 60000 65536"/>
                              <a:gd name="T15" fmla="*/ 0 60000 65536"/>
                              <a:gd name="T16" fmla="*/ 0 60000 65536"/>
                              <a:gd name="T17" fmla="*/ 0 60000 65536"/>
                              <a:gd name="T18" fmla="*/ 0 w 16384"/>
                              <a:gd name="T19" fmla="*/ 0 h 16384"/>
                              <a:gd name="T20" fmla="*/ 16384 w 16384"/>
                              <a:gd name="T21" fmla="*/ 16384 h 16384"/>
                            </a:gdLst>
                            <a:ahLst/>
                            <a:cxnLst>
                              <a:cxn ang="T12">
                                <a:pos x="T0" y="T1"/>
                              </a:cxn>
                              <a:cxn ang="T13">
                                <a:pos x="T2" y="T3"/>
                              </a:cxn>
                              <a:cxn ang="T14">
                                <a:pos x="T4" y="T5"/>
                              </a:cxn>
                              <a:cxn ang="T15">
                                <a:pos x="T6" y="T7"/>
                              </a:cxn>
                              <a:cxn ang="T16">
                                <a:pos x="T8" y="T9"/>
                              </a:cxn>
                              <a:cxn ang="T17">
                                <a:pos x="T10" y="T11"/>
                              </a:cxn>
                            </a:cxnLst>
                            <a:rect l="T18" t="T19" r="T20" b="T21"/>
                            <a:pathLst>
                              <a:path w="16384" h="16384">
                                <a:moveTo>
                                  <a:pt x="0" y="101"/>
                                </a:moveTo>
                                <a:lnTo>
                                  <a:pt x="228" y="16384"/>
                                </a:lnTo>
                                <a:lnTo>
                                  <a:pt x="13502" y="16384"/>
                                </a:lnTo>
                                <a:lnTo>
                                  <a:pt x="16384" y="16283"/>
                                </a:lnTo>
                                <a:lnTo>
                                  <a:pt x="16384" y="0"/>
                                </a:lnTo>
                                <a:lnTo>
                                  <a:pt x="0" y="101"/>
                                </a:lnTo>
                                <a:close/>
                              </a:path>
                            </a:pathLst>
                          </a:custGeom>
                          <a:solidFill>
                            <a:srgbClr val="B4B6BC"/>
                          </a:solidFill>
                          <a:ln w="9525">
                            <a:solidFill>
                              <a:srgbClr val="C6D6E0">
                                <a:alpha val="42000"/>
                              </a:srgbClr>
                            </a:solidFill>
                            <a:prstDash val="solid"/>
                            <a:round/>
                            <a:headEnd/>
                            <a:tailEnd/>
                          </a:ln>
                        </wps:spPr>
                        <wps:bodyPr/>
                      </wps:wsp>
                      <wps:wsp>
                        <wps:cNvPr id="374" name="Brown"/>
                        <wps:cNvSpPr>
                          <a:spLocks/>
                        </wps:cNvSpPr>
                        <wps:spPr bwMode="auto">
                          <a:xfrm>
                            <a:off x="2683647" y="4832065"/>
                            <a:ext cx="456401" cy="581491"/>
                          </a:xfrm>
                          <a:custGeom>
                            <a:avLst/>
                            <a:gdLst>
                              <a:gd name="T0" fmla="*/ 7006 w 16384"/>
                              <a:gd name="T1" fmla="*/ 0 h 16384"/>
                              <a:gd name="T2" fmla="*/ 16384 w 16384"/>
                              <a:gd name="T3" fmla="*/ 88 h 16384"/>
                              <a:gd name="T4" fmla="*/ 16271 w 16384"/>
                              <a:gd name="T5" fmla="*/ 16384 h 16384"/>
                              <a:gd name="T6" fmla="*/ 3503 w 16384"/>
                              <a:gd name="T7" fmla="*/ 16120 h 16384"/>
                              <a:gd name="T8" fmla="*/ 113 w 16384"/>
                              <a:gd name="T9" fmla="*/ 16208 h 16384"/>
                              <a:gd name="T10" fmla="*/ 0 w 16384"/>
                              <a:gd name="T11" fmla="*/ 88 h 16384"/>
                              <a:gd name="T12" fmla="*/ 7006 w 16384"/>
                              <a:gd name="T13" fmla="*/ 0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7006" y="0"/>
                                </a:moveTo>
                                <a:lnTo>
                                  <a:pt x="16384" y="88"/>
                                </a:lnTo>
                                <a:lnTo>
                                  <a:pt x="16271" y="16384"/>
                                </a:lnTo>
                                <a:lnTo>
                                  <a:pt x="3503" y="16120"/>
                                </a:lnTo>
                                <a:lnTo>
                                  <a:pt x="113" y="16208"/>
                                </a:lnTo>
                                <a:lnTo>
                                  <a:pt x="0" y="88"/>
                                </a:lnTo>
                                <a:lnTo>
                                  <a:pt x="7006" y="0"/>
                                </a:lnTo>
                                <a:close/>
                              </a:path>
                            </a:pathLst>
                          </a:custGeom>
                          <a:solidFill>
                            <a:srgbClr val="B4B6BC"/>
                          </a:solidFill>
                          <a:ln w="9525">
                            <a:solidFill>
                              <a:srgbClr val="C6D6E0">
                                <a:alpha val="42000"/>
                              </a:srgbClr>
                            </a:solidFill>
                            <a:prstDash val="solid"/>
                            <a:round/>
                            <a:headEnd/>
                            <a:tailEnd/>
                          </a:ln>
                        </wps:spPr>
                        <wps:bodyPr/>
                      </wps:wsp>
                      <wps:wsp>
                        <wps:cNvPr id="375" name="Carroll"/>
                        <wps:cNvSpPr>
                          <a:spLocks/>
                        </wps:cNvSpPr>
                        <wps:spPr bwMode="auto">
                          <a:xfrm>
                            <a:off x="2071542" y="2077850"/>
                            <a:ext cx="615572" cy="617648"/>
                          </a:xfrm>
                          <a:custGeom>
                            <a:avLst/>
                            <a:gdLst>
                              <a:gd name="T0" fmla="*/ 169 w 16384"/>
                              <a:gd name="T1" fmla="*/ 9433 h 16384"/>
                              <a:gd name="T2" fmla="*/ 3125 w 16384"/>
                              <a:gd name="T3" fmla="*/ 9350 h 16384"/>
                              <a:gd name="T4" fmla="*/ 3209 w 16384"/>
                              <a:gd name="T5" fmla="*/ 16053 h 16384"/>
                              <a:gd name="T6" fmla="*/ 16300 w 16384"/>
                              <a:gd name="T7" fmla="*/ 16384 h 16384"/>
                              <a:gd name="T8" fmla="*/ 16384 w 16384"/>
                              <a:gd name="T9" fmla="*/ 9433 h 16384"/>
                              <a:gd name="T10" fmla="*/ 16384 w 16384"/>
                              <a:gd name="T11" fmla="*/ 2482 h 16384"/>
                              <a:gd name="T12" fmla="*/ 9712 w 16384"/>
                              <a:gd name="T13" fmla="*/ 2151 h 16384"/>
                              <a:gd name="T14" fmla="*/ 9712 w 16384"/>
                              <a:gd name="T15" fmla="*/ 165 h 16384"/>
                              <a:gd name="T16" fmla="*/ 7347 w 16384"/>
                              <a:gd name="T17" fmla="*/ 0 h 16384"/>
                              <a:gd name="T18" fmla="*/ 591 w 16384"/>
                              <a:gd name="T19" fmla="*/ 0 h 16384"/>
                              <a:gd name="T20" fmla="*/ 422 w 16384"/>
                              <a:gd name="T21" fmla="*/ 2731 h 16384"/>
                              <a:gd name="T22" fmla="*/ 929 w 16384"/>
                              <a:gd name="T23" fmla="*/ 2979 h 16384"/>
                              <a:gd name="T24" fmla="*/ 929 w 16384"/>
                              <a:gd name="T25" fmla="*/ 3724 h 16384"/>
                              <a:gd name="T26" fmla="*/ 0 w 16384"/>
                              <a:gd name="T27" fmla="*/ 3806 h 16384"/>
                              <a:gd name="T28" fmla="*/ 169 w 16384"/>
                              <a:gd name="T29" fmla="*/ 9433 h 1638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6384"/>
                              <a:gd name="T46" fmla="*/ 0 h 16384"/>
                              <a:gd name="T47" fmla="*/ 16384 w 16384"/>
                              <a:gd name="T48" fmla="*/ 16384 h 16384"/>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6384" h="16384">
                                <a:moveTo>
                                  <a:pt x="169" y="9433"/>
                                </a:moveTo>
                                <a:lnTo>
                                  <a:pt x="3125" y="9350"/>
                                </a:lnTo>
                                <a:lnTo>
                                  <a:pt x="3209" y="16053"/>
                                </a:lnTo>
                                <a:lnTo>
                                  <a:pt x="16300" y="16384"/>
                                </a:lnTo>
                                <a:lnTo>
                                  <a:pt x="16384" y="9433"/>
                                </a:lnTo>
                                <a:lnTo>
                                  <a:pt x="16384" y="2482"/>
                                </a:lnTo>
                                <a:lnTo>
                                  <a:pt x="9712" y="2151"/>
                                </a:lnTo>
                                <a:lnTo>
                                  <a:pt x="9712" y="165"/>
                                </a:lnTo>
                                <a:lnTo>
                                  <a:pt x="7347" y="0"/>
                                </a:lnTo>
                                <a:lnTo>
                                  <a:pt x="591" y="0"/>
                                </a:lnTo>
                                <a:lnTo>
                                  <a:pt x="422" y="2731"/>
                                </a:lnTo>
                                <a:lnTo>
                                  <a:pt x="929" y="2979"/>
                                </a:lnTo>
                                <a:lnTo>
                                  <a:pt x="929" y="3724"/>
                                </a:lnTo>
                                <a:lnTo>
                                  <a:pt x="0" y="3806"/>
                                </a:lnTo>
                                <a:lnTo>
                                  <a:pt x="169" y="9433"/>
                                </a:lnTo>
                                <a:close/>
                              </a:path>
                            </a:pathLst>
                          </a:custGeom>
                          <a:solidFill>
                            <a:srgbClr val="B4B6BC"/>
                          </a:solidFill>
                          <a:ln w="9525">
                            <a:solidFill>
                              <a:srgbClr val="C6D6E0">
                                <a:alpha val="42000"/>
                              </a:srgbClr>
                            </a:solidFill>
                            <a:prstDash val="solid"/>
                            <a:round/>
                            <a:headEnd/>
                            <a:tailEnd/>
                          </a:ln>
                        </wps:spPr>
                        <wps:bodyPr/>
                      </wps:wsp>
                      <wps:wsp>
                        <wps:cNvPr id="376" name="Cass"/>
                        <wps:cNvSpPr>
                          <a:spLocks/>
                        </wps:cNvSpPr>
                        <wps:spPr bwMode="auto">
                          <a:xfrm>
                            <a:off x="2347978" y="1738842"/>
                            <a:ext cx="635063" cy="698044"/>
                          </a:xfrm>
                          <a:custGeom>
                            <a:avLst/>
                            <a:gdLst>
                              <a:gd name="T0" fmla="*/ 164 w 16384"/>
                              <a:gd name="T1" fmla="*/ 73 h 16384"/>
                              <a:gd name="T2" fmla="*/ 0 w 16384"/>
                              <a:gd name="T3" fmla="*/ 8008 h 16384"/>
                              <a:gd name="T4" fmla="*/ 2294 w 16384"/>
                              <a:gd name="T5" fmla="*/ 8155 h 16384"/>
                              <a:gd name="T6" fmla="*/ 2294 w 16384"/>
                              <a:gd name="T7" fmla="*/ 9919 h 16384"/>
                              <a:gd name="T8" fmla="*/ 8765 w 16384"/>
                              <a:gd name="T9" fmla="*/ 10212 h 16384"/>
                              <a:gd name="T10" fmla="*/ 8765 w 16384"/>
                              <a:gd name="T11" fmla="*/ 16384 h 16384"/>
                              <a:gd name="T12" fmla="*/ 16384 w 16384"/>
                              <a:gd name="T13" fmla="*/ 16237 h 16384"/>
                              <a:gd name="T14" fmla="*/ 16220 w 16384"/>
                              <a:gd name="T15" fmla="*/ 0 h 16384"/>
                              <a:gd name="T16" fmla="*/ 4751 w 16384"/>
                              <a:gd name="T17" fmla="*/ 0 h 16384"/>
                              <a:gd name="T18" fmla="*/ 164 w 16384"/>
                              <a:gd name="T19" fmla="*/ 73 h 1638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 name="T30" fmla="*/ 0 w 16384"/>
                              <a:gd name="T31" fmla="*/ 0 h 16384"/>
                              <a:gd name="T32" fmla="*/ 16384 w 16384"/>
                              <a:gd name="T33" fmla="*/ 16384 h 16384"/>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T30" t="T31" r="T32" b="T33"/>
                            <a:pathLst>
                              <a:path w="16384" h="16384">
                                <a:moveTo>
                                  <a:pt x="164" y="73"/>
                                </a:moveTo>
                                <a:lnTo>
                                  <a:pt x="0" y="8008"/>
                                </a:lnTo>
                                <a:lnTo>
                                  <a:pt x="2294" y="8155"/>
                                </a:lnTo>
                                <a:lnTo>
                                  <a:pt x="2294" y="9919"/>
                                </a:lnTo>
                                <a:lnTo>
                                  <a:pt x="8765" y="10212"/>
                                </a:lnTo>
                                <a:lnTo>
                                  <a:pt x="8765" y="16384"/>
                                </a:lnTo>
                                <a:lnTo>
                                  <a:pt x="16384" y="16237"/>
                                </a:lnTo>
                                <a:lnTo>
                                  <a:pt x="16220" y="0"/>
                                </a:lnTo>
                                <a:lnTo>
                                  <a:pt x="4751" y="0"/>
                                </a:lnTo>
                                <a:lnTo>
                                  <a:pt x="164" y="73"/>
                                </a:lnTo>
                                <a:close/>
                              </a:path>
                            </a:pathLst>
                          </a:custGeom>
                          <a:solidFill>
                            <a:srgbClr val="555960"/>
                          </a:solidFill>
                          <a:ln w="9525">
                            <a:solidFill>
                              <a:srgbClr val="C6D6E0">
                                <a:alpha val="42000"/>
                              </a:srgbClr>
                            </a:solidFill>
                            <a:prstDash val="solid"/>
                            <a:round/>
                            <a:headEnd/>
                            <a:tailEnd/>
                          </a:ln>
                        </wps:spPr>
                        <wps:bodyPr/>
                      </wps:wsp>
                      <wps:wsp>
                        <wps:cNvPr id="377" name="Clark"/>
                        <wps:cNvSpPr>
                          <a:spLocks/>
                        </wps:cNvSpPr>
                        <wps:spPr bwMode="auto">
                          <a:xfrm>
                            <a:off x="3231224" y="6274164"/>
                            <a:ext cx="896560" cy="670821"/>
                          </a:xfrm>
                          <a:custGeom>
                            <a:avLst/>
                            <a:gdLst>
                              <a:gd name="T0" fmla="*/ 6623 w 16384"/>
                              <a:gd name="T1" fmla="*/ 15622 h 16384"/>
                              <a:gd name="T2" fmla="*/ 7669 w 16384"/>
                              <a:gd name="T3" fmla="*/ 16384 h 16384"/>
                              <a:gd name="T4" fmla="*/ 9935 w 16384"/>
                              <a:gd name="T5" fmla="*/ 13793 h 16384"/>
                              <a:gd name="T6" fmla="*/ 10400 w 16384"/>
                              <a:gd name="T7" fmla="*/ 11354 h 16384"/>
                              <a:gd name="T8" fmla="*/ 10748 w 16384"/>
                              <a:gd name="T9" fmla="*/ 10211 h 16384"/>
                              <a:gd name="T10" fmla="*/ 11155 w 16384"/>
                              <a:gd name="T11" fmla="*/ 8687 h 16384"/>
                              <a:gd name="T12" fmla="*/ 11910 w 16384"/>
                              <a:gd name="T13" fmla="*/ 7773 h 16384"/>
                              <a:gd name="T14" fmla="*/ 14060 w 16384"/>
                              <a:gd name="T15" fmla="*/ 7163 h 16384"/>
                              <a:gd name="T16" fmla="*/ 15222 w 16384"/>
                              <a:gd name="T17" fmla="*/ 5030 h 16384"/>
                              <a:gd name="T18" fmla="*/ 15861 w 16384"/>
                              <a:gd name="T19" fmla="*/ 4039 h 16384"/>
                              <a:gd name="T20" fmla="*/ 16384 w 16384"/>
                              <a:gd name="T21" fmla="*/ 3124 h 16384"/>
                              <a:gd name="T22" fmla="*/ 16210 w 16384"/>
                              <a:gd name="T23" fmla="*/ 1448 h 16384"/>
                              <a:gd name="T24" fmla="*/ 15106 w 16384"/>
                              <a:gd name="T25" fmla="*/ 1143 h 16384"/>
                              <a:gd name="T26" fmla="*/ 14990 w 16384"/>
                              <a:gd name="T27" fmla="*/ 762 h 16384"/>
                              <a:gd name="T28" fmla="*/ 14351 w 16384"/>
                              <a:gd name="T29" fmla="*/ 686 h 16384"/>
                              <a:gd name="T30" fmla="*/ 14409 w 16384"/>
                              <a:gd name="T31" fmla="*/ 0 h 16384"/>
                              <a:gd name="T32" fmla="*/ 12375 w 16384"/>
                              <a:gd name="T33" fmla="*/ 76 h 16384"/>
                              <a:gd name="T34" fmla="*/ 6275 w 16384"/>
                              <a:gd name="T35" fmla="*/ 152 h 16384"/>
                              <a:gd name="T36" fmla="*/ 6333 w 16384"/>
                              <a:gd name="T37" fmla="*/ 610 h 16384"/>
                              <a:gd name="T38" fmla="*/ 5984 w 16384"/>
                              <a:gd name="T39" fmla="*/ 686 h 16384"/>
                              <a:gd name="T40" fmla="*/ 5984 w 16384"/>
                              <a:gd name="T41" fmla="*/ 1143 h 16384"/>
                              <a:gd name="T42" fmla="*/ 5752 w 16384"/>
                              <a:gd name="T43" fmla="*/ 1143 h 16384"/>
                              <a:gd name="T44" fmla="*/ 5752 w 16384"/>
                              <a:gd name="T45" fmla="*/ 1524 h 16384"/>
                              <a:gd name="T46" fmla="*/ 5461 w 16384"/>
                              <a:gd name="T47" fmla="*/ 1524 h 16384"/>
                              <a:gd name="T48" fmla="*/ 5461 w 16384"/>
                              <a:gd name="T49" fmla="*/ 2210 h 16384"/>
                              <a:gd name="T50" fmla="*/ 4532 w 16384"/>
                              <a:gd name="T51" fmla="*/ 2286 h 16384"/>
                              <a:gd name="T52" fmla="*/ 4590 w 16384"/>
                              <a:gd name="T53" fmla="*/ 3124 h 16384"/>
                              <a:gd name="T54" fmla="*/ 4067 w 16384"/>
                              <a:gd name="T55" fmla="*/ 3124 h 16384"/>
                              <a:gd name="T56" fmla="*/ 4067 w 16384"/>
                              <a:gd name="T57" fmla="*/ 4648 h 16384"/>
                              <a:gd name="T58" fmla="*/ 3544 w 16384"/>
                              <a:gd name="T59" fmla="*/ 4572 h 16384"/>
                              <a:gd name="T60" fmla="*/ 3486 w 16384"/>
                              <a:gd name="T61" fmla="*/ 5106 h 16384"/>
                              <a:gd name="T62" fmla="*/ 1511 w 16384"/>
                              <a:gd name="T63" fmla="*/ 5258 h 16384"/>
                              <a:gd name="T64" fmla="*/ 1569 w 16384"/>
                              <a:gd name="T65" fmla="*/ 5639 h 16384"/>
                              <a:gd name="T66" fmla="*/ 174 w 16384"/>
                              <a:gd name="T67" fmla="*/ 5715 h 16384"/>
                              <a:gd name="T68" fmla="*/ 58 w 16384"/>
                              <a:gd name="T69" fmla="*/ 9297 h 16384"/>
                              <a:gd name="T70" fmla="*/ 0 w 16384"/>
                              <a:gd name="T71" fmla="*/ 9602 h 16384"/>
                              <a:gd name="T72" fmla="*/ 1220 w 16384"/>
                              <a:gd name="T73" fmla="*/ 9602 h 16384"/>
                              <a:gd name="T74" fmla="*/ 1336 w 16384"/>
                              <a:gd name="T75" fmla="*/ 9907 h 16384"/>
                              <a:gd name="T76" fmla="*/ 4009 w 16384"/>
                              <a:gd name="T77" fmla="*/ 10135 h 16384"/>
                              <a:gd name="T78" fmla="*/ 5287 w 16384"/>
                              <a:gd name="T79" fmla="*/ 10059 h 16384"/>
                              <a:gd name="T80" fmla="*/ 6681 w 16384"/>
                              <a:gd name="T81" fmla="*/ 11126 h 16384"/>
                              <a:gd name="T82" fmla="*/ 7204 w 16384"/>
                              <a:gd name="T83" fmla="*/ 11583 h 16384"/>
                              <a:gd name="T84" fmla="*/ 7262 w 16384"/>
                              <a:gd name="T85" fmla="*/ 12345 h 16384"/>
                              <a:gd name="T86" fmla="*/ 6740 w 16384"/>
                              <a:gd name="T87" fmla="*/ 13260 h 16384"/>
                              <a:gd name="T88" fmla="*/ 5926 w 16384"/>
                              <a:gd name="T89" fmla="*/ 14022 h 16384"/>
                              <a:gd name="T90" fmla="*/ 6217 w 16384"/>
                              <a:gd name="T91" fmla="*/ 14479 h 16384"/>
                              <a:gd name="T92" fmla="*/ 6623 w 16384"/>
                              <a:gd name="T93" fmla="*/ 15622 h 16384"/>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w 16384"/>
                              <a:gd name="T142" fmla="*/ 0 h 16384"/>
                              <a:gd name="T143" fmla="*/ 16384 w 16384"/>
                              <a:gd name="T144" fmla="*/ 16384 h 16384"/>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T141" t="T142" r="T143" b="T144"/>
                            <a:pathLst>
                              <a:path w="16384" h="16384">
                                <a:moveTo>
                                  <a:pt x="6623" y="15622"/>
                                </a:moveTo>
                                <a:lnTo>
                                  <a:pt x="7669" y="16384"/>
                                </a:lnTo>
                                <a:lnTo>
                                  <a:pt x="9935" y="13793"/>
                                </a:lnTo>
                                <a:lnTo>
                                  <a:pt x="10400" y="11354"/>
                                </a:lnTo>
                                <a:lnTo>
                                  <a:pt x="10748" y="10211"/>
                                </a:lnTo>
                                <a:lnTo>
                                  <a:pt x="11155" y="8687"/>
                                </a:lnTo>
                                <a:lnTo>
                                  <a:pt x="11910" y="7773"/>
                                </a:lnTo>
                                <a:lnTo>
                                  <a:pt x="14060" y="7163"/>
                                </a:lnTo>
                                <a:lnTo>
                                  <a:pt x="15222" y="5030"/>
                                </a:lnTo>
                                <a:lnTo>
                                  <a:pt x="15861" y="4039"/>
                                </a:lnTo>
                                <a:lnTo>
                                  <a:pt x="16384" y="3124"/>
                                </a:lnTo>
                                <a:lnTo>
                                  <a:pt x="16210" y="1448"/>
                                </a:lnTo>
                                <a:lnTo>
                                  <a:pt x="15106" y="1143"/>
                                </a:lnTo>
                                <a:lnTo>
                                  <a:pt x="14990" y="762"/>
                                </a:lnTo>
                                <a:lnTo>
                                  <a:pt x="14351" y="686"/>
                                </a:lnTo>
                                <a:lnTo>
                                  <a:pt x="14409" y="0"/>
                                </a:lnTo>
                                <a:lnTo>
                                  <a:pt x="12375" y="76"/>
                                </a:lnTo>
                                <a:lnTo>
                                  <a:pt x="6275" y="152"/>
                                </a:lnTo>
                                <a:lnTo>
                                  <a:pt x="6333" y="610"/>
                                </a:lnTo>
                                <a:lnTo>
                                  <a:pt x="5984" y="686"/>
                                </a:lnTo>
                                <a:lnTo>
                                  <a:pt x="5984" y="1143"/>
                                </a:lnTo>
                                <a:lnTo>
                                  <a:pt x="5752" y="1143"/>
                                </a:lnTo>
                                <a:lnTo>
                                  <a:pt x="5752" y="1524"/>
                                </a:lnTo>
                                <a:lnTo>
                                  <a:pt x="5461" y="1524"/>
                                </a:lnTo>
                                <a:lnTo>
                                  <a:pt x="5461" y="2210"/>
                                </a:lnTo>
                                <a:lnTo>
                                  <a:pt x="4532" y="2286"/>
                                </a:lnTo>
                                <a:lnTo>
                                  <a:pt x="4590" y="3124"/>
                                </a:lnTo>
                                <a:lnTo>
                                  <a:pt x="4067" y="3124"/>
                                </a:lnTo>
                                <a:lnTo>
                                  <a:pt x="4067" y="4648"/>
                                </a:lnTo>
                                <a:lnTo>
                                  <a:pt x="3544" y="4572"/>
                                </a:lnTo>
                                <a:lnTo>
                                  <a:pt x="3486" y="5106"/>
                                </a:lnTo>
                                <a:lnTo>
                                  <a:pt x="1511" y="5258"/>
                                </a:lnTo>
                                <a:lnTo>
                                  <a:pt x="1569" y="5639"/>
                                </a:lnTo>
                                <a:lnTo>
                                  <a:pt x="174" y="5715"/>
                                </a:lnTo>
                                <a:lnTo>
                                  <a:pt x="58" y="9297"/>
                                </a:lnTo>
                                <a:lnTo>
                                  <a:pt x="0" y="9602"/>
                                </a:lnTo>
                                <a:lnTo>
                                  <a:pt x="1220" y="9602"/>
                                </a:lnTo>
                                <a:lnTo>
                                  <a:pt x="1336" y="9907"/>
                                </a:lnTo>
                                <a:lnTo>
                                  <a:pt x="4009" y="10135"/>
                                </a:lnTo>
                                <a:lnTo>
                                  <a:pt x="5287" y="10059"/>
                                </a:lnTo>
                                <a:lnTo>
                                  <a:pt x="6681" y="11126"/>
                                </a:lnTo>
                                <a:lnTo>
                                  <a:pt x="7204" y="11583"/>
                                </a:lnTo>
                                <a:lnTo>
                                  <a:pt x="7262" y="12345"/>
                                </a:lnTo>
                                <a:lnTo>
                                  <a:pt x="6740" y="13260"/>
                                </a:lnTo>
                                <a:lnTo>
                                  <a:pt x="5926" y="14022"/>
                                </a:lnTo>
                                <a:lnTo>
                                  <a:pt x="6217" y="14479"/>
                                </a:lnTo>
                                <a:lnTo>
                                  <a:pt x="6623" y="15622"/>
                                </a:lnTo>
                                <a:close/>
                              </a:path>
                            </a:pathLst>
                          </a:custGeom>
                          <a:solidFill>
                            <a:srgbClr val="B4B6BC"/>
                          </a:solidFill>
                          <a:ln w="9525">
                            <a:solidFill>
                              <a:srgbClr val="C6D6E0">
                                <a:alpha val="42000"/>
                              </a:srgbClr>
                            </a:solidFill>
                            <a:prstDash val="solid"/>
                            <a:round/>
                            <a:headEnd/>
                            <a:tailEnd/>
                          </a:ln>
                        </wps:spPr>
                        <wps:bodyPr/>
                      </wps:wsp>
                      <wps:wsp>
                        <wps:cNvPr id="378" name="Clay"/>
                        <wps:cNvSpPr>
                          <a:spLocks/>
                        </wps:cNvSpPr>
                        <wps:spPr bwMode="auto">
                          <a:xfrm>
                            <a:off x="1324262" y="4318813"/>
                            <a:ext cx="467770" cy="856285"/>
                          </a:xfrm>
                          <a:custGeom>
                            <a:avLst/>
                            <a:gdLst>
                              <a:gd name="T0" fmla="*/ 2341 w 16384"/>
                              <a:gd name="T1" fmla="*/ 0 h 16384"/>
                              <a:gd name="T2" fmla="*/ 2229 w 16384"/>
                              <a:gd name="T3" fmla="*/ 2930 h 16384"/>
                              <a:gd name="T4" fmla="*/ 223 w 16384"/>
                              <a:gd name="T5" fmla="*/ 2930 h 16384"/>
                              <a:gd name="T6" fmla="*/ 0 w 16384"/>
                              <a:gd name="T7" fmla="*/ 12916 h 16384"/>
                              <a:gd name="T8" fmla="*/ 223 w 16384"/>
                              <a:gd name="T9" fmla="*/ 16384 h 16384"/>
                              <a:gd name="T10" fmla="*/ 10700 w 16384"/>
                              <a:gd name="T11" fmla="*/ 16264 h 16384"/>
                              <a:gd name="T12" fmla="*/ 10588 w 16384"/>
                              <a:gd name="T13" fmla="*/ 9806 h 16384"/>
                              <a:gd name="T14" fmla="*/ 16384 w 16384"/>
                              <a:gd name="T15" fmla="*/ 9687 h 16384"/>
                              <a:gd name="T16" fmla="*/ 16273 w 16384"/>
                              <a:gd name="T17" fmla="*/ 4903 h 16384"/>
                              <a:gd name="T18" fmla="*/ 12595 w 16384"/>
                              <a:gd name="T19" fmla="*/ 4843 h 16384"/>
                              <a:gd name="T20" fmla="*/ 12817 w 16384"/>
                              <a:gd name="T21" fmla="*/ 0 h 16384"/>
                              <a:gd name="T22" fmla="*/ 2341 w 16384"/>
                              <a:gd name="T23" fmla="*/ 0 h 1638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16384"/>
                              <a:gd name="T37" fmla="*/ 0 h 16384"/>
                              <a:gd name="T38" fmla="*/ 16384 w 16384"/>
                              <a:gd name="T39" fmla="*/ 16384 h 16384"/>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16384" h="16384">
                                <a:moveTo>
                                  <a:pt x="2341" y="0"/>
                                </a:moveTo>
                                <a:lnTo>
                                  <a:pt x="2229" y="2930"/>
                                </a:lnTo>
                                <a:lnTo>
                                  <a:pt x="223" y="2930"/>
                                </a:lnTo>
                                <a:lnTo>
                                  <a:pt x="0" y="12916"/>
                                </a:lnTo>
                                <a:lnTo>
                                  <a:pt x="223" y="16384"/>
                                </a:lnTo>
                                <a:lnTo>
                                  <a:pt x="10700" y="16264"/>
                                </a:lnTo>
                                <a:lnTo>
                                  <a:pt x="10588" y="9806"/>
                                </a:lnTo>
                                <a:lnTo>
                                  <a:pt x="16384" y="9687"/>
                                </a:lnTo>
                                <a:lnTo>
                                  <a:pt x="16273" y="4903"/>
                                </a:lnTo>
                                <a:lnTo>
                                  <a:pt x="12595" y="4843"/>
                                </a:lnTo>
                                <a:lnTo>
                                  <a:pt x="12817" y="0"/>
                                </a:lnTo>
                                <a:lnTo>
                                  <a:pt x="2341" y="0"/>
                                </a:lnTo>
                                <a:close/>
                              </a:path>
                            </a:pathLst>
                          </a:custGeom>
                          <a:solidFill>
                            <a:srgbClr val="555960"/>
                          </a:solidFill>
                          <a:ln w="9525">
                            <a:solidFill>
                              <a:srgbClr val="C6D6E0">
                                <a:alpha val="42000"/>
                              </a:srgbClr>
                            </a:solidFill>
                            <a:prstDash val="solid"/>
                            <a:round/>
                            <a:headEnd/>
                            <a:tailEnd/>
                          </a:ln>
                        </wps:spPr>
                        <wps:bodyPr/>
                      </wps:wsp>
                      <wps:wsp>
                        <wps:cNvPr id="379" name="Clinton"/>
                        <wps:cNvSpPr>
                          <a:spLocks/>
                        </wps:cNvSpPr>
                        <wps:spPr bwMode="auto">
                          <a:xfrm>
                            <a:off x="2185851" y="2677662"/>
                            <a:ext cx="687038" cy="505774"/>
                          </a:xfrm>
                          <a:custGeom>
                            <a:avLst/>
                            <a:gdLst>
                              <a:gd name="T0" fmla="*/ 11833 w 16384"/>
                              <a:gd name="T1" fmla="*/ 405 h 16384"/>
                              <a:gd name="T2" fmla="*/ 13577 w 16384"/>
                              <a:gd name="T3" fmla="*/ 0 h 16384"/>
                              <a:gd name="T4" fmla="*/ 13502 w 16384"/>
                              <a:gd name="T5" fmla="*/ 2427 h 16384"/>
                              <a:gd name="T6" fmla="*/ 14715 w 16384"/>
                              <a:gd name="T7" fmla="*/ 2427 h 16384"/>
                              <a:gd name="T8" fmla="*/ 14715 w 16384"/>
                              <a:gd name="T9" fmla="*/ 3742 h 16384"/>
                              <a:gd name="T10" fmla="*/ 16308 w 16384"/>
                              <a:gd name="T11" fmla="*/ 3742 h 16384"/>
                              <a:gd name="T12" fmla="*/ 16384 w 16384"/>
                              <a:gd name="T13" fmla="*/ 13957 h 16384"/>
                              <a:gd name="T14" fmla="*/ 16384 w 16384"/>
                              <a:gd name="T15" fmla="*/ 16283 h 16384"/>
                              <a:gd name="T16" fmla="*/ 0 w 16384"/>
                              <a:gd name="T17" fmla="*/ 16384 h 16384"/>
                              <a:gd name="T18" fmla="*/ 76 w 16384"/>
                              <a:gd name="T19" fmla="*/ 13856 h 16384"/>
                              <a:gd name="T20" fmla="*/ 76 w 16384"/>
                              <a:gd name="T21" fmla="*/ 0 h 16384"/>
                              <a:gd name="T22" fmla="*/ 11833 w 16384"/>
                              <a:gd name="T23" fmla="*/ 405 h 1638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16384"/>
                              <a:gd name="T37" fmla="*/ 0 h 16384"/>
                              <a:gd name="T38" fmla="*/ 16384 w 16384"/>
                              <a:gd name="T39" fmla="*/ 16384 h 16384"/>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16384" h="16384">
                                <a:moveTo>
                                  <a:pt x="11833" y="405"/>
                                </a:moveTo>
                                <a:lnTo>
                                  <a:pt x="13577" y="0"/>
                                </a:lnTo>
                                <a:lnTo>
                                  <a:pt x="13502" y="2427"/>
                                </a:lnTo>
                                <a:lnTo>
                                  <a:pt x="14715" y="2427"/>
                                </a:lnTo>
                                <a:lnTo>
                                  <a:pt x="14715" y="3742"/>
                                </a:lnTo>
                                <a:lnTo>
                                  <a:pt x="16308" y="3742"/>
                                </a:lnTo>
                                <a:lnTo>
                                  <a:pt x="16384" y="13957"/>
                                </a:lnTo>
                                <a:lnTo>
                                  <a:pt x="16384" y="16283"/>
                                </a:lnTo>
                                <a:lnTo>
                                  <a:pt x="0" y="16384"/>
                                </a:lnTo>
                                <a:lnTo>
                                  <a:pt x="76" y="13856"/>
                                </a:lnTo>
                                <a:lnTo>
                                  <a:pt x="76" y="0"/>
                                </a:lnTo>
                                <a:lnTo>
                                  <a:pt x="11833" y="405"/>
                                </a:lnTo>
                                <a:close/>
                              </a:path>
                            </a:pathLst>
                          </a:custGeom>
                          <a:solidFill>
                            <a:srgbClr val="555960"/>
                          </a:solidFill>
                          <a:ln w="9525">
                            <a:solidFill>
                              <a:srgbClr val="C6D6E0">
                                <a:alpha val="42000"/>
                              </a:srgbClr>
                            </a:solidFill>
                            <a:prstDash val="solid"/>
                            <a:round/>
                            <a:headEnd/>
                            <a:tailEnd/>
                          </a:ln>
                        </wps:spPr>
                        <wps:bodyPr/>
                      </wps:wsp>
                      <wps:wsp>
                        <wps:cNvPr id="380" name="Crawford"/>
                        <wps:cNvSpPr>
                          <a:spLocks/>
                        </wps:cNvSpPr>
                        <wps:spPr bwMode="auto">
                          <a:xfrm>
                            <a:off x="2204408" y="6659474"/>
                            <a:ext cx="661050" cy="604036"/>
                          </a:xfrm>
                          <a:custGeom>
                            <a:avLst/>
                            <a:gdLst>
                              <a:gd name="T0" fmla="*/ 8507 w 16384"/>
                              <a:gd name="T1" fmla="*/ 15286 h 16384"/>
                              <a:gd name="T2" fmla="*/ 8428 w 16384"/>
                              <a:gd name="T3" fmla="*/ 11148 h 16384"/>
                              <a:gd name="T4" fmla="*/ 4175 w 16384"/>
                              <a:gd name="T5" fmla="*/ 11148 h 16384"/>
                              <a:gd name="T6" fmla="*/ 4254 w 16384"/>
                              <a:gd name="T7" fmla="*/ 9037 h 16384"/>
                              <a:gd name="T8" fmla="*/ 0 w 16384"/>
                              <a:gd name="T9" fmla="*/ 8868 h 16384"/>
                              <a:gd name="T10" fmla="*/ 79 w 16384"/>
                              <a:gd name="T11" fmla="*/ 1351 h 16384"/>
                              <a:gd name="T12" fmla="*/ 14336 w 16384"/>
                              <a:gd name="T13" fmla="*/ 1267 h 16384"/>
                              <a:gd name="T14" fmla="*/ 14415 w 16384"/>
                              <a:gd name="T15" fmla="*/ 0 h 16384"/>
                              <a:gd name="T16" fmla="*/ 16305 w 16384"/>
                              <a:gd name="T17" fmla="*/ 84 h 16384"/>
                              <a:gd name="T18" fmla="*/ 16305 w 16384"/>
                              <a:gd name="T19" fmla="*/ 2365 h 16384"/>
                              <a:gd name="T20" fmla="*/ 16384 w 16384"/>
                              <a:gd name="T21" fmla="*/ 3294 h 16384"/>
                              <a:gd name="T22" fmla="*/ 15596 w 16384"/>
                              <a:gd name="T23" fmla="*/ 3294 h 16384"/>
                              <a:gd name="T24" fmla="*/ 15360 w 16384"/>
                              <a:gd name="T25" fmla="*/ 4814 h 16384"/>
                              <a:gd name="T26" fmla="*/ 15045 w 16384"/>
                              <a:gd name="T27" fmla="*/ 5743 h 16384"/>
                              <a:gd name="T28" fmla="*/ 15439 w 16384"/>
                              <a:gd name="T29" fmla="*/ 6081 h 16384"/>
                              <a:gd name="T30" fmla="*/ 16148 w 16384"/>
                              <a:gd name="T31" fmla="*/ 6165 h 16384"/>
                              <a:gd name="T32" fmla="*/ 16384 w 16384"/>
                              <a:gd name="T33" fmla="*/ 6756 h 16384"/>
                              <a:gd name="T34" fmla="*/ 16069 w 16384"/>
                              <a:gd name="T35" fmla="*/ 7263 h 16384"/>
                              <a:gd name="T36" fmla="*/ 15439 w 16384"/>
                              <a:gd name="T37" fmla="*/ 7094 h 16384"/>
                              <a:gd name="T38" fmla="*/ 15439 w 16384"/>
                              <a:gd name="T39" fmla="*/ 10557 h 16384"/>
                              <a:gd name="T40" fmla="*/ 14809 w 16384"/>
                              <a:gd name="T41" fmla="*/ 10641 h 16384"/>
                              <a:gd name="T42" fmla="*/ 14651 w 16384"/>
                              <a:gd name="T43" fmla="*/ 12246 h 16384"/>
                              <a:gd name="T44" fmla="*/ 13785 w 16384"/>
                              <a:gd name="T45" fmla="*/ 11739 h 16384"/>
                              <a:gd name="T46" fmla="*/ 12997 w 16384"/>
                              <a:gd name="T47" fmla="*/ 11739 h 16384"/>
                              <a:gd name="T48" fmla="*/ 11658 w 16384"/>
                              <a:gd name="T49" fmla="*/ 12161 h 16384"/>
                              <a:gd name="T50" fmla="*/ 11264 w 16384"/>
                              <a:gd name="T51" fmla="*/ 13597 h 16384"/>
                              <a:gd name="T52" fmla="*/ 11815 w 16384"/>
                              <a:gd name="T53" fmla="*/ 14526 h 16384"/>
                              <a:gd name="T54" fmla="*/ 13470 w 16384"/>
                              <a:gd name="T55" fmla="*/ 15455 h 16384"/>
                              <a:gd name="T56" fmla="*/ 11343 w 16384"/>
                              <a:gd name="T57" fmla="*/ 16384 h 16384"/>
                              <a:gd name="T58" fmla="*/ 8507 w 16384"/>
                              <a:gd name="T59" fmla="*/ 15286 h 16384"/>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w 16384"/>
                              <a:gd name="T91" fmla="*/ 0 h 16384"/>
                              <a:gd name="T92" fmla="*/ 16384 w 16384"/>
                              <a:gd name="T93" fmla="*/ 16384 h 16384"/>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T90" t="T91" r="T92" b="T93"/>
                            <a:pathLst>
                              <a:path w="16384" h="16384">
                                <a:moveTo>
                                  <a:pt x="8507" y="15286"/>
                                </a:moveTo>
                                <a:lnTo>
                                  <a:pt x="8428" y="11148"/>
                                </a:lnTo>
                                <a:lnTo>
                                  <a:pt x="4175" y="11148"/>
                                </a:lnTo>
                                <a:lnTo>
                                  <a:pt x="4254" y="9037"/>
                                </a:lnTo>
                                <a:lnTo>
                                  <a:pt x="0" y="8868"/>
                                </a:lnTo>
                                <a:lnTo>
                                  <a:pt x="79" y="1351"/>
                                </a:lnTo>
                                <a:lnTo>
                                  <a:pt x="14336" y="1267"/>
                                </a:lnTo>
                                <a:lnTo>
                                  <a:pt x="14415" y="0"/>
                                </a:lnTo>
                                <a:lnTo>
                                  <a:pt x="16305" y="84"/>
                                </a:lnTo>
                                <a:lnTo>
                                  <a:pt x="16305" y="2365"/>
                                </a:lnTo>
                                <a:lnTo>
                                  <a:pt x="16384" y="3294"/>
                                </a:lnTo>
                                <a:lnTo>
                                  <a:pt x="15596" y="3294"/>
                                </a:lnTo>
                                <a:lnTo>
                                  <a:pt x="15360" y="4814"/>
                                </a:lnTo>
                                <a:lnTo>
                                  <a:pt x="15045" y="5743"/>
                                </a:lnTo>
                                <a:lnTo>
                                  <a:pt x="15439" y="6081"/>
                                </a:lnTo>
                                <a:lnTo>
                                  <a:pt x="16148" y="6165"/>
                                </a:lnTo>
                                <a:lnTo>
                                  <a:pt x="16384" y="6756"/>
                                </a:lnTo>
                                <a:lnTo>
                                  <a:pt x="16069" y="7263"/>
                                </a:lnTo>
                                <a:lnTo>
                                  <a:pt x="15439" y="7094"/>
                                </a:lnTo>
                                <a:lnTo>
                                  <a:pt x="15439" y="10557"/>
                                </a:lnTo>
                                <a:lnTo>
                                  <a:pt x="14809" y="10641"/>
                                </a:lnTo>
                                <a:lnTo>
                                  <a:pt x="14651" y="12246"/>
                                </a:lnTo>
                                <a:lnTo>
                                  <a:pt x="13785" y="11739"/>
                                </a:lnTo>
                                <a:lnTo>
                                  <a:pt x="12997" y="11739"/>
                                </a:lnTo>
                                <a:lnTo>
                                  <a:pt x="11658" y="12161"/>
                                </a:lnTo>
                                <a:lnTo>
                                  <a:pt x="11264" y="13597"/>
                                </a:lnTo>
                                <a:lnTo>
                                  <a:pt x="11815" y="14526"/>
                                </a:lnTo>
                                <a:lnTo>
                                  <a:pt x="13470" y="15455"/>
                                </a:lnTo>
                                <a:lnTo>
                                  <a:pt x="11343" y="16384"/>
                                </a:lnTo>
                                <a:lnTo>
                                  <a:pt x="8507" y="15286"/>
                                </a:lnTo>
                                <a:close/>
                              </a:path>
                            </a:pathLst>
                          </a:custGeom>
                          <a:solidFill>
                            <a:srgbClr val="6F727B"/>
                          </a:solidFill>
                          <a:ln w="9525">
                            <a:solidFill>
                              <a:srgbClr val="C6D6E0">
                                <a:alpha val="42000"/>
                              </a:srgbClr>
                            </a:solidFill>
                            <a:prstDash val="solid"/>
                            <a:round/>
                            <a:headEnd/>
                            <a:tailEnd/>
                          </a:ln>
                        </wps:spPr>
                        <wps:bodyPr/>
                      </wps:wsp>
                      <wps:wsp>
                        <wps:cNvPr id="381" name="Daviess"/>
                        <wps:cNvSpPr>
                          <a:spLocks/>
                        </wps:cNvSpPr>
                        <wps:spPr bwMode="auto">
                          <a:xfrm>
                            <a:off x="1292634" y="5693353"/>
                            <a:ext cx="570095" cy="807792"/>
                          </a:xfrm>
                          <a:custGeom>
                            <a:avLst/>
                            <a:gdLst>
                              <a:gd name="T0" fmla="*/ 16384 w 16384"/>
                              <a:gd name="T1" fmla="*/ 127 h 16384"/>
                              <a:gd name="T2" fmla="*/ 16202 w 16384"/>
                              <a:gd name="T3" fmla="*/ 3556 h 16384"/>
                              <a:gd name="T4" fmla="*/ 15201 w 16384"/>
                              <a:gd name="T5" fmla="*/ 3556 h 16384"/>
                              <a:gd name="T6" fmla="*/ 15383 w 16384"/>
                              <a:gd name="T7" fmla="*/ 16130 h 16384"/>
                              <a:gd name="T8" fmla="*/ 14108 w 16384"/>
                              <a:gd name="T9" fmla="*/ 16384 h 16384"/>
                              <a:gd name="T10" fmla="*/ 11742 w 16384"/>
                              <a:gd name="T11" fmla="*/ 16003 h 16384"/>
                              <a:gd name="T12" fmla="*/ 9011 w 16384"/>
                              <a:gd name="T13" fmla="*/ 16193 h 16384"/>
                              <a:gd name="T14" fmla="*/ 8465 w 16384"/>
                              <a:gd name="T15" fmla="*/ 15876 h 16384"/>
                              <a:gd name="T16" fmla="*/ 7828 w 16384"/>
                              <a:gd name="T17" fmla="*/ 15304 h 16384"/>
                              <a:gd name="T18" fmla="*/ 7464 w 16384"/>
                              <a:gd name="T19" fmla="*/ 15177 h 16384"/>
                              <a:gd name="T20" fmla="*/ 6554 w 16384"/>
                              <a:gd name="T21" fmla="*/ 15495 h 16384"/>
                              <a:gd name="T22" fmla="*/ 5734 w 16384"/>
                              <a:gd name="T23" fmla="*/ 15241 h 16384"/>
                              <a:gd name="T24" fmla="*/ 5552 w 16384"/>
                              <a:gd name="T25" fmla="*/ 15685 h 16384"/>
                              <a:gd name="T26" fmla="*/ 4824 w 16384"/>
                              <a:gd name="T27" fmla="*/ 15749 h 16384"/>
                              <a:gd name="T28" fmla="*/ 4278 w 16384"/>
                              <a:gd name="T29" fmla="*/ 14796 h 16384"/>
                              <a:gd name="T30" fmla="*/ 3459 w 16384"/>
                              <a:gd name="T31" fmla="*/ 14542 h 16384"/>
                              <a:gd name="T32" fmla="*/ 1820 w 16384"/>
                              <a:gd name="T33" fmla="*/ 14606 h 16384"/>
                              <a:gd name="T34" fmla="*/ 1183 w 16384"/>
                              <a:gd name="T35" fmla="*/ 14542 h 16384"/>
                              <a:gd name="T36" fmla="*/ 819 w 16384"/>
                              <a:gd name="T37" fmla="*/ 13653 h 16384"/>
                              <a:gd name="T38" fmla="*/ 637 w 16384"/>
                              <a:gd name="T39" fmla="*/ 13018 h 16384"/>
                              <a:gd name="T40" fmla="*/ 455 w 16384"/>
                              <a:gd name="T41" fmla="*/ 11431 h 16384"/>
                              <a:gd name="T42" fmla="*/ 819 w 16384"/>
                              <a:gd name="T43" fmla="*/ 11113 h 16384"/>
                              <a:gd name="T44" fmla="*/ 910 w 16384"/>
                              <a:gd name="T45" fmla="*/ 10351 h 16384"/>
                              <a:gd name="T46" fmla="*/ 1001 w 16384"/>
                              <a:gd name="T47" fmla="*/ 9526 h 16384"/>
                              <a:gd name="T48" fmla="*/ 1092 w 16384"/>
                              <a:gd name="T49" fmla="*/ 9018 h 16384"/>
                              <a:gd name="T50" fmla="*/ 0 w 16384"/>
                              <a:gd name="T51" fmla="*/ 8637 h 16384"/>
                              <a:gd name="T52" fmla="*/ 0 w 16384"/>
                              <a:gd name="T53" fmla="*/ 8319 h 16384"/>
                              <a:gd name="T54" fmla="*/ 1001 w 16384"/>
                              <a:gd name="T55" fmla="*/ 6160 h 16384"/>
                              <a:gd name="T56" fmla="*/ 1092 w 16384"/>
                              <a:gd name="T57" fmla="*/ 5461 h 16384"/>
                              <a:gd name="T58" fmla="*/ 546 w 16384"/>
                              <a:gd name="T59" fmla="*/ 5271 h 16384"/>
                              <a:gd name="T60" fmla="*/ 637 w 16384"/>
                              <a:gd name="T61" fmla="*/ 4953 h 16384"/>
                              <a:gd name="T62" fmla="*/ 1183 w 16384"/>
                              <a:gd name="T63" fmla="*/ 4318 h 16384"/>
                              <a:gd name="T64" fmla="*/ 1092 w 16384"/>
                              <a:gd name="T65" fmla="*/ 3556 h 16384"/>
                              <a:gd name="T66" fmla="*/ 1547 w 16384"/>
                              <a:gd name="T67" fmla="*/ 3366 h 16384"/>
                              <a:gd name="T68" fmla="*/ 2549 w 16384"/>
                              <a:gd name="T69" fmla="*/ 3048 h 16384"/>
                              <a:gd name="T70" fmla="*/ 4369 w 16384"/>
                              <a:gd name="T71" fmla="*/ 2350 h 16384"/>
                              <a:gd name="T72" fmla="*/ 5552 w 16384"/>
                              <a:gd name="T73" fmla="*/ 2286 h 16384"/>
                              <a:gd name="T74" fmla="*/ 6098 w 16384"/>
                              <a:gd name="T75" fmla="*/ 1334 h 16384"/>
                              <a:gd name="T76" fmla="*/ 6007 w 16384"/>
                              <a:gd name="T77" fmla="*/ 572 h 16384"/>
                              <a:gd name="T78" fmla="*/ 7191 w 16384"/>
                              <a:gd name="T79" fmla="*/ 0 h 16384"/>
                              <a:gd name="T80" fmla="*/ 16384 w 16384"/>
                              <a:gd name="T81" fmla="*/ 127 h 16384"/>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w 16384"/>
                              <a:gd name="T124" fmla="*/ 0 h 16384"/>
                              <a:gd name="T125" fmla="*/ 16384 w 16384"/>
                              <a:gd name="T126" fmla="*/ 16384 h 16384"/>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T123" t="T124" r="T125" b="T126"/>
                            <a:pathLst>
                              <a:path w="16384" h="16384">
                                <a:moveTo>
                                  <a:pt x="16384" y="127"/>
                                </a:moveTo>
                                <a:lnTo>
                                  <a:pt x="16202" y="3556"/>
                                </a:lnTo>
                                <a:lnTo>
                                  <a:pt x="15201" y="3556"/>
                                </a:lnTo>
                                <a:lnTo>
                                  <a:pt x="15383" y="16130"/>
                                </a:lnTo>
                                <a:lnTo>
                                  <a:pt x="14108" y="16384"/>
                                </a:lnTo>
                                <a:lnTo>
                                  <a:pt x="11742" y="16003"/>
                                </a:lnTo>
                                <a:lnTo>
                                  <a:pt x="9011" y="16193"/>
                                </a:lnTo>
                                <a:lnTo>
                                  <a:pt x="8465" y="15876"/>
                                </a:lnTo>
                                <a:lnTo>
                                  <a:pt x="7828" y="15304"/>
                                </a:lnTo>
                                <a:lnTo>
                                  <a:pt x="7464" y="15177"/>
                                </a:lnTo>
                                <a:lnTo>
                                  <a:pt x="6554" y="15495"/>
                                </a:lnTo>
                                <a:lnTo>
                                  <a:pt x="5734" y="15241"/>
                                </a:lnTo>
                                <a:lnTo>
                                  <a:pt x="5552" y="15685"/>
                                </a:lnTo>
                                <a:lnTo>
                                  <a:pt x="4824" y="15749"/>
                                </a:lnTo>
                                <a:lnTo>
                                  <a:pt x="4278" y="14796"/>
                                </a:lnTo>
                                <a:lnTo>
                                  <a:pt x="3459" y="14542"/>
                                </a:lnTo>
                                <a:lnTo>
                                  <a:pt x="1820" y="14606"/>
                                </a:lnTo>
                                <a:lnTo>
                                  <a:pt x="1183" y="14542"/>
                                </a:lnTo>
                                <a:lnTo>
                                  <a:pt x="819" y="13653"/>
                                </a:lnTo>
                                <a:lnTo>
                                  <a:pt x="637" y="13018"/>
                                </a:lnTo>
                                <a:lnTo>
                                  <a:pt x="455" y="11431"/>
                                </a:lnTo>
                                <a:lnTo>
                                  <a:pt x="819" y="11113"/>
                                </a:lnTo>
                                <a:lnTo>
                                  <a:pt x="910" y="10351"/>
                                </a:lnTo>
                                <a:lnTo>
                                  <a:pt x="1001" y="9526"/>
                                </a:lnTo>
                                <a:lnTo>
                                  <a:pt x="1092" y="9018"/>
                                </a:lnTo>
                                <a:lnTo>
                                  <a:pt x="0" y="8637"/>
                                </a:lnTo>
                                <a:lnTo>
                                  <a:pt x="0" y="8319"/>
                                </a:lnTo>
                                <a:lnTo>
                                  <a:pt x="1001" y="6160"/>
                                </a:lnTo>
                                <a:lnTo>
                                  <a:pt x="1092" y="5461"/>
                                </a:lnTo>
                                <a:lnTo>
                                  <a:pt x="546" y="5271"/>
                                </a:lnTo>
                                <a:lnTo>
                                  <a:pt x="637" y="4953"/>
                                </a:lnTo>
                                <a:lnTo>
                                  <a:pt x="1183" y="4318"/>
                                </a:lnTo>
                                <a:lnTo>
                                  <a:pt x="1092" y="3556"/>
                                </a:lnTo>
                                <a:lnTo>
                                  <a:pt x="1547" y="3366"/>
                                </a:lnTo>
                                <a:lnTo>
                                  <a:pt x="2549" y="3048"/>
                                </a:lnTo>
                                <a:lnTo>
                                  <a:pt x="4369" y="2350"/>
                                </a:lnTo>
                                <a:lnTo>
                                  <a:pt x="5552" y="2286"/>
                                </a:lnTo>
                                <a:lnTo>
                                  <a:pt x="6098" y="1334"/>
                                </a:lnTo>
                                <a:lnTo>
                                  <a:pt x="6007" y="572"/>
                                </a:lnTo>
                                <a:lnTo>
                                  <a:pt x="7191" y="0"/>
                                </a:lnTo>
                                <a:lnTo>
                                  <a:pt x="16384" y="127"/>
                                </a:lnTo>
                                <a:close/>
                              </a:path>
                            </a:pathLst>
                          </a:custGeom>
                          <a:solidFill>
                            <a:schemeClr val="accent4">
                              <a:lumMod val="50000"/>
                            </a:schemeClr>
                          </a:solidFill>
                          <a:ln w="9525">
                            <a:solidFill>
                              <a:srgbClr val="C6D6E0">
                                <a:alpha val="42000"/>
                              </a:srgbClr>
                            </a:solidFill>
                            <a:prstDash val="solid"/>
                            <a:round/>
                            <a:headEnd/>
                            <a:tailEnd/>
                          </a:ln>
                        </wps:spPr>
                        <wps:bodyPr/>
                      </wps:wsp>
                      <wps:wsp>
                        <wps:cNvPr id="382" name="Dearborn"/>
                        <wps:cNvSpPr>
                          <a:spLocks/>
                        </wps:cNvSpPr>
                        <wps:spPr bwMode="auto">
                          <a:xfrm>
                            <a:off x="4560567" y="4885878"/>
                            <a:ext cx="503503" cy="741008"/>
                          </a:xfrm>
                          <a:custGeom>
                            <a:avLst/>
                            <a:gdLst>
                              <a:gd name="T0" fmla="*/ 13066 w 16384"/>
                              <a:gd name="T1" fmla="*/ 12444 h 16384"/>
                              <a:gd name="T2" fmla="*/ 10059 w 16384"/>
                              <a:gd name="T3" fmla="*/ 13550 h 16384"/>
                              <a:gd name="T4" fmla="*/ 8607 w 16384"/>
                              <a:gd name="T5" fmla="*/ 13895 h 16384"/>
                              <a:gd name="T6" fmla="*/ 7777 w 16384"/>
                              <a:gd name="T7" fmla="*/ 14379 h 16384"/>
                              <a:gd name="T8" fmla="*/ 6637 w 16384"/>
                              <a:gd name="T9" fmla="*/ 14656 h 16384"/>
                              <a:gd name="T10" fmla="*/ 5496 w 16384"/>
                              <a:gd name="T11" fmla="*/ 14932 h 16384"/>
                              <a:gd name="T12" fmla="*/ 5081 w 16384"/>
                              <a:gd name="T13" fmla="*/ 15347 h 16384"/>
                              <a:gd name="T14" fmla="*/ 3629 w 16384"/>
                              <a:gd name="T15" fmla="*/ 15278 h 16384"/>
                              <a:gd name="T16" fmla="*/ 2800 w 16384"/>
                              <a:gd name="T17" fmla="*/ 15693 h 16384"/>
                              <a:gd name="T18" fmla="*/ 1452 w 16384"/>
                              <a:gd name="T19" fmla="*/ 16177 h 16384"/>
                              <a:gd name="T20" fmla="*/ 0 w 16384"/>
                              <a:gd name="T21" fmla="*/ 16384 h 16384"/>
                              <a:gd name="T22" fmla="*/ 3007 w 16384"/>
                              <a:gd name="T23" fmla="*/ 277 h 16384"/>
                              <a:gd name="T24" fmla="*/ 16280 w 16384"/>
                              <a:gd name="T25" fmla="*/ 0 h 16384"/>
                              <a:gd name="T26" fmla="*/ 16384 w 16384"/>
                              <a:gd name="T27" fmla="*/ 8572 h 16384"/>
                              <a:gd name="T28" fmla="*/ 13792 w 16384"/>
                              <a:gd name="T29" fmla="*/ 10231 h 16384"/>
                              <a:gd name="T30" fmla="*/ 12651 w 16384"/>
                              <a:gd name="T31" fmla="*/ 11683 h 16384"/>
                              <a:gd name="T32" fmla="*/ 13066 w 16384"/>
                              <a:gd name="T33" fmla="*/ 12444 h 16384"/>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w 16384"/>
                              <a:gd name="T52" fmla="*/ 0 h 16384"/>
                              <a:gd name="T53" fmla="*/ 16384 w 16384"/>
                              <a:gd name="T54" fmla="*/ 16384 h 16384"/>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T51" t="T52" r="T53" b="T54"/>
                            <a:pathLst>
                              <a:path w="16384" h="16384">
                                <a:moveTo>
                                  <a:pt x="13066" y="12444"/>
                                </a:moveTo>
                                <a:lnTo>
                                  <a:pt x="10059" y="13550"/>
                                </a:lnTo>
                                <a:lnTo>
                                  <a:pt x="8607" y="13895"/>
                                </a:lnTo>
                                <a:lnTo>
                                  <a:pt x="7777" y="14379"/>
                                </a:lnTo>
                                <a:lnTo>
                                  <a:pt x="6637" y="14656"/>
                                </a:lnTo>
                                <a:lnTo>
                                  <a:pt x="5496" y="14932"/>
                                </a:lnTo>
                                <a:lnTo>
                                  <a:pt x="5081" y="15347"/>
                                </a:lnTo>
                                <a:lnTo>
                                  <a:pt x="3629" y="15278"/>
                                </a:lnTo>
                                <a:lnTo>
                                  <a:pt x="2800" y="15693"/>
                                </a:lnTo>
                                <a:lnTo>
                                  <a:pt x="1452" y="16177"/>
                                </a:lnTo>
                                <a:lnTo>
                                  <a:pt x="0" y="16384"/>
                                </a:lnTo>
                                <a:lnTo>
                                  <a:pt x="3007" y="277"/>
                                </a:lnTo>
                                <a:lnTo>
                                  <a:pt x="16280" y="0"/>
                                </a:lnTo>
                                <a:lnTo>
                                  <a:pt x="16384" y="8572"/>
                                </a:lnTo>
                                <a:lnTo>
                                  <a:pt x="13792" y="10231"/>
                                </a:lnTo>
                                <a:lnTo>
                                  <a:pt x="12651" y="11683"/>
                                </a:lnTo>
                                <a:lnTo>
                                  <a:pt x="13066" y="12444"/>
                                </a:lnTo>
                                <a:close/>
                              </a:path>
                            </a:pathLst>
                          </a:custGeom>
                          <a:solidFill>
                            <a:srgbClr val="B4B6BC"/>
                          </a:solidFill>
                          <a:ln w="9525">
                            <a:solidFill>
                              <a:srgbClr val="C6D6E0">
                                <a:alpha val="42000"/>
                              </a:srgbClr>
                            </a:solidFill>
                            <a:prstDash val="solid"/>
                            <a:round/>
                            <a:headEnd/>
                            <a:tailEnd/>
                          </a:ln>
                        </wps:spPr>
                        <wps:bodyPr/>
                      </wps:wsp>
                      <wps:wsp>
                        <wps:cNvPr id="383" name="Decatur"/>
                        <wps:cNvSpPr>
                          <a:spLocks/>
                        </wps:cNvSpPr>
                        <wps:spPr bwMode="auto">
                          <a:xfrm>
                            <a:off x="3707764" y="4601964"/>
                            <a:ext cx="609077" cy="644873"/>
                          </a:xfrm>
                          <a:custGeom>
                            <a:avLst/>
                            <a:gdLst>
                              <a:gd name="T0" fmla="*/ 16213 w 16384"/>
                              <a:gd name="T1" fmla="*/ 0 h 16384"/>
                              <a:gd name="T2" fmla="*/ 16384 w 16384"/>
                              <a:gd name="T3" fmla="*/ 9385 h 16384"/>
                              <a:gd name="T4" fmla="*/ 10155 w 16384"/>
                              <a:gd name="T5" fmla="*/ 13282 h 16384"/>
                              <a:gd name="T6" fmla="*/ 4779 w 16384"/>
                              <a:gd name="T7" fmla="*/ 16384 h 16384"/>
                              <a:gd name="T8" fmla="*/ 0 w 16384"/>
                              <a:gd name="T9" fmla="*/ 16304 h 16384"/>
                              <a:gd name="T10" fmla="*/ 0 w 16384"/>
                              <a:gd name="T11" fmla="*/ 5567 h 16384"/>
                              <a:gd name="T12" fmla="*/ 2816 w 16384"/>
                              <a:gd name="T13" fmla="*/ 5567 h 16384"/>
                              <a:gd name="T14" fmla="*/ 2645 w 16384"/>
                              <a:gd name="T15" fmla="*/ 0 h 16384"/>
                              <a:gd name="T16" fmla="*/ 16213 w 16384"/>
                              <a:gd name="T17" fmla="*/ 0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16213" y="0"/>
                                </a:moveTo>
                                <a:lnTo>
                                  <a:pt x="16384" y="9385"/>
                                </a:lnTo>
                                <a:lnTo>
                                  <a:pt x="10155" y="13282"/>
                                </a:lnTo>
                                <a:lnTo>
                                  <a:pt x="4779" y="16384"/>
                                </a:lnTo>
                                <a:lnTo>
                                  <a:pt x="0" y="16304"/>
                                </a:lnTo>
                                <a:lnTo>
                                  <a:pt x="0" y="5567"/>
                                </a:lnTo>
                                <a:lnTo>
                                  <a:pt x="2816" y="5567"/>
                                </a:lnTo>
                                <a:lnTo>
                                  <a:pt x="2645" y="0"/>
                                </a:lnTo>
                                <a:lnTo>
                                  <a:pt x="16213" y="0"/>
                                </a:lnTo>
                                <a:close/>
                              </a:path>
                            </a:pathLst>
                          </a:custGeom>
                          <a:solidFill>
                            <a:srgbClr val="B4B6BC"/>
                          </a:solidFill>
                          <a:ln w="9525">
                            <a:solidFill>
                              <a:srgbClr val="C6D6E0">
                                <a:alpha val="42000"/>
                              </a:srgbClr>
                            </a:solidFill>
                            <a:prstDash val="solid"/>
                            <a:round/>
                            <a:headEnd/>
                            <a:tailEnd/>
                          </a:ln>
                        </wps:spPr>
                        <wps:bodyPr/>
                      </wps:wsp>
                      <wps:wsp>
                        <wps:cNvPr id="384" name="De_Kalb"/>
                        <wps:cNvSpPr>
                          <a:spLocks/>
                        </wps:cNvSpPr>
                        <wps:spPr bwMode="auto">
                          <a:xfrm>
                            <a:off x="4466556" y="473457"/>
                            <a:ext cx="638312" cy="521513"/>
                          </a:xfrm>
                          <a:custGeom>
                            <a:avLst/>
                            <a:gdLst>
                              <a:gd name="T0" fmla="*/ 16221 w 16384"/>
                              <a:gd name="T1" fmla="*/ 16188 h 16384"/>
                              <a:gd name="T2" fmla="*/ 16384 w 16384"/>
                              <a:gd name="T3" fmla="*/ 6573 h 16384"/>
                              <a:gd name="T4" fmla="*/ 16302 w 16384"/>
                              <a:gd name="T5" fmla="*/ 0 h 16384"/>
                              <a:gd name="T6" fmla="*/ 0 w 16384"/>
                              <a:gd name="T7" fmla="*/ 98 h 16384"/>
                              <a:gd name="T8" fmla="*/ 82 w 16384"/>
                              <a:gd name="T9" fmla="*/ 16384 h 16384"/>
                              <a:gd name="T10" fmla="*/ 16221 w 16384"/>
                              <a:gd name="T11" fmla="*/ 16188 h 16384"/>
                              <a:gd name="T12" fmla="*/ 0 60000 65536"/>
                              <a:gd name="T13" fmla="*/ 0 60000 65536"/>
                              <a:gd name="T14" fmla="*/ 0 60000 65536"/>
                              <a:gd name="T15" fmla="*/ 0 60000 65536"/>
                              <a:gd name="T16" fmla="*/ 0 60000 65536"/>
                              <a:gd name="T17" fmla="*/ 0 60000 65536"/>
                              <a:gd name="T18" fmla="*/ 0 w 16384"/>
                              <a:gd name="T19" fmla="*/ 0 h 16384"/>
                              <a:gd name="T20" fmla="*/ 16384 w 16384"/>
                              <a:gd name="T21" fmla="*/ 16384 h 16384"/>
                            </a:gdLst>
                            <a:ahLst/>
                            <a:cxnLst>
                              <a:cxn ang="T12">
                                <a:pos x="T0" y="T1"/>
                              </a:cxn>
                              <a:cxn ang="T13">
                                <a:pos x="T2" y="T3"/>
                              </a:cxn>
                              <a:cxn ang="T14">
                                <a:pos x="T4" y="T5"/>
                              </a:cxn>
                              <a:cxn ang="T15">
                                <a:pos x="T6" y="T7"/>
                              </a:cxn>
                              <a:cxn ang="T16">
                                <a:pos x="T8" y="T9"/>
                              </a:cxn>
                              <a:cxn ang="T17">
                                <a:pos x="T10" y="T11"/>
                              </a:cxn>
                            </a:cxnLst>
                            <a:rect l="T18" t="T19" r="T20" b="T21"/>
                            <a:pathLst>
                              <a:path w="16384" h="16384">
                                <a:moveTo>
                                  <a:pt x="16221" y="16188"/>
                                </a:moveTo>
                                <a:lnTo>
                                  <a:pt x="16384" y="6573"/>
                                </a:lnTo>
                                <a:lnTo>
                                  <a:pt x="16302" y="0"/>
                                </a:lnTo>
                                <a:lnTo>
                                  <a:pt x="0" y="98"/>
                                </a:lnTo>
                                <a:lnTo>
                                  <a:pt x="82" y="16384"/>
                                </a:lnTo>
                                <a:lnTo>
                                  <a:pt x="16221" y="16188"/>
                                </a:lnTo>
                                <a:close/>
                              </a:path>
                            </a:pathLst>
                          </a:custGeom>
                          <a:solidFill>
                            <a:srgbClr val="555960"/>
                          </a:solidFill>
                          <a:ln w="9525">
                            <a:solidFill>
                              <a:srgbClr val="C6D6E0">
                                <a:alpha val="42000"/>
                              </a:srgbClr>
                            </a:solidFill>
                            <a:prstDash val="solid"/>
                            <a:round/>
                            <a:headEnd/>
                            <a:tailEnd/>
                          </a:ln>
                        </wps:spPr>
                        <wps:bodyPr/>
                      </wps:wsp>
                      <wps:wsp>
                        <wps:cNvPr id="385" name="Delaware"/>
                        <wps:cNvSpPr>
                          <a:spLocks/>
                        </wps:cNvSpPr>
                        <wps:spPr bwMode="auto">
                          <a:xfrm>
                            <a:off x="3875646" y="2775069"/>
                            <a:ext cx="560349" cy="595103"/>
                          </a:xfrm>
                          <a:custGeom>
                            <a:avLst/>
                            <a:gdLst>
                              <a:gd name="T0" fmla="*/ 5832 w 16384"/>
                              <a:gd name="T1" fmla="*/ 0 h 16384"/>
                              <a:gd name="T2" fmla="*/ 0 w 16384"/>
                              <a:gd name="T3" fmla="*/ 86 h 16384"/>
                              <a:gd name="T4" fmla="*/ 0 w 16384"/>
                              <a:gd name="T5" fmla="*/ 16384 h 16384"/>
                              <a:gd name="T6" fmla="*/ 16291 w 16384"/>
                              <a:gd name="T7" fmla="*/ 16384 h 16384"/>
                              <a:gd name="T8" fmla="*/ 16384 w 16384"/>
                              <a:gd name="T9" fmla="*/ 3689 h 16384"/>
                              <a:gd name="T10" fmla="*/ 16384 w 16384"/>
                              <a:gd name="T11" fmla="*/ 86 h 16384"/>
                              <a:gd name="T12" fmla="*/ 5832 w 16384"/>
                              <a:gd name="T13" fmla="*/ 0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5832" y="0"/>
                                </a:moveTo>
                                <a:lnTo>
                                  <a:pt x="0" y="86"/>
                                </a:lnTo>
                                <a:lnTo>
                                  <a:pt x="0" y="16384"/>
                                </a:lnTo>
                                <a:lnTo>
                                  <a:pt x="16291" y="16384"/>
                                </a:lnTo>
                                <a:lnTo>
                                  <a:pt x="16384" y="3689"/>
                                </a:lnTo>
                                <a:lnTo>
                                  <a:pt x="16384" y="86"/>
                                </a:lnTo>
                                <a:lnTo>
                                  <a:pt x="5832" y="0"/>
                                </a:lnTo>
                                <a:close/>
                              </a:path>
                            </a:pathLst>
                          </a:custGeom>
                          <a:solidFill>
                            <a:srgbClr val="555960"/>
                          </a:solidFill>
                          <a:ln w="9525">
                            <a:solidFill>
                              <a:srgbClr val="C6D6E0">
                                <a:alpha val="42000"/>
                              </a:srgbClr>
                            </a:solidFill>
                            <a:prstDash val="solid"/>
                            <a:round/>
                            <a:headEnd/>
                            <a:tailEnd/>
                          </a:ln>
                        </wps:spPr>
                        <wps:bodyPr/>
                      </wps:wsp>
                      <wps:wsp>
                        <wps:cNvPr id="386" name="Dubois"/>
                        <wps:cNvSpPr>
                          <a:spLocks/>
                        </wps:cNvSpPr>
                        <wps:spPr bwMode="auto">
                          <a:xfrm>
                            <a:off x="1585575" y="6451881"/>
                            <a:ext cx="622069" cy="644872"/>
                          </a:xfrm>
                          <a:custGeom>
                            <a:avLst/>
                            <a:gdLst>
                              <a:gd name="T0" fmla="*/ 6437 w 16384"/>
                              <a:gd name="T1" fmla="*/ 795 h 16384"/>
                              <a:gd name="T2" fmla="*/ 5266 w 16384"/>
                              <a:gd name="T3" fmla="*/ 1113 h 16384"/>
                              <a:gd name="T4" fmla="*/ 3093 w 16384"/>
                              <a:gd name="T5" fmla="*/ 636 h 16384"/>
                              <a:gd name="T6" fmla="*/ 585 w 16384"/>
                              <a:gd name="T7" fmla="*/ 875 h 16384"/>
                              <a:gd name="T8" fmla="*/ 84 w 16384"/>
                              <a:gd name="T9" fmla="*/ 477 h 16384"/>
                              <a:gd name="T10" fmla="*/ 84 w 16384"/>
                              <a:gd name="T11" fmla="*/ 14793 h 16384"/>
                              <a:gd name="T12" fmla="*/ 0 w 16384"/>
                              <a:gd name="T13" fmla="*/ 16225 h 16384"/>
                              <a:gd name="T14" fmla="*/ 2424 w 16384"/>
                              <a:gd name="T15" fmla="*/ 16384 h 16384"/>
                              <a:gd name="T16" fmla="*/ 11536 w 16384"/>
                              <a:gd name="T17" fmla="*/ 16066 h 16384"/>
                              <a:gd name="T18" fmla="*/ 11619 w 16384"/>
                              <a:gd name="T19" fmla="*/ 13839 h 16384"/>
                              <a:gd name="T20" fmla="*/ 16300 w 16384"/>
                              <a:gd name="T21" fmla="*/ 14078 h 16384"/>
                              <a:gd name="T22" fmla="*/ 16300 w 16384"/>
                              <a:gd name="T23" fmla="*/ 13441 h 16384"/>
                              <a:gd name="T24" fmla="*/ 16384 w 16384"/>
                              <a:gd name="T25" fmla="*/ 6363 h 16384"/>
                              <a:gd name="T26" fmla="*/ 16384 w 16384"/>
                              <a:gd name="T27" fmla="*/ 159 h 16384"/>
                              <a:gd name="T28" fmla="*/ 10616 w 16384"/>
                              <a:gd name="T29" fmla="*/ 0 h 16384"/>
                              <a:gd name="T30" fmla="*/ 9446 w 16384"/>
                              <a:gd name="T31" fmla="*/ 239 h 16384"/>
                              <a:gd name="T32" fmla="*/ 9028 w 16384"/>
                              <a:gd name="T33" fmla="*/ 795 h 16384"/>
                              <a:gd name="T34" fmla="*/ 8861 w 16384"/>
                              <a:gd name="T35" fmla="*/ 1193 h 16384"/>
                              <a:gd name="T36" fmla="*/ 8359 w 16384"/>
                              <a:gd name="T37" fmla="*/ 1670 h 16384"/>
                              <a:gd name="T38" fmla="*/ 7607 w 16384"/>
                              <a:gd name="T39" fmla="*/ 954 h 16384"/>
                              <a:gd name="T40" fmla="*/ 6437 w 16384"/>
                              <a:gd name="T41" fmla="*/ 795 h 1638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16384"/>
                              <a:gd name="T64" fmla="*/ 0 h 16384"/>
                              <a:gd name="T65" fmla="*/ 16384 w 16384"/>
                              <a:gd name="T66" fmla="*/ 16384 h 16384"/>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16384" h="16384">
                                <a:moveTo>
                                  <a:pt x="6437" y="795"/>
                                </a:moveTo>
                                <a:lnTo>
                                  <a:pt x="5266" y="1113"/>
                                </a:lnTo>
                                <a:lnTo>
                                  <a:pt x="3093" y="636"/>
                                </a:lnTo>
                                <a:lnTo>
                                  <a:pt x="585" y="875"/>
                                </a:lnTo>
                                <a:lnTo>
                                  <a:pt x="84" y="477"/>
                                </a:lnTo>
                                <a:lnTo>
                                  <a:pt x="84" y="14793"/>
                                </a:lnTo>
                                <a:lnTo>
                                  <a:pt x="0" y="16225"/>
                                </a:lnTo>
                                <a:lnTo>
                                  <a:pt x="2424" y="16384"/>
                                </a:lnTo>
                                <a:lnTo>
                                  <a:pt x="11536" y="16066"/>
                                </a:lnTo>
                                <a:lnTo>
                                  <a:pt x="11619" y="13839"/>
                                </a:lnTo>
                                <a:lnTo>
                                  <a:pt x="16300" y="14078"/>
                                </a:lnTo>
                                <a:lnTo>
                                  <a:pt x="16300" y="13441"/>
                                </a:lnTo>
                                <a:lnTo>
                                  <a:pt x="16384" y="6363"/>
                                </a:lnTo>
                                <a:lnTo>
                                  <a:pt x="16384" y="159"/>
                                </a:lnTo>
                                <a:lnTo>
                                  <a:pt x="10616" y="0"/>
                                </a:lnTo>
                                <a:lnTo>
                                  <a:pt x="9446" y="239"/>
                                </a:lnTo>
                                <a:lnTo>
                                  <a:pt x="9028" y="795"/>
                                </a:lnTo>
                                <a:lnTo>
                                  <a:pt x="8861" y="1193"/>
                                </a:lnTo>
                                <a:lnTo>
                                  <a:pt x="8359" y="1670"/>
                                </a:lnTo>
                                <a:lnTo>
                                  <a:pt x="7607" y="954"/>
                                </a:lnTo>
                                <a:lnTo>
                                  <a:pt x="6437" y="795"/>
                                </a:lnTo>
                                <a:close/>
                              </a:path>
                            </a:pathLst>
                          </a:custGeom>
                          <a:solidFill>
                            <a:srgbClr val="555960"/>
                          </a:solidFill>
                          <a:ln w="9525">
                            <a:solidFill>
                              <a:srgbClr val="C6D6E0">
                                <a:alpha val="42000"/>
                              </a:srgbClr>
                            </a:solidFill>
                            <a:prstDash val="solid"/>
                            <a:round/>
                            <a:headEnd/>
                            <a:tailEnd/>
                          </a:ln>
                        </wps:spPr>
                        <wps:bodyPr/>
                      </wps:wsp>
                      <wps:wsp>
                        <wps:cNvPr id="387" name="Elkhart"/>
                        <wps:cNvSpPr>
                          <a:spLocks/>
                        </wps:cNvSpPr>
                        <wps:spPr bwMode="auto">
                          <a:xfrm>
                            <a:off x="3155181" y="19099"/>
                            <a:ext cx="615572" cy="664014"/>
                          </a:xfrm>
                          <a:custGeom>
                            <a:avLst/>
                            <a:gdLst>
                              <a:gd name="T0" fmla="*/ 0 w 16384"/>
                              <a:gd name="T1" fmla="*/ 14153 h 16384"/>
                              <a:gd name="T2" fmla="*/ 84 w 16384"/>
                              <a:gd name="T3" fmla="*/ 77 h 16384"/>
                              <a:gd name="T4" fmla="*/ 12499 w 16384"/>
                              <a:gd name="T5" fmla="*/ 308 h 16384"/>
                              <a:gd name="T6" fmla="*/ 16300 w 16384"/>
                              <a:gd name="T7" fmla="*/ 0 h 16384"/>
                              <a:gd name="T8" fmla="*/ 16215 w 16384"/>
                              <a:gd name="T9" fmla="*/ 11153 h 16384"/>
                              <a:gd name="T10" fmla="*/ 16384 w 16384"/>
                              <a:gd name="T11" fmla="*/ 16230 h 16384"/>
                              <a:gd name="T12" fmla="*/ 84 w 16384"/>
                              <a:gd name="T13" fmla="*/ 16384 h 16384"/>
                              <a:gd name="T14" fmla="*/ 0 w 16384"/>
                              <a:gd name="T15" fmla="*/ 14153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0" y="14153"/>
                                </a:moveTo>
                                <a:lnTo>
                                  <a:pt x="84" y="77"/>
                                </a:lnTo>
                                <a:lnTo>
                                  <a:pt x="12499" y="308"/>
                                </a:lnTo>
                                <a:lnTo>
                                  <a:pt x="16300" y="0"/>
                                </a:lnTo>
                                <a:lnTo>
                                  <a:pt x="16215" y="11153"/>
                                </a:lnTo>
                                <a:lnTo>
                                  <a:pt x="16384" y="16230"/>
                                </a:lnTo>
                                <a:lnTo>
                                  <a:pt x="84" y="16384"/>
                                </a:lnTo>
                                <a:lnTo>
                                  <a:pt x="0" y="14153"/>
                                </a:lnTo>
                                <a:close/>
                              </a:path>
                            </a:pathLst>
                          </a:custGeom>
                          <a:solidFill>
                            <a:srgbClr val="B4B6BC"/>
                          </a:solidFill>
                          <a:ln w="9525">
                            <a:solidFill>
                              <a:srgbClr val="C6D6E0">
                                <a:alpha val="42000"/>
                              </a:srgbClr>
                            </a:solidFill>
                            <a:prstDash val="solid"/>
                            <a:round/>
                            <a:headEnd/>
                            <a:tailEnd/>
                          </a:ln>
                        </wps:spPr>
                        <wps:bodyPr/>
                      </wps:wsp>
                      <wps:wsp>
                        <wps:cNvPr id="388" name="Fayette"/>
                        <wps:cNvSpPr>
                          <a:spLocks/>
                        </wps:cNvSpPr>
                        <wps:spPr bwMode="auto">
                          <a:xfrm>
                            <a:off x="4306674" y="3950411"/>
                            <a:ext cx="406051" cy="522789"/>
                          </a:xfrm>
                          <a:custGeom>
                            <a:avLst/>
                            <a:gdLst>
                              <a:gd name="T0" fmla="*/ 0 w 16384"/>
                              <a:gd name="T1" fmla="*/ 197 h 16384"/>
                              <a:gd name="T2" fmla="*/ 4736 w 16384"/>
                              <a:gd name="T3" fmla="*/ 99 h 16384"/>
                              <a:gd name="T4" fmla="*/ 7168 w 16384"/>
                              <a:gd name="T5" fmla="*/ 0 h 16384"/>
                              <a:gd name="T6" fmla="*/ 7168 w 16384"/>
                              <a:gd name="T7" fmla="*/ 4343 h 16384"/>
                              <a:gd name="T8" fmla="*/ 16384 w 16384"/>
                              <a:gd name="T9" fmla="*/ 4639 h 16384"/>
                              <a:gd name="T10" fmla="*/ 16256 w 16384"/>
                              <a:gd name="T11" fmla="*/ 16285 h 16384"/>
                              <a:gd name="T12" fmla="*/ 256 w 16384"/>
                              <a:gd name="T13" fmla="*/ 16384 h 16384"/>
                              <a:gd name="T14" fmla="*/ 0 w 16384"/>
                              <a:gd name="T15" fmla="*/ 197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0" y="197"/>
                                </a:moveTo>
                                <a:lnTo>
                                  <a:pt x="4736" y="99"/>
                                </a:lnTo>
                                <a:lnTo>
                                  <a:pt x="7168" y="0"/>
                                </a:lnTo>
                                <a:lnTo>
                                  <a:pt x="7168" y="4343"/>
                                </a:lnTo>
                                <a:lnTo>
                                  <a:pt x="16384" y="4639"/>
                                </a:lnTo>
                                <a:lnTo>
                                  <a:pt x="16256" y="16285"/>
                                </a:lnTo>
                                <a:lnTo>
                                  <a:pt x="256" y="16384"/>
                                </a:lnTo>
                                <a:lnTo>
                                  <a:pt x="0" y="197"/>
                                </a:lnTo>
                                <a:close/>
                              </a:path>
                            </a:pathLst>
                          </a:custGeom>
                          <a:solidFill>
                            <a:srgbClr val="555960"/>
                          </a:solidFill>
                          <a:ln w="9525">
                            <a:solidFill>
                              <a:srgbClr val="C6D6E0">
                                <a:alpha val="42000"/>
                              </a:srgbClr>
                            </a:solidFill>
                            <a:prstDash val="solid"/>
                            <a:round/>
                            <a:headEnd/>
                            <a:tailEnd/>
                          </a:ln>
                        </wps:spPr>
                        <wps:bodyPr/>
                      </wps:wsp>
                      <wps:wsp>
                        <wps:cNvPr id="389" name="Floyd"/>
                        <wps:cNvSpPr>
                          <a:spLocks/>
                        </wps:cNvSpPr>
                        <wps:spPr bwMode="auto">
                          <a:xfrm>
                            <a:off x="3192871" y="6647894"/>
                            <a:ext cx="441783" cy="481953"/>
                          </a:xfrm>
                          <a:custGeom>
                            <a:avLst/>
                            <a:gdLst>
                              <a:gd name="T0" fmla="*/ 8369 w 16384"/>
                              <a:gd name="T1" fmla="*/ 16384 h 16384"/>
                              <a:gd name="T2" fmla="*/ 4597 w 16384"/>
                              <a:gd name="T3" fmla="*/ 15958 h 16384"/>
                              <a:gd name="T4" fmla="*/ 4597 w 16384"/>
                              <a:gd name="T5" fmla="*/ 10533 h 16384"/>
                              <a:gd name="T6" fmla="*/ 3536 w 16384"/>
                              <a:gd name="T7" fmla="*/ 10426 h 16384"/>
                              <a:gd name="T8" fmla="*/ 3418 w 16384"/>
                              <a:gd name="T9" fmla="*/ 8086 h 16384"/>
                              <a:gd name="T10" fmla="*/ 2240 w 16384"/>
                              <a:gd name="T11" fmla="*/ 7979 h 16384"/>
                              <a:gd name="T12" fmla="*/ 2240 w 16384"/>
                              <a:gd name="T13" fmla="*/ 6915 h 16384"/>
                              <a:gd name="T14" fmla="*/ 943 w 16384"/>
                              <a:gd name="T15" fmla="*/ 6915 h 16384"/>
                              <a:gd name="T16" fmla="*/ 943 w 16384"/>
                              <a:gd name="T17" fmla="*/ 5639 h 16384"/>
                              <a:gd name="T18" fmla="*/ 118 w 16384"/>
                              <a:gd name="T19" fmla="*/ 5639 h 16384"/>
                              <a:gd name="T20" fmla="*/ 0 w 16384"/>
                              <a:gd name="T21" fmla="*/ 0 h 16384"/>
                              <a:gd name="T22" fmla="*/ 1768 w 16384"/>
                              <a:gd name="T23" fmla="*/ 213 h 16384"/>
                              <a:gd name="T24" fmla="*/ 1650 w 16384"/>
                              <a:gd name="T25" fmla="*/ 638 h 16384"/>
                              <a:gd name="T26" fmla="*/ 4125 w 16384"/>
                              <a:gd name="T27" fmla="*/ 638 h 16384"/>
                              <a:gd name="T28" fmla="*/ 4361 w 16384"/>
                              <a:gd name="T29" fmla="*/ 1064 h 16384"/>
                              <a:gd name="T30" fmla="*/ 9783 w 16384"/>
                              <a:gd name="T31" fmla="*/ 1383 h 16384"/>
                              <a:gd name="T32" fmla="*/ 12376 w 16384"/>
                              <a:gd name="T33" fmla="*/ 1277 h 16384"/>
                              <a:gd name="T34" fmla="*/ 15205 w 16384"/>
                              <a:gd name="T35" fmla="*/ 2766 h 16384"/>
                              <a:gd name="T36" fmla="*/ 16266 w 16384"/>
                              <a:gd name="T37" fmla="*/ 3404 h 16384"/>
                              <a:gd name="T38" fmla="*/ 16384 w 16384"/>
                              <a:gd name="T39" fmla="*/ 4468 h 16384"/>
                              <a:gd name="T40" fmla="*/ 15323 w 16384"/>
                              <a:gd name="T41" fmla="*/ 5745 h 16384"/>
                              <a:gd name="T42" fmla="*/ 13673 w 16384"/>
                              <a:gd name="T43" fmla="*/ 6809 h 16384"/>
                              <a:gd name="T44" fmla="*/ 14262 w 16384"/>
                              <a:gd name="T45" fmla="*/ 7447 h 16384"/>
                              <a:gd name="T46" fmla="*/ 15087 w 16384"/>
                              <a:gd name="T47" fmla="*/ 9043 h 16384"/>
                              <a:gd name="T48" fmla="*/ 13319 w 16384"/>
                              <a:gd name="T49" fmla="*/ 9469 h 16384"/>
                              <a:gd name="T50" fmla="*/ 11551 w 16384"/>
                              <a:gd name="T51" fmla="*/ 11384 h 16384"/>
                              <a:gd name="T52" fmla="*/ 10373 w 16384"/>
                              <a:gd name="T53" fmla="*/ 13831 h 16384"/>
                              <a:gd name="T54" fmla="*/ 8369 w 16384"/>
                              <a:gd name="T55" fmla="*/ 16384 h 16384"/>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w 16384"/>
                              <a:gd name="T85" fmla="*/ 0 h 16384"/>
                              <a:gd name="T86" fmla="*/ 16384 w 16384"/>
                              <a:gd name="T87" fmla="*/ 16384 h 16384"/>
                            </a:gdLst>
                            <a:ahLst/>
                            <a:cxnLst>
                              <a:cxn ang="T56">
                                <a:pos x="T0" y="T1"/>
                              </a:cxn>
                              <a:cxn ang="T57">
                                <a:pos x="T2" y="T3"/>
                              </a:cxn>
                              <a:cxn ang="T58">
                                <a:pos x="T4" y="T5"/>
                              </a:cxn>
                              <a:cxn ang="T59">
                                <a:pos x="T6" y="T7"/>
                              </a:cxn>
                              <a:cxn ang="T60">
                                <a:pos x="T8" y="T9"/>
                              </a:cxn>
                              <a:cxn ang="T61">
                                <a:pos x="T10" y="T11"/>
                              </a:cxn>
                              <a:cxn ang="T62">
                                <a:pos x="T12" y="T13"/>
                              </a:cxn>
                              <a:cxn ang="T63">
                                <a:pos x="T14" y="T15"/>
                              </a:cxn>
                              <a:cxn ang="T64">
                                <a:pos x="T16" y="T17"/>
                              </a:cxn>
                              <a:cxn ang="T65">
                                <a:pos x="T18" y="T19"/>
                              </a:cxn>
                              <a:cxn ang="T66">
                                <a:pos x="T20" y="T21"/>
                              </a:cxn>
                              <a:cxn ang="T67">
                                <a:pos x="T22" y="T23"/>
                              </a:cxn>
                              <a:cxn ang="T68">
                                <a:pos x="T24" y="T25"/>
                              </a:cxn>
                              <a:cxn ang="T69">
                                <a:pos x="T26" y="T27"/>
                              </a:cxn>
                              <a:cxn ang="T70">
                                <a:pos x="T28" y="T29"/>
                              </a:cxn>
                              <a:cxn ang="T71">
                                <a:pos x="T30" y="T31"/>
                              </a:cxn>
                              <a:cxn ang="T72">
                                <a:pos x="T32" y="T33"/>
                              </a:cxn>
                              <a:cxn ang="T73">
                                <a:pos x="T34" y="T35"/>
                              </a:cxn>
                              <a:cxn ang="T74">
                                <a:pos x="T36" y="T37"/>
                              </a:cxn>
                              <a:cxn ang="T75">
                                <a:pos x="T38" y="T39"/>
                              </a:cxn>
                              <a:cxn ang="T76">
                                <a:pos x="T40" y="T41"/>
                              </a:cxn>
                              <a:cxn ang="T77">
                                <a:pos x="T42" y="T43"/>
                              </a:cxn>
                              <a:cxn ang="T78">
                                <a:pos x="T44" y="T45"/>
                              </a:cxn>
                              <a:cxn ang="T79">
                                <a:pos x="T46" y="T47"/>
                              </a:cxn>
                              <a:cxn ang="T80">
                                <a:pos x="T48" y="T49"/>
                              </a:cxn>
                              <a:cxn ang="T81">
                                <a:pos x="T50" y="T51"/>
                              </a:cxn>
                              <a:cxn ang="T82">
                                <a:pos x="T52" y="T53"/>
                              </a:cxn>
                              <a:cxn ang="T83">
                                <a:pos x="T54" y="T55"/>
                              </a:cxn>
                            </a:cxnLst>
                            <a:rect l="T84" t="T85" r="T86" b="T87"/>
                            <a:pathLst>
                              <a:path w="16384" h="16384">
                                <a:moveTo>
                                  <a:pt x="8369" y="16384"/>
                                </a:moveTo>
                                <a:lnTo>
                                  <a:pt x="4597" y="15958"/>
                                </a:lnTo>
                                <a:lnTo>
                                  <a:pt x="4597" y="10533"/>
                                </a:lnTo>
                                <a:lnTo>
                                  <a:pt x="3536" y="10426"/>
                                </a:lnTo>
                                <a:lnTo>
                                  <a:pt x="3418" y="8086"/>
                                </a:lnTo>
                                <a:lnTo>
                                  <a:pt x="2240" y="7979"/>
                                </a:lnTo>
                                <a:lnTo>
                                  <a:pt x="2240" y="6915"/>
                                </a:lnTo>
                                <a:lnTo>
                                  <a:pt x="943" y="6915"/>
                                </a:lnTo>
                                <a:lnTo>
                                  <a:pt x="943" y="5639"/>
                                </a:lnTo>
                                <a:lnTo>
                                  <a:pt x="118" y="5639"/>
                                </a:lnTo>
                                <a:lnTo>
                                  <a:pt x="0" y="0"/>
                                </a:lnTo>
                                <a:lnTo>
                                  <a:pt x="1768" y="213"/>
                                </a:lnTo>
                                <a:lnTo>
                                  <a:pt x="1650" y="638"/>
                                </a:lnTo>
                                <a:lnTo>
                                  <a:pt x="4125" y="638"/>
                                </a:lnTo>
                                <a:lnTo>
                                  <a:pt x="4361" y="1064"/>
                                </a:lnTo>
                                <a:lnTo>
                                  <a:pt x="9783" y="1383"/>
                                </a:lnTo>
                                <a:lnTo>
                                  <a:pt x="12376" y="1277"/>
                                </a:lnTo>
                                <a:lnTo>
                                  <a:pt x="15205" y="2766"/>
                                </a:lnTo>
                                <a:lnTo>
                                  <a:pt x="16266" y="3404"/>
                                </a:lnTo>
                                <a:lnTo>
                                  <a:pt x="16384" y="4468"/>
                                </a:lnTo>
                                <a:lnTo>
                                  <a:pt x="15323" y="5745"/>
                                </a:lnTo>
                                <a:lnTo>
                                  <a:pt x="13673" y="6809"/>
                                </a:lnTo>
                                <a:lnTo>
                                  <a:pt x="14262" y="7447"/>
                                </a:lnTo>
                                <a:lnTo>
                                  <a:pt x="15087" y="9043"/>
                                </a:lnTo>
                                <a:lnTo>
                                  <a:pt x="13319" y="9469"/>
                                </a:lnTo>
                                <a:lnTo>
                                  <a:pt x="11551" y="11384"/>
                                </a:lnTo>
                                <a:lnTo>
                                  <a:pt x="10373" y="13831"/>
                                </a:lnTo>
                                <a:lnTo>
                                  <a:pt x="8369" y="16384"/>
                                </a:lnTo>
                                <a:close/>
                              </a:path>
                            </a:pathLst>
                          </a:custGeom>
                          <a:solidFill>
                            <a:srgbClr val="6F727B"/>
                          </a:solidFill>
                          <a:ln w="9525">
                            <a:solidFill>
                              <a:srgbClr val="C6D6E0">
                                <a:alpha val="42000"/>
                              </a:srgbClr>
                            </a:solidFill>
                            <a:prstDash val="solid"/>
                            <a:round/>
                            <a:headEnd/>
                            <a:tailEnd/>
                          </a:ln>
                        </wps:spPr>
                        <wps:bodyPr/>
                      </wps:wsp>
                      <wps:wsp>
                        <wps:cNvPr id="390" name="Fountain"/>
                        <wps:cNvSpPr>
                          <a:spLocks/>
                        </wps:cNvSpPr>
                        <wps:spPr bwMode="auto">
                          <a:xfrm>
                            <a:off x="1018361" y="2751827"/>
                            <a:ext cx="544108" cy="884785"/>
                          </a:xfrm>
                          <a:custGeom>
                            <a:avLst/>
                            <a:gdLst>
                              <a:gd name="T0" fmla="*/ 16193 w 16384"/>
                              <a:gd name="T1" fmla="*/ 0 h 16384"/>
                              <a:gd name="T2" fmla="*/ 16289 w 16384"/>
                              <a:gd name="T3" fmla="*/ 6507 h 16384"/>
                              <a:gd name="T4" fmla="*/ 16384 w 16384"/>
                              <a:gd name="T5" fmla="*/ 16384 h 16384"/>
                              <a:gd name="T6" fmla="*/ 953 w 16384"/>
                              <a:gd name="T7" fmla="*/ 16210 h 16384"/>
                              <a:gd name="T8" fmla="*/ 0 w 16384"/>
                              <a:gd name="T9" fmla="*/ 15571 h 16384"/>
                              <a:gd name="T10" fmla="*/ 191 w 16384"/>
                              <a:gd name="T11" fmla="*/ 14757 h 16384"/>
                              <a:gd name="T12" fmla="*/ 95 w 16384"/>
                              <a:gd name="T13" fmla="*/ 13828 h 16384"/>
                              <a:gd name="T14" fmla="*/ 953 w 16384"/>
                              <a:gd name="T15" fmla="*/ 11794 h 16384"/>
                              <a:gd name="T16" fmla="*/ 1143 w 16384"/>
                              <a:gd name="T17" fmla="*/ 10458 h 16384"/>
                              <a:gd name="T18" fmla="*/ 1238 w 16384"/>
                              <a:gd name="T19" fmla="*/ 9877 h 16384"/>
                              <a:gd name="T20" fmla="*/ 572 w 16384"/>
                              <a:gd name="T21" fmla="*/ 8947 h 16384"/>
                              <a:gd name="T22" fmla="*/ 191 w 16384"/>
                              <a:gd name="T23" fmla="*/ 8134 h 16384"/>
                              <a:gd name="T24" fmla="*/ 286 w 16384"/>
                              <a:gd name="T25" fmla="*/ 7379 h 16384"/>
                              <a:gd name="T26" fmla="*/ 1334 w 16384"/>
                              <a:gd name="T27" fmla="*/ 7204 h 16384"/>
                              <a:gd name="T28" fmla="*/ 3143 w 16384"/>
                              <a:gd name="T29" fmla="*/ 6507 h 16384"/>
                              <a:gd name="T30" fmla="*/ 5906 w 16384"/>
                              <a:gd name="T31" fmla="*/ 4532 h 16384"/>
                              <a:gd name="T32" fmla="*/ 8383 w 16384"/>
                              <a:gd name="T33" fmla="*/ 2905 h 16384"/>
                              <a:gd name="T34" fmla="*/ 9907 w 16384"/>
                              <a:gd name="T35" fmla="*/ 2208 h 16384"/>
                              <a:gd name="T36" fmla="*/ 12097 w 16384"/>
                              <a:gd name="T37" fmla="*/ 1801 h 16384"/>
                              <a:gd name="T38" fmla="*/ 14574 w 16384"/>
                              <a:gd name="T39" fmla="*/ 1627 h 16384"/>
                              <a:gd name="T40" fmla="*/ 15527 w 16384"/>
                              <a:gd name="T41" fmla="*/ 755 h 16384"/>
                              <a:gd name="T42" fmla="*/ 16193 w 16384"/>
                              <a:gd name="T43" fmla="*/ 0 h 16384"/>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16384"/>
                              <a:gd name="T67" fmla="*/ 0 h 16384"/>
                              <a:gd name="T68" fmla="*/ 16384 w 16384"/>
                              <a:gd name="T69" fmla="*/ 16384 h 16384"/>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16384" h="16384">
                                <a:moveTo>
                                  <a:pt x="16193" y="0"/>
                                </a:moveTo>
                                <a:lnTo>
                                  <a:pt x="16289" y="6507"/>
                                </a:lnTo>
                                <a:lnTo>
                                  <a:pt x="16384" y="16384"/>
                                </a:lnTo>
                                <a:lnTo>
                                  <a:pt x="953" y="16210"/>
                                </a:lnTo>
                                <a:lnTo>
                                  <a:pt x="0" y="15571"/>
                                </a:lnTo>
                                <a:lnTo>
                                  <a:pt x="191" y="14757"/>
                                </a:lnTo>
                                <a:lnTo>
                                  <a:pt x="95" y="13828"/>
                                </a:lnTo>
                                <a:lnTo>
                                  <a:pt x="953" y="11794"/>
                                </a:lnTo>
                                <a:lnTo>
                                  <a:pt x="1143" y="10458"/>
                                </a:lnTo>
                                <a:lnTo>
                                  <a:pt x="1238" y="9877"/>
                                </a:lnTo>
                                <a:lnTo>
                                  <a:pt x="572" y="8947"/>
                                </a:lnTo>
                                <a:lnTo>
                                  <a:pt x="191" y="8134"/>
                                </a:lnTo>
                                <a:lnTo>
                                  <a:pt x="286" y="7379"/>
                                </a:lnTo>
                                <a:lnTo>
                                  <a:pt x="1334" y="7204"/>
                                </a:lnTo>
                                <a:lnTo>
                                  <a:pt x="3143" y="6507"/>
                                </a:lnTo>
                                <a:lnTo>
                                  <a:pt x="5906" y="4532"/>
                                </a:lnTo>
                                <a:lnTo>
                                  <a:pt x="8383" y="2905"/>
                                </a:lnTo>
                                <a:lnTo>
                                  <a:pt x="9907" y="2208"/>
                                </a:lnTo>
                                <a:lnTo>
                                  <a:pt x="12097" y="1801"/>
                                </a:lnTo>
                                <a:lnTo>
                                  <a:pt x="14574" y="1627"/>
                                </a:lnTo>
                                <a:lnTo>
                                  <a:pt x="15527" y="755"/>
                                </a:lnTo>
                                <a:lnTo>
                                  <a:pt x="16193" y="0"/>
                                </a:lnTo>
                                <a:close/>
                              </a:path>
                            </a:pathLst>
                          </a:custGeom>
                          <a:solidFill>
                            <a:srgbClr val="555960"/>
                          </a:solidFill>
                          <a:ln w="9525">
                            <a:solidFill>
                              <a:srgbClr val="C6D6E0">
                                <a:alpha val="42000"/>
                              </a:srgbClr>
                            </a:solidFill>
                            <a:prstDash val="solid"/>
                            <a:round/>
                            <a:headEnd/>
                            <a:tailEnd/>
                          </a:ln>
                        </wps:spPr>
                        <wps:bodyPr/>
                      </wps:wsp>
                      <wps:wsp>
                        <wps:cNvPr id="391" name="Franklin"/>
                        <wps:cNvSpPr>
                          <a:spLocks/>
                        </wps:cNvSpPr>
                        <wps:spPr bwMode="auto">
                          <a:xfrm>
                            <a:off x="4308197" y="4456246"/>
                            <a:ext cx="747133" cy="514707"/>
                          </a:xfrm>
                          <a:custGeom>
                            <a:avLst/>
                            <a:gdLst>
                              <a:gd name="T0" fmla="*/ 16315 w 16384"/>
                              <a:gd name="T1" fmla="*/ 13604 h 16384"/>
                              <a:gd name="T2" fmla="*/ 7428 w 16384"/>
                              <a:gd name="T3" fmla="*/ 14001 h 16384"/>
                              <a:gd name="T4" fmla="*/ 3193 w 16384"/>
                              <a:gd name="T5" fmla="*/ 13802 h 16384"/>
                              <a:gd name="T6" fmla="*/ 139 w 16384"/>
                              <a:gd name="T7" fmla="*/ 16384 h 16384"/>
                              <a:gd name="T8" fmla="*/ 0 w 16384"/>
                              <a:gd name="T9" fmla="*/ 4667 h 16384"/>
                              <a:gd name="T10" fmla="*/ 139 w 16384"/>
                              <a:gd name="T11" fmla="*/ 496 h 16384"/>
                              <a:gd name="T12" fmla="*/ 8817 w 16384"/>
                              <a:gd name="T13" fmla="*/ 397 h 16384"/>
                              <a:gd name="T14" fmla="*/ 16384 w 16384"/>
                              <a:gd name="T15" fmla="*/ 0 h 16384"/>
                              <a:gd name="T16" fmla="*/ 16315 w 16384"/>
                              <a:gd name="T17" fmla="*/ 13604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16315" y="13604"/>
                                </a:moveTo>
                                <a:lnTo>
                                  <a:pt x="7428" y="14001"/>
                                </a:lnTo>
                                <a:lnTo>
                                  <a:pt x="3193" y="13802"/>
                                </a:lnTo>
                                <a:lnTo>
                                  <a:pt x="139" y="16384"/>
                                </a:lnTo>
                                <a:lnTo>
                                  <a:pt x="0" y="4667"/>
                                </a:lnTo>
                                <a:lnTo>
                                  <a:pt x="139" y="496"/>
                                </a:lnTo>
                                <a:lnTo>
                                  <a:pt x="8817" y="397"/>
                                </a:lnTo>
                                <a:lnTo>
                                  <a:pt x="16384" y="0"/>
                                </a:lnTo>
                                <a:lnTo>
                                  <a:pt x="16315" y="13604"/>
                                </a:lnTo>
                                <a:close/>
                              </a:path>
                            </a:pathLst>
                          </a:custGeom>
                          <a:solidFill>
                            <a:srgbClr val="555960"/>
                          </a:solidFill>
                          <a:ln w="9525">
                            <a:solidFill>
                              <a:srgbClr val="C6D6E0">
                                <a:alpha val="42000"/>
                              </a:srgbClr>
                            </a:solidFill>
                            <a:prstDash val="solid"/>
                            <a:round/>
                            <a:headEnd/>
                            <a:tailEnd/>
                          </a:ln>
                        </wps:spPr>
                        <wps:bodyPr/>
                      </wps:wsp>
                      <wps:wsp>
                        <wps:cNvPr id="392" name="Fulton"/>
                        <wps:cNvSpPr>
                          <a:spLocks/>
                        </wps:cNvSpPr>
                        <wps:spPr bwMode="auto">
                          <a:xfrm>
                            <a:off x="2531320" y="1205872"/>
                            <a:ext cx="815349" cy="531722"/>
                          </a:xfrm>
                          <a:custGeom>
                            <a:avLst/>
                            <a:gdLst>
                              <a:gd name="T0" fmla="*/ 0 w 16384"/>
                              <a:gd name="T1" fmla="*/ 193 h 16384"/>
                              <a:gd name="T2" fmla="*/ 11985 w 16384"/>
                              <a:gd name="T3" fmla="*/ 0 h 16384"/>
                              <a:gd name="T4" fmla="*/ 11858 w 16384"/>
                              <a:gd name="T5" fmla="*/ 5012 h 16384"/>
                              <a:gd name="T6" fmla="*/ 13069 w 16384"/>
                              <a:gd name="T7" fmla="*/ 5301 h 16384"/>
                              <a:gd name="T8" fmla="*/ 13069 w 16384"/>
                              <a:gd name="T9" fmla="*/ 6168 h 16384"/>
                              <a:gd name="T10" fmla="*/ 13770 w 16384"/>
                              <a:gd name="T11" fmla="*/ 6264 h 16384"/>
                              <a:gd name="T12" fmla="*/ 13770 w 16384"/>
                              <a:gd name="T13" fmla="*/ 7806 h 16384"/>
                              <a:gd name="T14" fmla="*/ 16384 w 16384"/>
                              <a:gd name="T15" fmla="*/ 8192 h 16384"/>
                              <a:gd name="T16" fmla="*/ 16320 w 16384"/>
                              <a:gd name="T17" fmla="*/ 10120 h 16384"/>
                              <a:gd name="T18" fmla="*/ 8861 w 16384"/>
                              <a:gd name="T19" fmla="*/ 10312 h 16384"/>
                              <a:gd name="T20" fmla="*/ 8925 w 16384"/>
                              <a:gd name="T21" fmla="*/ 16384 h 16384"/>
                              <a:gd name="T22" fmla="*/ 0 w 16384"/>
                              <a:gd name="T23" fmla="*/ 16384 h 16384"/>
                              <a:gd name="T24" fmla="*/ 0 w 16384"/>
                              <a:gd name="T25" fmla="*/ 193 h 1638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16384"/>
                              <a:gd name="T40" fmla="*/ 0 h 16384"/>
                              <a:gd name="T41" fmla="*/ 16384 w 16384"/>
                              <a:gd name="T42" fmla="*/ 16384 h 16384"/>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16384" h="16384">
                                <a:moveTo>
                                  <a:pt x="0" y="193"/>
                                </a:moveTo>
                                <a:lnTo>
                                  <a:pt x="11985" y="0"/>
                                </a:lnTo>
                                <a:lnTo>
                                  <a:pt x="11858" y="5012"/>
                                </a:lnTo>
                                <a:lnTo>
                                  <a:pt x="13069" y="5301"/>
                                </a:lnTo>
                                <a:lnTo>
                                  <a:pt x="13069" y="6168"/>
                                </a:lnTo>
                                <a:lnTo>
                                  <a:pt x="13770" y="6264"/>
                                </a:lnTo>
                                <a:lnTo>
                                  <a:pt x="13770" y="7806"/>
                                </a:lnTo>
                                <a:lnTo>
                                  <a:pt x="16384" y="8192"/>
                                </a:lnTo>
                                <a:lnTo>
                                  <a:pt x="16320" y="10120"/>
                                </a:lnTo>
                                <a:lnTo>
                                  <a:pt x="8861" y="10312"/>
                                </a:lnTo>
                                <a:lnTo>
                                  <a:pt x="8925" y="16384"/>
                                </a:lnTo>
                                <a:lnTo>
                                  <a:pt x="0" y="16384"/>
                                </a:lnTo>
                                <a:lnTo>
                                  <a:pt x="0" y="193"/>
                                </a:lnTo>
                                <a:close/>
                              </a:path>
                            </a:pathLst>
                          </a:custGeom>
                          <a:solidFill>
                            <a:srgbClr val="B4B6BC"/>
                          </a:solidFill>
                          <a:ln w="9525">
                            <a:solidFill>
                              <a:srgbClr val="C6D6E0">
                                <a:alpha val="42000"/>
                              </a:srgbClr>
                            </a:solidFill>
                            <a:prstDash val="solid"/>
                            <a:round/>
                            <a:headEnd/>
                            <a:tailEnd/>
                          </a:ln>
                        </wps:spPr>
                        <wps:bodyPr/>
                      </wps:wsp>
                      <wps:wsp>
                        <wps:cNvPr id="393" name="Grant"/>
                        <wps:cNvSpPr>
                          <a:spLocks/>
                        </wps:cNvSpPr>
                        <wps:spPr bwMode="auto">
                          <a:xfrm>
                            <a:off x="3445679" y="2223219"/>
                            <a:ext cx="635064" cy="557670"/>
                          </a:xfrm>
                          <a:custGeom>
                            <a:avLst/>
                            <a:gdLst>
                              <a:gd name="T0" fmla="*/ 16384 w 16384"/>
                              <a:gd name="T1" fmla="*/ 5126 h 16384"/>
                              <a:gd name="T2" fmla="*/ 16138 w 16384"/>
                              <a:gd name="T3" fmla="*/ 16292 h 16384"/>
                              <a:gd name="T4" fmla="*/ 10977 w 16384"/>
                              <a:gd name="T5" fmla="*/ 16384 h 16384"/>
                              <a:gd name="T6" fmla="*/ 0 w 16384"/>
                              <a:gd name="T7" fmla="*/ 16384 h 16384"/>
                              <a:gd name="T8" fmla="*/ 0 w 16384"/>
                              <a:gd name="T9" fmla="*/ 14736 h 16384"/>
                              <a:gd name="T10" fmla="*/ 0 w 16384"/>
                              <a:gd name="T11" fmla="*/ 5858 h 16384"/>
                              <a:gd name="T12" fmla="*/ 0 w 16384"/>
                              <a:gd name="T13" fmla="*/ 458 h 16384"/>
                              <a:gd name="T14" fmla="*/ 8602 w 16384"/>
                              <a:gd name="T15" fmla="*/ 275 h 16384"/>
                              <a:gd name="T16" fmla="*/ 16302 w 16384"/>
                              <a:gd name="T17" fmla="*/ 0 h 16384"/>
                              <a:gd name="T18" fmla="*/ 16384 w 16384"/>
                              <a:gd name="T19" fmla="*/ 5126 h 1638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 name="T30" fmla="*/ 0 w 16384"/>
                              <a:gd name="T31" fmla="*/ 0 h 16384"/>
                              <a:gd name="T32" fmla="*/ 16384 w 16384"/>
                              <a:gd name="T33" fmla="*/ 16384 h 16384"/>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T30" t="T31" r="T32" b="T33"/>
                            <a:pathLst>
                              <a:path w="16384" h="16384">
                                <a:moveTo>
                                  <a:pt x="16384" y="5126"/>
                                </a:moveTo>
                                <a:lnTo>
                                  <a:pt x="16138" y="16292"/>
                                </a:lnTo>
                                <a:lnTo>
                                  <a:pt x="10977" y="16384"/>
                                </a:lnTo>
                                <a:lnTo>
                                  <a:pt x="0" y="16384"/>
                                </a:lnTo>
                                <a:lnTo>
                                  <a:pt x="0" y="14736"/>
                                </a:lnTo>
                                <a:lnTo>
                                  <a:pt x="0" y="5858"/>
                                </a:lnTo>
                                <a:lnTo>
                                  <a:pt x="0" y="458"/>
                                </a:lnTo>
                                <a:lnTo>
                                  <a:pt x="8602" y="275"/>
                                </a:lnTo>
                                <a:lnTo>
                                  <a:pt x="16302" y="0"/>
                                </a:lnTo>
                                <a:lnTo>
                                  <a:pt x="16384" y="5126"/>
                                </a:lnTo>
                                <a:close/>
                              </a:path>
                            </a:pathLst>
                          </a:custGeom>
                          <a:solidFill>
                            <a:srgbClr val="555960"/>
                          </a:solidFill>
                          <a:ln w="9525">
                            <a:solidFill>
                              <a:srgbClr val="C6D6E0">
                                <a:alpha val="42000"/>
                              </a:srgbClr>
                            </a:solidFill>
                            <a:prstDash val="solid"/>
                            <a:round/>
                            <a:headEnd/>
                            <a:tailEnd/>
                          </a:ln>
                        </wps:spPr>
                        <wps:bodyPr/>
                      </wps:wsp>
                      <wps:wsp>
                        <wps:cNvPr id="394" name="Greene"/>
                        <wps:cNvSpPr>
                          <a:spLocks/>
                        </wps:cNvSpPr>
                        <wps:spPr bwMode="auto">
                          <a:xfrm>
                            <a:off x="1327998" y="5169953"/>
                            <a:ext cx="886815" cy="537252"/>
                          </a:xfrm>
                          <a:custGeom>
                            <a:avLst/>
                            <a:gdLst>
                              <a:gd name="T0" fmla="*/ 5638 w 16384"/>
                              <a:gd name="T1" fmla="*/ 0 h 16384"/>
                              <a:gd name="T2" fmla="*/ 117 w 16384"/>
                              <a:gd name="T3" fmla="*/ 191 h 16384"/>
                              <a:gd name="T4" fmla="*/ 0 w 16384"/>
                              <a:gd name="T5" fmla="*/ 15908 h 16384"/>
                              <a:gd name="T6" fmla="*/ 3993 w 16384"/>
                              <a:gd name="T7" fmla="*/ 16003 h 16384"/>
                              <a:gd name="T8" fmla="*/ 9924 w 16384"/>
                              <a:gd name="T9" fmla="*/ 16193 h 16384"/>
                              <a:gd name="T10" fmla="*/ 16384 w 16384"/>
                              <a:gd name="T11" fmla="*/ 16384 h 16384"/>
                              <a:gd name="T12" fmla="*/ 16384 w 16384"/>
                              <a:gd name="T13" fmla="*/ 10954 h 16384"/>
                              <a:gd name="T14" fmla="*/ 16384 w 16384"/>
                              <a:gd name="T15" fmla="*/ 191 h 16384"/>
                              <a:gd name="T16" fmla="*/ 10923 w 16384"/>
                              <a:gd name="T17" fmla="*/ 0 h 16384"/>
                              <a:gd name="T18" fmla="*/ 10805 w 16384"/>
                              <a:gd name="T19" fmla="*/ 95 h 16384"/>
                              <a:gd name="T20" fmla="*/ 5638 w 16384"/>
                              <a:gd name="T21" fmla="*/ 0 h 16384"/>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6384"/>
                              <a:gd name="T34" fmla="*/ 0 h 16384"/>
                              <a:gd name="T35" fmla="*/ 16384 w 16384"/>
                              <a:gd name="T36" fmla="*/ 16384 h 16384"/>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6384" h="16384">
                                <a:moveTo>
                                  <a:pt x="5638" y="0"/>
                                </a:moveTo>
                                <a:lnTo>
                                  <a:pt x="117" y="191"/>
                                </a:lnTo>
                                <a:lnTo>
                                  <a:pt x="0" y="15908"/>
                                </a:lnTo>
                                <a:lnTo>
                                  <a:pt x="3993" y="16003"/>
                                </a:lnTo>
                                <a:lnTo>
                                  <a:pt x="9924" y="16193"/>
                                </a:lnTo>
                                <a:lnTo>
                                  <a:pt x="16384" y="16384"/>
                                </a:lnTo>
                                <a:lnTo>
                                  <a:pt x="16384" y="10954"/>
                                </a:lnTo>
                                <a:lnTo>
                                  <a:pt x="16384" y="191"/>
                                </a:lnTo>
                                <a:lnTo>
                                  <a:pt x="10923" y="0"/>
                                </a:lnTo>
                                <a:lnTo>
                                  <a:pt x="10805" y="95"/>
                                </a:lnTo>
                                <a:lnTo>
                                  <a:pt x="5638" y="0"/>
                                </a:lnTo>
                                <a:close/>
                              </a:path>
                            </a:pathLst>
                          </a:custGeom>
                          <a:solidFill>
                            <a:srgbClr val="B4B6BC"/>
                          </a:solidFill>
                          <a:ln w="9525">
                            <a:solidFill>
                              <a:srgbClr val="C6D6E0">
                                <a:alpha val="42000"/>
                              </a:srgbClr>
                            </a:solidFill>
                            <a:prstDash val="solid"/>
                            <a:round/>
                            <a:headEnd/>
                            <a:tailEnd/>
                          </a:ln>
                        </wps:spPr>
                        <wps:bodyPr/>
                      </wps:wsp>
                      <wps:wsp>
                        <wps:cNvPr id="395" name="Hamilton"/>
                        <wps:cNvSpPr>
                          <a:spLocks/>
                        </wps:cNvSpPr>
                        <wps:spPr bwMode="auto">
                          <a:xfrm>
                            <a:off x="2872888" y="3109220"/>
                            <a:ext cx="583088" cy="584894"/>
                          </a:xfrm>
                          <a:custGeom>
                            <a:avLst/>
                            <a:gdLst>
                              <a:gd name="T0" fmla="*/ 0 w 16384"/>
                              <a:gd name="T1" fmla="*/ 2015 h 16384"/>
                              <a:gd name="T2" fmla="*/ 0 w 16384"/>
                              <a:gd name="T3" fmla="*/ 16121 h 16384"/>
                              <a:gd name="T4" fmla="*/ 13357 w 16384"/>
                              <a:gd name="T5" fmla="*/ 16384 h 16384"/>
                              <a:gd name="T6" fmla="*/ 16117 w 16384"/>
                              <a:gd name="T7" fmla="*/ 16121 h 16384"/>
                              <a:gd name="T8" fmla="*/ 16295 w 16384"/>
                              <a:gd name="T9" fmla="*/ 15508 h 16384"/>
                              <a:gd name="T10" fmla="*/ 16384 w 16384"/>
                              <a:gd name="T11" fmla="*/ 175 h 16384"/>
                              <a:gd name="T12" fmla="*/ 0 w 16384"/>
                              <a:gd name="T13" fmla="*/ 0 h 16384"/>
                              <a:gd name="T14" fmla="*/ 0 w 16384"/>
                              <a:gd name="T15" fmla="*/ 2015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0" y="2015"/>
                                </a:moveTo>
                                <a:lnTo>
                                  <a:pt x="0" y="16121"/>
                                </a:lnTo>
                                <a:lnTo>
                                  <a:pt x="13357" y="16384"/>
                                </a:lnTo>
                                <a:lnTo>
                                  <a:pt x="16117" y="16121"/>
                                </a:lnTo>
                                <a:lnTo>
                                  <a:pt x="16295" y="15508"/>
                                </a:lnTo>
                                <a:lnTo>
                                  <a:pt x="16384" y="175"/>
                                </a:lnTo>
                                <a:lnTo>
                                  <a:pt x="0" y="0"/>
                                </a:lnTo>
                                <a:lnTo>
                                  <a:pt x="0" y="2015"/>
                                </a:lnTo>
                                <a:close/>
                              </a:path>
                            </a:pathLst>
                          </a:custGeom>
                          <a:solidFill>
                            <a:srgbClr val="B4B6BC"/>
                          </a:solidFill>
                          <a:ln w="9525">
                            <a:solidFill>
                              <a:srgbClr val="C6D6E0">
                                <a:alpha val="42000"/>
                              </a:srgbClr>
                            </a:solidFill>
                            <a:prstDash val="solid"/>
                            <a:round/>
                            <a:headEnd/>
                            <a:tailEnd/>
                          </a:ln>
                        </wps:spPr>
                        <wps:bodyPr/>
                      </wps:wsp>
                      <wps:wsp>
                        <wps:cNvPr id="396" name="Hancock"/>
                        <wps:cNvSpPr>
                          <a:spLocks/>
                        </wps:cNvSpPr>
                        <wps:spPr bwMode="auto">
                          <a:xfrm>
                            <a:off x="3307197" y="3660793"/>
                            <a:ext cx="560351" cy="481953"/>
                          </a:xfrm>
                          <a:custGeom>
                            <a:avLst/>
                            <a:gdLst>
                              <a:gd name="T0" fmla="*/ 16384 w 16384"/>
                              <a:gd name="T1" fmla="*/ 106 h 16384"/>
                              <a:gd name="T2" fmla="*/ 3888 w 16384"/>
                              <a:gd name="T3" fmla="*/ 0 h 16384"/>
                              <a:gd name="T4" fmla="*/ 3703 w 16384"/>
                              <a:gd name="T5" fmla="*/ 745 h 16384"/>
                              <a:gd name="T6" fmla="*/ 833 w 16384"/>
                              <a:gd name="T7" fmla="*/ 1064 h 16384"/>
                              <a:gd name="T8" fmla="*/ 648 w 16384"/>
                              <a:gd name="T9" fmla="*/ 4043 h 16384"/>
                              <a:gd name="T10" fmla="*/ 0 w 16384"/>
                              <a:gd name="T11" fmla="*/ 4894 h 16384"/>
                              <a:gd name="T12" fmla="*/ 0 w 16384"/>
                              <a:gd name="T13" fmla="*/ 16278 h 16384"/>
                              <a:gd name="T14" fmla="*/ 14440 w 16384"/>
                              <a:gd name="T15" fmla="*/ 16384 h 16384"/>
                              <a:gd name="T16" fmla="*/ 14440 w 16384"/>
                              <a:gd name="T17" fmla="*/ 10320 h 16384"/>
                              <a:gd name="T18" fmla="*/ 15551 w 16384"/>
                              <a:gd name="T19" fmla="*/ 10533 h 16384"/>
                              <a:gd name="T20" fmla="*/ 15551 w 16384"/>
                              <a:gd name="T21" fmla="*/ 4256 h 16384"/>
                              <a:gd name="T22" fmla="*/ 16384 w 16384"/>
                              <a:gd name="T23" fmla="*/ 4149 h 16384"/>
                              <a:gd name="T24" fmla="*/ 16384 w 16384"/>
                              <a:gd name="T25" fmla="*/ 106 h 1638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16384"/>
                              <a:gd name="T40" fmla="*/ 0 h 16384"/>
                              <a:gd name="T41" fmla="*/ 16384 w 16384"/>
                              <a:gd name="T42" fmla="*/ 16384 h 16384"/>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16384" h="16384">
                                <a:moveTo>
                                  <a:pt x="16384" y="106"/>
                                </a:moveTo>
                                <a:lnTo>
                                  <a:pt x="3888" y="0"/>
                                </a:lnTo>
                                <a:lnTo>
                                  <a:pt x="3703" y="745"/>
                                </a:lnTo>
                                <a:lnTo>
                                  <a:pt x="833" y="1064"/>
                                </a:lnTo>
                                <a:lnTo>
                                  <a:pt x="648" y="4043"/>
                                </a:lnTo>
                                <a:lnTo>
                                  <a:pt x="0" y="4894"/>
                                </a:lnTo>
                                <a:lnTo>
                                  <a:pt x="0" y="16278"/>
                                </a:lnTo>
                                <a:lnTo>
                                  <a:pt x="14440" y="16384"/>
                                </a:lnTo>
                                <a:lnTo>
                                  <a:pt x="14440" y="10320"/>
                                </a:lnTo>
                                <a:lnTo>
                                  <a:pt x="15551" y="10533"/>
                                </a:lnTo>
                                <a:lnTo>
                                  <a:pt x="15551" y="4256"/>
                                </a:lnTo>
                                <a:lnTo>
                                  <a:pt x="16384" y="4149"/>
                                </a:lnTo>
                                <a:lnTo>
                                  <a:pt x="16384" y="106"/>
                                </a:lnTo>
                                <a:close/>
                              </a:path>
                            </a:pathLst>
                          </a:custGeom>
                          <a:solidFill>
                            <a:srgbClr val="6F727B"/>
                          </a:solidFill>
                          <a:ln w="9525">
                            <a:solidFill>
                              <a:srgbClr val="C6D6E0">
                                <a:alpha val="42000"/>
                              </a:srgbClr>
                            </a:solidFill>
                            <a:prstDash val="solid"/>
                            <a:round/>
                            <a:headEnd/>
                            <a:tailEnd/>
                          </a:ln>
                        </wps:spPr>
                        <wps:bodyPr/>
                      </wps:wsp>
                      <wps:wsp>
                        <wps:cNvPr id="397" name="Harrison"/>
                        <wps:cNvSpPr>
                          <a:spLocks/>
                        </wps:cNvSpPr>
                        <wps:spPr bwMode="auto">
                          <a:xfrm>
                            <a:off x="2792766" y="6648152"/>
                            <a:ext cx="625318" cy="869897"/>
                          </a:xfrm>
                          <a:custGeom>
                            <a:avLst/>
                            <a:gdLst>
                              <a:gd name="T0" fmla="*/ 0 w 16384"/>
                              <a:gd name="T1" fmla="*/ 8515 h 16384"/>
                              <a:gd name="T2" fmla="*/ 250 w 16384"/>
                              <a:gd name="T3" fmla="*/ 9396 h 16384"/>
                              <a:gd name="T4" fmla="*/ 832 w 16384"/>
                              <a:gd name="T5" fmla="*/ 10277 h 16384"/>
                              <a:gd name="T6" fmla="*/ 749 w 16384"/>
                              <a:gd name="T7" fmla="*/ 12273 h 16384"/>
                              <a:gd name="T8" fmla="*/ 1331 w 16384"/>
                              <a:gd name="T9" fmla="*/ 13389 h 16384"/>
                              <a:gd name="T10" fmla="*/ 2412 w 16384"/>
                              <a:gd name="T11" fmla="*/ 14152 h 16384"/>
                              <a:gd name="T12" fmla="*/ 4158 w 16384"/>
                              <a:gd name="T13" fmla="*/ 14798 h 16384"/>
                              <a:gd name="T14" fmla="*/ 6154 w 16384"/>
                              <a:gd name="T15" fmla="*/ 15151 h 16384"/>
                              <a:gd name="T16" fmla="*/ 7735 w 16384"/>
                              <a:gd name="T17" fmla="*/ 15210 h 16384"/>
                              <a:gd name="T18" fmla="*/ 9481 w 16384"/>
                              <a:gd name="T19" fmla="*/ 16384 h 16384"/>
                              <a:gd name="T20" fmla="*/ 10146 w 16384"/>
                              <a:gd name="T21" fmla="*/ 16090 h 16384"/>
                              <a:gd name="T22" fmla="*/ 11061 w 16384"/>
                              <a:gd name="T23" fmla="*/ 15386 h 16384"/>
                              <a:gd name="T24" fmla="*/ 12142 w 16384"/>
                              <a:gd name="T25" fmla="*/ 15210 h 16384"/>
                              <a:gd name="T26" fmla="*/ 13639 w 16384"/>
                              <a:gd name="T27" fmla="*/ 15327 h 16384"/>
                              <a:gd name="T28" fmla="*/ 14804 w 16384"/>
                              <a:gd name="T29" fmla="*/ 14329 h 16384"/>
                              <a:gd name="T30" fmla="*/ 15469 w 16384"/>
                              <a:gd name="T31" fmla="*/ 12919 h 16384"/>
                              <a:gd name="T32" fmla="*/ 15552 w 16384"/>
                              <a:gd name="T33" fmla="*/ 12097 h 16384"/>
                              <a:gd name="T34" fmla="*/ 15552 w 16384"/>
                              <a:gd name="T35" fmla="*/ 10512 h 16384"/>
                              <a:gd name="T36" fmla="*/ 16384 w 16384"/>
                              <a:gd name="T37" fmla="*/ 9043 h 16384"/>
                              <a:gd name="T38" fmla="*/ 13723 w 16384"/>
                              <a:gd name="T39" fmla="*/ 8809 h 16384"/>
                              <a:gd name="T40" fmla="*/ 13723 w 16384"/>
                              <a:gd name="T41" fmla="*/ 5814 h 16384"/>
                              <a:gd name="T42" fmla="*/ 12974 w 16384"/>
                              <a:gd name="T43" fmla="*/ 5755 h 16384"/>
                              <a:gd name="T44" fmla="*/ 12891 w 16384"/>
                              <a:gd name="T45" fmla="*/ 4463 h 16384"/>
                              <a:gd name="T46" fmla="*/ 12059 w 16384"/>
                              <a:gd name="T47" fmla="*/ 4404 h 16384"/>
                              <a:gd name="T48" fmla="*/ 12059 w 16384"/>
                              <a:gd name="T49" fmla="*/ 3817 h 16384"/>
                              <a:gd name="T50" fmla="*/ 11144 w 16384"/>
                              <a:gd name="T51" fmla="*/ 3817 h 16384"/>
                              <a:gd name="T52" fmla="*/ 11144 w 16384"/>
                              <a:gd name="T53" fmla="*/ 3112 h 16384"/>
                              <a:gd name="T54" fmla="*/ 10562 w 16384"/>
                              <a:gd name="T55" fmla="*/ 3112 h 16384"/>
                              <a:gd name="T56" fmla="*/ 10479 w 16384"/>
                              <a:gd name="T57" fmla="*/ 0 h 16384"/>
                              <a:gd name="T58" fmla="*/ 1747 w 16384"/>
                              <a:gd name="T59" fmla="*/ 59 h 16384"/>
                              <a:gd name="T60" fmla="*/ 1747 w 16384"/>
                              <a:gd name="T61" fmla="*/ 1644 h 16384"/>
                              <a:gd name="T62" fmla="*/ 1830 w 16384"/>
                              <a:gd name="T63" fmla="*/ 2290 h 16384"/>
                              <a:gd name="T64" fmla="*/ 998 w 16384"/>
                              <a:gd name="T65" fmla="*/ 2290 h 16384"/>
                              <a:gd name="T66" fmla="*/ 749 w 16384"/>
                              <a:gd name="T67" fmla="*/ 3347 h 16384"/>
                              <a:gd name="T68" fmla="*/ 416 w 16384"/>
                              <a:gd name="T69" fmla="*/ 3993 h 16384"/>
                              <a:gd name="T70" fmla="*/ 832 w 16384"/>
                              <a:gd name="T71" fmla="*/ 4228 h 16384"/>
                              <a:gd name="T72" fmla="*/ 1580 w 16384"/>
                              <a:gd name="T73" fmla="*/ 4287 h 16384"/>
                              <a:gd name="T74" fmla="*/ 1830 w 16384"/>
                              <a:gd name="T75" fmla="*/ 4698 h 16384"/>
                              <a:gd name="T76" fmla="*/ 1497 w 16384"/>
                              <a:gd name="T77" fmla="*/ 5050 h 16384"/>
                              <a:gd name="T78" fmla="*/ 832 w 16384"/>
                              <a:gd name="T79" fmla="*/ 4933 h 16384"/>
                              <a:gd name="T80" fmla="*/ 832 w 16384"/>
                              <a:gd name="T81" fmla="*/ 7341 h 16384"/>
                              <a:gd name="T82" fmla="*/ 166 w 16384"/>
                              <a:gd name="T83" fmla="*/ 7399 h 16384"/>
                              <a:gd name="T84" fmla="*/ 0 w 16384"/>
                              <a:gd name="T85" fmla="*/ 8515 h 16384"/>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w 16384"/>
                              <a:gd name="T130" fmla="*/ 0 h 16384"/>
                              <a:gd name="T131" fmla="*/ 16384 w 16384"/>
                              <a:gd name="T132" fmla="*/ 16384 h 16384"/>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T129" t="T130" r="T131" b="T132"/>
                            <a:pathLst>
                              <a:path w="16384" h="16384">
                                <a:moveTo>
                                  <a:pt x="0" y="8515"/>
                                </a:moveTo>
                                <a:lnTo>
                                  <a:pt x="250" y="9396"/>
                                </a:lnTo>
                                <a:lnTo>
                                  <a:pt x="832" y="10277"/>
                                </a:lnTo>
                                <a:lnTo>
                                  <a:pt x="749" y="12273"/>
                                </a:lnTo>
                                <a:lnTo>
                                  <a:pt x="1331" y="13389"/>
                                </a:lnTo>
                                <a:lnTo>
                                  <a:pt x="2412" y="14152"/>
                                </a:lnTo>
                                <a:lnTo>
                                  <a:pt x="4158" y="14798"/>
                                </a:lnTo>
                                <a:lnTo>
                                  <a:pt x="6154" y="15151"/>
                                </a:lnTo>
                                <a:lnTo>
                                  <a:pt x="7735" y="15210"/>
                                </a:lnTo>
                                <a:lnTo>
                                  <a:pt x="9481" y="16384"/>
                                </a:lnTo>
                                <a:lnTo>
                                  <a:pt x="10146" y="16090"/>
                                </a:lnTo>
                                <a:lnTo>
                                  <a:pt x="11061" y="15386"/>
                                </a:lnTo>
                                <a:lnTo>
                                  <a:pt x="12142" y="15210"/>
                                </a:lnTo>
                                <a:lnTo>
                                  <a:pt x="13639" y="15327"/>
                                </a:lnTo>
                                <a:lnTo>
                                  <a:pt x="14804" y="14329"/>
                                </a:lnTo>
                                <a:lnTo>
                                  <a:pt x="15469" y="12919"/>
                                </a:lnTo>
                                <a:lnTo>
                                  <a:pt x="15552" y="12097"/>
                                </a:lnTo>
                                <a:lnTo>
                                  <a:pt x="15552" y="10512"/>
                                </a:lnTo>
                                <a:lnTo>
                                  <a:pt x="16384" y="9043"/>
                                </a:lnTo>
                                <a:lnTo>
                                  <a:pt x="13723" y="8809"/>
                                </a:lnTo>
                                <a:lnTo>
                                  <a:pt x="13723" y="5814"/>
                                </a:lnTo>
                                <a:lnTo>
                                  <a:pt x="12974" y="5755"/>
                                </a:lnTo>
                                <a:lnTo>
                                  <a:pt x="12891" y="4463"/>
                                </a:lnTo>
                                <a:lnTo>
                                  <a:pt x="12059" y="4404"/>
                                </a:lnTo>
                                <a:lnTo>
                                  <a:pt x="12059" y="3817"/>
                                </a:lnTo>
                                <a:lnTo>
                                  <a:pt x="11144" y="3817"/>
                                </a:lnTo>
                                <a:lnTo>
                                  <a:pt x="11144" y="3112"/>
                                </a:lnTo>
                                <a:lnTo>
                                  <a:pt x="10562" y="3112"/>
                                </a:lnTo>
                                <a:lnTo>
                                  <a:pt x="10479" y="0"/>
                                </a:lnTo>
                                <a:lnTo>
                                  <a:pt x="1747" y="59"/>
                                </a:lnTo>
                                <a:lnTo>
                                  <a:pt x="1747" y="1644"/>
                                </a:lnTo>
                                <a:lnTo>
                                  <a:pt x="1830" y="2290"/>
                                </a:lnTo>
                                <a:lnTo>
                                  <a:pt x="998" y="2290"/>
                                </a:lnTo>
                                <a:lnTo>
                                  <a:pt x="749" y="3347"/>
                                </a:lnTo>
                                <a:lnTo>
                                  <a:pt x="416" y="3993"/>
                                </a:lnTo>
                                <a:lnTo>
                                  <a:pt x="832" y="4228"/>
                                </a:lnTo>
                                <a:lnTo>
                                  <a:pt x="1580" y="4287"/>
                                </a:lnTo>
                                <a:lnTo>
                                  <a:pt x="1830" y="4698"/>
                                </a:lnTo>
                                <a:lnTo>
                                  <a:pt x="1497" y="5050"/>
                                </a:lnTo>
                                <a:lnTo>
                                  <a:pt x="832" y="4933"/>
                                </a:lnTo>
                                <a:lnTo>
                                  <a:pt x="832" y="7341"/>
                                </a:lnTo>
                                <a:lnTo>
                                  <a:pt x="166" y="7399"/>
                                </a:lnTo>
                                <a:lnTo>
                                  <a:pt x="0" y="8515"/>
                                </a:lnTo>
                                <a:close/>
                              </a:path>
                            </a:pathLst>
                          </a:custGeom>
                          <a:solidFill>
                            <a:srgbClr val="555960"/>
                          </a:solidFill>
                          <a:ln w="9525">
                            <a:solidFill>
                              <a:srgbClr val="C6D6E0">
                                <a:alpha val="42000"/>
                              </a:srgbClr>
                            </a:solidFill>
                            <a:prstDash val="solid"/>
                            <a:round/>
                            <a:headEnd/>
                            <a:tailEnd/>
                          </a:ln>
                        </wps:spPr>
                        <wps:bodyPr/>
                      </wps:wsp>
                      <wps:wsp>
                        <wps:cNvPr id="398" name="Hendricks"/>
                        <wps:cNvSpPr>
                          <a:spLocks/>
                        </wps:cNvSpPr>
                        <wps:spPr bwMode="auto">
                          <a:xfrm>
                            <a:off x="2178185" y="3682805"/>
                            <a:ext cx="566847" cy="635940"/>
                          </a:xfrm>
                          <a:custGeom>
                            <a:avLst/>
                            <a:gdLst>
                              <a:gd name="T0" fmla="*/ 16201 w 16384"/>
                              <a:gd name="T1" fmla="*/ 0 h 16384"/>
                              <a:gd name="T2" fmla="*/ 183 w 16384"/>
                              <a:gd name="T3" fmla="*/ 0 h 16384"/>
                              <a:gd name="T4" fmla="*/ 0 w 16384"/>
                              <a:gd name="T5" fmla="*/ 2906 h 16384"/>
                              <a:gd name="T6" fmla="*/ 549 w 16384"/>
                              <a:gd name="T7" fmla="*/ 14851 h 16384"/>
                              <a:gd name="T8" fmla="*/ 2197 w 16384"/>
                              <a:gd name="T9" fmla="*/ 15012 h 16384"/>
                              <a:gd name="T10" fmla="*/ 2288 w 16384"/>
                              <a:gd name="T11" fmla="*/ 16384 h 16384"/>
                              <a:gd name="T12" fmla="*/ 9794 w 16384"/>
                              <a:gd name="T13" fmla="*/ 16223 h 16384"/>
                              <a:gd name="T14" fmla="*/ 9885 w 16384"/>
                              <a:gd name="T15" fmla="*/ 14851 h 16384"/>
                              <a:gd name="T16" fmla="*/ 16384 w 16384"/>
                              <a:gd name="T17" fmla="*/ 15093 h 16384"/>
                              <a:gd name="T18" fmla="*/ 16201 w 16384"/>
                              <a:gd name="T19" fmla="*/ 0 h 1638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 name="T30" fmla="*/ 0 w 16384"/>
                              <a:gd name="T31" fmla="*/ 0 h 16384"/>
                              <a:gd name="T32" fmla="*/ 16384 w 16384"/>
                              <a:gd name="T33" fmla="*/ 16384 h 16384"/>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T30" t="T31" r="T32" b="T33"/>
                            <a:pathLst>
                              <a:path w="16384" h="16384">
                                <a:moveTo>
                                  <a:pt x="16201" y="0"/>
                                </a:moveTo>
                                <a:lnTo>
                                  <a:pt x="183" y="0"/>
                                </a:lnTo>
                                <a:lnTo>
                                  <a:pt x="0" y="2906"/>
                                </a:lnTo>
                                <a:lnTo>
                                  <a:pt x="549" y="14851"/>
                                </a:lnTo>
                                <a:lnTo>
                                  <a:pt x="2197" y="15012"/>
                                </a:lnTo>
                                <a:lnTo>
                                  <a:pt x="2288" y="16384"/>
                                </a:lnTo>
                                <a:lnTo>
                                  <a:pt x="9794" y="16223"/>
                                </a:lnTo>
                                <a:lnTo>
                                  <a:pt x="9885" y="14851"/>
                                </a:lnTo>
                                <a:lnTo>
                                  <a:pt x="16384" y="15093"/>
                                </a:lnTo>
                                <a:lnTo>
                                  <a:pt x="16201" y="0"/>
                                </a:lnTo>
                                <a:close/>
                              </a:path>
                            </a:pathLst>
                          </a:custGeom>
                          <a:solidFill>
                            <a:srgbClr val="6F727B"/>
                          </a:solidFill>
                          <a:ln w="9525">
                            <a:solidFill>
                              <a:srgbClr val="C6D6E0">
                                <a:alpha val="42000"/>
                              </a:srgbClr>
                            </a:solidFill>
                            <a:prstDash val="solid"/>
                            <a:round/>
                            <a:headEnd/>
                            <a:tailEnd/>
                          </a:ln>
                        </wps:spPr>
                        <wps:bodyPr/>
                      </wps:wsp>
                      <wps:wsp>
                        <wps:cNvPr id="399" name="Henry"/>
                        <wps:cNvSpPr>
                          <a:spLocks/>
                        </wps:cNvSpPr>
                        <wps:spPr bwMode="auto">
                          <a:xfrm>
                            <a:off x="3839620" y="3369500"/>
                            <a:ext cx="625317" cy="591700"/>
                          </a:xfrm>
                          <a:custGeom>
                            <a:avLst/>
                            <a:gdLst>
                              <a:gd name="T0" fmla="*/ 16384 w 16384"/>
                              <a:gd name="T1" fmla="*/ 3468 h 16384"/>
                              <a:gd name="T2" fmla="*/ 15220 w 16384"/>
                              <a:gd name="T3" fmla="*/ 3207 h 16384"/>
                              <a:gd name="T4" fmla="*/ 15303 w 16384"/>
                              <a:gd name="T5" fmla="*/ 0 h 16384"/>
                              <a:gd name="T6" fmla="*/ 665 w 16384"/>
                              <a:gd name="T7" fmla="*/ 0 h 16384"/>
                              <a:gd name="T8" fmla="*/ 749 w 16384"/>
                              <a:gd name="T9" fmla="*/ 7889 h 16384"/>
                              <a:gd name="T10" fmla="*/ 749 w 16384"/>
                              <a:gd name="T11" fmla="*/ 11183 h 16384"/>
                              <a:gd name="T12" fmla="*/ 0 w 16384"/>
                              <a:gd name="T13" fmla="*/ 11269 h 16384"/>
                              <a:gd name="T14" fmla="*/ 0 w 16384"/>
                              <a:gd name="T15" fmla="*/ 16384 h 16384"/>
                              <a:gd name="T16" fmla="*/ 12226 w 16384"/>
                              <a:gd name="T17" fmla="*/ 16297 h 16384"/>
                              <a:gd name="T18" fmla="*/ 15303 w 16384"/>
                              <a:gd name="T19" fmla="*/ 16211 h 16384"/>
                              <a:gd name="T20" fmla="*/ 15220 w 16384"/>
                              <a:gd name="T21" fmla="*/ 11183 h 16384"/>
                              <a:gd name="T22" fmla="*/ 16051 w 16384"/>
                              <a:gd name="T23" fmla="*/ 11009 h 16384"/>
                              <a:gd name="T24" fmla="*/ 16384 w 16384"/>
                              <a:gd name="T25" fmla="*/ 3468 h 1638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16384"/>
                              <a:gd name="T40" fmla="*/ 0 h 16384"/>
                              <a:gd name="T41" fmla="*/ 16384 w 16384"/>
                              <a:gd name="T42" fmla="*/ 16384 h 16384"/>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16384" h="16384">
                                <a:moveTo>
                                  <a:pt x="16384" y="3468"/>
                                </a:moveTo>
                                <a:lnTo>
                                  <a:pt x="15220" y="3207"/>
                                </a:lnTo>
                                <a:lnTo>
                                  <a:pt x="15303" y="0"/>
                                </a:lnTo>
                                <a:lnTo>
                                  <a:pt x="665" y="0"/>
                                </a:lnTo>
                                <a:lnTo>
                                  <a:pt x="749" y="7889"/>
                                </a:lnTo>
                                <a:lnTo>
                                  <a:pt x="749" y="11183"/>
                                </a:lnTo>
                                <a:lnTo>
                                  <a:pt x="0" y="11269"/>
                                </a:lnTo>
                                <a:lnTo>
                                  <a:pt x="0" y="16384"/>
                                </a:lnTo>
                                <a:lnTo>
                                  <a:pt x="12226" y="16297"/>
                                </a:lnTo>
                                <a:lnTo>
                                  <a:pt x="15303" y="16211"/>
                                </a:lnTo>
                                <a:lnTo>
                                  <a:pt x="15220" y="11183"/>
                                </a:lnTo>
                                <a:lnTo>
                                  <a:pt x="16051" y="11009"/>
                                </a:lnTo>
                                <a:lnTo>
                                  <a:pt x="16384" y="3468"/>
                                </a:lnTo>
                                <a:close/>
                              </a:path>
                            </a:pathLst>
                          </a:custGeom>
                          <a:solidFill>
                            <a:srgbClr val="555960"/>
                          </a:solidFill>
                          <a:ln w="9525">
                            <a:solidFill>
                              <a:srgbClr val="C6D6E0">
                                <a:alpha val="42000"/>
                              </a:srgbClr>
                            </a:solidFill>
                            <a:prstDash val="solid"/>
                            <a:round/>
                            <a:headEnd/>
                            <a:tailEnd/>
                          </a:ln>
                        </wps:spPr>
                        <wps:bodyPr/>
                      </wps:wsp>
                      <wps:wsp>
                        <wps:cNvPr id="400" name="Howard"/>
                        <wps:cNvSpPr>
                          <a:spLocks/>
                        </wps:cNvSpPr>
                        <wps:spPr bwMode="auto">
                          <a:xfrm>
                            <a:off x="2682793" y="2424787"/>
                            <a:ext cx="769871" cy="372205"/>
                          </a:xfrm>
                          <a:custGeom>
                            <a:avLst/>
                            <a:gdLst>
                              <a:gd name="T0" fmla="*/ 6338 w 16384"/>
                              <a:gd name="T1" fmla="*/ 0 h 16384"/>
                              <a:gd name="T2" fmla="*/ 67 w 16384"/>
                              <a:gd name="T3" fmla="*/ 275 h 16384"/>
                              <a:gd name="T4" fmla="*/ 0 w 16384"/>
                              <a:gd name="T5" fmla="*/ 11841 h 16384"/>
                              <a:gd name="T6" fmla="*/ 1551 w 16384"/>
                              <a:gd name="T7" fmla="*/ 11290 h 16384"/>
                              <a:gd name="T8" fmla="*/ 1483 w 16384"/>
                              <a:gd name="T9" fmla="*/ 14594 h 16384"/>
                              <a:gd name="T10" fmla="*/ 2562 w 16384"/>
                              <a:gd name="T11" fmla="*/ 14594 h 16384"/>
                              <a:gd name="T12" fmla="*/ 2562 w 16384"/>
                              <a:gd name="T13" fmla="*/ 16384 h 16384"/>
                              <a:gd name="T14" fmla="*/ 3978 w 16384"/>
                              <a:gd name="T15" fmla="*/ 16384 h 16384"/>
                              <a:gd name="T16" fmla="*/ 3911 w 16384"/>
                              <a:gd name="T17" fmla="*/ 13493 h 16384"/>
                              <a:gd name="T18" fmla="*/ 16384 w 16384"/>
                              <a:gd name="T19" fmla="*/ 13630 h 16384"/>
                              <a:gd name="T20" fmla="*/ 16384 w 16384"/>
                              <a:gd name="T21" fmla="*/ 275 h 16384"/>
                              <a:gd name="T22" fmla="*/ 6338 w 16384"/>
                              <a:gd name="T23" fmla="*/ 0 h 1638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16384"/>
                              <a:gd name="T37" fmla="*/ 0 h 16384"/>
                              <a:gd name="T38" fmla="*/ 16384 w 16384"/>
                              <a:gd name="T39" fmla="*/ 16384 h 16384"/>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16384" h="16384">
                                <a:moveTo>
                                  <a:pt x="6338" y="0"/>
                                </a:moveTo>
                                <a:lnTo>
                                  <a:pt x="67" y="275"/>
                                </a:lnTo>
                                <a:lnTo>
                                  <a:pt x="0" y="11841"/>
                                </a:lnTo>
                                <a:lnTo>
                                  <a:pt x="1551" y="11290"/>
                                </a:lnTo>
                                <a:lnTo>
                                  <a:pt x="1483" y="14594"/>
                                </a:lnTo>
                                <a:lnTo>
                                  <a:pt x="2562" y="14594"/>
                                </a:lnTo>
                                <a:lnTo>
                                  <a:pt x="2562" y="16384"/>
                                </a:lnTo>
                                <a:lnTo>
                                  <a:pt x="3978" y="16384"/>
                                </a:lnTo>
                                <a:lnTo>
                                  <a:pt x="3911" y="13493"/>
                                </a:lnTo>
                                <a:lnTo>
                                  <a:pt x="16384" y="13630"/>
                                </a:lnTo>
                                <a:lnTo>
                                  <a:pt x="16384" y="275"/>
                                </a:lnTo>
                                <a:lnTo>
                                  <a:pt x="6338" y="0"/>
                                </a:lnTo>
                                <a:close/>
                              </a:path>
                            </a:pathLst>
                          </a:custGeom>
                          <a:solidFill>
                            <a:srgbClr val="6F727B"/>
                          </a:solidFill>
                          <a:ln w="9525">
                            <a:solidFill>
                              <a:srgbClr val="C6D6E0">
                                <a:alpha val="42000"/>
                              </a:srgbClr>
                            </a:solidFill>
                            <a:prstDash val="solid"/>
                            <a:round/>
                            <a:headEnd/>
                            <a:tailEnd/>
                          </a:ln>
                        </wps:spPr>
                        <wps:bodyPr/>
                      </wps:wsp>
                      <wps:wsp>
                        <wps:cNvPr id="401" name="Huntington"/>
                        <wps:cNvSpPr>
                          <a:spLocks/>
                        </wps:cNvSpPr>
                        <wps:spPr bwMode="auto">
                          <a:xfrm>
                            <a:off x="3771402" y="1523352"/>
                            <a:ext cx="471019" cy="715060"/>
                          </a:xfrm>
                          <a:custGeom>
                            <a:avLst/>
                            <a:gdLst>
                              <a:gd name="T0" fmla="*/ 16384 w 16384"/>
                              <a:gd name="T1" fmla="*/ 0 h 16384"/>
                              <a:gd name="T2" fmla="*/ 0 w 16384"/>
                              <a:gd name="T3" fmla="*/ 72 h 16384"/>
                              <a:gd name="T4" fmla="*/ 221 w 16384"/>
                              <a:gd name="T5" fmla="*/ 16384 h 16384"/>
                              <a:gd name="T6" fmla="*/ 10627 w 16384"/>
                              <a:gd name="T7" fmla="*/ 16168 h 16384"/>
                              <a:gd name="T8" fmla="*/ 16384 w 16384"/>
                              <a:gd name="T9" fmla="*/ 16097 h 16384"/>
                              <a:gd name="T10" fmla="*/ 16384 w 16384"/>
                              <a:gd name="T11" fmla="*/ 4168 h 16384"/>
                              <a:gd name="T12" fmla="*/ 16384 w 16384"/>
                              <a:gd name="T13" fmla="*/ 0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16384" y="0"/>
                                </a:moveTo>
                                <a:lnTo>
                                  <a:pt x="0" y="72"/>
                                </a:lnTo>
                                <a:lnTo>
                                  <a:pt x="221" y="16384"/>
                                </a:lnTo>
                                <a:lnTo>
                                  <a:pt x="10627" y="16168"/>
                                </a:lnTo>
                                <a:lnTo>
                                  <a:pt x="16384" y="16097"/>
                                </a:lnTo>
                                <a:lnTo>
                                  <a:pt x="16384" y="4168"/>
                                </a:lnTo>
                                <a:lnTo>
                                  <a:pt x="16384" y="0"/>
                                </a:lnTo>
                                <a:close/>
                              </a:path>
                            </a:pathLst>
                          </a:custGeom>
                          <a:solidFill>
                            <a:srgbClr val="B4B6BC"/>
                          </a:solidFill>
                          <a:ln w="9525">
                            <a:solidFill>
                              <a:srgbClr val="C6D6E0">
                                <a:alpha val="42000"/>
                              </a:srgbClr>
                            </a:solidFill>
                            <a:prstDash val="solid"/>
                            <a:round/>
                            <a:headEnd/>
                            <a:tailEnd/>
                          </a:ln>
                        </wps:spPr>
                        <wps:bodyPr/>
                      </wps:wsp>
                      <wps:wsp>
                        <wps:cNvPr id="402" name="Jackson"/>
                        <wps:cNvSpPr>
                          <a:spLocks/>
                        </wps:cNvSpPr>
                        <wps:spPr bwMode="auto">
                          <a:xfrm>
                            <a:off x="2783086" y="5361585"/>
                            <a:ext cx="786114" cy="691239"/>
                          </a:xfrm>
                          <a:custGeom>
                            <a:avLst/>
                            <a:gdLst>
                              <a:gd name="T0" fmla="*/ 16384 w 16384"/>
                              <a:gd name="T1" fmla="*/ 12974 h 16384"/>
                              <a:gd name="T2" fmla="*/ 16384 w 16384"/>
                              <a:gd name="T3" fmla="*/ 0 h 16384"/>
                              <a:gd name="T4" fmla="*/ 14402 w 16384"/>
                              <a:gd name="T5" fmla="*/ 964 h 16384"/>
                              <a:gd name="T6" fmla="*/ 14072 w 16384"/>
                              <a:gd name="T7" fmla="*/ 1631 h 16384"/>
                              <a:gd name="T8" fmla="*/ 7531 w 16384"/>
                              <a:gd name="T9" fmla="*/ 1334 h 16384"/>
                              <a:gd name="T10" fmla="*/ 66 w 16384"/>
                              <a:gd name="T11" fmla="*/ 1112 h 16384"/>
                              <a:gd name="T12" fmla="*/ 0 w 16384"/>
                              <a:gd name="T13" fmla="*/ 4152 h 16384"/>
                              <a:gd name="T14" fmla="*/ 1123 w 16384"/>
                              <a:gd name="T15" fmla="*/ 3929 h 16384"/>
                              <a:gd name="T16" fmla="*/ 1255 w 16384"/>
                              <a:gd name="T17" fmla="*/ 15050 h 16384"/>
                              <a:gd name="T18" fmla="*/ 2246 w 16384"/>
                              <a:gd name="T19" fmla="*/ 14308 h 16384"/>
                              <a:gd name="T20" fmla="*/ 3039 w 16384"/>
                              <a:gd name="T21" fmla="*/ 14308 h 16384"/>
                              <a:gd name="T22" fmla="*/ 3700 w 16384"/>
                              <a:gd name="T23" fmla="*/ 13789 h 16384"/>
                              <a:gd name="T24" fmla="*/ 5615 w 16384"/>
                              <a:gd name="T25" fmla="*/ 14382 h 16384"/>
                              <a:gd name="T26" fmla="*/ 6474 w 16384"/>
                              <a:gd name="T27" fmla="*/ 14234 h 16384"/>
                              <a:gd name="T28" fmla="*/ 6871 w 16384"/>
                              <a:gd name="T29" fmla="*/ 13938 h 16384"/>
                              <a:gd name="T30" fmla="*/ 7994 w 16384"/>
                              <a:gd name="T31" fmla="*/ 14012 h 16384"/>
                              <a:gd name="T32" fmla="*/ 8721 w 16384"/>
                              <a:gd name="T33" fmla="*/ 14456 h 16384"/>
                              <a:gd name="T34" fmla="*/ 9249 w 16384"/>
                              <a:gd name="T35" fmla="*/ 14456 h 16384"/>
                              <a:gd name="T36" fmla="*/ 10240 w 16384"/>
                              <a:gd name="T37" fmla="*/ 14531 h 16384"/>
                              <a:gd name="T38" fmla="*/ 10967 w 16384"/>
                              <a:gd name="T39" fmla="*/ 14975 h 16384"/>
                              <a:gd name="T40" fmla="*/ 11892 w 16384"/>
                              <a:gd name="T41" fmla="*/ 14901 h 16384"/>
                              <a:gd name="T42" fmla="*/ 12156 w 16384"/>
                              <a:gd name="T43" fmla="*/ 15050 h 16384"/>
                              <a:gd name="T44" fmla="*/ 13213 w 16384"/>
                              <a:gd name="T45" fmla="*/ 15124 h 16384"/>
                              <a:gd name="T46" fmla="*/ 13874 w 16384"/>
                              <a:gd name="T47" fmla="*/ 16384 h 16384"/>
                              <a:gd name="T48" fmla="*/ 14468 w 16384"/>
                              <a:gd name="T49" fmla="*/ 16013 h 16384"/>
                              <a:gd name="T50" fmla="*/ 15195 w 16384"/>
                              <a:gd name="T51" fmla="*/ 15198 h 16384"/>
                              <a:gd name="T52" fmla="*/ 15459 w 16384"/>
                              <a:gd name="T53" fmla="*/ 14531 h 16384"/>
                              <a:gd name="T54" fmla="*/ 15988 w 16384"/>
                              <a:gd name="T55" fmla="*/ 14012 h 16384"/>
                              <a:gd name="T56" fmla="*/ 16120 w 16384"/>
                              <a:gd name="T57" fmla="*/ 13344 h 16384"/>
                              <a:gd name="T58" fmla="*/ 16384 w 16384"/>
                              <a:gd name="T59" fmla="*/ 12974 h 16384"/>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w 16384"/>
                              <a:gd name="T91" fmla="*/ 0 h 16384"/>
                              <a:gd name="T92" fmla="*/ 16384 w 16384"/>
                              <a:gd name="T93" fmla="*/ 16384 h 16384"/>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T90" t="T91" r="T92" b="T93"/>
                            <a:pathLst>
                              <a:path w="16384" h="16384">
                                <a:moveTo>
                                  <a:pt x="16384" y="12974"/>
                                </a:moveTo>
                                <a:lnTo>
                                  <a:pt x="16384" y="0"/>
                                </a:lnTo>
                                <a:lnTo>
                                  <a:pt x="14402" y="964"/>
                                </a:lnTo>
                                <a:lnTo>
                                  <a:pt x="14072" y="1631"/>
                                </a:lnTo>
                                <a:lnTo>
                                  <a:pt x="7531" y="1334"/>
                                </a:lnTo>
                                <a:lnTo>
                                  <a:pt x="66" y="1112"/>
                                </a:lnTo>
                                <a:lnTo>
                                  <a:pt x="0" y="4152"/>
                                </a:lnTo>
                                <a:lnTo>
                                  <a:pt x="1123" y="3929"/>
                                </a:lnTo>
                                <a:lnTo>
                                  <a:pt x="1255" y="15050"/>
                                </a:lnTo>
                                <a:lnTo>
                                  <a:pt x="2246" y="14308"/>
                                </a:lnTo>
                                <a:lnTo>
                                  <a:pt x="3039" y="14308"/>
                                </a:lnTo>
                                <a:lnTo>
                                  <a:pt x="3700" y="13789"/>
                                </a:lnTo>
                                <a:lnTo>
                                  <a:pt x="5615" y="14382"/>
                                </a:lnTo>
                                <a:lnTo>
                                  <a:pt x="6474" y="14234"/>
                                </a:lnTo>
                                <a:lnTo>
                                  <a:pt x="6871" y="13938"/>
                                </a:lnTo>
                                <a:lnTo>
                                  <a:pt x="7994" y="14012"/>
                                </a:lnTo>
                                <a:lnTo>
                                  <a:pt x="8721" y="14456"/>
                                </a:lnTo>
                                <a:lnTo>
                                  <a:pt x="9249" y="14456"/>
                                </a:lnTo>
                                <a:lnTo>
                                  <a:pt x="10240" y="14531"/>
                                </a:lnTo>
                                <a:lnTo>
                                  <a:pt x="10967" y="14975"/>
                                </a:lnTo>
                                <a:lnTo>
                                  <a:pt x="11892" y="14901"/>
                                </a:lnTo>
                                <a:lnTo>
                                  <a:pt x="12156" y="15050"/>
                                </a:lnTo>
                                <a:lnTo>
                                  <a:pt x="13213" y="15124"/>
                                </a:lnTo>
                                <a:lnTo>
                                  <a:pt x="13874" y="16384"/>
                                </a:lnTo>
                                <a:lnTo>
                                  <a:pt x="14468" y="16013"/>
                                </a:lnTo>
                                <a:lnTo>
                                  <a:pt x="15195" y="15198"/>
                                </a:lnTo>
                                <a:lnTo>
                                  <a:pt x="15459" y="14531"/>
                                </a:lnTo>
                                <a:lnTo>
                                  <a:pt x="15988" y="14012"/>
                                </a:lnTo>
                                <a:lnTo>
                                  <a:pt x="16120" y="13344"/>
                                </a:lnTo>
                                <a:lnTo>
                                  <a:pt x="16384" y="12974"/>
                                </a:lnTo>
                                <a:close/>
                              </a:path>
                            </a:pathLst>
                          </a:custGeom>
                          <a:solidFill>
                            <a:srgbClr val="B4B6BC"/>
                          </a:solidFill>
                          <a:ln w="9525">
                            <a:solidFill>
                              <a:srgbClr val="C6D6E0">
                                <a:alpha val="42000"/>
                              </a:srgbClr>
                            </a:solidFill>
                            <a:prstDash val="solid"/>
                            <a:round/>
                            <a:headEnd/>
                            <a:tailEnd/>
                          </a:ln>
                        </wps:spPr>
                        <wps:bodyPr/>
                      </wps:wsp>
                      <wps:wsp>
                        <wps:cNvPr id="403" name="Jasper"/>
                        <wps:cNvSpPr>
                          <a:spLocks/>
                        </wps:cNvSpPr>
                        <wps:spPr bwMode="auto">
                          <a:xfrm>
                            <a:off x="1265969" y="972567"/>
                            <a:ext cx="550605" cy="1109810"/>
                          </a:xfrm>
                          <a:custGeom>
                            <a:avLst/>
                            <a:gdLst>
                              <a:gd name="T0" fmla="*/ 282 w 16384"/>
                              <a:gd name="T1" fmla="*/ 2169 h 16384"/>
                              <a:gd name="T2" fmla="*/ 1318 w 16384"/>
                              <a:gd name="T3" fmla="*/ 1985 h 16384"/>
                              <a:gd name="T4" fmla="*/ 2260 w 16384"/>
                              <a:gd name="T5" fmla="*/ 1661 h 16384"/>
                              <a:gd name="T6" fmla="*/ 2825 w 16384"/>
                              <a:gd name="T7" fmla="*/ 1477 h 16384"/>
                              <a:gd name="T8" fmla="*/ 4426 w 16384"/>
                              <a:gd name="T9" fmla="*/ 462 h 16384"/>
                              <a:gd name="T10" fmla="*/ 5932 w 16384"/>
                              <a:gd name="T11" fmla="*/ 138 h 16384"/>
                              <a:gd name="T12" fmla="*/ 7627 w 16384"/>
                              <a:gd name="T13" fmla="*/ 0 h 16384"/>
                              <a:gd name="T14" fmla="*/ 9887 w 16384"/>
                              <a:gd name="T15" fmla="*/ 415 h 16384"/>
                              <a:gd name="T16" fmla="*/ 11017 w 16384"/>
                              <a:gd name="T17" fmla="*/ 969 h 16384"/>
                              <a:gd name="T18" fmla="*/ 12712 w 16384"/>
                              <a:gd name="T19" fmla="*/ 1661 h 16384"/>
                              <a:gd name="T20" fmla="*/ 14501 w 16384"/>
                              <a:gd name="T21" fmla="*/ 2031 h 16384"/>
                              <a:gd name="T22" fmla="*/ 16384 w 16384"/>
                              <a:gd name="T23" fmla="*/ 1523 h 16384"/>
                              <a:gd name="T24" fmla="*/ 16384 w 16384"/>
                              <a:gd name="T25" fmla="*/ 3554 h 16384"/>
                              <a:gd name="T26" fmla="*/ 16384 w 16384"/>
                              <a:gd name="T27" fmla="*/ 11215 h 16384"/>
                              <a:gd name="T28" fmla="*/ 13465 w 16384"/>
                              <a:gd name="T29" fmla="*/ 11077 h 16384"/>
                              <a:gd name="T30" fmla="*/ 13465 w 16384"/>
                              <a:gd name="T31" fmla="*/ 13384 h 16384"/>
                              <a:gd name="T32" fmla="*/ 8569 w 16384"/>
                              <a:gd name="T33" fmla="*/ 13476 h 16384"/>
                              <a:gd name="T34" fmla="*/ 8757 w 16384"/>
                              <a:gd name="T35" fmla="*/ 16338 h 16384"/>
                              <a:gd name="T36" fmla="*/ 942 w 16384"/>
                              <a:gd name="T37" fmla="*/ 16384 h 16384"/>
                              <a:gd name="T38" fmla="*/ 659 w 16384"/>
                              <a:gd name="T39" fmla="*/ 11123 h 16384"/>
                              <a:gd name="T40" fmla="*/ 0 w 16384"/>
                              <a:gd name="T41" fmla="*/ 10984 h 16384"/>
                              <a:gd name="T42" fmla="*/ 282 w 16384"/>
                              <a:gd name="T43" fmla="*/ 2169 h 16384"/>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16384"/>
                              <a:gd name="T67" fmla="*/ 0 h 16384"/>
                              <a:gd name="T68" fmla="*/ 16384 w 16384"/>
                              <a:gd name="T69" fmla="*/ 16384 h 16384"/>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16384" h="16384">
                                <a:moveTo>
                                  <a:pt x="282" y="2169"/>
                                </a:moveTo>
                                <a:lnTo>
                                  <a:pt x="1318" y="1985"/>
                                </a:lnTo>
                                <a:lnTo>
                                  <a:pt x="2260" y="1661"/>
                                </a:lnTo>
                                <a:lnTo>
                                  <a:pt x="2825" y="1477"/>
                                </a:lnTo>
                                <a:lnTo>
                                  <a:pt x="4426" y="462"/>
                                </a:lnTo>
                                <a:lnTo>
                                  <a:pt x="5932" y="138"/>
                                </a:lnTo>
                                <a:lnTo>
                                  <a:pt x="7627" y="0"/>
                                </a:lnTo>
                                <a:lnTo>
                                  <a:pt x="9887" y="415"/>
                                </a:lnTo>
                                <a:lnTo>
                                  <a:pt x="11017" y="969"/>
                                </a:lnTo>
                                <a:lnTo>
                                  <a:pt x="12712" y="1661"/>
                                </a:lnTo>
                                <a:lnTo>
                                  <a:pt x="14501" y="2031"/>
                                </a:lnTo>
                                <a:lnTo>
                                  <a:pt x="16384" y="1523"/>
                                </a:lnTo>
                                <a:lnTo>
                                  <a:pt x="16384" y="3554"/>
                                </a:lnTo>
                                <a:lnTo>
                                  <a:pt x="16384" y="11215"/>
                                </a:lnTo>
                                <a:lnTo>
                                  <a:pt x="13465" y="11077"/>
                                </a:lnTo>
                                <a:lnTo>
                                  <a:pt x="13465" y="13384"/>
                                </a:lnTo>
                                <a:lnTo>
                                  <a:pt x="8569" y="13476"/>
                                </a:lnTo>
                                <a:lnTo>
                                  <a:pt x="8757" y="16338"/>
                                </a:lnTo>
                                <a:lnTo>
                                  <a:pt x="942" y="16384"/>
                                </a:lnTo>
                                <a:lnTo>
                                  <a:pt x="659" y="11123"/>
                                </a:lnTo>
                                <a:lnTo>
                                  <a:pt x="0" y="10984"/>
                                </a:lnTo>
                                <a:lnTo>
                                  <a:pt x="282" y="2169"/>
                                </a:lnTo>
                                <a:close/>
                              </a:path>
                            </a:pathLst>
                          </a:custGeom>
                          <a:solidFill>
                            <a:srgbClr val="B4B6BC"/>
                          </a:solidFill>
                          <a:ln w="9525">
                            <a:solidFill>
                              <a:srgbClr val="C6D6E0">
                                <a:alpha val="42000"/>
                              </a:srgbClr>
                            </a:solidFill>
                            <a:prstDash val="solid"/>
                            <a:round/>
                            <a:headEnd/>
                            <a:tailEnd/>
                          </a:ln>
                        </wps:spPr>
                        <wps:bodyPr/>
                      </wps:wsp>
                      <wps:wsp>
                        <wps:cNvPr id="404" name="Jay"/>
                        <wps:cNvSpPr>
                          <a:spLocks/>
                        </wps:cNvSpPr>
                        <wps:spPr bwMode="auto">
                          <a:xfrm>
                            <a:off x="4428977" y="2402921"/>
                            <a:ext cx="648057" cy="518110"/>
                          </a:xfrm>
                          <a:custGeom>
                            <a:avLst/>
                            <a:gdLst>
                              <a:gd name="T0" fmla="*/ 16223 w 16384"/>
                              <a:gd name="T1" fmla="*/ 15891 h 16384"/>
                              <a:gd name="T2" fmla="*/ 0 w 16384"/>
                              <a:gd name="T3" fmla="*/ 16384 h 16384"/>
                              <a:gd name="T4" fmla="*/ 0 w 16384"/>
                              <a:gd name="T5" fmla="*/ 12239 h 16384"/>
                              <a:gd name="T6" fmla="*/ 402 w 16384"/>
                              <a:gd name="T7" fmla="*/ 11943 h 16384"/>
                              <a:gd name="T8" fmla="*/ 562 w 16384"/>
                              <a:gd name="T9" fmla="*/ 99 h 16384"/>
                              <a:gd name="T10" fmla="*/ 5220 w 16384"/>
                              <a:gd name="T11" fmla="*/ 99 h 16384"/>
                              <a:gd name="T12" fmla="*/ 16384 w 16384"/>
                              <a:gd name="T13" fmla="*/ 0 h 16384"/>
                              <a:gd name="T14" fmla="*/ 16304 w 16384"/>
                              <a:gd name="T15" fmla="*/ 13423 h 16384"/>
                              <a:gd name="T16" fmla="*/ 16223 w 16384"/>
                              <a:gd name="T17" fmla="*/ 15891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16223" y="15891"/>
                                </a:moveTo>
                                <a:lnTo>
                                  <a:pt x="0" y="16384"/>
                                </a:lnTo>
                                <a:lnTo>
                                  <a:pt x="0" y="12239"/>
                                </a:lnTo>
                                <a:lnTo>
                                  <a:pt x="402" y="11943"/>
                                </a:lnTo>
                                <a:lnTo>
                                  <a:pt x="562" y="99"/>
                                </a:lnTo>
                                <a:lnTo>
                                  <a:pt x="5220" y="99"/>
                                </a:lnTo>
                                <a:lnTo>
                                  <a:pt x="16384" y="0"/>
                                </a:lnTo>
                                <a:lnTo>
                                  <a:pt x="16304" y="13423"/>
                                </a:lnTo>
                                <a:lnTo>
                                  <a:pt x="16223" y="15891"/>
                                </a:lnTo>
                                <a:close/>
                              </a:path>
                            </a:pathLst>
                          </a:custGeom>
                          <a:solidFill>
                            <a:srgbClr val="6F727B"/>
                          </a:solidFill>
                          <a:ln w="9525">
                            <a:solidFill>
                              <a:srgbClr val="C6D6E0">
                                <a:alpha val="42000"/>
                              </a:srgbClr>
                            </a:solidFill>
                            <a:prstDash val="solid"/>
                            <a:round/>
                            <a:headEnd/>
                            <a:tailEnd/>
                          </a:ln>
                        </wps:spPr>
                        <wps:bodyPr/>
                      </wps:wsp>
                      <wps:wsp>
                        <wps:cNvPr id="405" name="Jefferson"/>
                        <wps:cNvSpPr>
                          <a:spLocks/>
                        </wps:cNvSpPr>
                        <wps:spPr bwMode="auto">
                          <a:xfrm>
                            <a:off x="3725575" y="5660759"/>
                            <a:ext cx="750381" cy="668693"/>
                          </a:xfrm>
                          <a:custGeom>
                            <a:avLst/>
                            <a:gdLst>
                              <a:gd name="T0" fmla="*/ 8434 w 16384"/>
                              <a:gd name="T1" fmla="*/ 16384 h 16384"/>
                              <a:gd name="T2" fmla="*/ 7120 w 16384"/>
                              <a:gd name="T3" fmla="*/ 16076 h 16384"/>
                              <a:gd name="T4" fmla="*/ 6982 w 16384"/>
                              <a:gd name="T5" fmla="*/ 15692 h 16384"/>
                              <a:gd name="T6" fmla="*/ 6222 w 16384"/>
                              <a:gd name="T7" fmla="*/ 15615 h 16384"/>
                              <a:gd name="T8" fmla="*/ 6291 w 16384"/>
                              <a:gd name="T9" fmla="*/ 14923 h 16384"/>
                              <a:gd name="T10" fmla="*/ 3871 w 16384"/>
                              <a:gd name="T11" fmla="*/ 14999 h 16384"/>
                              <a:gd name="T12" fmla="*/ 3871 w 16384"/>
                              <a:gd name="T13" fmla="*/ 11461 h 16384"/>
                              <a:gd name="T14" fmla="*/ 2627 w 16384"/>
                              <a:gd name="T15" fmla="*/ 11384 h 16384"/>
                              <a:gd name="T16" fmla="*/ 2558 w 16384"/>
                              <a:gd name="T17" fmla="*/ 9846 h 16384"/>
                              <a:gd name="T18" fmla="*/ 1106 w 16384"/>
                              <a:gd name="T19" fmla="*/ 9769 h 16384"/>
                              <a:gd name="T20" fmla="*/ 1037 w 16384"/>
                              <a:gd name="T21" fmla="*/ 7923 h 16384"/>
                              <a:gd name="T22" fmla="*/ 0 w 16384"/>
                              <a:gd name="T23" fmla="*/ 7923 h 16384"/>
                              <a:gd name="T24" fmla="*/ 69 w 16384"/>
                              <a:gd name="T25" fmla="*/ 4923 h 16384"/>
                              <a:gd name="T26" fmla="*/ 2420 w 16384"/>
                              <a:gd name="T27" fmla="*/ 4461 h 16384"/>
                              <a:gd name="T28" fmla="*/ 2489 w 16384"/>
                              <a:gd name="T29" fmla="*/ 3000 h 16384"/>
                              <a:gd name="T30" fmla="*/ 3664 w 16384"/>
                              <a:gd name="T31" fmla="*/ 2846 h 16384"/>
                              <a:gd name="T32" fmla="*/ 3733 w 16384"/>
                              <a:gd name="T33" fmla="*/ 1615 h 16384"/>
                              <a:gd name="T34" fmla="*/ 4839 w 16384"/>
                              <a:gd name="T35" fmla="*/ 1615 h 16384"/>
                              <a:gd name="T36" fmla="*/ 4977 w 16384"/>
                              <a:gd name="T37" fmla="*/ 0 h 16384"/>
                              <a:gd name="T38" fmla="*/ 8019 w 16384"/>
                              <a:gd name="T39" fmla="*/ 231 h 16384"/>
                              <a:gd name="T40" fmla="*/ 16177 w 16384"/>
                              <a:gd name="T41" fmla="*/ 231 h 16384"/>
                              <a:gd name="T42" fmla="*/ 16384 w 16384"/>
                              <a:gd name="T43" fmla="*/ 10846 h 16384"/>
                              <a:gd name="T44" fmla="*/ 15347 w 16384"/>
                              <a:gd name="T45" fmla="*/ 10615 h 16384"/>
                              <a:gd name="T46" fmla="*/ 14103 w 16384"/>
                              <a:gd name="T47" fmla="*/ 8923 h 16384"/>
                              <a:gd name="T48" fmla="*/ 13342 w 16384"/>
                              <a:gd name="T49" fmla="*/ 8461 h 16384"/>
                              <a:gd name="T50" fmla="*/ 11821 w 16384"/>
                              <a:gd name="T51" fmla="*/ 8692 h 16384"/>
                              <a:gd name="T52" fmla="*/ 11199 w 16384"/>
                              <a:gd name="T53" fmla="*/ 8846 h 16384"/>
                              <a:gd name="T54" fmla="*/ 10024 w 16384"/>
                              <a:gd name="T55" fmla="*/ 9000 h 16384"/>
                              <a:gd name="T56" fmla="*/ 8710 w 16384"/>
                              <a:gd name="T57" fmla="*/ 9769 h 16384"/>
                              <a:gd name="T58" fmla="*/ 7812 w 16384"/>
                              <a:gd name="T59" fmla="*/ 11538 h 16384"/>
                              <a:gd name="T60" fmla="*/ 7743 w 16384"/>
                              <a:gd name="T61" fmla="*/ 13153 h 16384"/>
                              <a:gd name="T62" fmla="*/ 8434 w 16384"/>
                              <a:gd name="T63" fmla="*/ 16384 h 16384"/>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w 16384"/>
                              <a:gd name="T97" fmla="*/ 0 h 16384"/>
                              <a:gd name="T98" fmla="*/ 16384 w 16384"/>
                              <a:gd name="T99" fmla="*/ 16384 h 16384"/>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T96" t="T97" r="T98" b="T99"/>
                            <a:pathLst>
                              <a:path w="16384" h="16384">
                                <a:moveTo>
                                  <a:pt x="8434" y="16384"/>
                                </a:moveTo>
                                <a:lnTo>
                                  <a:pt x="7120" y="16076"/>
                                </a:lnTo>
                                <a:lnTo>
                                  <a:pt x="6982" y="15692"/>
                                </a:lnTo>
                                <a:lnTo>
                                  <a:pt x="6222" y="15615"/>
                                </a:lnTo>
                                <a:lnTo>
                                  <a:pt x="6291" y="14923"/>
                                </a:lnTo>
                                <a:lnTo>
                                  <a:pt x="3871" y="14999"/>
                                </a:lnTo>
                                <a:lnTo>
                                  <a:pt x="3871" y="11461"/>
                                </a:lnTo>
                                <a:lnTo>
                                  <a:pt x="2627" y="11384"/>
                                </a:lnTo>
                                <a:lnTo>
                                  <a:pt x="2558" y="9846"/>
                                </a:lnTo>
                                <a:lnTo>
                                  <a:pt x="1106" y="9769"/>
                                </a:lnTo>
                                <a:lnTo>
                                  <a:pt x="1037" y="7923"/>
                                </a:lnTo>
                                <a:lnTo>
                                  <a:pt x="0" y="7923"/>
                                </a:lnTo>
                                <a:lnTo>
                                  <a:pt x="69" y="4923"/>
                                </a:lnTo>
                                <a:lnTo>
                                  <a:pt x="2420" y="4461"/>
                                </a:lnTo>
                                <a:lnTo>
                                  <a:pt x="2489" y="3000"/>
                                </a:lnTo>
                                <a:lnTo>
                                  <a:pt x="3664" y="2846"/>
                                </a:lnTo>
                                <a:lnTo>
                                  <a:pt x="3733" y="1615"/>
                                </a:lnTo>
                                <a:lnTo>
                                  <a:pt x="4839" y="1615"/>
                                </a:lnTo>
                                <a:lnTo>
                                  <a:pt x="4977" y="0"/>
                                </a:lnTo>
                                <a:lnTo>
                                  <a:pt x="8019" y="231"/>
                                </a:lnTo>
                                <a:lnTo>
                                  <a:pt x="16177" y="231"/>
                                </a:lnTo>
                                <a:lnTo>
                                  <a:pt x="16384" y="10846"/>
                                </a:lnTo>
                                <a:lnTo>
                                  <a:pt x="15347" y="10615"/>
                                </a:lnTo>
                                <a:lnTo>
                                  <a:pt x="14103" y="8923"/>
                                </a:lnTo>
                                <a:lnTo>
                                  <a:pt x="13342" y="8461"/>
                                </a:lnTo>
                                <a:lnTo>
                                  <a:pt x="11821" y="8692"/>
                                </a:lnTo>
                                <a:lnTo>
                                  <a:pt x="11199" y="8846"/>
                                </a:lnTo>
                                <a:lnTo>
                                  <a:pt x="10024" y="9000"/>
                                </a:lnTo>
                                <a:lnTo>
                                  <a:pt x="8710" y="9769"/>
                                </a:lnTo>
                                <a:lnTo>
                                  <a:pt x="7812" y="11538"/>
                                </a:lnTo>
                                <a:lnTo>
                                  <a:pt x="7743" y="13153"/>
                                </a:lnTo>
                                <a:lnTo>
                                  <a:pt x="8434" y="16384"/>
                                </a:lnTo>
                                <a:close/>
                              </a:path>
                            </a:pathLst>
                          </a:custGeom>
                          <a:solidFill>
                            <a:srgbClr val="6F727B"/>
                          </a:solidFill>
                          <a:ln w="9525">
                            <a:solidFill>
                              <a:srgbClr val="C6D6E0">
                                <a:alpha val="42000"/>
                              </a:srgbClr>
                            </a:solidFill>
                            <a:prstDash val="solid"/>
                            <a:round/>
                            <a:headEnd/>
                            <a:tailEnd/>
                          </a:ln>
                        </wps:spPr>
                        <wps:bodyPr/>
                      </wps:wsp>
                      <wps:wsp>
                        <wps:cNvPr id="406" name="Jennings"/>
                        <wps:cNvSpPr>
                          <a:spLocks/>
                        </wps:cNvSpPr>
                        <wps:spPr bwMode="auto">
                          <a:xfrm>
                            <a:off x="3562172" y="5118283"/>
                            <a:ext cx="539236" cy="775038"/>
                          </a:xfrm>
                          <a:custGeom>
                            <a:avLst/>
                            <a:gdLst>
                              <a:gd name="T0" fmla="*/ 16384 w 16384"/>
                              <a:gd name="T1" fmla="*/ 11674 h 16384"/>
                              <a:gd name="T2" fmla="*/ 16287 w 16384"/>
                              <a:gd name="T3" fmla="*/ 0 h 16384"/>
                              <a:gd name="T4" fmla="*/ 10179 w 16384"/>
                              <a:gd name="T5" fmla="*/ 2587 h 16384"/>
                              <a:gd name="T6" fmla="*/ 4750 w 16384"/>
                              <a:gd name="T7" fmla="*/ 2521 h 16384"/>
                              <a:gd name="T8" fmla="*/ 0 w 16384"/>
                              <a:gd name="T9" fmla="*/ 2587 h 16384"/>
                              <a:gd name="T10" fmla="*/ 0 w 16384"/>
                              <a:gd name="T11" fmla="*/ 4776 h 16384"/>
                              <a:gd name="T12" fmla="*/ 0 w 16384"/>
                              <a:gd name="T13" fmla="*/ 16384 h 16384"/>
                              <a:gd name="T14" fmla="*/ 1745 w 16384"/>
                              <a:gd name="T15" fmla="*/ 15721 h 16384"/>
                              <a:gd name="T16" fmla="*/ 2424 w 16384"/>
                              <a:gd name="T17" fmla="*/ 15190 h 16384"/>
                              <a:gd name="T18" fmla="*/ 3490 w 16384"/>
                              <a:gd name="T19" fmla="*/ 15057 h 16384"/>
                              <a:gd name="T20" fmla="*/ 5235 w 16384"/>
                              <a:gd name="T21" fmla="*/ 15721 h 16384"/>
                              <a:gd name="T22" fmla="*/ 8531 w 16384"/>
                              <a:gd name="T23" fmla="*/ 15323 h 16384"/>
                              <a:gd name="T24" fmla="*/ 8628 w 16384"/>
                              <a:gd name="T25" fmla="*/ 14062 h 16384"/>
                              <a:gd name="T26" fmla="*/ 10276 w 16384"/>
                              <a:gd name="T27" fmla="*/ 13930 h 16384"/>
                              <a:gd name="T28" fmla="*/ 10373 w 16384"/>
                              <a:gd name="T29" fmla="*/ 12868 h 16384"/>
                              <a:gd name="T30" fmla="*/ 11924 w 16384"/>
                              <a:gd name="T31" fmla="*/ 12868 h 16384"/>
                              <a:gd name="T32" fmla="*/ 12118 w 16384"/>
                              <a:gd name="T33" fmla="*/ 11475 h 16384"/>
                              <a:gd name="T34" fmla="*/ 16384 w 16384"/>
                              <a:gd name="T35" fmla="*/ 11674 h 16384"/>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w 16384"/>
                              <a:gd name="T55" fmla="*/ 0 h 16384"/>
                              <a:gd name="T56" fmla="*/ 16384 w 16384"/>
                              <a:gd name="T57" fmla="*/ 16384 h 16384"/>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T54" t="T55" r="T56" b="T57"/>
                            <a:pathLst>
                              <a:path w="16384" h="16384">
                                <a:moveTo>
                                  <a:pt x="16384" y="11674"/>
                                </a:moveTo>
                                <a:lnTo>
                                  <a:pt x="16287" y="0"/>
                                </a:lnTo>
                                <a:lnTo>
                                  <a:pt x="10179" y="2587"/>
                                </a:lnTo>
                                <a:lnTo>
                                  <a:pt x="4750" y="2521"/>
                                </a:lnTo>
                                <a:lnTo>
                                  <a:pt x="0" y="2587"/>
                                </a:lnTo>
                                <a:lnTo>
                                  <a:pt x="0" y="4776"/>
                                </a:lnTo>
                                <a:lnTo>
                                  <a:pt x="0" y="16384"/>
                                </a:lnTo>
                                <a:lnTo>
                                  <a:pt x="1745" y="15721"/>
                                </a:lnTo>
                                <a:lnTo>
                                  <a:pt x="2424" y="15190"/>
                                </a:lnTo>
                                <a:lnTo>
                                  <a:pt x="3490" y="15057"/>
                                </a:lnTo>
                                <a:lnTo>
                                  <a:pt x="5235" y="15721"/>
                                </a:lnTo>
                                <a:lnTo>
                                  <a:pt x="8531" y="15323"/>
                                </a:lnTo>
                                <a:lnTo>
                                  <a:pt x="8628" y="14062"/>
                                </a:lnTo>
                                <a:lnTo>
                                  <a:pt x="10276" y="13930"/>
                                </a:lnTo>
                                <a:lnTo>
                                  <a:pt x="10373" y="12868"/>
                                </a:lnTo>
                                <a:lnTo>
                                  <a:pt x="11924" y="12868"/>
                                </a:lnTo>
                                <a:lnTo>
                                  <a:pt x="12118" y="11475"/>
                                </a:lnTo>
                                <a:lnTo>
                                  <a:pt x="16384" y="11674"/>
                                </a:lnTo>
                                <a:close/>
                              </a:path>
                            </a:pathLst>
                          </a:custGeom>
                          <a:solidFill>
                            <a:srgbClr val="6F727B"/>
                          </a:solidFill>
                          <a:ln w="9525">
                            <a:solidFill>
                              <a:srgbClr val="C6D6E0">
                                <a:alpha val="42000"/>
                              </a:srgbClr>
                            </a:solidFill>
                            <a:prstDash val="solid"/>
                            <a:round/>
                            <a:headEnd/>
                            <a:tailEnd/>
                          </a:ln>
                        </wps:spPr>
                        <wps:bodyPr/>
                      </wps:wsp>
                      <wps:wsp>
                        <wps:cNvPr id="407" name="Johnson"/>
                        <wps:cNvSpPr>
                          <a:spLocks/>
                        </wps:cNvSpPr>
                        <wps:spPr bwMode="auto">
                          <a:xfrm>
                            <a:off x="2870297" y="4264909"/>
                            <a:ext cx="451528" cy="571282"/>
                          </a:xfrm>
                          <a:custGeom>
                            <a:avLst/>
                            <a:gdLst>
                              <a:gd name="T0" fmla="*/ 0 w 16384"/>
                              <a:gd name="T1" fmla="*/ 179 h 16384"/>
                              <a:gd name="T2" fmla="*/ 16153 w 16384"/>
                              <a:gd name="T3" fmla="*/ 0 h 16384"/>
                              <a:gd name="T4" fmla="*/ 16384 w 16384"/>
                              <a:gd name="T5" fmla="*/ 16294 h 16384"/>
                              <a:gd name="T6" fmla="*/ 9577 w 16384"/>
                              <a:gd name="T7" fmla="*/ 16384 h 16384"/>
                              <a:gd name="T8" fmla="*/ 0 w 16384"/>
                              <a:gd name="T9" fmla="*/ 16294 h 16384"/>
                              <a:gd name="T10" fmla="*/ 0 w 16384"/>
                              <a:gd name="T11" fmla="*/ 179 h 16384"/>
                              <a:gd name="T12" fmla="*/ 0 60000 65536"/>
                              <a:gd name="T13" fmla="*/ 0 60000 65536"/>
                              <a:gd name="T14" fmla="*/ 0 60000 65536"/>
                              <a:gd name="T15" fmla="*/ 0 60000 65536"/>
                              <a:gd name="T16" fmla="*/ 0 60000 65536"/>
                              <a:gd name="T17" fmla="*/ 0 60000 65536"/>
                              <a:gd name="T18" fmla="*/ 0 w 16384"/>
                              <a:gd name="T19" fmla="*/ 0 h 16384"/>
                              <a:gd name="T20" fmla="*/ 16384 w 16384"/>
                              <a:gd name="T21" fmla="*/ 16384 h 16384"/>
                            </a:gdLst>
                            <a:ahLst/>
                            <a:cxnLst>
                              <a:cxn ang="T12">
                                <a:pos x="T0" y="T1"/>
                              </a:cxn>
                              <a:cxn ang="T13">
                                <a:pos x="T2" y="T3"/>
                              </a:cxn>
                              <a:cxn ang="T14">
                                <a:pos x="T4" y="T5"/>
                              </a:cxn>
                              <a:cxn ang="T15">
                                <a:pos x="T6" y="T7"/>
                              </a:cxn>
                              <a:cxn ang="T16">
                                <a:pos x="T8" y="T9"/>
                              </a:cxn>
                              <a:cxn ang="T17">
                                <a:pos x="T10" y="T11"/>
                              </a:cxn>
                            </a:cxnLst>
                            <a:rect l="T18" t="T19" r="T20" b="T21"/>
                            <a:pathLst>
                              <a:path w="16384" h="16384">
                                <a:moveTo>
                                  <a:pt x="0" y="179"/>
                                </a:moveTo>
                                <a:lnTo>
                                  <a:pt x="16153" y="0"/>
                                </a:lnTo>
                                <a:lnTo>
                                  <a:pt x="16384" y="16294"/>
                                </a:lnTo>
                                <a:lnTo>
                                  <a:pt x="9577" y="16384"/>
                                </a:lnTo>
                                <a:lnTo>
                                  <a:pt x="0" y="16294"/>
                                </a:lnTo>
                                <a:lnTo>
                                  <a:pt x="0" y="179"/>
                                </a:lnTo>
                                <a:close/>
                              </a:path>
                            </a:pathLst>
                          </a:custGeom>
                          <a:solidFill>
                            <a:srgbClr val="B4B6BC"/>
                          </a:solidFill>
                          <a:ln w="9525">
                            <a:solidFill>
                              <a:srgbClr val="C6D6E0">
                                <a:alpha val="42000"/>
                              </a:srgbClr>
                            </a:solidFill>
                            <a:prstDash val="solid"/>
                            <a:round/>
                            <a:headEnd/>
                            <a:tailEnd/>
                          </a:ln>
                        </wps:spPr>
                        <wps:bodyPr/>
                      </wps:wsp>
                      <wps:wsp>
                        <wps:cNvPr id="408" name="Knox"/>
                        <wps:cNvSpPr>
                          <a:spLocks/>
                        </wps:cNvSpPr>
                        <wps:spPr bwMode="auto">
                          <a:xfrm>
                            <a:off x="545587" y="5697880"/>
                            <a:ext cx="998884" cy="936681"/>
                          </a:xfrm>
                          <a:custGeom>
                            <a:avLst/>
                            <a:gdLst>
                              <a:gd name="T0" fmla="*/ 12847 w 16384"/>
                              <a:gd name="T1" fmla="*/ 0 h 16384"/>
                              <a:gd name="T2" fmla="*/ 5097 w 16384"/>
                              <a:gd name="T3" fmla="*/ 2021 h 16384"/>
                              <a:gd name="T4" fmla="*/ 6294 w 16384"/>
                              <a:gd name="T5" fmla="*/ 5898 h 16384"/>
                              <a:gd name="T6" fmla="*/ 5149 w 16384"/>
                              <a:gd name="T7" fmla="*/ 7810 h 16384"/>
                              <a:gd name="T8" fmla="*/ 3173 w 16384"/>
                              <a:gd name="T9" fmla="*/ 9503 h 16384"/>
                              <a:gd name="T10" fmla="*/ 2237 w 16384"/>
                              <a:gd name="T11" fmla="*/ 11960 h 16384"/>
                              <a:gd name="T12" fmla="*/ 1820 w 16384"/>
                              <a:gd name="T13" fmla="*/ 14036 h 16384"/>
                              <a:gd name="T14" fmla="*/ 0 w 16384"/>
                              <a:gd name="T15" fmla="*/ 15237 h 16384"/>
                              <a:gd name="T16" fmla="*/ 1092 w 16384"/>
                              <a:gd name="T17" fmla="*/ 16384 h 16384"/>
                              <a:gd name="T18" fmla="*/ 2185 w 16384"/>
                              <a:gd name="T19" fmla="*/ 15456 h 16384"/>
                              <a:gd name="T20" fmla="*/ 3225 w 16384"/>
                              <a:gd name="T21" fmla="*/ 15783 h 16384"/>
                              <a:gd name="T22" fmla="*/ 3953 w 16384"/>
                              <a:gd name="T23" fmla="*/ 14636 h 16384"/>
                              <a:gd name="T24" fmla="*/ 4317 w 16384"/>
                              <a:gd name="T25" fmla="*/ 13872 h 16384"/>
                              <a:gd name="T26" fmla="*/ 5045 w 16384"/>
                              <a:gd name="T27" fmla="*/ 13653 h 16384"/>
                              <a:gd name="T28" fmla="*/ 5617 w 16384"/>
                              <a:gd name="T29" fmla="*/ 13817 h 16384"/>
                              <a:gd name="T30" fmla="*/ 6762 w 16384"/>
                              <a:gd name="T31" fmla="*/ 13817 h 16384"/>
                              <a:gd name="T32" fmla="*/ 7542 w 16384"/>
                              <a:gd name="T33" fmla="*/ 13053 h 16384"/>
                              <a:gd name="T34" fmla="*/ 8634 w 16384"/>
                              <a:gd name="T35" fmla="*/ 13271 h 16384"/>
                              <a:gd name="T36" fmla="*/ 8842 w 16384"/>
                              <a:gd name="T37" fmla="*/ 12780 h 16384"/>
                              <a:gd name="T38" fmla="*/ 9154 w 16384"/>
                              <a:gd name="T39" fmla="*/ 13107 h 16384"/>
                              <a:gd name="T40" fmla="*/ 9830 w 16384"/>
                              <a:gd name="T41" fmla="*/ 12943 h 16384"/>
                              <a:gd name="T42" fmla="*/ 10871 w 16384"/>
                              <a:gd name="T43" fmla="*/ 12943 h 16384"/>
                              <a:gd name="T44" fmla="*/ 12067 w 16384"/>
                              <a:gd name="T45" fmla="*/ 13489 h 16384"/>
                              <a:gd name="T46" fmla="*/ 12951 w 16384"/>
                              <a:gd name="T47" fmla="*/ 12561 h 16384"/>
                              <a:gd name="T48" fmla="*/ 12639 w 16384"/>
                              <a:gd name="T49" fmla="*/ 11250 h 16384"/>
                              <a:gd name="T50" fmla="*/ 12743 w 16384"/>
                              <a:gd name="T51" fmla="*/ 9612 h 16384"/>
                              <a:gd name="T52" fmla="*/ 12847 w 16384"/>
                              <a:gd name="T53" fmla="*/ 8247 h 16384"/>
                              <a:gd name="T54" fmla="*/ 12275 w 16384"/>
                              <a:gd name="T55" fmla="*/ 7482 h 16384"/>
                              <a:gd name="T56" fmla="*/ 12847 w 16384"/>
                              <a:gd name="T57" fmla="*/ 5352 h 16384"/>
                              <a:gd name="T58" fmla="*/ 12587 w 16384"/>
                              <a:gd name="T59" fmla="*/ 4588 h 16384"/>
                              <a:gd name="T60" fmla="*/ 12951 w 16384"/>
                              <a:gd name="T61" fmla="*/ 3768 h 16384"/>
                              <a:gd name="T62" fmla="*/ 13159 w 16384"/>
                              <a:gd name="T63" fmla="*/ 2949 h 16384"/>
                              <a:gd name="T64" fmla="*/ 14772 w 16384"/>
                              <a:gd name="T65" fmla="*/ 2075 h 16384"/>
                              <a:gd name="T66" fmla="*/ 15760 w 16384"/>
                              <a:gd name="T67" fmla="*/ 1201 h 16384"/>
                              <a:gd name="T68" fmla="*/ 16384 w 16384"/>
                              <a:gd name="T69" fmla="*/ 55 h 16384"/>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w 16384"/>
                              <a:gd name="T106" fmla="*/ 0 h 16384"/>
                              <a:gd name="T107" fmla="*/ 16384 w 16384"/>
                              <a:gd name="T108" fmla="*/ 16384 h 16384"/>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T105" t="T106" r="T107" b="T108"/>
                            <a:pathLst>
                              <a:path w="16384" h="16384">
                                <a:moveTo>
                                  <a:pt x="16384" y="55"/>
                                </a:moveTo>
                                <a:lnTo>
                                  <a:pt x="12847" y="0"/>
                                </a:lnTo>
                                <a:lnTo>
                                  <a:pt x="5461" y="109"/>
                                </a:lnTo>
                                <a:lnTo>
                                  <a:pt x="5097" y="2021"/>
                                </a:lnTo>
                                <a:lnTo>
                                  <a:pt x="5877" y="3878"/>
                                </a:lnTo>
                                <a:lnTo>
                                  <a:pt x="6294" y="5898"/>
                                </a:lnTo>
                                <a:lnTo>
                                  <a:pt x="5877" y="7100"/>
                                </a:lnTo>
                                <a:lnTo>
                                  <a:pt x="5149" y="7810"/>
                                </a:lnTo>
                                <a:lnTo>
                                  <a:pt x="3953" y="8301"/>
                                </a:lnTo>
                                <a:lnTo>
                                  <a:pt x="3173" y="9503"/>
                                </a:lnTo>
                                <a:lnTo>
                                  <a:pt x="3017" y="10923"/>
                                </a:lnTo>
                                <a:lnTo>
                                  <a:pt x="2237" y="11960"/>
                                </a:lnTo>
                                <a:lnTo>
                                  <a:pt x="1976" y="12725"/>
                                </a:lnTo>
                                <a:lnTo>
                                  <a:pt x="1820" y="14036"/>
                                </a:lnTo>
                                <a:lnTo>
                                  <a:pt x="520" y="14855"/>
                                </a:lnTo>
                                <a:lnTo>
                                  <a:pt x="0" y="15237"/>
                                </a:lnTo>
                                <a:lnTo>
                                  <a:pt x="208" y="16384"/>
                                </a:lnTo>
                                <a:lnTo>
                                  <a:pt x="1092" y="16384"/>
                                </a:lnTo>
                                <a:lnTo>
                                  <a:pt x="1976" y="16111"/>
                                </a:lnTo>
                                <a:lnTo>
                                  <a:pt x="2185" y="15456"/>
                                </a:lnTo>
                                <a:lnTo>
                                  <a:pt x="2445" y="15619"/>
                                </a:lnTo>
                                <a:lnTo>
                                  <a:pt x="3225" y="15783"/>
                                </a:lnTo>
                                <a:lnTo>
                                  <a:pt x="3797" y="15346"/>
                                </a:lnTo>
                                <a:lnTo>
                                  <a:pt x="3953" y="14636"/>
                                </a:lnTo>
                                <a:lnTo>
                                  <a:pt x="4005" y="14090"/>
                                </a:lnTo>
                                <a:lnTo>
                                  <a:pt x="4317" y="13872"/>
                                </a:lnTo>
                                <a:lnTo>
                                  <a:pt x="4837" y="14199"/>
                                </a:lnTo>
                                <a:lnTo>
                                  <a:pt x="5045" y="13653"/>
                                </a:lnTo>
                                <a:lnTo>
                                  <a:pt x="5357" y="13653"/>
                                </a:lnTo>
                                <a:lnTo>
                                  <a:pt x="5617" y="13817"/>
                                </a:lnTo>
                                <a:lnTo>
                                  <a:pt x="5825" y="14145"/>
                                </a:lnTo>
                                <a:lnTo>
                                  <a:pt x="6762" y="13817"/>
                                </a:lnTo>
                                <a:lnTo>
                                  <a:pt x="7178" y="13216"/>
                                </a:lnTo>
                                <a:lnTo>
                                  <a:pt x="7542" y="13053"/>
                                </a:lnTo>
                                <a:lnTo>
                                  <a:pt x="8270" y="12998"/>
                                </a:lnTo>
                                <a:lnTo>
                                  <a:pt x="8634" y="13271"/>
                                </a:lnTo>
                                <a:lnTo>
                                  <a:pt x="8842" y="13053"/>
                                </a:lnTo>
                                <a:lnTo>
                                  <a:pt x="8842" y="12780"/>
                                </a:lnTo>
                                <a:lnTo>
                                  <a:pt x="9154" y="12780"/>
                                </a:lnTo>
                                <a:lnTo>
                                  <a:pt x="9154" y="13107"/>
                                </a:lnTo>
                                <a:lnTo>
                                  <a:pt x="9726" y="13599"/>
                                </a:lnTo>
                                <a:lnTo>
                                  <a:pt x="9830" y="12943"/>
                                </a:lnTo>
                                <a:lnTo>
                                  <a:pt x="10299" y="12780"/>
                                </a:lnTo>
                                <a:lnTo>
                                  <a:pt x="10871" y="12943"/>
                                </a:lnTo>
                                <a:lnTo>
                                  <a:pt x="11391" y="13435"/>
                                </a:lnTo>
                                <a:lnTo>
                                  <a:pt x="12067" y="13489"/>
                                </a:lnTo>
                                <a:lnTo>
                                  <a:pt x="12587" y="13053"/>
                                </a:lnTo>
                                <a:lnTo>
                                  <a:pt x="12951" y="12561"/>
                                </a:lnTo>
                                <a:lnTo>
                                  <a:pt x="12743" y="11796"/>
                                </a:lnTo>
                                <a:lnTo>
                                  <a:pt x="12639" y="11250"/>
                                </a:lnTo>
                                <a:lnTo>
                                  <a:pt x="12535" y="9885"/>
                                </a:lnTo>
                                <a:lnTo>
                                  <a:pt x="12743" y="9612"/>
                                </a:lnTo>
                                <a:lnTo>
                                  <a:pt x="12795" y="8957"/>
                                </a:lnTo>
                                <a:lnTo>
                                  <a:pt x="12847" y="8247"/>
                                </a:lnTo>
                                <a:lnTo>
                                  <a:pt x="12899" y="7810"/>
                                </a:lnTo>
                                <a:lnTo>
                                  <a:pt x="12275" y="7482"/>
                                </a:lnTo>
                                <a:lnTo>
                                  <a:pt x="12275" y="7209"/>
                                </a:lnTo>
                                <a:lnTo>
                                  <a:pt x="12847" y="5352"/>
                                </a:lnTo>
                                <a:lnTo>
                                  <a:pt x="12899" y="4751"/>
                                </a:lnTo>
                                <a:lnTo>
                                  <a:pt x="12587" y="4588"/>
                                </a:lnTo>
                                <a:lnTo>
                                  <a:pt x="12639" y="4314"/>
                                </a:lnTo>
                                <a:lnTo>
                                  <a:pt x="12951" y="3768"/>
                                </a:lnTo>
                                <a:lnTo>
                                  <a:pt x="12899" y="3113"/>
                                </a:lnTo>
                                <a:lnTo>
                                  <a:pt x="13159" y="2949"/>
                                </a:lnTo>
                                <a:lnTo>
                                  <a:pt x="13731" y="2676"/>
                                </a:lnTo>
                                <a:lnTo>
                                  <a:pt x="14772" y="2075"/>
                                </a:lnTo>
                                <a:lnTo>
                                  <a:pt x="15448" y="2021"/>
                                </a:lnTo>
                                <a:lnTo>
                                  <a:pt x="15760" y="1201"/>
                                </a:lnTo>
                                <a:lnTo>
                                  <a:pt x="15708" y="546"/>
                                </a:lnTo>
                                <a:lnTo>
                                  <a:pt x="16384" y="55"/>
                                </a:lnTo>
                                <a:close/>
                              </a:path>
                            </a:pathLst>
                          </a:custGeom>
                          <a:solidFill>
                            <a:srgbClr val="B4B6BC"/>
                          </a:solidFill>
                          <a:ln w="9525">
                            <a:solidFill>
                              <a:srgbClr val="C6D6E0">
                                <a:alpha val="42000"/>
                              </a:srgbClr>
                            </a:solidFill>
                            <a:prstDash val="solid"/>
                            <a:round/>
                            <a:headEnd/>
                            <a:tailEnd/>
                          </a:ln>
                        </wps:spPr>
                        <wps:bodyPr/>
                      </wps:wsp>
                      <wps:wsp>
                        <wps:cNvPr id="409" name="Kosciusko"/>
                        <wps:cNvSpPr>
                          <a:spLocks/>
                        </wps:cNvSpPr>
                        <wps:spPr bwMode="auto">
                          <a:xfrm>
                            <a:off x="3115131" y="680956"/>
                            <a:ext cx="643184" cy="790777"/>
                          </a:xfrm>
                          <a:custGeom>
                            <a:avLst/>
                            <a:gdLst>
                              <a:gd name="T0" fmla="*/ 16223 w 16384"/>
                              <a:gd name="T1" fmla="*/ 5569 h 16384"/>
                              <a:gd name="T2" fmla="*/ 16384 w 16384"/>
                              <a:gd name="T3" fmla="*/ 0 h 16384"/>
                              <a:gd name="T4" fmla="*/ 883 w 16384"/>
                              <a:gd name="T5" fmla="*/ 130 h 16384"/>
                              <a:gd name="T6" fmla="*/ 964 w 16384"/>
                              <a:gd name="T7" fmla="*/ 10879 h 16384"/>
                              <a:gd name="T8" fmla="*/ 161 w 16384"/>
                              <a:gd name="T9" fmla="*/ 10879 h 16384"/>
                              <a:gd name="T10" fmla="*/ 0 w 16384"/>
                              <a:gd name="T11" fmla="*/ 14247 h 16384"/>
                              <a:gd name="T12" fmla="*/ 1526 w 16384"/>
                              <a:gd name="T13" fmla="*/ 14441 h 16384"/>
                              <a:gd name="T14" fmla="*/ 1526 w 16384"/>
                              <a:gd name="T15" fmla="*/ 15024 h 16384"/>
                              <a:gd name="T16" fmla="*/ 2409 w 16384"/>
                              <a:gd name="T17" fmla="*/ 15089 h 16384"/>
                              <a:gd name="T18" fmla="*/ 2409 w 16384"/>
                              <a:gd name="T19" fmla="*/ 16125 h 16384"/>
                              <a:gd name="T20" fmla="*/ 5702 w 16384"/>
                              <a:gd name="T21" fmla="*/ 16384 h 16384"/>
                              <a:gd name="T22" fmla="*/ 15099 w 16384"/>
                              <a:gd name="T23" fmla="*/ 16384 h 16384"/>
                              <a:gd name="T24" fmla="*/ 15099 w 16384"/>
                              <a:gd name="T25" fmla="*/ 10361 h 16384"/>
                              <a:gd name="T26" fmla="*/ 16223 w 16384"/>
                              <a:gd name="T27" fmla="*/ 10426 h 16384"/>
                              <a:gd name="T28" fmla="*/ 16223 w 16384"/>
                              <a:gd name="T29" fmla="*/ 5569 h 1638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6384"/>
                              <a:gd name="T46" fmla="*/ 0 h 16384"/>
                              <a:gd name="T47" fmla="*/ 16384 w 16384"/>
                              <a:gd name="T48" fmla="*/ 16384 h 16384"/>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6384" h="16384">
                                <a:moveTo>
                                  <a:pt x="16223" y="5569"/>
                                </a:moveTo>
                                <a:lnTo>
                                  <a:pt x="16384" y="0"/>
                                </a:lnTo>
                                <a:lnTo>
                                  <a:pt x="883" y="130"/>
                                </a:lnTo>
                                <a:lnTo>
                                  <a:pt x="964" y="10879"/>
                                </a:lnTo>
                                <a:lnTo>
                                  <a:pt x="161" y="10879"/>
                                </a:lnTo>
                                <a:lnTo>
                                  <a:pt x="0" y="14247"/>
                                </a:lnTo>
                                <a:lnTo>
                                  <a:pt x="1526" y="14441"/>
                                </a:lnTo>
                                <a:lnTo>
                                  <a:pt x="1526" y="15024"/>
                                </a:lnTo>
                                <a:lnTo>
                                  <a:pt x="2409" y="15089"/>
                                </a:lnTo>
                                <a:lnTo>
                                  <a:pt x="2409" y="16125"/>
                                </a:lnTo>
                                <a:lnTo>
                                  <a:pt x="5702" y="16384"/>
                                </a:lnTo>
                                <a:lnTo>
                                  <a:pt x="15099" y="16384"/>
                                </a:lnTo>
                                <a:lnTo>
                                  <a:pt x="15099" y="10361"/>
                                </a:lnTo>
                                <a:lnTo>
                                  <a:pt x="16223" y="10426"/>
                                </a:lnTo>
                                <a:lnTo>
                                  <a:pt x="16223" y="5569"/>
                                </a:lnTo>
                                <a:close/>
                              </a:path>
                            </a:pathLst>
                          </a:custGeom>
                          <a:solidFill>
                            <a:srgbClr val="6F727B"/>
                          </a:solidFill>
                          <a:ln w="9525">
                            <a:solidFill>
                              <a:srgbClr val="C6D6E0">
                                <a:alpha val="42000"/>
                              </a:srgbClr>
                            </a:solidFill>
                            <a:prstDash val="solid"/>
                            <a:round/>
                            <a:headEnd/>
                            <a:tailEnd/>
                          </a:ln>
                        </wps:spPr>
                        <wps:bodyPr/>
                      </wps:wsp>
                      <wps:wsp>
                        <wps:cNvPr id="410" name="Lagrange"/>
                        <wps:cNvSpPr>
                          <a:spLocks/>
                        </wps:cNvSpPr>
                        <wps:spPr bwMode="auto">
                          <a:xfrm>
                            <a:off x="3754520" y="5689"/>
                            <a:ext cx="709776" cy="471744"/>
                          </a:xfrm>
                          <a:custGeom>
                            <a:avLst/>
                            <a:gdLst>
                              <a:gd name="T0" fmla="*/ 0 w 16384"/>
                              <a:gd name="T1" fmla="*/ 16058 h 16384"/>
                              <a:gd name="T2" fmla="*/ 16384 w 16384"/>
                              <a:gd name="T3" fmla="*/ 16384 h 16384"/>
                              <a:gd name="T4" fmla="*/ 16384 w 16384"/>
                              <a:gd name="T5" fmla="*/ 0 h 16384"/>
                              <a:gd name="T6" fmla="*/ 13151 w 16384"/>
                              <a:gd name="T7" fmla="*/ 0 h 16384"/>
                              <a:gd name="T8" fmla="*/ 73 w 16384"/>
                              <a:gd name="T9" fmla="*/ 326 h 16384"/>
                              <a:gd name="T10" fmla="*/ 0 w 16384"/>
                              <a:gd name="T11" fmla="*/ 16058 h 16384"/>
                              <a:gd name="T12" fmla="*/ 0 60000 65536"/>
                              <a:gd name="T13" fmla="*/ 0 60000 65536"/>
                              <a:gd name="T14" fmla="*/ 0 60000 65536"/>
                              <a:gd name="T15" fmla="*/ 0 60000 65536"/>
                              <a:gd name="T16" fmla="*/ 0 60000 65536"/>
                              <a:gd name="T17" fmla="*/ 0 60000 65536"/>
                              <a:gd name="T18" fmla="*/ 0 w 16384"/>
                              <a:gd name="T19" fmla="*/ 0 h 16384"/>
                              <a:gd name="T20" fmla="*/ 16384 w 16384"/>
                              <a:gd name="T21" fmla="*/ 16384 h 16384"/>
                            </a:gdLst>
                            <a:ahLst/>
                            <a:cxnLst>
                              <a:cxn ang="T12">
                                <a:pos x="T0" y="T1"/>
                              </a:cxn>
                              <a:cxn ang="T13">
                                <a:pos x="T2" y="T3"/>
                              </a:cxn>
                              <a:cxn ang="T14">
                                <a:pos x="T4" y="T5"/>
                              </a:cxn>
                              <a:cxn ang="T15">
                                <a:pos x="T6" y="T7"/>
                              </a:cxn>
                              <a:cxn ang="T16">
                                <a:pos x="T8" y="T9"/>
                              </a:cxn>
                              <a:cxn ang="T17">
                                <a:pos x="T10" y="T11"/>
                              </a:cxn>
                            </a:cxnLst>
                            <a:rect l="T18" t="T19" r="T20" b="T21"/>
                            <a:pathLst>
                              <a:path w="16384" h="16384">
                                <a:moveTo>
                                  <a:pt x="0" y="16058"/>
                                </a:moveTo>
                                <a:lnTo>
                                  <a:pt x="16384" y="16384"/>
                                </a:lnTo>
                                <a:lnTo>
                                  <a:pt x="16384" y="0"/>
                                </a:lnTo>
                                <a:lnTo>
                                  <a:pt x="13151" y="0"/>
                                </a:lnTo>
                                <a:lnTo>
                                  <a:pt x="73" y="326"/>
                                </a:lnTo>
                                <a:lnTo>
                                  <a:pt x="0" y="16058"/>
                                </a:lnTo>
                                <a:close/>
                              </a:path>
                            </a:pathLst>
                          </a:custGeom>
                          <a:solidFill>
                            <a:srgbClr val="6F727B"/>
                          </a:solidFill>
                          <a:ln w="9525">
                            <a:solidFill>
                              <a:srgbClr val="C6D6E0">
                                <a:alpha val="42000"/>
                              </a:srgbClr>
                            </a:solidFill>
                            <a:prstDash val="solid"/>
                            <a:round/>
                            <a:headEnd/>
                            <a:tailEnd/>
                          </a:ln>
                        </wps:spPr>
                        <wps:bodyPr/>
                      </wps:wsp>
                      <wps:wsp>
                        <wps:cNvPr id="411" name="Lake"/>
                        <wps:cNvSpPr>
                          <a:spLocks/>
                        </wps:cNvSpPr>
                        <wps:spPr bwMode="auto">
                          <a:xfrm>
                            <a:off x="885244" y="84497"/>
                            <a:ext cx="479140" cy="1140437"/>
                          </a:xfrm>
                          <a:custGeom>
                            <a:avLst/>
                            <a:gdLst>
                              <a:gd name="T0" fmla="*/ 13474 w 16384"/>
                              <a:gd name="T1" fmla="*/ 14989 h 16384"/>
                              <a:gd name="T2" fmla="*/ 14659 w 16384"/>
                              <a:gd name="T3" fmla="*/ 14809 h 16384"/>
                              <a:gd name="T4" fmla="*/ 15737 w 16384"/>
                              <a:gd name="T5" fmla="*/ 14494 h 16384"/>
                              <a:gd name="T6" fmla="*/ 16384 w 16384"/>
                              <a:gd name="T7" fmla="*/ 14313 h 16384"/>
                              <a:gd name="T8" fmla="*/ 16276 w 16384"/>
                              <a:gd name="T9" fmla="*/ 3106 h 16384"/>
                              <a:gd name="T10" fmla="*/ 11857 w 16384"/>
                              <a:gd name="T11" fmla="*/ 3151 h 16384"/>
                              <a:gd name="T12" fmla="*/ 9593 w 16384"/>
                              <a:gd name="T13" fmla="*/ 3196 h 16384"/>
                              <a:gd name="T14" fmla="*/ 7006 w 16384"/>
                              <a:gd name="T15" fmla="*/ 2836 h 16384"/>
                              <a:gd name="T16" fmla="*/ 5174 w 16384"/>
                              <a:gd name="T17" fmla="*/ 2296 h 16384"/>
                              <a:gd name="T18" fmla="*/ 3449 w 16384"/>
                              <a:gd name="T19" fmla="*/ 1530 h 16384"/>
                              <a:gd name="T20" fmla="*/ 1832 w 16384"/>
                              <a:gd name="T21" fmla="*/ 630 h 16384"/>
                              <a:gd name="T22" fmla="*/ 0 w 16384"/>
                              <a:gd name="T23" fmla="*/ 0 h 16384"/>
                              <a:gd name="T24" fmla="*/ 323 w 16384"/>
                              <a:gd name="T25" fmla="*/ 7877 h 16384"/>
                              <a:gd name="T26" fmla="*/ 323 w 16384"/>
                              <a:gd name="T27" fmla="*/ 12783 h 16384"/>
                              <a:gd name="T28" fmla="*/ 323 w 16384"/>
                              <a:gd name="T29" fmla="*/ 16384 h 16384"/>
                              <a:gd name="T30" fmla="*/ 2587 w 16384"/>
                              <a:gd name="T31" fmla="*/ 16384 h 16384"/>
                              <a:gd name="T32" fmla="*/ 3449 w 16384"/>
                              <a:gd name="T33" fmla="*/ 16384 h 16384"/>
                              <a:gd name="T34" fmla="*/ 4851 w 16384"/>
                              <a:gd name="T35" fmla="*/ 16249 h 16384"/>
                              <a:gd name="T36" fmla="*/ 6467 w 16384"/>
                              <a:gd name="T37" fmla="*/ 16384 h 16384"/>
                              <a:gd name="T38" fmla="*/ 11318 w 16384"/>
                              <a:gd name="T39" fmla="*/ 15934 h 16384"/>
                              <a:gd name="T40" fmla="*/ 12504 w 16384"/>
                              <a:gd name="T41" fmla="*/ 14989 h 16384"/>
                              <a:gd name="T42" fmla="*/ 13474 w 16384"/>
                              <a:gd name="T43" fmla="*/ 14989 h 16384"/>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16384"/>
                              <a:gd name="T67" fmla="*/ 0 h 16384"/>
                              <a:gd name="T68" fmla="*/ 16384 w 16384"/>
                              <a:gd name="T69" fmla="*/ 16384 h 16384"/>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16384" h="16384">
                                <a:moveTo>
                                  <a:pt x="13474" y="14989"/>
                                </a:moveTo>
                                <a:lnTo>
                                  <a:pt x="14659" y="14809"/>
                                </a:lnTo>
                                <a:lnTo>
                                  <a:pt x="15737" y="14494"/>
                                </a:lnTo>
                                <a:lnTo>
                                  <a:pt x="16384" y="14313"/>
                                </a:lnTo>
                                <a:lnTo>
                                  <a:pt x="16276" y="3106"/>
                                </a:lnTo>
                                <a:lnTo>
                                  <a:pt x="11857" y="3151"/>
                                </a:lnTo>
                                <a:lnTo>
                                  <a:pt x="9593" y="3196"/>
                                </a:lnTo>
                                <a:lnTo>
                                  <a:pt x="7006" y="2836"/>
                                </a:lnTo>
                                <a:lnTo>
                                  <a:pt x="5174" y="2296"/>
                                </a:lnTo>
                                <a:lnTo>
                                  <a:pt x="3449" y="1530"/>
                                </a:lnTo>
                                <a:lnTo>
                                  <a:pt x="1832" y="630"/>
                                </a:lnTo>
                                <a:lnTo>
                                  <a:pt x="0" y="0"/>
                                </a:lnTo>
                                <a:lnTo>
                                  <a:pt x="323" y="7877"/>
                                </a:lnTo>
                                <a:lnTo>
                                  <a:pt x="323" y="12783"/>
                                </a:lnTo>
                                <a:lnTo>
                                  <a:pt x="323" y="16384"/>
                                </a:lnTo>
                                <a:lnTo>
                                  <a:pt x="2587" y="16384"/>
                                </a:lnTo>
                                <a:lnTo>
                                  <a:pt x="3449" y="16384"/>
                                </a:lnTo>
                                <a:lnTo>
                                  <a:pt x="4851" y="16249"/>
                                </a:lnTo>
                                <a:lnTo>
                                  <a:pt x="6467" y="16384"/>
                                </a:lnTo>
                                <a:lnTo>
                                  <a:pt x="11318" y="15934"/>
                                </a:lnTo>
                                <a:lnTo>
                                  <a:pt x="12504" y="14989"/>
                                </a:lnTo>
                                <a:lnTo>
                                  <a:pt x="13474" y="14989"/>
                                </a:lnTo>
                                <a:close/>
                              </a:path>
                            </a:pathLst>
                          </a:custGeom>
                          <a:solidFill>
                            <a:srgbClr val="555960"/>
                          </a:solidFill>
                          <a:ln w="9525">
                            <a:solidFill>
                              <a:srgbClr val="C6D6E0">
                                <a:alpha val="42000"/>
                              </a:srgbClr>
                            </a:solidFill>
                            <a:prstDash val="solid"/>
                            <a:round/>
                            <a:headEnd/>
                            <a:tailEnd/>
                          </a:ln>
                        </wps:spPr>
                        <wps:bodyPr/>
                      </wps:wsp>
                      <wps:wsp>
                        <wps:cNvPr id="412" name="La_Porte"/>
                        <wps:cNvSpPr>
                          <a:spLocks/>
                        </wps:cNvSpPr>
                        <wps:spPr bwMode="auto">
                          <a:xfrm>
                            <a:off x="1814311" y="23683"/>
                            <a:ext cx="693535" cy="1056638"/>
                          </a:xfrm>
                          <a:custGeom>
                            <a:avLst/>
                            <a:gdLst>
                              <a:gd name="T0" fmla="*/ 150 w 16384"/>
                              <a:gd name="T1" fmla="*/ 16384 h 16384"/>
                              <a:gd name="T2" fmla="*/ 0 w 16384"/>
                              <a:gd name="T3" fmla="*/ 1697 h 16384"/>
                              <a:gd name="T4" fmla="*/ 2029 w 16384"/>
                              <a:gd name="T5" fmla="*/ 824 h 16384"/>
                              <a:gd name="T6" fmla="*/ 3983 w 16384"/>
                              <a:gd name="T7" fmla="*/ 0 h 16384"/>
                              <a:gd name="T8" fmla="*/ 14881 w 16384"/>
                              <a:gd name="T9" fmla="*/ 97 h 16384"/>
                              <a:gd name="T10" fmla="*/ 15031 w 16384"/>
                              <a:gd name="T11" fmla="*/ 3539 h 16384"/>
                              <a:gd name="T12" fmla="*/ 16384 w 16384"/>
                              <a:gd name="T13" fmla="*/ 3539 h 16384"/>
                              <a:gd name="T14" fmla="*/ 16384 w 16384"/>
                              <a:gd name="T15" fmla="*/ 5623 h 16384"/>
                              <a:gd name="T16" fmla="*/ 16309 w 16384"/>
                              <a:gd name="T17" fmla="*/ 5914 h 16384"/>
                              <a:gd name="T18" fmla="*/ 16008 w 16384"/>
                              <a:gd name="T19" fmla="*/ 6883 h 16384"/>
                              <a:gd name="T20" fmla="*/ 15632 w 16384"/>
                              <a:gd name="T21" fmla="*/ 7368 h 16384"/>
                              <a:gd name="T22" fmla="*/ 15106 w 16384"/>
                              <a:gd name="T23" fmla="*/ 7465 h 16384"/>
                              <a:gd name="T24" fmla="*/ 15106 w 16384"/>
                              <a:gd name="T25" fmla="*/ 10422 h 16384"/>
                              <a:gd name="T26" fmla="*/ 11273 w 16384"/>
                              <a:gd name="T27" fmla="*/ 10373 h 16384"/>
                              <a:gd name="T28" fmla="*/ 10447 w 16384"/>
                              <a:gd name="T29" fmla="*/ 10567 h 16384"/>
                              <a:gd name="T30" fmla="*/ 8643 w 16384"/>
                              <a:gd name="T31" fmla="*/ 11440 h 16384"/>
                              <a:gd name="T32" fmla="*/ 7440 w 16384"/>
                              <a:gd name="T33" fmla="*/ 13039 h 16384"/>
                              <a:gd name="T34" fmla="*/ 6163 w 16384"/>
                              <a:gd name="T35" fmla="*/ 14445 h 16384"/>
                              <a:gd name="T36" fmla="*/ 5111 w 16384"/>
                              <a:gd name="T37" fmla="*/ 14978 h 16384"/>
                              <a:gd name="T38" fmla="*/ 2405 w 16384"/>
                              <a:gd name="T39" fmla="*/ 15415 h 16384"/>
                              <a:gd name="T40" fmla="*/ 1729 w 16384"/>
                              <a:gd name="T41" fmla="*/ 15608 h 16384"/>
                              <a:gd name="T42" fmla="*/ 150 w 16384"/>
                              <a:gd name="T43" fmla="*/ 16384 h 16384"/>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16384"/>
                              <a:gd name="T67" fmla="*/ 0 h 16384"/>
                              <a:gd name="T68" fmla="*/ 16384 w 16384"/>
                              <a:gd name="T69" fmla="*/ 16384 h 16384"/>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16384" h="16384">
                                <a:moveTo>
                                  <a:pt x="150" y="16384"/>
                                </a:moveTo>
                                <a:lnTo>
                                  <a:pt x="0" y="1697"/>
                                </a:lnTo>
                                <a:lnTo>
                                  <a:pt x="2029" y="824"/>
                                </a:lnTo>
                                <a:lnTo>
                                  <a:pt x="3983" y="0"/>
                                </a:lnTo>
                                <a:lnTo>
                                  <a:pt x="14881" y="97"/>
                                </a:lnTo>
                                <a:lnTo>
                                  <a:pt x="15031" y="3539"/>
                                </a:lnTo>
                                <a:lnTo>
                                  <a:pt x="16384" y="3539"/>
                                </a:lnTo>
                                <a:lnTo>
                                  <a:pt x="16384" y="5623"/>
                                </a:lnTo>
                                <a:lnTo>
                                  <a:pt x="16309" y="5914"/>
                                </a:lnTo>
                                <a:lnTo>
                                  <a:pt x="16008" y="6883"/>
                                </a:lnTo>
                                <a:lnTo>
                                  <a:pt x="15632" y="7368"/>
                                </a:lnTo>
                                <a:lnTo>
                                  <a:pt x="15106" y="7465"/>
                                </a:lnTo>
                                <a:lnTo>
                                  <a:pt x="15106" y="10422"/>
                                </a:lnTo>
                                <a:lnTo>
                                  <a:pt x="11273" y="10373"/>
                                </a:lnTo>
                                <a:lnTo>
                                  <a:pt x="10447" y="10567"/>
                                </a:lnTo>
                                <a:lnTo>
                                  <a:pt x="8643" y="11440"/>
                                </a:lnTo>
                                <a:lnTo>
                                  <a:pt x="7440" y="13039"/>
                                </a:lnTo>
                                <a:lnTo>
                                  <a:pt x="6163" y="14445"/>
                                </a:lnTo>
                                <a:lnTo>
                                  <a:pt x="5111" y="14978"/>
                                </a:lnTo>
                                <a:lnTo>
                                  <a:pt x="2405" y="15415"/>
                                </a:lnTo>
                                <a:lnTo>
                                  <a:pt x="1729" y="15608"/>
                                </a:lnTo>
                                <a:lnTo>
                                  <a:pt x="150" y="16384"/>
                                </a:lnTo>
                                <a:close/>
                              </a:path>
                            </a:pathLst>
                          </a:custGeom>
                          <a:solidFill>
                            <a:srgbClr val="6F727B"/>
                          </a:solidFill>
                          <a:ln w="9525">
                            <a:solidFill>
                              <a:srgbClr val="C6D6E0">
                                <a:alpha val="42000"/>
                              </a:srgbClr>
                            </a:solidFill>
                            <a:prstDash val="solid"/>
                            <a:round/>
                            <a:headEnd/>
                            <a:tailEnd/>
                          </a:ln>
                        </wps:spPr>
                        <wps:bodyPr/>
                      </wps:wsp>
                      <wps:wsp>
                        <wps:cNvPr id="413" name="Lawrence"/>
                        <wps:cNvSpPr>
                          <a:spLocks/>
                        </wps:cNvSpPr>
                        <wps:spPr bwMode="auto">
                          <a:xfrm>
                            <a:off x="2211091" y="5522755"/>
                            <a:ext cx="631814" cy="610842"/>
                          </a:xfrm>
                          <a:custGeom>
                            <a:avLst/>
                            <a:gdLst>
                              <a:gd name="T0" fmla="*/ 16384 w 16384"/>
                              <a:gd name="T1" fmla="*/ 12539 h 16384"/>
                              <a:gd name="T2" fmla="*/ 16219 w 16384"/>
                              <a:gd name="T3" fmla="*/ 0 h 16384"/>
                              <a:gd name="T4" fmla="*/ 14820 w 16384"/>
                              <a:gd name="T5" fmla="*/ 251 h 16384"/>
                              <a:gd name="T6" fmla="*/ 82 w 16384"/>
                              <a:gd name="T7" fmla="*/ 84 h 16384"/>
                              <a:gd name="T8" fmla="*/ 82 w 16384"/>
                              <a:gd name="T9" fmla="*/ 4848 h 16384"/>
                              <a:gd name="T10" fmla="*/ 0 w 16384"/>
                              <a:gd name="T11" fmla="*/ 16384 h 16384"/>
                              <a:gd name="T12" fmla="*/ 14820 w 16384"/>
                              <a:gd name="T13" fmla="*/ 16384 h 16384"/>
                              <a:gd name="T14" fmla="*/ 14820 w 16384"/>
                              <a:gd name="T15" fmla="*/ 13960 h 16384"/>
                              <a:gd name="T16" fmla="*/ 15231 w 16384"/>
                              <a:gd name="T17" fmla="*/ 13709 h 16384"/>
                              <a:gd name="T18" fmla="*/ 16055 w 16384"/>
                              <a:gd name="T19" fmla="*/ 13208 h 16384"/>
                              <a:gd name="T20" fmla="*/ 16384 w 16384"/>
                              <a:gd name="T21" fmla="*/ 12539 h 16384"/>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6384"/>
                              <a:gd name="T34" fmla="*/ 0 h 16384"/>
                              <a:gd name="T35" fmla="*/ 16384 w 16384"/>
                              <a:gd name="T36" fmla="*/ 16384 h 16384"/>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6384" h="16384">
                                <a:moveTo>
                                  <a:pt x="16384" y="12539"/>
                                </a:moveTo>
                                <a:lnTo>
                                  <a:pt x="16219" y="0"/>
                                </a:lnTo>
                                <a:lnTo>
                                  <a:pt x="14820" y="251"/>
                                </a:lnTo>
                                <a:lnTo>
                                  <a:pt x="82" y="84"/>
                                </a:lnTo>
                                <a:lnTo>
                                  <a:pt x="82" y="4848"/>
                                </a:lnTo>
                                <a:lnTo>
                                  <a:pt x="0" y="16384"/>
                                </a:lnTo>
                                <a:lnTo>
                                  <a:pt x="14820" y="16384"/>
                                </a:lnTo>
                                <a:lnTo>
                                  <a:pt x="14820" y="13960"/>
                                </a:lnTo>
                                <a:lnTo>
                                  <a:pt x="15231" y="13709"/>
                                </a:lnTo>
                                <a:lnTo>
                                  <a:pt x="16055" y="13208"/>
                                </a:lnTo>
                                <a:lnTo>
                                  <a:pt x="16384" y="12539"/>
                                </a:lnTo>
                                <a:close/>
                              </a:path>
                            </a:pathLst>
                          </a:custGeom>
                          <a:solidFill>
                            <a:srgbClr val="555960"/>
                          </a:solidFill>
                          <a:ln w="9525">
                            <a:solidFill>
                              <a:srgbClr val="C6D6E0">
                                <a:alpha val="42000"/>
                              </a:srgbClr>
                            </a:solidFill>
                            <a:prstDash val="solid"/>
                            <a:round/>
                            <a:headEnd/>
                            <a:tailEnd/>
                          </a:ln>
                        </wps:spPr>
                        <wps:bodyPr/>
                      </wps:wsp>
                      <wps:wsp>
                        <wps:cNvPr id="414" name="Madison"/>
                        <wps:cNvSpPr>
                          <a:spLocks noChangeAspect="1"/>
                        </wps:cNvSpPr>
                        <wps:spPr bwMode="auto">
                          <a:xfrm>
                            <a:off x="3452665" y="2780889"/>
                            <a:ext cx="429768" cy="883392"/>
                          </a:xfrm>
                          <a:custGeom>
                            <a:avLst/>
                            <a:gdLst>
                              <a:gd name="T0" fmla="*/ 0 w 16384"/>
                              <a:gd name="T1" fmla="*/ 0 h 16384"/>
                              <a:gd name="T2" fmla="*/ 121 w 16384"/>
                              <a:gd name="T3" fmla="*/ 6122 h 16384"/>
                              <a:gd name="T4" fmla="*/ 0 w 16384"/>
                              <a:gd name="T5" fmla="*/ 16326 h 16384"/>
                              <a:gd name="T6" fmla="*/ 16384 w 16384"/>
                              <a:gd name="T7" fmla="*/ 16384 h 16384"/>
                              <a:gd name="T8" fmla="*/ 16263 w 16384"/>
                              <a:gd name="T9" fmla="*/ 11078 h 16384"/>
                              <a:gd name="T10" fmla="*/ 16263 w 16384"/>
                              <a:gd name="T11" fmla="*/ 0 h 16384"/>
                              <a:gd name="T12" fmla="*/ 0 w 16384"/>
                              <a:gd name="T13" fmla="*/ 0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0" y="0"/>
                                </a:moveTo>
                                <a:lnTo>
                                  <a:pt x="121" y="6122"/>
                                </a:lnTo>
                                <a:lnTo>
                                  <a:pt x="0" y="16326"/>
                                </a:lnTo>
                                <a:lnTo>
                                  <a:pt x="16384" y="16384"/>
                                </a:lnTo>
                                <a:lnTo>
                                  <a:pt x="16263" y="11078"/>
                                </a:lnTo>
                                <a:lnTo>
                                  <a:pt x="16263" y="0"/>
                                </a:lnTo>
                                <a:lnTo>
                                  <a:pt x="0" y="0"/>
                                </a:lnTo>
                                <a:close/>
                              </a:path>
                            </a:pathLst>
                          </a:custGeom>
                          <a:solidFill>
                            <a:srgbClr val="B4B6BC"/>
                          </a:solidFill>
                          <a:ln w="9525">
                            <a:solidFill>
                              <a:srgbClr val="C6D6E0">
                                <a:alpha val="42000"/>
                              </a:srgbClr>
                            </a:solidFill>
                            <a:prstDash val="solid"/>
                            <a:round/>
                            <a:headEnd/>
                            <a:tailEnd/>
                          </a:ln>
                        </wps:spPr>
                        <wps:bodyPr/>
                      </wps:wsp>
                      <wps:wsp>
                        <wps:cNvPr id="415" name="Marion"/>
                        <wps:cNvSpPr>
                          <a:spLocks/>
                        </wps:cNvSpPr>
                        <wps:spPr bwMode="auto">
                          <a:xfrm>
                            <a:off x="2737121" y="3686810"/>
                            <a:ext cx="596082" cy="587021"/>
                          </a:xfrm>
                          <a:custGeom>
                            <a:avLst/>
                            <a:gdLst>
                              <a:gd name="T0" fmla="*/ 16384 w 16384"/>
                              <a:gd name="T1" fmla="*/ 261 h 16384"/>
                              <a:gd name="T2" fmla="*/ 3312 w 16384"/>
                              <a:gd name="T3" fmla="*/ 0 h 16384"/>
                              <a:gd name="T4" fmla="*/ 0 w 16384"/>
                              <a:gd name="T5" fmla="*/ 87 h 16384"/>
                              <a:gd name="T6" fmla="*/ 174 w 16384"/>
                              <a:gd name="T7" fmla="*/ 16384 h 16384"/>
                              <a:gd name="T8" fmla="*/ 3399 w 16384"/>
                              <a:gd name="T9" fmla="*/ 16384 h 16384"/>
                              <a:gd name="T10" fmla="*/ 15600 w 16384"/>
                              <a:gd name="T11" fmla="*/ 16210 h 16384"/>
                              <a:gd name="T12" fmla="*/ 15600 w 16384"/>
                              <a:gd name="T13" fmla="*/ 12724 h 16384"/>
                              <a:gd name="T14" fmla="*/ 15600 w 16384"/>
                              <a:gd name="T15" fmla="*/ 3399 h 16384"/>
                              <a:gd name="T16" fmla="*/ 16210 w 16384"/>
                              <a:gd name="T17" fmla="*/ 2702 h 16384"/>
                              <a:gd name="T18" fmla="*/ 16384 w 16384"/>
                              <a:gd name="T19" fmla="*/ 261 h 1638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 name="T30" fmla="*/ 0 w 16384"/>
                              <a:gd name="T31" fmla="*/ 0 h 16384"/>
                              <a:gd name="T32" fmla="*/ 16384 w 16384"/>
                              <a:gd name="T33" fmla="*/ 16384 h 16384"/>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T30" t="T31" r="T32" b="T33"/>
                            <a:pathLst>
                              <a:path w="16384" h="16384">
                                <a:moveTo>
                                  <a:pt x="16384" y="261"/>
                                </a:moveTo>
                                <a:lnTo>
                                  <a:pt x="3312" y="0"/>
                                </a:lnTo>
                                <a:lnTo>
                                  <a:pt x="0" y="87"/>
                                </a:lnTo>
                                <a:lnTo>
                                  <a:pt x="174" y="16384"/>
                                </a:lnTo>
                                <a:lnTo>
                                  <a:pt x="3399" y="16384"/>
                                </a:lnTo>
                                <a:lnTo>
                                  <a:pt x="15600" y="16210"/>
                                </a:lnTo>
                                <a:lnTo>
                                  <a:pt x="15600" y="12724"/>
                                </a:lnTo>
                                <a:lnTo>
                                  <a:pt x="15600" y="3399"/>
                                </a:lnTo>
                                <a:lnTo>
                                  <a:pt x="16210" y="2702"/>
                                </a:lnTo>
                                <a:lnTo>
                                  <a:pt x="16384" y="261"/>
                                </a:lnTo>
                                <a:close/>
                              </a:path>
                            </a:pathLst>
                          </a:custGeom>
                          <a:solidFill>
                            <a:srgbClr val="6F727B"/>
                          </a:solidFill>
                          <a:ln w="9525">
                            <a:solidFill>
                              <a:srgbClr val="C6D6E0">
                                <a:alpha val="42000"/>
                              </a:srgbClr>
                            </a:solidFill>
                            <a:prstDash val="solid"/>
                            <a:round/>
                            <a:headEnd/>
                            <a:tailEnd/>
                          </a:ln>
                        </wps:spPr>
                        <wps:bodyPr/>
                      </wps:wsp>
                      <wps:wsp>
                        <wps:cNvPr id="416" name="Marshall"/>
                        <wps:cNvSpPr>
                          <a:spLocks/>
                        </wps:cNvSpPr>
                        <wps:spPr bwMode="auto">
                          <a:xfrm>
                            <a:off x="2527427" y="594282"/>
                            <a:ext cx="628566" cy="614245"/>
                          </a:xfrm>
                          <a:custGeom>
                            <a:avLst/>
                            <a:gdLst>
                              <a:gd name="T0" fmla="*/ 83 w 16384"/>
                              <a:gd name="T1" fmla="*/ 2495 h 16384"/>
                              <a:gd name="T2" fmla="*/ 83 w 16384"/>
                              <a:gd name="T3" fmla="*/ 333 h 16384"/>
                              <a:gd name="T4" fmla="*/ 16219 w 16384"/>
                              <a:gd name="T5" fmla="*/ 0 h 16384"/>
                              <a:gd name="T6" fmla="*/ 16301 w 16384"/>
                              <a:gd name="T7" fmla="*/ 2412 h 16384"/>
                              <a:gd name="T8" fmla="*/ 16384 w 16384"/>
                              <a:gd name="T9" fmla="*/ 16218 h 16384"/>
                              <a:gd name="T10" fmla="*/ 15557 w 16384"/>
                              <a:gd name="T11" fmla="*/ 16218 h 16384"/>
                              <a:gd name="T12" fmla="*/ 0 w 16384"/>
                              <a:gd name="T13" fmla="*/ 16384 h 16384"/>
                              <a:gd name="T14" fmla="*/ 83 w 16384"/>
                              <a:gd name="T15" fmla="*/ 2495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83" y="2495"/>
                                </a:moveTo>
                                <a:lnTo>
                                  <a:pt x="83" y="333"/>
                                </a:lnTo>
                                <a:lnTo>
                                  <a:pt x="16219" y="0"/>
                                </a:lnTo>
                                <a:lnTo>
                                  <a:pt x="16301" y="2412"/>
                                </a:lnTo>
                                <a:lnTo>
                                  <a:pt x="16384" y="16218"/>
                                </a:lnTo>
                                <a:lnTo>
                                  <a:pt x="15557" y="16218"/>
                                </a:lnTo>
                                <a:lnTo>
                                  <a:pt x="0" y="16384"/>
                                </a:lnTo>
                                <a:lnTo>
                                  <a:pt x="83" y="2495"/>
                                </a:lnTo>
                                <a:close/>
                              </a:path>
                            </a:pathLst>
                          </a:custGeom>
                          <a:solidFill>
                            <a:srgbClr val="B4B6BC"/>
                          </a:solidFill>
                          <a:ln w="9525">
                            <a:solidFill>
                              <a:srgbClr val="C6D6E0">
                                <a:alpha val="42000"/>
                              </a:srgbClr>
                            </a:solidFill>
                            <a:prstDash val="solid"/>
                            <a:round/>
                            <a:headEnd/>
                            <a:tailEnd/>
                          </a:ln>
                        </wps:spPr>
                        <wps:bodyPr/>
                      </wps:wsp>
                      <wps:wsp>
                        <wps:cNvPr id="417" name="Martin"/>
                        <wps:cNvSpPr>
                          <a:spLocks/>
                        </wps:cNvSpPr>
                        <wps:spPr bwMode="auto">
                          <a:xfrm>
                            <a:off x="1824266" y="5698514"/>
                            <a:ext cx="389808" cy="820128"/>
                          </a:xfrm>
                          <a:custGeom>
                            <a:avLst/>
                            <a:gdLst>
                              <a:gd name="T0" fmla="*/ 16384 w 16384"/>
                              <a:gd name="T1" fmla="*/ 125 h 16384"/>
                              <a:gd name="T2" fmla="*/ 1732 w 16384"/>
                              <a:gd name="T3" fmla="*/ 0 h 16384"/>
                              <a:gd name="T4" fmla="*/ 1465 w 16384"/>
                              <a:gd name="T5" fmla="*/ 3364 h 16384"/>
                              <a:gd name="T6" fmla="*/ 0 w 16384"/>
                              <a:gd name="T7" fmla="*/ 3364 h 16384"/>
                              <a:gd name="T8" fmla="*/ 266 w 16384"/>
                              <a:gd name="T9" fmla="*/ 15699 h 16384"/>
                              <a:gd name="T10" fmla="*/ 2131 w 16384"/>
                              <a:gd name="T11" fmla="*/ 15823 h 16384"/>
                              <a:gd name="T12" fmla="*/ 3330 w 16384"/>
                              <a:gd name="T13" fmla="*/ 16384 h 16384"/>
                              <a:gd name="T14" fmla="*/ 4129 w 16384"/>
                              <a:gd name="T15" fmla="*/ 16010 h 16384"/>
                              <a:gd name="T16" fmla="*/ 4396 w 16384"/>
                              <a:gd name="T17" fmla="*/ 15699 h 16384"/>
                              <a:gd name="T18" fmla="*/ 5062 w 16384"/>
                              <a:gd name="T19" fmla="*/ 15263 h 16384"/>
                              <a:gd name="T20" fmla="*/ 6927 w 16384"/>
                              <a:gd name="T21" fmla="*/ 15076 h 16384"/>
                              <a:gd name="T22" fmla="*/ 16118 w 16384"/>
                              <a:gd name="T23" fmla="*/ 15200 h 16384"/>
                              <a:gd name="T24" fmla="*/ 16251 w 16384"/>
                              <a:gd name="T25" fmla="*/ 8722 h 16384"/>
                              <a:gd name="T26" fmla="*/ 16384 w 16384"/>
                              <a:gd name="T27" fmla="*/ 125 h 1638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6384"/>
                              <a:gd name="T43" fmla="*/ 0 h 16384"/>
                              <a:gd name="T44" fmla="*/ 16384 w 16384"/>
                              <a:gd name="T45" fmla="*/ 16384 h 16384"/>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6384" h="16384">
                                <a:moveTo>
                                  <a:pt x="16384" y="125"/>
                                </a:moveTo>
                                <a:lnTo>
                                  <a:pt x="1732" y="0"/>
                                </a:lnTo>
                                <a:lnTo>
                                  <a:pt x="1465" y="3364"/>
                                </a:lnTo>
                                <a:lnTo>
                                  <a:pt x="0" y="3364"/>
                                </a:lnTo>
                                <a:lnTo>
                                  <a:pt x="266" y="15699"/>
                                </a:lnTo>
                                <a:lnTo>
                                  <a:pt x="2131" y="15823"/>
                                </a:lnTo>
                                <a:lnTo>
                                  <a:pt x="3330" y="16384"/>
                                </a:lnTo>
                                <a:lnTo>
                                  <a:pt x="4129" y="16010"/>
                                </a:lnTo>
                                <a:lnTo>
                                  <a:pt x="4396" y="15699"/>
                                </a:lnTo>
                                <a:lnTo>
                                  <a:pt x="5062" y="15263"/>
                                </a:lnTo>
                                <a:lnTo>
                                  <a:pt x="6927" y="15076"/>
                                </a:lnTo>
                                <a:lnTo>
                                  <a:pt x="16118" y="15200"/>
                                </a:lnTo>
                                <a:lnTo>
                                  <a:pt x="16251" y="8722"/>
                                </a:lnTo>
                                <a:lnTo>
                                  <a:pt x="16384" y="125"/>
                                </a:lnTo>
                                <a:close/>
                              </a:path>
                            </a:pathLst>
                          </a:custGeom>
                          <a:solidFill>
                            <a:srgbClr val="6F727B"/>
                          </a:solidFill>
                          <a:ln w="9525">
                            <a:solidFill>
                              <a:srgbClr val="C6D6E0">
                                <a:alpha val="42000"/>
                              </a:srgbClr>
                            </a:solidFill>
                            <a:prstDash val="solid"/>
                            <a:round/>
                            <a:headEnd/>
                            <a:tailEnd/>
                          </a:ln>
                        </wps:spPr>
                        <wps:bodyPr/>
                      </wps:wsp>
                      <wps:wsp>
                        <wps:cNvPr id="418" name="Miami"/>
                        <wps:cNvSpPr>
                          <a:spLocks/>
                        </wps:cNvSpPr>
                        <wps:spPr bwMode="auto">
                          <a:xfrm>
                            <a:off x="2974398" y="1533188"/>
                            <a:ext cx="484012" cy="900524"/>
                          </a:xfrm>
                          <a:custGeom>
                            <a:avLst/>
                            <a:gdLst>
                              <a:gd name="T0" fmla="*/ 108 w 16384"/>
                              <a:gd name="T1" fmla="*/ 3698 h 16384"/>
                              <a:gd name="T2" fmla="*/ 323 w 16384"/>
                              <a:gd name="T3" fmla="*/ 16270 h 16384"/>
                              <a:gd name="T4" fmla="*/ 16384 w 16384"/>
                              <a:gd name="T5" fmla="*/ 16384 h 16384"/>
                              <a:gd name="T6" fmla="*/ 16384 w 16384"/>
                              <a:gd name="T7" fmla="*/ 13028 h 16384"/>
                              <a:gd name="T8" fmla="*/ 12719 w 16384"/>
                              <a:gd name="T9" fmla="*/ 12971 h 16384"/>
                              <a:gd name="T10" fmla="*/ 12611 w 16384"/>
                              <a:gd name="T11" fmla="*/ 0 h 16384"/>
                              <a:gd name="T12" fmla="*/ 0 w 16384"/>
                              <a:gd name="T13" fmla="*/ 114 h 16384"/>
                              <a:gd name="T14" fmla="*/ 108 w 16384"/>
                              <a:gd name="T15" fmla="*/ 3698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108" y="3698"/>
                                </a:moveTo>
                                <a:lnTo>
                                  <a:pt x="323" y="16270"/>
                                </a:lnTo>
                                <a:lnTo>
                                  <a:pt x="16384" y="16384"/>
                                </a:lnTo>
                                <a:lnTo>
                                  <a:pt x="16384" y="13028"/>
                                </a:lnTo>
                                <a:lnTo>
                                  <a:pt x="12719" y="12971"/>
                                </a:lnTo>
                                <a:lnTo>
                                  <a:pt x="12611" y="0"/>
                                </a:lnTo>
                                <a:lnTo>
                                  <a:pt x="0" y="114"/>
                                </a:lnTo>
                                <a:lnTo>
                                  <a:pt x="108" y="3698"/>
                                </a:lnTo>
                                <a:close/>
                              </a:path>
                            </a:pathLst>
                          </a:custGeom>
                          <a:solidFill>
                            <a:srgbClr val="555960"/>
                          </a:solidFill>
                          <a:ln w="9525">
                            <a:solidFill>
                              <a:srgbClr val="C6D6E0">
                                <a:alpha val="42000"/>
                              </a:srgbClr>
                            </a:solidFill>
                            <a:prstDash val="solid"/>
                            <a:round/>
                            <a:headEnd/>
                            <a:tailEnd/>
                          </a:ln>
                        </wps:spPr>
                        <wps:bodyPr/>
                      </wps:wsp>
                      <wps:wsp>
                        <wps:cNvPr id="419" name="Monroe"/>
                        <wps:cNvSpPr>
                          <a:spLocks/>
                        </wps:cNvSpPr>
                        <wps:spPr bwMode="auto">
                          <a:xfrm>
                            <a:off x="2209976" y="4826958"/>
                            <a:ext cx="573343" cy="704851"/>
                          </a:xfrm>
                          <a:custGeom>
                            <a:avLst/>
                            <a:gdLst>
                              <a:gd name="T0" fmla="*/ 2716 w 16384"/>
                              <a:gd name="T1" fmla="*/ 291 h 16384"/>
                              <a:gd name="T2" fmla="*/ 1358 w 16384"/>
                              <a:gd name="T3" fmla="*/ 0 h 16384"/>
                              <a:gd name="T4" fmla="*/ 1177 w 16384"/>
                              <a:gd name="T5" fmla="*/ 437 h 16384"/>
                              <a:gd name="T6" fmla="*/ 0 w 16384"/>
                              <a:gd name="T7" fmla="*/ 437 h 16384"/>
                              <a:gd name="T8" fmla="*/ 91 w 16384"/>
                              <a:gd name="T9" fmla="*/ 8010 h 16384"/>
                              <a:gd name="T10" fmla="*/ 91 w 16384"/>
                              <a:gd name="T11" fmla="*/ 16238 h 16384"/>
                              <a:gd name="T12" fmla="*/ 16293 w 16384"/>
                              <a:gd name="T13" fmla="*/ 16384 h 16384"/>
                              <a:gd name="T14" fmla="*/ 16384 w 16384"/>
                              <a:gd name="T15" fmla="*/ 13398 h 16384"/>
                              <a:gd name="T16" fmla="*/ 13668 w 16384"/>
                              <a:gd name="T17" fmla="*/ 13471 h 16384"/>
                              <a:gd name="T18" fmla="*/ 13578 w 16384"/>
                              <a:gd name="T19" fmla="*/ 146 h 16384"/>
                              <a:gd name="T20" fmla="*/ 2716 w 16384"/>
                              <a:gd name="T21" fmla="*/ 291 h 16384"/>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6384"/>
                              <a:gd name="T34" fmla="*/ 0 h 16384"/>
                              <a:gd name="T35" fmla="*/ 16384 w 16384"/>
                              <a:gd name="T36" fmla="*/ 16384 h 16384"/>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6384" h="16384">
                                <a:moveTo>
                                  <a:pt x="2716" y="291"/>
                                </a:moveTo>
                                <a:lnTo>
                                  <a:pt x="1358" y="0"/>
                                </a:lnTo>
                                <a:lnTo>
                                  <a:pt x="1177" y="437"/>
                                </a:lnTo>
                                <a:lnTo>
                                  <a:pt x="0" y="437"/>
                                </a:lnTo>
                                <a:lnTo>
                                  <a:pt x="91" y="8010"/>
                                </a:lnTo>
                                <a:lnTo>
                                  <a:pt x="91" y="16238"/>
                                </a:lnTo>
                                <a:lnTo>
                                  <a:pt x="16293" y="16384"/>
                                </a:lnTo>
                                <a:lnTo>
                                  <a:pt x="16384" y="13398"/>
                                </a:lnTo>
                                <a:lnTo>
                                  <a:pt x="13668" y="13471"/>
                                </a:lnTo>
                                <a:lnTo>
                                  <a:pt x="13578" y="146"/>
                                </a:lnTo>
                                <a:lnTo>
                                  <a:pt x="2716" y="291"/>
                                </a:lnTo>
                                <a:close/>
                              </a:path>
                            </a:pathLst>
                          </a:custGeom>
                          <a:solidFill>
                            <a:srgbClr val="6F727B"/>
                          </a:solidFill>
                          <a:ln w="9525">
                            <a:solidFill>
                              <a:srgbClr val="C6D6E0">
                                <a:alpha val="42000"/>
                              </a:srgbClr>
                            </a:solidFill>
                            <a:prstDash val="solid"/>
                            <a:round/>
                            <a:headEnd/>
                            <a:tailEnd/>
                          </a:ln>
                        </wps:spPr>
                        <wps:bodyPr/>
                      </wps:wsp>
                      <wps:wsp>
                        <wps:cNvPr id="420" name="Montgomery"/>
                        <wps:cNvSpPr>
                          <a:spLocks/>
                        </wps:cNvSpPr>
                        <wps:spPr bwMode="auto">
                          <a:xfrm>
                            <a:off x="1565852" y="3100587"/>
                            <a:ext cx="631815" cy="696769"/>
                          </a:xfrm>
                          <a:custGeom>
                            <a:avLst/>
                            <a:gdLst>
                              <a:gd name="T0" fmla="*/ 0 w 16384"/>
                              <a:gd name="T1" fmla="*/ 0 h 16384"/>
                              <a:gd name="T2" fmla="*/ 16219 w 16384"/>
                              <a:gd name="T3" fmla="*/ 146 h 16384"/>
                              <a:gd name="T4" fmla="*/ 16137 w 16384"/>
                              <a:gd name="T5" fmla="*/ 1975 h 16384"/>
                              <a:gd name="T6" fmla="*/ 16384 w 16384"/>
                              <a:gd name="T7" fmla="*/ 13751 h 16384"/>
                              <a:gd name="T8" fmla="*/ 16219 w 16384"/>
                              <a:gd name="T9" fmla="*/ 16384 h 16384"/>
                              <a:gd name="T10" fmla="*/ 3129 w 16384"/>
                              <a:gd name="T11" fmla="*/ 16311 h 16384"/>
                              <a:gd name="T12" fmla="*/ 82 w 16384"/>
                              <a:gd name="T13" fmla="*/ 16165 h 16384"/>
                              <a:gd name="T14" fmla="*/ 82 w 16384"/>
                              <a:gd name="T15" fmla="*/ 12434 h 16384"/>
                              <a:gd name="T16" fmla="*/ 0 w 16384"/>
                              <a:gd name="T17" fmla="*/ 0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0" y="0"/>
                                </a:moveTo>
                                <a:lnTo>
                                  <a:pt x="16219" y="146"/>
                                </a:lnTo>
                                <a:lnTo>
                                  <a:pt x="16137" y="1975"/>
                                </a:lnTo>
                                <a:lnTo>
                                  <a:pt x="16384" y="13751"/>
                                </a:lnTo>
                                <a:lnTo>
                                  <a:pt x="16219" y="16384"/>
                                </a:lnTo>
                                <a:lnTo>
                                  <a:pt x="3129" y="16311"/>
                                </a:lnTo>
                                <a:lnTo>
                                  <a:pt x="82" y="16165"/>
                                </a:lnTo>
                                <a:lnTo>
                                  <a:pt x="82" y="12434"/>
                                </a:lnTo>
                                <a:lnTo>
                                  <a:pt x="0" y="0"/>
                                </a:lnTo>
                                <a:close/>
                              </a:path>
                            </a:pathLst>
                          </a:custGeom>
                          <a:solidFill>
                            <a:srgbClr val="B4B6BC"/>
                          </a:solidFill>
                          <a:ln w="9525">
                            <a:solidFill>
                              <a:srgbClr val="C6D6E0">
                                <a:alpha val="42000"/>
                              </a:srgbClr>
                            </a:solidFill>
                            <a:prstDash val="solid"/>
                            <a:round/>
                            <a:headEnd/>
                            <a:tailEnd/>
                          </a:ln>
                        </wps:spPr>
                        <wps:bodyPr/>
                      </wps:wsp>
                      <wps:wsp>
                        <wps:cNvPr id="421" name="Morgan"/>
                        <wps:cNvSpPr>
                          <a:spLocks/>
                        </wps:cNvSpPr>
                        <wps:spPr bwMode="auto">
                          <a:xfrm>
                            <a:off x="2190723" y="4259628"/>
                            <a:ext cx="677293" cy="581491"/>
                          </a:xfrm>
                          <a:custGeom>
                            <a:avLst/>
                            <a:gdLst>
                              <a:gd name="T0" fmla="*/ 13538 w 16384"/>
                              <a:gd name="T1" fmla="*/ 264 h 16384"/>
                              <a:gd name="T2" fmla="*/ 8077 w 16384"/>
                              <a:gd name="T3" fmla="*/ 0 h 16384"/>
                              <a:gd name="T4" fmla="*/ 8000 w 16384"/>
                              <a:gd name="T5" fmla="*/ 1497 h 16384"/>
                              <a:gd name="T6" fmla="*/ 1692 w 16384"/>
                              <a:gd name="T7" fmla="*/ 1674 h 16384"/>
                              <a:gd name="T8" fmla="*/ 1308 w 16384"/>
                              <a:gd name="T9" fmla="*/ 1938 h 16384"/>
                              <a:gd name="T10" fmla="*/ 1231 w 16384"/>
                              <a:gd name="T11" fmla="*/ 3700 h 16384"/>
                              <a:gd name="T12" fmla="*/ 1154 w 16384"/>
                              <a:gd name="T13" fmla="*/ 4845 h 16384"/>
                              <a:gd name="T14" fmla="*/ 0 w 16384"/>
                              <a:gd name="T15" fmla="*/ 5549 h 16384"/>
                              <a:gd name="T16" fmla="*/ 77 w 16384"/>
                              <a:gd name="T17" fmla="*/ 8809 h 16384"/>
                              <a:gd name="T18" fmla="*/ 2385 w 16384"/>
                              <a:gd name="T19" fmla="*/ 8809 h 16384"/>
                              <a:gd name="T20" fmla="*/ 2385 w 16384"/>
                              <a:gd name="T21" fmla="*/ 16384 h 16384"/>
                              <a:gd name="T22" fmla="*/ 11615 w 16384"/>
                              <a:gd name="T23" fmla="*/ 16208 h 16384"/>
                              <a:gd name="T24" fmla="*/ 16384 w 16384"/>
                              <a:gd name="T25" fmla="*/ 16120 h 16384"/>
                              <a:gd name="T26" fmla="*/ 16384 w 16384"/>
                              <a:gd name="T27" fmla="*/ 264 h 16384"/>
                              <a:gd name="T28" fmla="*/ 13538 w 16384"/>
                              <a:gd name="T29" fmla="*/ 264 h 1638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6384"/>
                              <a:gd name="T46" fmla="*/ 0 h 16384"/>
                              <a:gd name="T47" fmla="*/ 16384 w 16384"/>
                              <a:gd name="T48" fmla="*/ 16384 h 16384"/>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6384" h="16384">
                                <a:moveTo>
                                  <a:pt x="13538" y="264"/>
                                </a:moveTo>
                                <a:lnTo>
                                  <a:pt x="8077" y="0"/>
                                </a:lnTo>
                                <a:lnTo>
                                  <a:pt x="8000" y="1497"/>
                                </a:lnTo>
                                <a:lnTo>
                                  <a:pt x="1692" y="1674"/>
                                </a:lnTo>
                                <a:lnTo>
                                  <a:pt x="1308" y="1938"/>
                                </a:lnTo>
                                <a:lnTo>
                                  <a:pt x="1231" y="3700"/>
                                </a:lnTo>
                                <a:lnTo>
                                  <a:pt x="1154" y="4845"/>
                                </a:lnTo>
                                <a:lnTo>
                                  <a:pt x="0" y="5549"/>
                                </a:lnTo>
                                <a:lnTo>
                                  <a:pt x="77" y="8809"/>
                                </a:lnTo>
                                <a:lnTo>
                                  <a:pt x="2385" y="8809"/>
                                </a:lnTo>
                                <a:lnTo>
                                  <a:pt x="2385" y="16384"/>
                                </a:lnTo>
                                <a:lnTo>
                                  <a:pt x="11615" y="16208"/>
                                </a:lnTo>
                                <a:lnTo>
                                  <a:pt x="16384" y="16120"/>
                                </a:lnTo>
                                <a:lnTo>
                                  <a:pt x="16384" y="264"/>
                                </a:lnTo>
                                <a:lnTo>
                                  <a:pt x="13538" y="264"/>
                                </a:lnTo>
                                <a:close/>
                              </a:path>
                            </a:pathLst>
                          </a:custGeom>
                          <a:solidFill>
                            <a:srgbClr val="555960"/>
                          </a:solidFill>
                          <a:ln w="9525">
                            <a:solidFill>
                              <a:srgbClr val="C6D6E0">
                                <a:alpha val="42000"/>
                              </a:srgbClr>
                            </a:solidFill>
                            <a:prstDash val="solid"/>
                            <a:round/>
                            <a:headEnd/>
                            <a:tailEnd/>
                          </a:ln>
                        </wps:spPr>
                        <wps:bodyPr/>
                      </wps:wsp>
                      <wps:wsp>
                        <wps:cNvPr id="422" name="Newton"/>
                        <wps:cNvSpPr>
                          <a:spLocks/>
                        </wps:cNvSpPr>
                        <wps:spPr bwMode="auto">
                          <a:xfrm>
                            <a:off x="885244" y="1128486"/>
                            <a:ext cx="415795" cy="963905"/>
                          </a:xfrm>
                          <a:custGeom>
                            <a:avLst/>
                            <a:gdLst>
                              <a:gd name="T0" fmla="*/ 15509 w 16384"/>
                              <a:gd name="T1" fmla="*/ 0 h 16384"/>
                              <a:gd name="T2" fmla="*/ 14383 w 16384"/>
                              <a:gd name="T3" fmla="*/ 0 h 16384"/>
                              <a:gd name="T4" fmla="*/ 13007 w 16384"/>
                              <a:gd name="T5" fmla="*/ 1117 h 16384"/>
                              <a:gd name="T6" fmla="*/ 7379 w 16384"/>
                              <a:gd name="T7" fmla="*/ 1649 h 16384"/>
                              <a:gd name="T8" fmla="*/ 5503 w 16384"/>
                              <a:gd name="T9" fmla="*/ 1489 h 16384"/>
                              <a:gd name="T10" fmla="*/ 3877 w 16384"/>
                              <a:gd name="T11" fmla="*/ 1649 h 16384"/>
                              <a:gd name="T12" fmla="*/ 2877 w 16384"/>
                              <a:gd name="T13" fmla="*/ 1649 h 16384"/>
                              <a:gd name="T14" fmla="*/ 250 w 16384"/>
                              <a:gd name="T15" fmla="*/ 1649 h 16384"/>
                              <a:gd name="T16" fmla="*/ 0 w 16384"/>
                              <a:gd name="T17" fmla="*/ 6756 h 16384"/>
                              <a:gd name="T18" fmla="*/ 250 w 16384"/>
                              <a:gd name="T19" fmla="*/ 16384 h 16384"/>
                              <a:gd name="T20" fmla="*/ 16384 w 16384"/>
                              <a:gd name="T21" fmla="*/ 16384 h 16384"/>
                              <a:gd name="T22" fmla="*/ 16009 w 16384"/>
                              <a:gd name="T23" fmla="*/ 10320 h 16384"/>
                              <a:gd name="T24" fmla="*/ 15133 w 16384"/>
                              <a:gd name="T25" fmla="*/ 10160 h 16384"/>
                              <a:gd name="T26" fmla="*/ 15509 w 16384"/>
                              <a:gd name="T27" fmla="*/ 0 h 1638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6384"/>
                              <a:gd name="T43" fmla="*/ 0 h 16384"/>
                              <a:gd name="T44" fmla="*/ 16384 w 16384"/>
                              <a:gd name="T45" fmla="*/ 16384 h 16384"/>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6384" h="16384">
                                <a:moveTo>
                                  <a:pt x="15509" y="0"/>
                                </a:moveTo>
                                <a:lnTo>
                                  <a:pt x="14383" y="0"/>
                                </a:lnTo>
                                <a:lnTo>
                                  <a:pt x="13007" y="1117"/>
                                </a:lnTo>
                                <a:lnTo>
                                  <a:pt x="7379" y="1649"/>
                                </a:lnTo>
                                <a:lnTo>
                                  <a:pt x="5503" y="1489"/>
                                </a:lnTo>
                                <a:lnTo>
                                  <a:pt x="3877" y="1649"/>
                                </a:lnTo>
                                <a:lnTo>
                                  <a:pt x="2877" y="1649"/>
                                </a:lnTo>
                                <a:lnTo>
                                  <a:pt x="250" y="1649"/>
                                </a:lnTo>
                                <a:lnTo>
                                  <a:pt x="0" y="6756"/>
                                </a:lnTo>
                                <a:lnTo>
                                  <a:pt x="250" y="16384"/>
                                </a:lnTo>
                                <a:lnTo>
                                  <a:pt x="16384" y="16384"/>
                                </a:lnTo>
                                <a:lnTo>
                                  <a:pt x="16009" y="10320"/>
                                </a:lnTo>
                                <a:lnTo>
                                  <a:pt x="15133" y="10160"/>
                                </a:lnTo>
                                <a:lnTo>
                                  <a:pt x="15509" y="0"/>
                                </a:lnTo>
                                <a:close/>
                              </a:path>
                            </a:pathLst>
                          </a:custGeom>
                          <a:solidFill>
                            <a:srgbClr val="6F727B"/>
                          </a:solidFill>
                          <a:ln w="9525">
                            <a:solidFill>
                              <a:srgbClr val="C6D6E0">
                                <a:alpha val="42000"/>
                              </a:srgbClr>
                            </a:solidFill>
                            <a:prstDash val="solid"/>
                            <a:round/>
                            <a:headEnd/>
                            <a:tailEnd/>
                          </a:ln>
                        </wps:spPr>
                        <wps:bodyPr/>
                      </wps:wsp>
                      <wps:wsp>
                        <wps:cNvPr id="423" name="Noble"/>
                        <wps:cNvSpPr>
                          <a:spLocks/>
                        </wps:cNvSpPr>
                        <wps:spPr bwMode="auto">
                          <a:xfrm>
                            <a:off x="3754529" y="464954"/>
                            <a:ext cx="713025" cy="528319"/>
                          </a:xfrm>
                          <a:custGeom>
                            <a:avLst/>
                            <a:gdLst>
                              <a:gd name="T0" fmla="*/ 0 w 16384"/>
                              <a:gd name="T1" fmla="*/ 0 h 16384"/>
                              <a:gd name="T2" fmla="*/ 16311 w 16384"/>
                              <a:gd name="T3" fmla="*/ 291 h 16384"/>
                              <a:gd name="T4" fmla="*/ 16384 w 16384"/>
                              <a:gd name="T5" fmla="*/ 16384 h 16384"/>
                              <a:gd name="T6" fmla="*/ 12434 w 16384"/>
                              <a:gd name="T7" fmla="*/ 16384 h 16384"/>
                              <a:gd name="T8" fmla="*/ 4096 w 16384"/>
                              <a:gd name="T9" fmla="*/ 15996 h 16384"/>
                              <a:gd name="T10" fmla="*/ 4096 w 16384"/>
                              <a:gd name="T11" fmla="*/ 14639 h 16384"/>
                              <a:gd name="T12" fmla="*/ 0 w 16384"/>
                              <a:gd name="T13" fmla="*/ 14736 h 16384"/>
                              <a:gd name="T14" fmla="*/ 146 w 16384"/>
                              <a:gd name="T15" fmla="*/ 6398 h 16384"/>
                              <a:gd name="T16" fmla="*/ 0 w 16384"/>
                              <a:gd name="T17" fmla="*/ 0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0" y="0"/>
                                </a:moveTo>
                                <a:lnTo>
                                  <a:pt x="16311" y="291"/>
                                </a:lnTo>
                                <a:lnTo>
                                  <a:pt x="16384" y="16384"/>
                                </a:lnTo>
                                <a:lnTo>
                                  <a:pt x="12434" y="16384"/>
                                </a:lnTo>
                                <a:lnTo>
                                  <a:pt x="4096" y="15996"/>
                                </a:lnTo>
                                <a:lnTo>
                                  <a:pt x="4096" y="14639"/>
                                </a:lnTo>
                                <a:lnTo>
                                  <a:pt x="0" y="14736"/>
                                </a:lnTo>
                                <a:lnTo>
                                  <a:pt x="146" y="6398"/>
                                </a:lnTo>
                                <a:lnTo>
                                  <a:pt x="0" y="0"/>
                                </a:lnTo>
                                <a:close/>
                              </a:path>
                            </a:pathLst>
                          </a:custGeom>
                          <a:solidFill>
                            <a:srgbClr val="B4B6BC"/>
                          </a:solidFill>
                          <a:ln w="9525">
                            <a:solidFill>
                              <a:srgbClr val="C6D6E0">
                                <a:alpha val="42000"/>
                              </a:srgbClr>
                            </a:solidFill>
                            <a:prstDash val="solid"/>
                            <a:round/>
                            <a:headEnd/>
                            <a:tailEnd/>
                          </a:ln>
                        </wps:spPr>
                        <wps:bodyPr/>
                      </wps:wsp>
                      <wps:wsp>
                        <wps:cNvPr id="424" name="Ohio"/>
                        <wps:cNvSpPr>
                          <a:spLocks/>
                        </wps:cNvSpPr>
                        <wps:spPr bwMode="auto">
                          <a:xfrm>
                            <a:off x="4555075" y="5438579"/>
                            <a:ext cx="461274" cy="250122"/>
                          </a:xfrm>
                          <a:custGeom>
                            <a:avLst/>
                            <a:gdLst>
                              <a:gd name="T0" fmla="*/ 15254 w 16384"/>
                              <a:gd name="T1" fmla="*/ 15762 h 16384"/>
                              <a:gd name="T2" fmla="*/ 14576 w 16384"/>
                              <a:gd name="T3" fmla="*/ 12651 h 16384"/>
                              <a:gd name="T4" fmla="*/ 16158 w 16384"/>
                              <a:gd name="T5" fmla="*/ 8918 h 16384"/>
                              <a:gd name="T6" fmla="*/ 16384 w 16384"/>
                              <a:gd name="T7" fmla="*/ 5392 h 16384"/>
                              <a:gd name="T8" fmla="*/ 15819 w 16384"/>
                              <a:gd name="T9" fmla="*/ 3318 h 16384"/>
                              <a:gd name="T10" fmla="*/ 14463 w 16384"/>
                              <a:gd name="T11" fmla="*/ 0 h 16384"/>
                              <a:gd name="T12" fmla="*/ 11186 w 16384"/>
                              <a:gd name="T13" fmla="*/ 3318 h 16384"/>
                              <a:gd name="T14" fmla="*/ 9604 w 16384"/>
                              <a:gd name="T15" fmla="*/ 4355 h 16384"/>
                              <a:gd name="T16" fmla="*/ 8700 w 16384"/>
                              <a:gd name="T17" fmla="*/ 5807 h 16384"/>
                              <a:gd name="T18" fmla="*/ 7458 w 16384"/>
                              <a:gd name="T19" fmla="*/ 6637 h 16384"/>
                              <a:gd name="T20" fmla="*/ 6215 w 16384"/>
                              <a:gd name="T21" fmla="*/ 7466 h 16384"/>
                              <a:gd name="T22" fmla="*/ 5763 w 16384"/>
                              <a:gd name="T23" fmla="*/ 8710 h 16384"/>
                              <a:gd name="T24" fmla="*/ 4181 w 16384"/>
                              <a:gd name="T25" fmla="*/ 8503 h 16384"/>
                              <a:gd name="T26" fmla="*/ 3277 w 16384"/>
                              <a:gd name="T27" fmla="*/ 9747 h 16384"/>
                              <a:gd name="T28" fmla="*/ 1808 w 16384"/>
                              <a:gd name="T29" fmla="*/ 11199 h 16384"/>
                              <a:gd name="T30" fmla="*/ 226 w 16384"/>
                              <a:gd name="T31" fmla="*/ 11821 h 16384"/>
                              <a:gd name="T32" fmla="*/ 226 w 16384"/>
                              <a:gd name="T33" fmla="*/ 13273 h 16384"/>
                              <a:gd name="T34" fmla="*/ 0 w 16384"/>
                              <a:gd name="T35" fmla="*/ 16177 h 16384"/>
                              <a:gd name="T36" fmla="*/ 2147 w 16384"/>
                              <a:gd name="T37" fmla="*/ 15969 h 16384"/>
                              <a:gd name="T38" fmla="*/ 3503 w 16384"/>
                              <a:gd name="T39" fmla="*/ 16384 h 16384"/>
                              <a:gd name="T40" fmla="*/ 6780 w 16384"/>
                              <a:gd name="T41" fmla="*/ 16384 h 16384"/>
                              <a:gd name="T42" fmla="*/ 12090 w 16384"/>
                              <a:gd name="T43" fmla="*/ 15969 h 16384"/>
                              <a:gd name="T44" fmla="*/ 15254 w 16384"/>
                              <a:gd name="T45" fmla="*/ 15762 h 16384"/>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w 16384"/>
                              <a:gd name="T70" fmla="*/ 0 h 16384"/>
                              <a:gd name="T71" fmla="*/ 16384 w 16384"/>
                              <a:gd name="T72" fmla="*/ 16384 h 16384"/>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T69" t="T70" r="T71" b="T72"/>
                            <a:pathLst>
                              <a:path w="16384" h="16384">
                                <a:moveTo>
                                  <a:pt x="15254" y="15762"/>
                                </a:moveTo>
                                <a:lnTo>
                                  <a:pt x="14576" y="12651"/>
                                </a:lnTo>
                                <a:lnTo>
                                  <a:pt x="16158" y="8918"/>
                                </a:lnTo>
                                <a:lnTo>
                                  <a:pt x="16384" y="5392"/>
                                </a:lnTo>
                                <a:lnTo>
                                  <a:pt x="15819" y="3318"/>
                                </a:lnTo>
                                <a:lnTo>
                                  <a:pt x="14463" y="0"/>
                                </a:lnTo>
                                <a:lnTo>
                                  <a:pt x="11186" y="3318"/>
                                </a:lnTo>
                                <a:lnTo>
                                  <a:pt x="9604" y="4355"/>
                                </a:lnTo>
                                <a:lnTo>
                                  <a:pt x="8700" y="5807"/>
                                </a:lnTo>
                                <a:lnTo>
                                  <a:pt x="7458" y="6637"/>
                                </a:lnTo>
                                <a:lnTo>
                                  <a:pt x="6215" y="7466"/>
                                </a:lnTo>
                                <a:lnTo>
                                  <a:pt x="5763" y="8710"/>
                                </a:lnTo>
                                <a:lnTo>
                                  <a:pt x="4181" y="8503"/>
                                </a:lnTo>
                                <a:lnTo>
                                  <a:pt x="3277" y="9747"/>
                                </a:lnTo>
                                <a:lnTo>
                                  <a:pt x="1808" y="11199"/>
                                </a:lnTo>
                                <a:lnTo>
                                  <a:pt x="226" y="11821"/>
                                </a:lnTo>
                                <a:lnTo>
                                  <a:pt x="226" y="13273"/>
                                </a:lnTo>
                                <a:lnTo>
                                  <a:pt x="0" y="16177"/>
                                </a:lnTo>
                                <a:lnTo>
                                  <a:pt x="2147" y="15969"/>
                                </a:lnTo>
                                <a:lnTo>
                                  <a:pt x="3503" y="16384"/>
                                </a:lnTo>
                                <a:lnTo>
                                  <a:pt x="6780" y="16384"/>
                                </a:lnTo>
                                <a:lnTo>
                                  <a:pt x="12090" y="15969"/>
                                </a:lnTo>
                                <a:lnTo>
                                  <a:pt x="15254" y="15762"/>
                                </a:lnTo>
                                <a:close/>
                              </a:path>
                            </a:pathLst>
                          </a:custGeom>
                          <a:solidFill>
                            <a:srgbClr val="6F727B"/>
                          </a:solidFill>
                          <a:ln w="9525">
                            <a:solidFill>
                              <a:srgbClr val="C6D6E0">
                                <a:alpha val="42000"/>
                              </a:srgbClr>
                            </a:solidFill>
                            <a:prstDash val="solid"/>
                            <a:round/>
                            <a:headEnd/>
                            <a:tailEnd/>
                          </a:ln>
                        </wps:spPr>
                        <wps:bodyPr/>
                      </wps:wsp>
                      <wps:wsp>
                        <wps:cNvPr id="425" name="Orange"/>
                        <wps:cNvSpPr>
                          <a:spLocks/>
                        </wps:cNvSpPr>
                        <wps:spPr bwMode="auto">
                          <a:xfrm>
                            <a:off x="2207878" y="6134229"/>
                            <a:ext cx="576592" cy="572558"/>
                          </a:xfrm>
                          <a:custGeom>
                            <a:avLst/>
                            <a:gdLst>
                              <a:gd name="T0" fmla="*/ 90 w 16384"/>
                              <a:gd name="T1" fmla="*/ 0 h 16384"/>
                              <a:gd name="T2" fmla="*/ 0 w 16384"/>
                              <a:gd name="T3" fmla="*/ 9362 h 16384"/>
                              <a:gd name="T4" fmla="*/ 0 w 16384"/>
                              <a:gd name="T5" fmla="*/ 16384 h 16384"/>
                              <a:gd name="T6" fmla="*/ 16294 w 16384"/>
                              <a:gd name="T7" fmla="*/ 16294 h 16384"/>
                              <a:gd name="T8" fmla="*/ 16384 w 16384"/>
                              <a:gd name="T9" fmla="*/ 14944 h 16384"/>
                              <a:gd name="T10" fmla="*/ 16294 w 16384"/>
                              <a:gd name="T11" fmla="*/ 0 h 16384"/>
                              <a:gd name="T12" fmla="*/ 90 w 16384"/>
                              <a:gd name="T13" fmla="*/ 0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90" y="0"/>
                                </a:moveTo>
                                <a:lnTo>
                                  <a:pt x="0" y="9362"/>
                                </a:lnTo>
                                <a:lnTo>
                                  <a:pt x="0" y="16384"/>
                                </a:lnTo>
                                <a:lnTo>
                                  <a:pt x="16294" y="16294"/>
                                </a:lnTo>
                                <a:lnTo>
                                  <a:pt x="16384" y="14944"/>
                                </a:lnTo>
                                <a:lnTo>
                                  <a:pt x="16294" y="0"/>
                                </a:lnTo>
                                <a:lnTo>
                                  <a:pt x="90" y="0"/>
                                </a:lnTo>
                                <a:close/>
                              </a:path>
                            </a:pathLst>
                          </a:custGeom>
                          <a:solidFill>
                            <a:srgbClr val="B4B6BC"/>
                          </a:solidFill>
                          <a:ln w="9525">
                            <a:solidFill>
                              <a:srgbClr val="C6D6E0">
                                <a:alpha val="42000"/>
                              </a:srgbClr>
                            </a:solidFill>
                            <a:prstDash val="solid"/>
                            <a:round/>
                            <a:headEnd/>
                            <a:tailEnd/>
                          </a:ln>
                        </wps:spPr>
                        <wps:bodyPr/>
                      </wps:wsp>
                      <wps:wsp>
                        <wps:cNvPr id="426" name="Owen"/>
                        <wps:cNvSpPr>
                          <a:spLocks/>
                        </wps:cNvSpPr>
                        <wps:spPr bwMode="auto">
                          <a:xfrm>
                            <a:off x="1626904" y="4571662"/>
                            <a:ext cx="677293" cy="600633"/>
                          </a:xfrm>
                          <a:custGeom>
                            <a:avLst/>
                            <a:gdLst>
                              <a:gd name="T0" fmla="*/ 16384 w 16384"/>
                              <a:gd name="T1" fmla="*/ 7339 h 16384"/>
                              <a:gd name="T2" fmla="*/ 16384 w 16384"/>
                              <a:gd name="T3" fmla="*/ 0 h 16384"/>
                              <a:gd name="T4" fmla="*/ 14076 w 16384"/>
                              <a:gd name="T5" fmla="*/ 0 h 16384"/>
                              <a:gd name="T6" fmla="*/ 3923 w 16384"/>
                              <a:gd name="T7" fmla="*/ 0 h 16384"/>
                              <a:gd name="T8" fmla="*/ 4000 w 16384"/>
                              <a:gd name="T9" fmla="*/ 6827 h 16384"/>
                              <a:gd name="T10" fmla="*/ 0 w 16384"/>
                              <a:gd name="T11" fmla="*/ 6997 h 16384"/>
                              <a:gd name="T12" fmla="*/ 77 w 16384"/>
                              <a:gd name="T13" fmla="*/ 16213 h 16384"/>
                              <a:gd name="T14" fmla="*/ 6846 w 16384"/>
                              <a:gd name="T15" fmla="*/ 16299 h 16384"/>
                              <a:gd name="T16" fmla="*/ 7000 w 16384"/>
                              <a:gd name="T17" fmla="*/ 16213 h 16384"/>
                              <a:gd name="T18" fmla="*/ 14153 w 16384"/>
                              <a:gd name="T19" fmla="*/ 16384 h 16384"/>
                              <a:gd name="T20" fmla="*/ 14076 w 16384"/>
                              <a:gd name="T21" fmla="*/ 7509 h 16384"/>
                              <a:gd name="T22" fmla="*/ 15076 w 16384"/>
                              <a:gd name="T23" fmla="*/ 7509 h 16384"/>
                              <a:gd name="T24" fmla="*/ 15230 w 16384"/>
                              <a:gd name="T25" fmla="*/ 6997 h 16384"/>
                              <a:gd name="T26" fmla="*/ 16384 w 16384"/>
                              <a:gd name="T27" fmla="*/ 7339 h 1638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6384"/>
                              <a:gd name="T43" fmla="*/ 0 h 16384"/>
                              <a:gd name="T44" fmla="*/ 16384 w 16384"/>
                              <a:gd name="T45" fmla="*/ 16384 h 16384"/>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6384" h="16384">
                                <a:moveTo>
                                  <a:pt x="16384" y="7339"/>
                                </a:moveTo>
                                <a:lnTo>
                                  <a:pt x="16384" y="0"/>
                                </a:lnTo>
                                <a:lnTo>
                                  <a:pt x="14076" y="0"/>
                                </a:lnTo>
                                <a:lnTo>
                                  <a:pt x="3923" y="0"/>
                                </a:lnTo>
                                <a:lnTo>
                                  <a:pt x="4000" y="6827"/>
                                </a:lnTo>
                                <a:lnTo>
                                  <a:pt x="0" y="6997"/>
                                </a:lnTo>
                                <a:lnTo>
                                  <a:pt x="77" y="16213"/>
                                </a:lnTo>
                                <a:lnTo>
                                  <a:pt x="6846" y="16299"/>
                                </a:lnTo>
                                <a:lnTo>
                                  <a:pt x="7000" y="16213"/>
                                </a:lnTo>
                                <a:lnTo>
                                  <a:pt x="14153" y="16384"/>
                                </a:lnTo>
                                <a:lnTo>
                                  <a:pt x="14076" y="7509"/>
                                </a:lnTo>
                                <a:lnTo>
                                  <a:pt x="15076" y="7509"/>
                                </a:lnTo>
                                <a:lnTo>
                                  <a:pt x="15230" y="6997"/>
                                </a:lnTo>
                                <a:lnTo>
                                  <a:pt x="16384" y="7339"/>
                                </a:lnTo>
                                <a:close/>
                              </a:path>
                            </a:pathLst>
                          </a:custGeom>
                          <a:solidFill>
                            <a:srgbClr val="6F727B"/>
                          </a:solidFill>
                          <a:ln w="9525">
                            <a:solidFill>
                              <a:srgbClr val="C6D6E0">
                                <a:alpha val="42000"/>
                              </a:srgbClr>
                            </a:solidFill>
                            <a:prstDash val="solid"/>
                            <a:round/>
                            <a:headEnd/>
                            <a:tailEnd/>
                          </a:ln>
                        </wps:spPr>
                        <wps:bodyPr/>
                      </wps:wsp>
                      <wps:wsp>
                        <wps:cNvPr id="427" name="Parke"/>
                        <wps:cNvSpPr>
                          <a:spLocks/>
                        </wps:cNvSpPr>
                        <wps:spPr bwMode="auto">
                          <a:xfrm>
                            <a:off x="1050233" y="3620768"/>
                            <a:ext cx="631815" cy="698045"/>
                          </a:xfrm>
                          <a:custGeom>
                            <a:avLst/>
                            <a:gdLst>
                              <a:gd name="T0" fmla="*/ 16384 w 16384"/>
                              <a:gd name="T1" fmla="*/ 4114 h 16384"/>
                              <a:gd name="T2" fmla="*/ 13338 w 16384"/>
                              <a:gd name="T3" fmla="*/ 3967 h 16384"/>
                              <a:gd name="T4" fmla="*/ 13338 w 16384"/>
                              <a:gd name="T5" fmla="*/ 220 h 16384"/>
                              <a:gd name="T6" fmla="*/ 0 w 16384"/>
                              <a:gd name="T7" fmla="*/ 0 h 16384"/>
                              <a:gd name="T8" fmla="*/ 329 w 16384"/>
                              <a:gd name="T9" fmla="*/ 1616 h 16384"/>
                              <a:gd name="T10" fmla="*/ 1647 w 16384"/>
                              <a:gd name="T11" fmla="*/ 2645 h 16384"/>
                              <a:gd name="T12" fmla="*/ 1894 w 16384"/>
                              <a:gd name="T13" fmla="*/ 3527 h 16384"/>
                              <a:gd name="T14" fmla="*/ 2388 w 16384"/>
                              <a:gd name="T15" fmla="*/ 4041 h 16384"/>
                              <a:gd name="T16" fmla="*/ 2305 w 16384"/>
                              <a:gd name="T17" fmla="*/ 4996 h 16384"/>
                              <a:gd name="T18" fmla="*/ 1400 w 16384"/>
                              <a:gd name="T19" fmla="*/ 5584 h 16384"/>
                              <a:gd name="T20" fmla="*/ 1647 w 16384"/>
                              <a:gd name="T21" fmla="*/ 7935 h 16384"/>
                              <a:gd name="T22" fmla="*/ 1482 w 16384"/>
                              <a:gd name="T23" fmla="*/ 9478 h 16384"/>
                              <a:gd name="T24" fmla="*/ 1235 w 16384"/>
                              <a:gd name="T25" fmla="*/ 11682 h 16384"/>
                              <a:gd name="T26" fmla="*/ 823 w 16384"/>
                              <a:gd name="T27" fmla="*/ 13372 h 16384"/>
                              <a:gd name="T28" fmla="*/ 988 w 16384"/>
                              <a:gd name="T29" fmla="*/ 14327 h 16384"/>
                              <a:gd name="T30" fmla="*/ 1729 w 16384"/>
                              <a:gd name="T31" fmla="*/ 16237 h 16384"/>
                              <a:gd name="T32" fmla="*/ 8645 w 16384"/>
                              <a:gd name="T33" fmla="*/ 16384 h 16384"/>
                              <a:gd name="T34" fmla="*/ 16384 w 16384"/>
                              <a:gd name="T35" fmla="*/ 16384 h 16384"/>
                              <a:gd name="T36" fmla="*/ 16384 w 16384"/>
                              <a:gd name="T37" fmla="*/ 4114 h 16384"/>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w 16384"/>
                              <a:gd name="T58" fmla="*/ 0 h 16384"/>
                              <a:gd name="T59" fmla="*/ 16384 w 16384"/>
                              <a:gd name="T60" fmla="*/ 16384 h 16384"/>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T57" t="T58" r="T59" b="T60"/>
                            <a:pathLst>
                              <a:path w="16384" h="16384">
                                <a:moveTo>
                                  <a:pt x="16384" y="4114"/>
                                </a:moveTo>
                                <a:lnTo>
                                  <a:pt x="13338" y="3967"/>
                                </a:lnTo>
                                <a:lnTo>
                                  <a:pt x="13338" y="220"/>
                                </a:lnTo>
                                <a:lnTo>
                                  <a:pt x="0" y="0"/>
                                </a:lnTo>
                                <a:lnTo>
                                  <a:pt x="329" y="1616"/>
                                </a:lnTo>
                                <a:lnTo>
                                  <a:pt x="1647" y="2645"/>
                                </a:lnTo>
                                <a:lnTo>
                                  <a:pt x="1894" y="3527"/>
                                </a:lnTo>
                                <a:lnTo>
                                  <a:pt x="2388" y="4041"/>
                                </a:lnTo>
                                <a:lnTo>
                                  <a:pt x="2305" y="4996"/>
                                </a:lnTo>
                                <a:lnTo>
                                  <a:pt x="1400" y="5584"/>
                                </a:lnTo>
                                <a:lnTo>
                                  <a:pt x="1647" y="7935"/>
                                </a:lnTo>
                                <a:lnTo>
                                  <a:pt x="1482" y="9478"/>
                                </a:lnTo>
                                <a:lnTo>
                                  <a:pt x="1235" y="11682"/>
                                </a:lnTo>
                                <a:lnTo>
                                  <a:pt x="823" y="13372"/>
                                </a:lnTo>
                                <a:lnTo>
                                  <a:pt x="988" y="14327"/>
                                </a:lnTo>
                                <a:lnTo>
                                  <a:pt x="1729" y="16237"/>
                                </a:lnTo>
                                <a:lnTo>
                                  <a:pt x="8645" y="16384"/>
                                </a:lnTo>
                                <a:lnTo>
                                  <a:pt x="16384" y="16384"/>
                                </a:lnTo>
                                <a:lnTo>
                                  <a:pt x="16384" y="4114"/>
                                </a:lnTo>
                                <a:close/>
                              </a:path>
                            </a:pathLst>
                          </a:custGeom>
                          <a:solidFill>
                            <a:srgbClr val="6F727B"/>
                          </a:solidFill>
                          <a:ln w="9525">
                            <a:solidFill>
                              <a:srgbClr val="C6D6E0">
                                <a:alpha val="42000"/>
                              </a:srgbClr>
                            </a:solidFill>
                            <a:prstDash val="solid"/>
                            <a:round/>
                            <a:headEnd/>
                            <a:tailEnd/>
                          </a:ln>
                        </wps:spPr>
                        <wps:bodyPr/>
                      </wps:wsp>
                      <wps:wsp>
                        <wps:cNvPr id="428" name="Perry"/>
                        <wps:cNvSpPr>
                          <a:spLocks/>
                        </wps:cNvSpPr>
                        <wps:spPr bwMode="auto">
                          <a:xfrm>
                            <a:off x="2001743" y="6984670"/>
                            <a:ext cx="563598" cy="804389"/>
                          </a:xfrm>
                          <a:custGeom>
                            <a:avLst/>
                            <a:gdLst>
                              <a:gd name="T0" fmla="*/ 0 w 16384"/>
                              <a:gd name="T1" fmla="*/ 10646 h 16384"/>
                              <a:gd name="T2" fmla="*/ 828 w 16384"/>
                              <a:gd name="T3" fmla="*/ 11156 h 16384"/>
                              <a:gd name="T4" fmla="*/ 3406 w 16384"/>
                              <a:gd name="T5" fmla="*/ 13961 h 16384"/>
                              <a:gd name="T6" fmla="*/ 4418 w 16384"/>
                              <a:gd name="T7" fmla="*/ 14216 h 16384"/>
                              <a:gd name="T8" fmla="*/ 5799 w 16384"/>
                              <a:gd name="T9" fmla="*/ 13834 h 16384"/>
                              <a:gd name="T10" fmla="*/ 6995 w 16384"/>
                              <a:gd name="T11" fmla="*/ 13834 h 16384"/>
                              <a:gd name="T12" fmla="*/ 7087 w 16384"/>
                              <a:gd name="T13" fmla="*/ 14918 h 16384"/>
                              <a:gd name="T14" fmla="*/ 6995 w 16384"/>
                              <a:gd name="T15" fmla="*/ 15874 h 16384"/>
                              <a:gd name="T16" fmla="*/ 8100 w 16384"/>
                              <a:gd name="T17" fmla="*/ 16384 h 16384"/>
                              <a:gd name="T18" fmla="*/ 9297 w 16384"/>
                              <a:gd name="T19" fmla="*/ 15619 h 16384"/>
                              <a:gd name="T20" fmla="*/ 9757 w 16384"/>
                              <a:gd name="T21" fmla="*/ 13133 h 16384"/>
                              <a:gd name="T22" fmla="*/ 12334 w 16384"/>
                              <a:gd name="T23" fmla="*/ 13069 h 16384"/>
                              <a:gd name="T24" fmla="*/ 13162 w 16384"/>
                              <a:gd name="T25" fmla="*/ 12176 h 16384"/>
                              <a:gd name="T26" fmla="*/ 12242 w 16384"/>
                              <a:gd name="T27" fmla="*/ 10200 h 16384"/>
                              <a:gd name="T28" fmla="*/ 13254 w 16384"/>
                              <a:gd name="T29" fmla="*/ 8670 h 16384"/>
                              <a:gd name="T30" fmla="*/ 14451 w 16384"/>
                              <a:gd name="T31" fmla="*/ 8415 h 16384"/>
                              <a:gd name="T32" fmla="*/ 15648 w 16384"/>
                              <a:gd name="T33" fmla="*/ 8479 h 16384"/>
                              <a:gd name="T34" fmla="*/ 16384 w 16384"/>
                              <a:gd name="T35" fmla="*/ 7459 h 16384"/>
                              <a:gd name="T36" fmla="*/ 15095 w 16384"/>
                              <a:gd name="T37" fmla="*/ 5929 h 16384"/>
                              <a:gd name="T38" fmla="*/ 15279 w 16384"/>
                              <a:gd name="T39" fmla="*/ 5228 h 16384"/>
                              <a:gd name="T40" fmla="*/ 15832 w 16384"/>
                              <a:gd name="T41" fmla="*/ 4845 h 16384"/>
                              <a:gd name="T42" fmla="*/ 15740 w 16384"/>
                              <a:gd name="T43" fmla="*/ 1721 h 16384"/>
                              <a:gd name="T44" fmla="*/ 10769 w 16384"/>
                              <a:gd name="T45" fmla="*/ 1721 h 16384"/>
                              <a:gd name="T46" fmla="*/ 10861 w 16384"/>
                              <a:gd name="T47" fmla="*/ 128 h 16384"/>
                              <a:gd name="T48" fmla="*/ 5891 w 16384"/>
                              <a:gd name="T49" fmla="*/ 0 h 16384"/>
                              <a:gd name="T50" fmla="*/ 5891 w 16384"/>
                              <a:gd name="T51" fmla="*/ 510 h 16384"/>
                              <a:gd name="T52" fmla="*/ 736 w 16384"/>
                              <a:gd name="T53" fmla="*/ 319 h 16384"/>
                              <a:gd name="T54" fmla="*/ 644 w 16384"/>
                              <a:gd name="T55" fmla="*/ 2104 h 16384"/>
                              <a:gd name="T56" fmla="*/ 552 w 16384"/>
                              <a:gd name="T57" fmla="*/ 2741 h 16384"/>
                              <a:gd name="T58" fmla="*/ 92 w 16384"/>
                              <a:gd name="T59" fmla="*/ 3315 h 16384"/>
                              <a:gd name="T60" fmla="*/ 368 w 16384"/>
                              <a:gd name="T61" fmla="*/ 3698 h 16384"/>
                              <a:gd name="T62" fmla="*/ 368 w 16384"/>
                              <a:gd name="T63" fmla="*/ 4208 h 16384"/>
                              <a:gd name="T64" fmla="*/ 368 w 16384"/>
                              <a:gd name="T65" fmla="*/ 4781 h 16384"/>
                              <a:gd name="T66" fmla="*/ 460 w 16384"/>
                              <a:gd name="T67" fmla="*/ 5164 h 16384"/>
                              <a:gd name="T68" fmla="*/ 552 w 16384"/>
                              <a:gd name="T69" fmla="*/ 5610 h 16384"/>
                              <a:gd name="T70" fmla="*/ 1381 w 16384"/>
                              <a:gd name="T71" fmla="*/ 5738 h 16384"/>
                              <a:gd name="T72" fmla="*/ 1381 w 16384"/>
                              <a:gd name="T73" fmla="*/ 6184 h 16384"/>
                              <a:gd name="T74" fmla="*/ 1841 w 16384"/>
                              <a:gd name="T75" fmla="*/ 6630 h 16384"/>
                              <a:gd name="T76" fmla="*/ 1657 w 16384"/>
                              <a:gd name="T77" fmla="*/ 7778 h 16384"/>
                              <a:gd name="T78" fmla="*/ 1933 w 16384"/>
                              <a:gd name="T79" fmla="*/ 8861 h 16384"/>
                              <a:gd name="T80" fmla="*/ 2301 w 16384"/>
                              <a:gd name="T81" fmla="*/ 9053 h 16384"/>
                              <a:gd name="T82" fmla="*/ 2209 w 16384"/>
                              <a:gd name="T83" fmla="*/ 9818 h 16384"/>
                              <a:gd name="T84" fmla="*/ 1749 w 16384"/>
                              <a:gd name="T85" fmla="*/ 10136 h 16384"/>
                              <a:gd name="T86" fmla="*/ 644 w 16384"/>
                              <a:gd name="T87" fmla="*/ 9626 h 16384"/>
                              <a:gd name="T88" fmla="*/ 0 w 16384"/>
                              <a:gd name="T89" fmla="*/ 10646 h 1638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w 16384"/>
                              <a:gd name="T136" fmla="*/ 0 h 16384"/>
                              <a:gd name="T137" fmla="*/ 16384 w 16384"/>
                              <a:gd name="T138" fmla="*/ 16384 h 16384"/>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T135" t="T136" r="T137" b="T138"/>
                            <a:pathLst>
                              <a:path w="16384" h="16384">
                                <a:moveTo>
                                  <a:pt x="0" y="10646"/>
                                </a:moveTo>
                                <a:lnTo>
                                  <a:pt x="828" y="11156"/>
                                </a:lnTo>
                                <a:lnTo>
                                  <a:pt x="3406" y="13961"/>
                                </a:lnTo>
                                <a:lnTo>
                                  <a:pt x="4418" y="14216"/>
                                </a:lnTo>
                                <a:lnTo>
                                  <a:pt x="5799" y="13834"/>
                                </a:lnTo>
                                <a:lnTo>
                                  <a:pt x="6995" y="13834"/>
                                </a:lnTo>
                                <a:lnTo>
                                  <a:pt x="7087" y="14918"/>
                                </a:lnTo>
                                <a:lnTo>
                                  <a:pt x="6995" y="15874"/>
                                </a:lnTo>
                                <a:lnTo>
                                  <a:pt x="8100" y="16384"/>
                                </a:lnTo>
                                <a:lnTo>
                                  <a:pt x="9297" y="15619"/>
                                </a:lnTo>
                                <a:lnTo>
                                  <a:pt x="9757" y="13133"/>
                                </a:lnTo>
                                <a:lnTo>
                                  <a:pt x="12334" y="13069"/>
                                </a:lnTo>
                                <a:lnTo>
                                  <a:pt x="13162" y="12176"/>
                                </a:lnTo>
                                <a:lnTo>
                                  <a:pt x="12242" y="10200"/>
                                </a:lnTo>
                                <a:lnTo>
                                  <a:pt x="13254" y="8670"/>
                                </a:lnTo>
                                <a:lnTo>
                                  <a:pt x="14451" y="8415"/>
                                </a:lnTo>
                                <a:lnTo>
                                  <a:pt x="15648" y="8479"/>
                                </a:lnTo>
                                <a:lnTo>
                                  <a:pt x="16384" y="7459"/>
                                </a:lnTo>
                                <a:lnTo>
                                  <a:pt x="15095" y="5929"/>
                                </a:lnTo>
                                <a:lnTo>
                                  <a:pt x="15279" y="5228"/>
                                </a:lnTo>
                                <a:lnTo>
                                  <a:pt x="15832" y="4845"/>
                                </a:lnTo>
                                <a:lnTo>
                                  <a:pt x="15740" y="1721"/>
                                </a:lnTo>
                                <a:lnTo>
                                  <a:pt x="10769" y="1721"/>
                                </a:lnTo>
                                <a:lnTo>
                                  <a:pt x="10861" y="128"/>
                                </a:lnTo>
                                <a:lnTo>
                                  <a:pt x="5891" y="0"/>
                                </a:lnTo>
                                <a:lnTo>
                                  <a:pt x="5891" y="510"/>
                                </a:lnTo>
                                <a:lnTo>
                                  <a:pt x="736" y="319"/>
                                </a:lnTo>
                                <a:lnTo>
                                  <a:pt x="644" y="2104"/>
                                </a:lnTo>
                                <a:lnTo>
                                  <a:pt x="552" y="2741"/>
                                </a:lnTo>
                                <a:lnTo>
                                  <a:pt x="92" y="3315"/>
                                </a:lnTo>
                                <a:lnTo>
                                  <a:pt x="368" y="3698"/>
                                </a:lnTo>
                                <a:lnTo>
                                  <a:pt x="368" y="4208"/>
                                </a:lnTo>
                                <a:lnTo>
                                  <a:pt x="368" y="4781"/>
                                </a:lnTo>
                                <a:lnTo>
                                  <a:pt x="460" y="5164"/>
                                </a:lnTo>
                                <a:lnTo>
                                  <a:pt x="552" y="5610"/>
                                </a:lnTo>
                                <a:lnTo>
                                  <a:pt x="1381" y="5738"/>
                                </a:lnTo>
                                <a:lnTo>
                                  <a:pt x="1381" y="6184"/>
                                </a:lnTo>
                                <a:lnTo>
                                  <a:pt x="1841" y="6630"/>
                                </a:lnTo>
                                <a:lnTo>
                                  <a:pt x="1657" y="7778"/>
                                </a:lnTo>
                                <a:lnTo>
                                  <a:pt x="1933" y="8861"/>
                                </a:lnTo>
                                <a:lnTo>
                                  <a:pt x="2301" y="9053"/>
                                </a:lnTo>
                                <a:lnTo>
                                  <a:pt x="2209" y="9818"/>
                                </a:lnTo>
                                <a:lnTo>
                                  <a:pt x="1749" y="10136"/>
                                </a:lnTo>
                                <a:lnTo>
                                  <a:pt x="644" y="9626"/>
                                </a:lnTo>
                                <a:lnTo>
                                  <a:pt x="0" y="10646"/>
                                </a:lnTo>
                                <a:close/>
                              </a:path>
                            </a:pathLst>
                          </a:custGeom>
                          <a:solidFill>
                            <a:srgbClr val="B4B6BC"/>
                          </a:solidFill>
                          <a:ln w="9525">
                            <a:solidFill>
                              <a:srgbClr val="C6D6E0">
                                <a:alpha val="42000"/>
                              </a:srgbClr>
                            </a:solidFill>
                            <a:prstDash val="solid"/>
                            <a:round/>
                            <a:headEnd/>
                            <a:tailEnd/>
                          </a:ln>
                        </wps:spPr>
                        <wps:bodyPr/>
                      </wps:wsp>
                      <wps:wsp>
                        <wps:cNvPr id="429" name="Pike"/>
                        <wps:cNvSpPr>
                          <a:spLocks/>
                        </wps:cNvSpPr>
                        <wps:spPr bwMode="auto">
                          <a:xfrm>
                            <a:off x="985235" y="6412767"/>
                            <a:ext cx="605827" cy="627857"/>
                          </a:xfrm>
                          <a:custGeom>
                            <a:avLst/>
                            <a:gdLst>
                              <a:gd name="T0" fmla="*/ 9522 w 16384"/>
                              <a:gd name="T1" fmla="*/ 0 h 16384"/>
                              <a:gd name="T2" fmla="*/ 8921 w 16384"/>
                              <a:gd name="T3" fmla="*/ 734 h 16384"/>
                              <a:gd name="T4" fmla="*/ 8063 w 16384"/>
                              <a:gd name="T5" fmla="*/ 1386 h 16384"/>
                              <a:gd name="T6" fmla="*/ 6948 w 16384"/>
                              <a:gd name="T7" fmla="*/ 1304 h 16384"/>
                              <a:gd name="T8" fmla="*/ 6090 w 16384"/>
                              <a:gd name="T9" fmla="*/ 571 h 16384"/>
                              <a:gd name="T10" fmla="*/ 5147 w 16384"/>
                              <a:gd name="T11" fmla="*/ 326 h 16384"/>
                              <a:gd name="T12" fmla="*/ 4375 w 16384"/>
                              <a:gd name="T13" fmla="*/ 571 h 16384"/>
                              <a:gd name="T14" fmla="*/ 4203 w 16384"/>
                              <a:gd name="T15" fmla="*/ 1549 h 16384"/>
                              <a:gd name="T16" fmla="*/ 3260 w 16384"/>
                              <a:gd name="T17" fmla="*/ 815 h 16384"/>
                              <a:gd name="T18" fmla="*/ 3260 w 16384"/>
                              <a:gd name="T19" fmla="*/ 326 h 16384"/>
                              <a:gd name="T20" fmla="*/ 2745 w 16384"/>
                              <a:gd name="T21" fmla="*/ 326 h 16384"/>
                              <a:gd name="T22" fmla="*/ 2745 w 16384"/>
                              <a:gd name="T23" fmla="*/ 734 h 16384"/>
                              <a:gd name="T24" fmla="*/ 2402 w 16384"/>
                              <a:gd name="T25" fmla="*/ 1060 h 16384"/>
                              <a:gd name="T26" fmla="*/ 1801 w 16384"/>
                              <a:gd name="T27" fmla="*/ 652 h 16384"/>
                              <a:gd name="T28" fmla="*/ 600 w 16384"/>
                              <a:gd name="T29" fmla="*/ 734 h 16384"/>
                              <a:gd name="T30" fmla="*/ 0 w 16384"/>
                              <a:gd name="T31" fmla="*/ 978 h 16384"/>
                              <a:gd name="T32" fmla="*/ 0 w 16384"/>
                              <a:gd name="T33" fmla="*/ 4239 h 16384"/>
                              <a:gd name="T34" fmla="*/ 600 w 16384"/>
                              <a:gd name="T35" fmla="*/ 4320 h 16384"/>
                              <a:gd name="T36" fmla="*/ 772 w 16384"/>
                              <a:gd name="T37" fmla="*/ 5624 h 16384"/>
                              <a:gd name="T38" fmla="*/ 1973 w 16384"/>
                              <a:gd name="T39" fmla="*/ 5787 h 16384"/>
                              <a:gd name="T40" fmla="*/ 2145 w 16384"/>
                              <a:gd name="T41" fmla="*/ 8314 h 16384"/>
                              <a:gd name="T42" fmla="*/ 5147 w 16384"/>
                              <a:gd name="T43" fmla="*/ 8233 h 16384"/>
                              <a:gd name="T44" fmla="*/ 6176 w 16384"/>
                              <a:gd name="T45" fmla="*/ 8233 h 16384"/>
                              <a:gd name="T46" fmla="*/ 6090 w 16384"/>
                              <a:gd name="T47" fmla="*/ 15569 h 16384"/>
                              <a:gd name="T48" fmla="*/ 7034 w 16384"/>
                              <a:gd name="T49" fmla="*/ 15406 h 16384"/>
                              <a:gd name="T50" fmla="*/ 7120 w 16384"/>
                              <a:gd name="T51" fmla="*/ 16221 h 16384"/>
                              <a:gd name="T52" fmla="*/ 16384 w 16384"/>
                              <a:gd name="T53" fmla="*/ 16384 h 16384"/>
                              <a:gd name="T54" fmla="*/ 16384 w 16384"/>
                              <a:gd name="T55" fmla="*/ 1712 h 16384"/>
                              <a:gd name="T56" fmla="*/ 15784 w 16384"/>
                              <a:gd name="T57" fmla="*/ 978 h 16384"/>
                              <a:gd name="T58" fmla="*/ 15440 w 16384"/>
                              <a:gd name="T59" fmla="*/ 815 h 16384"/>
                              <a:gd name="T60" fmla="*/ 14583 w 16384"/>
                              <a:gd name="T61" fmla="*/ 1223 h 16384"/>
                              <a:gd name="T62" fmla="*/ 13811 w 16384"/>
                              <a:gd name="T63" fmla="*/ 897 h 16384"/>
                              <a:gd name="T64" fmla="*/ 13639 w 16384"/>
                              <a:gd name="T65" fmla="*/ 1467 h 16384"/>
                              <a:gd name="T66" fmla="*/ 12953 w 16384"/>
                              <a:gd name="T67" fmla="*/ 1549 h 16384"/>
                              <a:gd name="T68" fmla="*/ 12438 w 16384"/>
                              <a:gd name="T69" fmla="*/ 326 h 16384"/>
                              <a:gd name="T70" fmla="*/ 11666 w 16384"/>
                              <a:gd name="T71" fmla="*/ 0 h 16384"/>
                              <a:gd name="T72" fmla="*/ 10122 w 16384"/>
                              <a:gd name="T73" fmla="*/ 82 h 16384"/>
                              <a:gd name="T74" fmla="*/ 9522 w 16384"/>
                              <a:gd name="T75" fmla="*/ 0 h 16384"/>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w 16384"/>
                              <a:gd name="T115" fmla="*/ 0 h 16384"/>
                              <a:gd name="T116" fmla="*/ 16384 w 16384"/>
                              <a:gd name="T117" fmla="*/ 16384 h 16384"/>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T114" t="T115" r="T116" b="T117"/>
                            <a:pathLst>
                              <a:path w="16384" h="16384">
                                <a:moveTo>
                                  <a:pt x="9522" y="0"/>
                                </a:moveTo>
                                <a:lnTo>
                                  <a:pt x="8921" y="734"/>
                                </a:lnTo>
                                <a:lnTo>
                                  <a:pt x="8063" y="1386"/>
                                </a:lnTo>
                                <a:lnTo>
                                  <a:pt x="6948" y="1304"/>
                                </a:lnTo>
                                <a:lnTo>
                                  <a:pt x="6090" y="571"/>
                                </a:lnTo>
                                <a:lnTo>
                                  <a:pt x="5147" y="326"/>
                                </a:lnTo>
                                <a:lnTo>
                                  <a:pt x="4375" y="571"/>
                                </a:lnTo>
                                <a:lnTo>
                                  <a:pt x="4203" y="1549"/>
                                </a:lnTo>
                                <a:lnTo>
                                  <a:pt x="3260" y="815"/>
                                </a:lnTo>
                                <a:lnTo>
                                  <a:pt x="3260" y="326"/>
                                </a:lnTo>
                                <a:lnTo>
                                  <a:pt x="2745" y="326"/>
                                </a:lnTo>
                                <a:lnTo>
                                  <a:pt x="2745" y="734"/>
                                </a:lnTo>
                                <a:lnTo>
                                  <a:pt x="2402" y="1060"/>
                                </a:lnTo>
                                <a:lnTo>
                                  <a:pt x="1801" y="652"/>
                                </a:lnTo>
                                <a:lnTo>
                                  <a:pt x="600" y="734"/>
                                </a:lnTo>
                                <a:lnTo>
                                  <a:pt x="0" y="978"/>
                                </a:lnTo>
                                <a:lnTo>
                                  <a:pt x="0" y="4239"/>
                                </a:lnTo>
                                <a:lnTo>
                                  <a:pt x="600" y="4320"/>
                                </a:lnTo>
                                <a:lnTo>
                                  <a:pt x="772" y="5624"/>
                                </a:lnTo>
                                <a:lnTo>
                                  <a:pt x="1973" y="5787"/>
                                </a:lnTo>
                                <a:lnTo>
                                  <a:pt x="2145" y="8314"/>
                                </a:lnTo>
                                <a:lnTo>
                                  <a:pt x="5147" y="8233"/>
                                </a:lnTo>
                                <a:lnTo>
                                  <a:pt x="6176" y="8233"/>
                                </a:lnTo>
                                <a:lnTo>
                                  <a:pt x="6090" y="15569"/>
                                </a:lnTo>
                                <a:lnTo>
                                  <a:pt x="7034" y="15406"/>
                                </a:lnTo>
                                <a:lnTo>
                                  <a:pt x="7120" y="16221"/>
                                </a:lnTo>
                                <a:lnTo>
                                  <a:pt x="16384" y="16384"/>
                                </a:lnTo>
                                <a:lnTo>
                                  <a:pt x="16384" y="1712"/>
                                </a:lnTo>
                                <a:lnTo>
                                  <a:pt x="15784" y="978"/>
                                </a:lnTo>
                                <a:lnTo>
                                  <a:pt x="15440" y="815"/>
                                </a:lnTo>
                                <a:lnTo>
                                  <a:pt x="14583" y="1223"/>
                                </a:lnTo>
                                <a:lnTo>
                                  <a:pt x="13811" y="897"/>
                                </a:lnTo>
                                <a:lnTo>
                                  <a:pt x="13639" y="1467"/>
                                </a:lnTo>
                                <a:lnTo>
                                  <a:pt x="12953" y="1549"/>
                                </a:lnTo>
                                <a:lnTo>
                                  <a:pt x="12438" y="326"/>
                                </a:lnTo>
                                <a:lnTo>
                                  <a:pt x="11666" y="0"/>
                                </a:lnTo>
                                <a:lnTo>
                                  <a:pt x="10122" y="82"/>
                                </a:lnTo>
                                <a:lnTo>
                                  <a:pt x="9522" y="0"/>
                                </a:lnTo>
                                <a:close/>
                              </a:path>
                            </a:pathLst>
                          </a:custGeom>
                          <a:solidFill>
                            <a:srgbClr val="555960"/>
                          </a:solidFill>
                          <a:ln w="9525">
                            <a:solidFill>
                              <a:srgbClr val="C6D6E0">
                                <a:alpha val="42000"/>
                              </a:srgbClr>
                            </a:solidFill>
                            <a:prstDash val="solid"/>
                            <a:round/>
                            <a:headEnd/>
                            <a:tailEnd/>
                          </a:ln>
                        </wps:spPr>
                        <wps:bodyPr/>
                      </wps:wsp>
                      <wps:wsp>
                        <wps:cNvPr id="430" name="Porter"/>
                        <wps:cNvSpPr>
                          <a:spLocks/>
                        </wps:cNvSpPr>
                        <wps:spPr bwMode="auto">
                          <a:xfrm>
                            <a:off x="1361006" y="129793"/>
                            <a:ext cx="461274" cy="980921"/>
                          </a:xfrm>
                          <a:custGeom>
                            <a:avLst/>
                            <a:gdLst>
                              <a:gd name="T0" fmla="*/ 113 w 16384"/>
                              <a:gd name="T1" fmla="*/ 15758 h 16384"/>
                              <a:gd name="T2" fmla="*/ 2034 w 16384"/>
                              <a:gd name="T3" fmla="*/ 14610 h 16384"/>
                              <a:gd name="T4" fmla="*/ 3842 w 16384"/>
                              <a:gd name="T5" fmla="*/ 14245 h 16384"/>
                              <a:gd name="T6" fmla="*/ 5876 w 16384"/>
                              <a:gd name="T7" fmla="*/ 14088 h 16384"/>
                              <a:gd name="T8" fmla="*/ 8587 w 16384"/>
                              <a:gd name="T9" fmla="*/ 14558 h 16384"/>
                              <a:gd name="T10" fmla="*/ 9943 w 16384"/>
                              <a:gd name="T11" fmla="*/ 15184 h 16384"/>
                              <a:gd name="T12" fmla="*/ 11977 w 16384"/>
                              <a:gd name="T13" fmla="*/ 15967 h 16384"/>
                              <a:gd name="T14" fmla="*/ 14124 w 16384"/>
                              <a:gd name="T15" fmla="*/ 16384 h 16384"/>
                              <a:gd name="T16" fmla="*/ 16384 w 16384"/>
                              <a:gd name="T17" fmla="*/ 15810 h 16384"/>
                              <a:gd name="T18" fmla="*/ 16158 w 16384"/>
                              <a:gd name="T19" fmla="*/ 0 h 16384"/>
                              <a:gd name="T20" fmla="*/ 11977 w 16384"/>
                              <a:gd name="T21" fmla="*/ 783 h 16384"/>
                              <a:gd name="T22" fmla="*/ 7910 w 16384"/>
                              <a:gd name="T23" fmla="*/ 1565 h 16384"/>
                              <a:gd name="T24" fmla="*/ 2373 w 16384"/>
                              <a:gd name="T25" fmla="*/ 2505 h 16384"/>
                              <a:gd name="T26" fmla="*/ 0 w 16384"/>
                              <a:gd name="T27" fmla="*/ 2765 h 16384"/>
                              <a:gd name="T28" fmla="*/ 113 w 16384"/>
                              <a:gd name="T29" fmla="*/ 15758 h 1638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6384"/>
                              <a:gd name="T46" fmla="*/ 0 h 16384"/>
                              <a:gd name="T47" fmla="*/ 16384 w 16384"/>
                              <a:gd name="T48" fmla="*/ 16384 h 16384"/>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6384" h="16384">
                                <a:moveTo>
                                  <a:pt x="113" y="15758"/>
                                </a:moveTo>
                                <a:lnTo>
                                  <a:pt x="2034" y="14610"/>
                                </a:lnTo>
                                <a:lnTo>
                                  <a:pt x="3842" y="14245"/>
                                </a:lnTo>
                                <a:lnTo>
                                  <a:pt x="5876" y="14088"/>
                                </a:lnTo>
                                <a:lnTo>
                                  <a:pt x="8587" y="14558"/>
                                </a:lnTo>
                                <a:lnTo>
                                  <a:pt x="9943" y="15184"/>
                                </a:lnTo>
                                <a:lnTo>
                                  <a:pt x="11977" y="15967"/>
                                </a:lnTo>
                                <a:lnTo>
                                  <a:pt x="14124" y="16384"/>
                                </a:lnTo>
                                <a:lnTo>
                                  <a:pt x="16384" y="15810"/>
                                </a:lnTo>
                                <a:lnTo>
                                  <a:pt x="16158" y="0"/>
                                </a:lnTo>
                                <a:lnTo>
                                  <a:pt x="11977" y="783"/>
                                </a:lnTo>
                                <a:lnTo>
                                  <a:pt x="7910" y="1565"/>
                                </a:lnTo>
                                <a:lnTo>
                                  <a:pt x="2373" y="2505"/>
                                </a:lnTo>
                                <a:lnTo>
                                  <a:pt x="0" y="2765"/>
                                </a:lnTo>
                                <a:lnTo>
                                  <a:pt x="113" y="15758"/>
                                </a:lnTo>
                                <a:close/>
                              </a:path>
                            </a:pathLst>
                          </a:custGeom>
                          <a:solidFill>
                            <a:schemeClr val="tx1">
                              <a:lumMod val="65000"/>
                              <a:lumOff val="35000"/>
                            </a:schemeClr>
                          </a:solidFill>
                          <a:ln w="9525">
                            <a:solidFill>
                              <a:srgbClr val="C6D6E0">
                                <a:alpha val="42000"/>
                              </a:srgbClr>
                            </a:solidFill>
                            <a:prstDash val="solid"/>
                            <a:round/>
                            <a:headEnd/>
                            <a:tailEnd/>
                          </a:ln>
                        </wps:spPr>
                        <wps:bodyPr/>
                      </wps:wsp>
                      <wps:wsp>
                        <wps:cNvPr id="431" name="Pulaski"/>
                        <wps:cNvSpPr>
                          <a:spLocks/>
                        </wps:cNvSpPr>
                        <wps:spPr bwMode="auto">
                          <a:xfrm>
                            <a:off x="1815599" y="1211353"/>
                            <a:ext cx="711400" cy="528319"/>
                          </a:xfrm>
                          <a:custGeom>
                            <a:avLst/>
                            <a:gdLst>
                              <a:gd name="T0" fmla="*/ 16384 w 16384"/>
                              <a:gd name="T1" fmla="*/ 0 h 16384"/>
                              <a:gd name="T2" fmla="*/ 0 w 16384"/>
                              <a:gd name="T3" fmla="*/ 194 h 16384"/>
                              <a:gd name="T4" fmla="*/ 0 w 16384"/>
                              <a:gd name="T5" fmla="*/ 16287 h 16384"/>
                              <a:gd name="T6" fmla="*/ 12306 w 16384"/>
                              <a:gd name="T7" fmla="*/ 16384 h 16384"/>
                              <a:gd name="T8" fmla="*/ 16384 w 16384"/>
                              <a:gd name="T9" fmla="*/ 16287 h 16384"/>
                              <a:gd name="T10" fmla="*/ 16384 w 16384"/>
                              <a:gd name="T11" fmla="*/ 0 h 16384"/>
                              <a:gd name="T12" fmla="*/ 0 60000 65536"/>
                              <a:gd name="T13" fmla="*/ 0 60000 65536"/>
                              <a:gd name="T14" fmla="*/ 0 60000 65536"/>
                              <a:gd name="T15" fmla="*/ 0 60000 65536"/>
                              <a:gd name="T16" fmla="*/ 0 60000 65536"/>
                              <a:gd name="T17" fmla="*/ 0 60000 65536"/>
                              <a:gd name="T18" fmla="*/ 0 w 16384"/>
                              <a:gd name="T19" fmla="*/ 0 h 16384"/>
                              <a:gd name="T20" fmla="*/ 16384 w 16384"/>
                              <a:gd name="T21" fmla="*/ 16384 h 16384"/>
                            </a:gdLst>
                            <a:ahLst/>
                            <a:cxnLst>
                              <a:cxn ang="T12">
                                <a:pos x="T0" y="T1"/>
                              </a:cxn>
                              <a:cxn ang="T13">
                                <a:pos x="T2" y="T3"/>
                              </a:cxn>
                              <a:cxn ang="T14">
                                <a:pos x="T4" y="T5"/>
                              </a:cxn>
                              <a:cxn ang="T15">
                                <a:pos x="T6" y="T7"/>
                              </a:cxn>
                              <a:cxn ang="T16">
                                <a:pos x="T8" y="T9"/>
                              </a:cxn>
                              <a:cxn ang="T17">
                                <a:pos x="T10" y="T11"/>
                              </a:cxn>
                            </a:cxnLst>
                            <a:rect l="T18" t="T19" r="T20" b="T21"/>
                            <a:pathLst>
                              <a:path w="16384" h="16384">
                                <a:moveTo>
                                  <a:pt x="16384" y="0"/>
                                </a:moveTo>
                                <a:lnTo>
                                  <a:pt x="0" y="194"/>
                                </a:lnTo>
                                <a:lnTo>
                                  <a:pt x="0" y="16287"/>
                                </a:lnTo>
                                <a:lnTo>
                                  <a:pt x="12306" y="16384"/>
                                </a:lnTo>
                                <a:lnTo>
                                  <a:pt x="16384" y="16287"/>
                                </a:lnTo>
                                <a:lnTo>
                                  <a:pt x="16384" y="0"/>
                                </a:lnTo>
                                <a:close/>
                              </a:path>
                            </a:pathLst>
                          </a:custGeom>
                          <a:solidFill>
                            <a:srgbClr val="6F727B"/>
                          </a:solidFill>
                          <a:ln w="9525">
                            <a:solidFill>
                              <a:srgbClr val="C6D6E0">
                                <a:alpha val="42000"/>
                              </a:srgbClr>
                            </a:solidFill>
                            <a:prstDash val="solid"/>
                            <a:round/>
                            <a:headEnd/>
                            <a:tailEnd/>
                          </a:ln>
                        </wps:spPr>
                        <wps:bodyPr/>
                      </wps:wsp>
                      <wps:wsp>
                        <wps:cNvPr id="432" name="Putnam"/>
                        <wps:cNvSpPr>
                          <a:spLocks/>
                        </wps:cNvSpPr>
                        <wps:spPr bwMode="auto">
                          <a:xfrm>
                            <a:off x="1672420" y="3792829"/>
                            <a:ext cx="589586" cy="781844"/>
                          </a:xfrm>
                          <a:custGeom>
                            <a:avLst/>
                            <a:gdLst>
                              <a:gd name="T0" fmla="*/ 14182 w 16384"/>
                              <a:gd name="T1" fmla="*/ 66 h 16384"/>
                              <a:gd name="T2" fmla="*/ 176 w 16384"/>
                              <a:gd name="T3" fmla="*/ 0 h 16384"/>
                              <a:gd name="T4" fmla="*/ 176 w 16384"/>
                              <a:gd name="T5" fmla="*/ 10988 h 16384"/>
                              <a:gd name="T6" fmla="*/ 0 w 16384"/>
                              <a:gd name="T7" fmla="*/ 16318 h 16384"/>
                              <a:gd name="T8" fmla="*/ 2907 w 16384"/>
                              <a:gd name="T9" fmla="*/ 16384 h 16384"/>
                              <a:gd name="T10" fmla="*/ 14534 w 16384"/>
                              <a:gd name="T11" fmla="*/ 16384 h 16384"/>
                              <a:gd name="T12" fmla="*/ 14446 w 16384"/>
                              <a:gd name="T13" fmla="*/ 13949 h 16384"/>
                              <a:gd name="T14" fmla="*/ 15767 w 16384"/>
                              <a:gd name="T15" fmla="*/ 13423 h 16384"/>
                              <a:gd name="T16" fmla="*/ 15855 w 16384"/>
                              <a:gd name="T17" fmla="*/ 12568 h 16384"/>
                              <a:gd name="T18" fmla="*/ 15944 w 16384"/>
                              <a:gd name="T19" fmla="*/ 11252 h 16384"/>
                              <a:gd name="T20" fmla="*/ 16384 w 16384"/>
                              <a:gd name="T21" fmla="*/ 11054 h 16384"/>
                              <a:gd name="T22" fmla="*/ 16296 w 16384"/>
                              <a:gd name="T23" fmla="*/ 9936 h 16384"/>
                              <a:gd name="T24" fmla="*/ 14710 w 16384"/>
                              <a:gd name="T25" fmla="*/ 9804 h 16384"/>
                              <a:gd name="T26" fmla="*/ 14182 w 16384"/>
                              <a:gd name="T27" fmla="*/ 66 h 1638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6384"/>
                              <a:gd name="T43" fmla="*/ 0 h 16384"/>
                              <a:gd name="T44" fmla="*/ 16384 w 16384"/>
                              <a:gd name="T45" fmla="*/ 16384 h 16384"/>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6384" h="16384">
                                <a:moveTo>
                                  <a:pt x="14182" y="66"/>
                                </a:moveTo>
                                <a:lnTo>
                                  <a:pt x="176" y="0"/>
                                </a:lnTo>
                                <a:lnTo>
                                  <a:pt x="176" y="10988"/>
                                </a:lnTo>
                                <a:lnTo>
                                  <a:pt x="0" y="16318"/>
                                </a:lnTo>
                                <a:lnTo>
                                  <a:pt x="2907" y="16384"/>
                                </a:lnTo>
                                <a:lnTo>
                                  <a:pt x="14534" y="16384"/>
                                </a:lnTo>
                                <a:lnTo>
                                  <a:pt x="14446" y="13949"/>
                                </a:lnTo>
                                <a:lnTo>
                                  <a:pt x="15767" y="13423"/>
                                </a:lnTo>
                                <a:lnTo>
                                  <a:pt x="15855" y="12568"/>
                                </a:lnTo>
                                <a:lnTo>
                                  <a:pt x="15944" y="11252"/>
                                </a:lnTo>
                                <a:lnTo>
                                  <a:pt x="16384" y="11054"/>
                                </a:lnTo>
                                <a:lnTo>
                                  <a:pt x="16296" y="9936"/>
                                </a:lnTo>
                                <a:lnTo>
                                  <a:pt x="14710" y="9804"/>
                                </a:lnTo>
                                <a:lnTo>
                                  <a:pt x="14182" y="66"/>
                                </a:lnTo>
                                <a:close/>
                              </a:path>
                            </a:pathLst>
                          </a:custGeom>
                          <a:solidFill>
                            <a:srgbClr val="B4B6BC"/>
                          </a:solidFill>
                          <a:ln w="9525">
                            <a:solidFill>
                              <a:srgbClr val="C6D6E0">
                                <a:alpha val="42000"/>
                              </a:srgbClr>
                            </a:solidFill>
                            <a:prstDash val="solid"/>
                            <a:round/>
                            <a:headEnd/>
                            <a:tailEnd/>
                          </a:ln>
                        </wps:spPr>
                        <wps:bodyPr/>
                      </wps:wsp>
                      <wps:wsp>
                        <wps:cNvPr id="433" name="Randolph"/>
                        <wps:cNvSpPr>
                          <a:spLocks/>
                        </wps:cNvSpPr>
                        <wps:spPr bwMode="auto">
                          <a:xfrm>
                            <a:off x="4419610" y="2906458"/>
                            <a:ext cx="648056" cy="605312"/>
                          </a:xfrm>
                          <a:custGeom>
                            <a:avLst/>
                            <a:gdLst>
                              <a:gd name="T0" fmla="*/ 16143 w 16384"/>
                              <a:gd name="T1" fmla="*/ 16129 h 16384"/>
                              <a:gd name="T2" fmla="*/ 16384 w 16384"/>
                              <a:gd name="T3" fmla="*/ 0 h 16384"/>
                              <a:gd name="T4" fmla="*/ 161 w 16384"/>
                              <a:gd name="T5" fmla="*/ 424 h 16384"/>
                              <a:gd name="T6" fmla="*/ 80 w 16384"/>
                              <a:gd name="T7" fmla="*/ 12988 h 16384"/>
                              <a:gd name="T8" fmla="*/ 0 w 16384"/>
                              <a:gd name="T9" fmla="*/ 16129 h 16384"/>
                              <a:gd name="T10" fmla="*/ 1124 w 16384"/>
                              <a:gd name="T11" fmla="*/ 16384 h 16384"/>
                              <a:gd name="T12" fmla="*/ 16143 w 16384"/>
                              <a:gd name="T13" fmla="*/ 16129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16143" y="16129"/>
                                </a:moveTo>
                                <a:lnTo>
                                  <a:pt x="16384" y="0"/>
                                </a:lnTo>
                                <a:lnTo>
                                  <a:pt x="161" y="424"/>
                                </a:lnTo>
                                <a:lnTo>
                                  <a:pt x="80" y="12988"/>
                                </a:lnTo>
                                <a:lnTo>
                                  <a:pt x="0" y="16129"/>
                                </a:lnTo>
                                <a:lnTo>
                                  <a:pt x="1124" y="16384"/>
                                </a:lnTo>
                                <a:lnTo>
                                  <a:pt x="16143" y="16129"/>
                                </a:lnTo>
                                <a:close/>
                              </a:path>
                            </a:pathLst>
                          </a:custGeom>
                          <a:solidFill>
                            <a:srgbClr val="6F727B"/>
                          </a:solidFill>
                          <a:ln w="9525">
                            <a:solidFill>
                              <a:srgbClr val="C6D6E0">
                                <a:alpha val="42000"/>
                              </a:srgbClr>
                            </a:solidFill>
                            <a:prstDash val="solid"/>
                            <a:round/>
                            <a:headEnd/>
                            <a:tailEnd/>
                          </a:ln>
                        </wps:spPr>
                        <wps:bodyPr/>
                      </wps:wsp>
                      <wps:wsp>
                        <wps:cNvPr id="434" name="Ripley"/>
                        <wps:cNvSpPr>
                          <a:spLocks/>
                        </wps:cNvSpPr>
                        <wps:spPr bwMode="auto">
                          <a:xfrm>
                            <a:off x="4096449" y="4885753"/>
                            <a:ext cx="563598" cy="783971"/>
                          </a:xfrm>
                          <a:custGeom>
                            <a:avLst/>
                            <a:gdLst>
                              <a:gd name="T0" fmla="*/ 6719 w 16384"/>
                              <a:gd name="T1" fmla="*/ 1697 h 16384"/>
                              <a:gd name="T2" fmla="*/ 0 w 16384"/>
                              <a:gd name="T3" fmla="*/ 4896 h 16384"/>
                              <a:gd name="T4" fmla="*/ 92 w 16384"/>
                              <a:gd name="T5" fmla="*/ 16384 h 16384"/>
                              <a:gd name="T6" fmla="*/ 10953 w 16384"/>
                              <a:gd name="T7" fmla="*/ 16384 h 16384"/>
                              <a:gd name="T8" fmla="*/ 11045 w 16384"/>
                              <a:gd name="T9" fmla="*/ 15797 h 16384"/>
                              <a:gd name="T10" fmla="*/ 13715 w 16384"/>
                              <a:gd name="T11" fmla="*/ 15797 h 16384"/>
                              <a:gd name="T12" fmla="*/ 13715 w 16384"/>
                              <a:gd name="T13" fmla="*/ 15340 h 16384"/>
                              <a:gd name="T14" fmla="*/ 16384 w 16384"/>
                              <a:gd name="T15" fmla="*/ 131 h 16384"/>
                              <a:gd name="T16" fmla="*/ 10769 w 16384"/>
                              <a:gd name="T17" fmla="*/ 0 h 16384"/>
                              <a:gd name="T18" fmla="*/ 6719 w 16384"/>
                              <a:gd name="T19" fmla="*/ 1697 h 1638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 name="T30" fmla="*/ 0 w 16384"/>
                              <a:gd name="T31" fmla="*/ 0 h 16384"/>
                              <a:gd name="T32" fmla="*/ 16384 w 16384"/>
                              <a:gd name="T33" fmla="*/ 16384 h 16384"/>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T30" t="T31" r="T32" b="T33"/>
                            <a:pathLst>
                              <a:path w="16384" h="16384">
                                <a:moveTo>
                                  <a:pt x="6719" y="1697"/>
                                </a:moveTo>
                                <a:lnTo>
                                  <a:pt x="0" y="4896"/>
                                </a:lnTo>
                                <a:lnTo>
                                  <a:pt x="92" y="16384"/>
                                </a:lnTo>
                                <a:lnTo>
                                  <a:pt x="10953" y="16384"/>
                                </a:lnTo>
                                <a:lnTo>
                                  <a:pt x="11045" y="15797"/>
                                </a:lnTo>
                                <a:lnTo>
                                  <a:pt x="13715" y="15797"/>
                                </a:lnTo>
                                <a:lnTo>
                                  <a:pt x="13715" y="15340"/>
                                </a:lnTo>
                                <a:lnTo>
                                  <a:pt x="16384" y="131"/>
                                </a:lnTo>
                                <a:lnTo>
                                  <a:pt x="10769" y="0"/>
                                </a:lnTo>
                                <a:lnTo>
                                  <a:pt x="6719" y="1697"/>
                                </a:lnTo>
                                <a:close/>
                              </a:path>
                            </a:pathLst>
                          </a:custGeom>
                          <a:solidFill>
                            <a:srgbClr val="555960"/>
                          </a:solidFill>
                          <a:ln w="9525">
                            <a:solidFill>
                              <a:srgbClr val="C6D6E0">
                                <a:alpha val="42000"/>
                              </a:srgbClr>
                            </a:solidFill>
                            <a:prstDash val="solid"/>
                            <a:round/>
                            <a:headEnd/>
                            <a:tailEnd/>
                          </a:ln>
                        </wps:spPr>
                        <wps:bodyPr/>
                      </wps:wsp>
                      <wps:wsp>
                        <wps:cNvPr id="435" name="Rush"/>
                        <wps:cNvSpPr>
                          <a:spLocks/>
                        </wps:cNvSpPr>
                        <wps:spPr bwMode="auto">
                          <a:xfrm>
                            <a:off x="3804550" y="3952146"/>
                            <a:ext cx="513248" cy="648275"/>
                          </a:xfrm>
                          <a:custGeom>
                            <a:avLst/>
                            <a:gdLst>
                              <a:gd name="T0" fmla="*/ 0 w 16384"/>
                              <a:gd name="T1" fmla="*/ 4512 h 16384"/>
                              <a:gd name="T2" fmla="*/ 0 w 16384"/>
                              <a:gd name="T3" fmla="*/ 0 h 16384"/>
                              <a:gd name="T4" fmla="*/ 1221 w 16384"/>
                              <a:gd name="T5" fmla="*/ 158 h 16384"/>
                              <a:gd name="T6" fmla="*/ 16180 w 16384"/>
                              <a:gd name="T7" fmla="*/ 79 h 16384"/>
                              <a:gd name="T8" fmla="*/ 16384 w 16384"/>
                              <a:gd name="T9" fmla="*/ 13060 h 16384"/>
                              <a:gd name="T10" fmla="*/ 16180 w 16384"/>
                              <a:gd name="T11" fmla="*/ 16384 h 16384"/>
                              <a:gd name="T12" fmla="*/ 0 w 16384"/>
                              <a:gd name="T13" fmla="*/ 16384 h 16384"/>
                              <a:gd name="T14" fmla="*/ 0 w 16384"/>
                              <a:gd name="T15" fmla="*/ 4512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0" y="4512"/>
                                </a:moveTo>
                                <a:lnTo>
                                  <a:pt x="0" y="0"/>
                                </a:lnTo>
                                <a:lnTo>
                                  <a:pt x="1221" y="158"/>
                                </a:lnTo>
                                <a:lnTo>
                                  <a:pt x="16180" y="79"/>
                                </a:lnTo>
                                <a:lnTo>
                                  <a:pt x="16384" y="13060"/>
                                </a:lnTo>
                                <a:lnTo>
                                  <a:pt x="16180" y="16384"/>
                                </a:lnTo>
                                <a:lnTo>
                                  <a:pt x="0" y="16384"/>
                                </a:lnTo>
                                <a:lnTo>
                                  <a:pt x="0" y="4512"/>
                                </a:lnTo>
                                <a:close/>
                              </a:path>
                            </a:pathLst>
                          </a:custGeom>
                          <a:solidFill>
                            <a:srgbClr val="6F727B"/>
                          </a:solidFill>
                          <a:ln w="9525">
                            <a:solidFill>
                              <a:srgbClr val="C6D6E0">
                                <a:alpha val="42000"/>
                              </a:srgbClr>
                            </a:solidFill>
                            <a:prstDash val="solid"/>
                            <a:round/>
                            <a:headEnd/>
                            <a:tailEnd/>
                          </a:ln>
                        </wps:spPr>
                        <wps:bodyPr/>
                      </wps:wsp>
                      <wps:wsp>
                        <wps:cNvPr id="436" name="St_Joseph"/>
                        <wps:cNvSpPr>
                          <a:spLocks/>
                        </wps:cNvSpPr>
                        <wps:spPr bwMode="auto">
                          <a:xfrm>
                            <a:off x="2444328" y="23683"/>
                            <a:ext cx="714649" cy="670820"/>
                          </a:xfrm>
                          <a:custGeom>
                            <a:avLst/>
                            <a:gdLst>
                              <a:gd name="T0" fmla="*/ 217 w 16384"/>
                              <a:gd name="T1" fmla="*/ 16384 h 16384"/>
                              <a:gd name="T2" fmla="*/ 217 w 16384"/>
                              <a:gd name="T3" fmla="*/ 11736 h 16384"/>
                              <a:gd name="T4" fmla="*/ 725 w 16384"/>
                              <a:gd name="T5" fmla="*/ 11583 h 16384"/>
                              <a:gd name="T6" fmla="*/ 1087 w 16384"/>
                              <a:gd name="T7" fmla="*/ 10821 h 16384"/>
                              <a:gd name="T8" fmla="*/ 1377 w 16384"/>
                              <a:gd name="T9" fmla="*/ 9297 h 16384"/>
                              <a:gd name="T10" fmla="*/ 1450 w 16384"/>
                              <a:gd name="T11" fmla="*/ 8840 h 16384"/>
                              <a:gd name="T12" fmla="*/ 1450 w 16384"/>
                              <a:gd name="T13" fmla="*/ 5563 h 16384"/>
                              <a:gd name="T14" fmla="*/ 145 w 16384"/>
                              <a:gd name="T15" fmla="*/ 5563 h 16384"/>
                              <a:gd name="T16" fmla="*/ 0 w 16384"/>
                              <a:gd name="T17" fmla="*/ 152 h 16384"/>
                              <a:gd name="T18" fmla="*/ 10077 w 16384"/>
                              <a:gd name="T19" fmla="*/ 152 h 16384"/>
                              <a:gd name="T20" fmla="*/ 16384 w 16384"/>
                              <a:gd name="T21" fmla="*/ 0 h 16384"/>
                              <a:gd name="T22" fmla="*/ 16312 w 16384"/>
                              <a:gd name="T23" fmla="*/ 13945 h 16384"/>
                              <a:gd name="T24" fmla="*/ 2175 w 16384"/>
                              <a:gd name="T25" fmla="*/ 14250 h 16384"/>
                              <a:gd name="T26" fmla="*/ 2175 w 16384"/>
                              <a:gd name="T27" fmla="*/ 16232 h 16384"/>
                              <a:gd name="T28" fmla="*/ 217 w 16384"/>
                              <a:gd name="T29" fmla="*/ 16384 h 1638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6384"/>
                              <a:gd name="T46" fmla="*/ 0 h 16384"/>
                              <a:gd name="T47" fmla="*/ 16384 w 16384"/>
                              <a:gd name="T48" fmla="*/ 16384 h 16384"/>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6384" h="16384">
                                <a:moveTo>
                                  <a:pt x="217" y="16384"/>
                                </a:moveTo>
                                <a:lnTo>
                                  <a:pt x="217" y="11736"/>
                                </a:lnTo>
                                <a:lnTo>
                                  <a:pt x="725" y="11583"/>
                                </a:lnTo>
                                <a:lnTo>
                                  <a:pt x="1087" y="10821"/>
                                </a:lnTo>
                                <a:lnTo>
                                  <a:pt x="1377" y="9297"/>
                                </a:lnTo>
                                <a:lnTo>
                                  <a:pt x="1450" y="8840"/>
                                </a:lnTo>
                                <a:lnTo>
                                  <a:pt x="1450" y="5563"/>
                                </a:lnTo>
                                <a:lnTo>
                                  <a:pt x="145" y="5563"/>
                                </a:lnTo>
                                <a:lnTo>
                                  <a:pt x="0" y="152"/>
                                </a:lnTo>
                                <a:lnTo>
                                  <a:pt x="10077" y="152"/>
                                </a:lnTo>
                                <a:lnTo>
                                  <a:pt x="16384" y="0"/>
                                </a:lnTo>
                                <a:lnTo>
                                  <a:pt x="16312" y="13945"/>
                                </a:lnTo>
                                <a:lnTo>
                                  <a:pt x="2175" y="14250"/>
                                </a:lnTo>
                                <a:lnTo>
                                  <a:pt x="2175" y="16232"/>
                                </a:lnTo>
                                <a:lnTo>
                                  <a:pt x="217" y="16384"/>
                                </a:lnTo>
                                <a:close/>
                              </a:path>
                            </a:pathLst>
                          </a:custGeom>
                          <a:solidFill>
                            <a:srgbClr val="555960"/>
                          </a:solidFill>
                          <a:ln w="9525">
                            <a:solidFill>
                              <a:srgbClr val="C6D6E0">
                                <a:alpha val="42000"/>
                              </a:srgbClr>
                            </a:solidFill>
                            <a:prstDash val="solid"/>
                            <a:round/>
                            <a:headEnd/>
                            <a:tailEnd/>
                          </a:ln>
                        </wps:spPr>
                        <wps:bodyPr/>
                      </wps:wsp>
                      <wps:wsp>
                        <wps:cNvPr id="437" name="Scott"/>
                        <wps:cNvSpPr>
                          <a:spLocks/>
                        </wps:cNvSpPr>
                        <wps:spPr bwMode="auto">
                          <a:xfrm>
                            <a:off x="3437036" y="5837234"/>
                            <a:ext cx="474267" cy="531722"/>
                          </a:xfrm>
                          <a:custGeom>
                            <a:avLst/>
                            <a:gdLst>
                              <a:gd name="T0" fmla="*/ 220 w 16384"/>
                              <a:gd name="T1" fmla="*/ 6361 h 16384"/>
                              <a:gd name="T2" fmla="*/ 1210 w 16384"/>
                              <a:gd name="T3" fmla="*/ 5879 h 16384"/>
                              <a:gd name="T4" fmla="*/ 2419 w 16384"/>
                              <a:gd name="T5" fmla="*/ 4819 h 16384"/>
                              <a:gd name="T6" fmla="*/ 2859 w 16384"/>
                              <a:gd name="T7" fmla="*/ 3951 h 16384"/>
                              <a:gd name="T8" fmla="*/ 3739 w 16384"/>
                              <a:gd name="T9" fmla="*/ 3277 h 16384"/>
                              <a:gd name="T10" fmla="*/ 3959 w 16384"/>
                              <a:gd name="T11" fmla="*/ 2409 h 16384"/>
                              <a:gd name="T12" fmla="*/ 4398 w 16384"/>
                              <a:gd name="T13" fmla="*/ 1928 h 16384"/>
                              <a:gd name="T14" fmla="*/ 6378 w 16384"/>
                              <a:gd name="T15" fmla="*/ 964 h 16384"/>
                              <a:gd name="T16" fmla="*/ 7147 w 16384"/>
                              <a:gd name="T17" fmla="*/ 193 h 16384"/>
                              <a:gd name="T18" fmla="*/ 8357 w 16384"/>
                              <a:gd name="T19" fmla="*/ 0 h 16384"/>
                              <a:gd name="T20" fmla="*/ 10336 w 16384"/>
                              <a:gd name="T21" fmla="*/ 964 h 16384"/>
                              <a:gd name="T22" fmla="*/ 10226 w 16384"/>
                              <a:gd name="T23" fmla="*/ 4722 h 16384"/>
                              <a:gd name="T24" fmla="*/ 11876 w 16384"/>
                              <a:gd name="T25" fmla="*/ 4722 h 16384"/>
                              <a:gd name="T26" fmla="*/ 11986 w 16384"/>
                              <a:gd name="T27" fmla="*/ 7035 h 16384"/>
                              <a:gd name="T28" fmla="*/ 14295 w 16384"/>
                              <a:gd name="T29" fmla="*/ 7132 h 16384"/>
                              <a:gd name="T30" fmla="*/ 14405 w 16384"/>
                              <a:gd name="T31" fmla="*/ 9059 h 16384"/>
                              <a:gd name="T32" fmla="*/ 16384 w 16384"/>
                              <a:gd name="T33" fmla="*/ 9156 h 16384"/>
                              <a:gd name="T34" fmla="*/ 16384 w 16384"/>
                              <a:gd name="T35" fmla="*/ 13589 h 16384"/>
                              <a:gd name="T36" fmla="*/ 4838 w 16384"/>
                              <a:gd name="T37" fmla="*/ 13685 h 16384"/>
                              <a:gd name="T38" fmla="*/ 4948 w 16384"/>
                              <a:gd name="T39" fmla="*/ 14264 h 16384"/>
                              <a:gd name="T40" fmla="*/ 4288 w 16384"/>
                              <a:gd name="T41" fmla="*/ 14360 h 16384"/>
                              <a:gd name="T42" fmla="*/ 4288 w 16384"/>
                              <a:gd name="T43" fmla="*/ 14938 h 16384"/>
                              <a:gd name="T44" fmla="*/ 3849 w 16384"/>
                              <a:gd name="T45" fmla="*/ 14938 h 16384"/>
                              <a:gd name="T46" fmla="*/ 3849 w 16384"/>
                              <a:gd name="T47" fmla="*/ 15420 h 16384"/>
                              <a:gd name="T48" fmla="*/ 3299 w 16384"/>
                              <a:gd name="T49" fmla="*/ 15420 h 16384"/>
                              <a:gd name="T50" fmla="*/ 3299 w 16384"/>
                              <a:gd name="T51" fmla="*/ 16288 h 16384"/>
                              <a:gd name="T52" fmla="*/ 1539 w 16384"/>
                              <a:gd name="T53" fmla="*/ 16384 h 16384"/>
                              <a:gd name="T54" fmla="*/ 1539 w 16384"/>
                              <a:gd name="T55" fmla="*/ 15709 h 16384"/>
                              <a:gd name="T56" fmla="*/ 0 w 16384"/>
                              <a:gd name="T57" fmla="*/ 15613 h 16384"/>
                              <a:gd name="T58" fmla="*/ 220 w 16384"/>
                              <a:gd name="T59" fmla="*/ 6361 h 16384"/>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w 16384"/>
                              <a:gd name="T91" fmla="*/ 0 h 16384"/>
                              <a:gd name="T92" fmla="*/ 16384 w 16384"/>
                              <a:gd name="T93" fmla="*/ 16384 h 16384"/>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T90" t="T91" r="T92" b="T93"/>
                            <a:pathLst>
                              <a:path w="16384" h="16384">
                                <a:moveTo>
                                  <a:pt x="220" y="6361"/>
                                </a:moveTo>
                                <a:lnTo>
                                  <a:pt x="1210" y="5879"/>
                                </a:lnTo>
                                <a:lnTo>
                                  <a:pt x="2419" y="4819"/>
                                </a:lnTo>
                                <a:lnTo>
                                  <a:pt x="2859" y="3951"/>
                                </a:lnTo>
                                <a:lnTo>
                                  <a:pt x="3739" y="3277"/>
                                </a:lnTo>
                                <a:lnTo>
                                  <a:pt x="3959" y="2409"/>
                                </a:lnTo>
                                <a:lnTo>
                                  <a:pt x="4398" y="1928"/>
                                </a:lnTo>
                                <a:lnTo>
                                  <a:pt x="6378" y="964"/>
                                </a:lnTo>
                                <a:lnTo>
                                  <a:pt x="7147" y="193"/>
                                </a:lnTo>
                                <a:lnTo>
                                  <a:pt x="8357" y="0"/>
                                </a:lnTo>
                                <a:lnTo>
                                  <a:pt x="10336" y="964"/>
                                </a:lnTo>
                                <a:lnTo>
                                  <a:pt x="10226" y="4722"/>
                                </a:lnTo>
                                <a:lnTo>
                                  <a:pt x="11876" y="4722"/>
                                </a:lnTo>
                                <a:lnTo>
                                  <a:pt x="11986" y="7035"/>
                                </a:lnTo>
                                <a:lnTo>
                                  <a:pt x="14295" y="7132"/>
                                </a:lnTo>
                                <a:lnTo>
                                  <a:pt x="14405" y="9059"/>
                                </a:lnTo>
                                <a:lnTo>
                                  <a:pt x="16384" y="9156"/>
                                </a:lnTo>
                                <a:lnTo>
                                  <a:pt x="16384" y="13589"/>
                                </a:lnTo>
                                <a:lnTo>
                                  <a:pt x="4838" y="13685"/>
                                </a:lnTo>
                                <a:lnTo>
                                  <a:pt x="4948" y="14264"/>
                                </a:lnTo>
                                <a:lnTo>
                                  <a:pt x="4288" y="14360"/>
                                </a:lnTo>
                                <a:lnTo>
                                  <a:pt x="4288" y="14938"/>
                                </a:lnTo>
                                <a:lnTo>
                                  <a:pt x="3849" y="14938"/>
                                </a:lnTo>
                                <a:lnTo>
                                  <a:pt x="3849" y="15420"/>
                                </a:lnTo>
                                <a:lnTo>
                                  <a:pt x="3299" y="15420"/>
                                </a:lnTo>
                                <a:lnTo>
                                  <a:pt x="3299" y="16288"/>
                                </a:lnTo>
                                <a:lnTo>
                                  <a:pt x="1539" y="16384"/>
                                </a:lnTo>
                                <a:lnTo>
                                  <a:pt x="1539" y="15709"/>
                                </a:lnTo>
                                <a:lnTo>
                                  <a:pt x="0" y="15613"/>
                                </a:lnTo>
                                <a:lnTo>
                                  <a:pt x="220" y="6361"/>
                                </a:lnTo>
                                <a:close/>
                              </a:path>
                            </a:pathLst>
                          </a:custGeom>
                          <a:solidFill>
                            <a:srgbClr val="555960"/>
                          </a:solidFill>
                          <a:ln w="9525">
                            <a:solidFill>
                              <a:srgbClr val="C6D6E0">
                                <a:alpha val="42000"/>
                              </a:srgbClr>
                            </a:solidFill>
                            <a:prstDash val="solid"/>
                            <a:round/>
                            <a:headEnd/>
                            <a:tailEnd/>
                          </a:ln>
                        </wps:spPr>
                        <wps:bodyPr/>
                      </wps:wsp>
                      <wps:wsp>
                        <wps:cNvPr id="438" name="Shelby"/>
                        <wps:cNvSpPr>
                          <a:spLocks/>
                        </wps:cNvSpPr>
                        <wps:spPr bwMode="auto">
                          <a:xfrm>
                            <a:off x="3307197" y="4138974"/>
                            <a:ext cx="498630" cy="694642"/>
                          </a:xfrm>
                          <a:custGeom>
                            <a:avLst/>
                            <a:gdLst>
                              <a:gd name="T0" fmla="*/ 0 w 16384"/>
                              <a:gd name="T1" fmla="*/ 2952 h 16384"/>
                              <a:gd name="T2" fmla="*/ 0 w 16384"/>
                              <a:gd name="T3" fmla="*/ 0 h 16384"/>
                              <a:gd name="T4" fmla="*/ 16177 w 16384"/>
                              <a:gd name="T5" fmla="*/ 74 h 16384"/>
                              <a:gd name="T6" fmla="*/ 16177 w 16384"/>
                              <a:gd name="T7" fmla="*/ 11144 h 16384"/>
                              <a:gd name="T8" fmla="*/ 16384 w 16384"/>
                              <a:gd name="T9" fmla="*/ 16310 h 16384"/>
                              <a:gd name="T10" fmla="*/ 12962 w 16384"/>
                              <a:gd name="T11" fmla="*/ 16310 h 16384"/>
                              <a:gd name="T12" fmla="*/ 207 w 16384"/>
                              <a:gd name="T13" fmla="*/ 16384 h 16384"/>
                              <a:gd name="T14" fmla="*/ 0 w 16384"/>
                              <a:gd name="T15" fmla="*/ 2952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0" y="2952"/>
                                </a:moveTo>
                                <a:lnTo>
                                  <a:pt x="0" y="0"/>
                                </a:lnTo>
                                <a:lnTo>
                                  <a:pt x="16177" y="74"/>
                                </a:lnTo>
                                <a:lnTo>
                                  <a:pt x="16177" y="11144"/>
                                </a:lnTo>
                                <a:lnTo>
                                  <a:pt x="16384" y="16310"/>
                                </a:lnTo>
                                <a:lnTo>
                                  <a:pt x="12962" y="16310"/>
                                </a:lnTo>
                                <a:lnTo>
                                  <a:pt x="207" y="16384"/>
                                </a:lnTo>
                                <a:lnTo>
                                  <a:pt x="0" y="2952"/>
                                </a:lnTo>
                                <a:close/>
                              </a:path>
                            </a:pathLst>
                          </a:custGeom>
                          <a:solidFill>
                            <a:srgbClr val="6F727B"/>
                          </a:solidFill>
                          <a:ln w="9525">
                            <a:solidFill>
                              <a:srgbClr val="C6D6E0">
                                <a:alpha val="42000"/>
                              </a:srgbClr>
                            </a:solidFill>
                            <a:prstDash val="solid"/>
                            <a:round/>
                            <a:headEnd/>
                            <a:tailEnd/>
                          </a:ln>
                        </wps:spPr>
                        <wps:bodyPr/>
                      </wps:wsp>
                      <wps:wsp>
                        <wps:cNvPr id="439" name="Spencer"/>
                        <wps:cNvSpPr>
                          <a:spLocks/>
                        </wps:cNvSpPr>
                        <wps:spPr bwMode="auto">
                          <a:xfrm>
                            <a:off x="1227072" y="7085327"/>
                            <a:ext cx="857578" cy="814598"/>
                          </a:xfrm>
                          <a:custGeom>
                            <a:avLst/>
                            <a:gdLst>
                              <a:gd name="T0" fmla="*/ 0 w 16384"/>
                              <a:gd name="T1" fmla="*/ 11927 h 16384"/>
                              <a:gd name="T2" fmla="*/ 303 w 16384"/>
                              <a:gd name="T3" fmla="*/ 12429 h 16384"/>
                              <a:gd name="T4" fmla="*/ 2367 w 16384"/>
                              <a:gd name="T5" fmla="*/ 13999 h 16384"/>
                              <a:gd name="T6" fmla="*/ 4308 w 16384"/>
                              <a:gd name="T7" fmla="*/ 14626 h 16384"/>
                              <a:gd name="T8" fmla="*/ 4855 w 16384"/>
                              <a:gd name="T9" fmla="*/ 15191 h 16384"/>
                              <a:gd name="T10" fmla="*/ 5522 w 16384"/>
                              <a:gd name="T11" fmla="*/ 16321 h 16384"/>
                              <a:gd name="T12" fmla="*/ 6129 w 16384"/>
                              <a:gd name="T13" fmla="*/ 16384 h 16384"/>
                              <a:gd name="T14" fmla="*/ 6736 w 16384"/>
                              <a:gd name="T15" fmla="*/ 16196 h 16384"/>
                              <a:gd name="T16" fmla="*/ 7525 w 16384"/>
                              <a:gd name="T17" fmla="*/ 14187 h 16384"/>
                              <a:gd name="T18" fmla="*/ 8374 w 16384"/>
                              <a:gd name="T19" fmla="*/ 11990 h 16384"/>
                              <a:gd name="T20" fmla="*/ 8920 w 16384"/>
                              <a:gd name="T21" fmla="*/ 11425 h 16384"/>
                              <a:gd name="T22" fmla="*/ 9770 w 16384"/>
                              <a:gd name="T23" fmla="*/ 10860 h 16384"/>
                              <a:gd name="T24" fmla="*/ 11287 w 16384"/>
                              <a:gd name="T25" fmla="*/ 10169 h 16384"/>
                              <a:gd name="T26" fmla="*/ 12500 w 16384"/>
                              <a:gd name="T27" fmla="*/ 9856 h 16384"/>
                              <a:gd name="T28" fmla="*/ 13714 w 16384"/>
                              <a:gd name="T29" fmla="*/ 8600 h 16384"/>
                              <a:gd name="T30" fmla="*/ 14867 w 16384"/>
                              <a:gd name="T31" fmla="*/ 8412 h 16384"/>
                              <a:gd name="T32" fmla="*/ 15292 w 16384"/>
                              <a:gd name="T33" fmla="*/ 7407 h 16384"/>
                              <a:gd name="T34" fmla="*/ 16020 w 16384"/>
                              <a:gd name="T35" fmla="*/ 7910 h 16384"/>
                              <a:gd name="T36" fmla="*/ 16323 w 16384"/>
                              <a:gd name="T37" fmla="*/ 7596 h 16384"/>
                              <a:gd name="T38" fmla="*/ 16384 w 16384"/>
                              <a:gd name="T39" fmla="*/ 6842 h 16384"/>
                              <a:gd name="T40" fmla="*/ 16141 w 16384"/>
                              <a:gd name="T41" fmla="*/ 6654 h 16384"/>
                              <a:gd name="T42" fmla="*/ 15959 w 16384"/>
                              <a:gd name="T43" fmla="*/ 5587 h 16384"/>
                              <a:gd name="T44" fmla="*/ 16081 w 16384"/>
                              <a:gd name="T45" fmla="*/ 4457 h 16384"/>
                              <a:gd name="T46" fmla="*/ 15777 w 16384"/>
                              <a:gd name="T47" fmla="*/ 4018 h 16384"/>
                              <a:gd name="T48" fmla="*/ 15777 w 16384"/>
                              <a:gd name="T49" fmla="*/ 3578 h 16384"/>
                              <a:gd name="T50" fmla="*/ 15231 w 16384"/>
                              <a:gd name="T51" fmla="*/ 3453 h 16384"/>
                              <a:gd name="T52" fmla="*/ 15170 w 16384"/>
                              <a:gd name="T53" fmla="*/ 3013 h 16384"/>
                              <a:gd name="T54" fmla="*/ 15110 w 16384"/>
                              <a:gd name="T55" fmla="*/ 2637 h 16384"/>
                              <a:gd name="T56" fmla="*/ 15110 w 16384"/>
                              <a:gd name="T57" fmla="*/ 2072 h 16384"/>
                              <a:gd name="T58" fmla="*/ 15110 w 16384"/>
                              <a:gd name="T59" fmla="*/ 1569 h 16384"/>
                              <a:gd name="T60" fmla="*/ 14928 w 16384"/>
                              <a:gd name="T61" fmla="*/ 1193 h 16384"/>
                              <a:gd name="T62" fmla="*/ 15231 w 16384"/>
                              <a:gd name="T63" fmla="*/ 628 h 16384"/>
                              <a:gd name="T64" fmla="*/ 15292 w 16384"/>
                              <a:gd name="T65" fmla="*/ 0 h 16384"/>
                              <a:gd name="T66" fmla="*/ 8677 w 16384"/>
                              <a:gd name="T67" fmla="*/ 251 h 16384"/>
                              <a:gd name="T68" fmla="*/ 8556 w 16384"/>
                              <a:gd name="T69" fmla="*/ 3453 h 16384"/>
                              <a:gd name="T70" fmla="*/ 6857 w 16384"/>
                              <a:gd name="T71" fmla="*/ 3515 h 16384"/>
                              <a:gd name="T72" fmla="*/ 6675 w 16384"/>
                              <a:gd name="T73" fmla="*/ 5964 h 16384"/>
                              <a:gd name="T74" fmla="*/ 5947 w 16384"/>
                              <a:gd name="T75" fmla="*/ 6152 h 16384"/>
                              <a:gd name="T76" fmla="*/ 5158 w 16384"/>
                              <a:gd name="T77" fmla="*/ 5712 h 16384"/>
                              <a:gd name="T78" fmla="*/ 4612 w 16384"/>
                              <a:gd name="T79" fmla="*/ 5838 h 16384"/>
                              <a:gd name="T80" fmla="*/ 3762 w 16384"/>
                              <a:gd name="T81" fmla="*/ 6780 h 16384"/>
                              <a:gd name="T82" fmla="*/ 3520 w 16384"/>
                              <a:gd name="T83" fmla="*/ 7972 h 16384"/>
                              <a:gd name="T84" fmla="*/ 2731 w 16384"/>
                              <a:gd name="T85" fmla="*/ 8788 h 16384"/>
                              <a:gd name="T86" fmla="*/ 2367 w 16384"/>
                              <a:gd name="T87" fmla="*/ 9793 h 16384"/>
                              <a:gd name="T88" fmla="*/ 1456 w 16384"/>
                              <a:gd name="T89" fmla="*/ 11425 h 16384"/>
                              <a:gd name="T90" fmla="*/ 0 w 16384"/>
                              <a:gd name="T91" fmla="*/ 11927 h 1638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w 16384"/>
                              <a:gd name="T139" fmla="*/ 0 h 16384"/>
                              <a:gd name="T140" fmla="*/ 16384 w 16384"/>
                              <a:gd name="T141" fmla="*/ 16384 h 16384"/>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T138" t="T139" r="T140" b="T141"/>
                            <a:pathLst>
                              <a:path w="16384" h="16384">
                                <a:moveTo>
                                  <a:pt x="0" y="11927"/>
                                </a:moveTo>
                                <a:lnTo>
                                  <a:pt x="303" y="12429"/>
                                </a:lnTo>
                                <a:lnTo>
                                  <a:pt x="2367" y="13999"/>
                                </a:lnTo>
                                <a:lnTo>
                                  <a:pt x="4308" y="14626"/>
                                </a:lnTo>
                                <a:lnTo>
                                  <a:pt x="4855" y="15191"/>
                                </a:lnTo>
                                <a:lnTo>
                                  <a:pt x="5522" y="16321"/>
                                </a:lnTo>
                                <a:lnTo>
                                  <a:pt x="6129" y="16384"/>
                                </a:lnTo>
                                <a:lnTo>
                                  <a:pt x="6736" y="16196"/>
                                </a:lnTo>
                                <a:lnTo>
                                  <a:pt x="7525" y="14187"/>
                                </a:lnTo>
                                <a:lnTo>
                                  <a:pt x="8374" y="11990"/>
                                </a:lnTo>
                                <a:lnTo>
                                  <a:pt x="8920" y="11425"/>
                                </a:lnTo>
                                <a:lnTo>
                                  <a:pt x="9770" y="10860"/>
                                </a:lnTo>
                                <a:lnTo>
                                  <a:pt x="11287" y="10169"/>
                                </a:lnTo>
                                <a:lnTo>
                                  <a:pt x="12500" y="9856"/>
                                </a:lnTo>
                                <a:lnTo>
                                  <a:pt x="13714" y="8600"/>
                                </a:lnTo>
                                <a:lnTo>
                                  <a:pt x="14867" y="8412"/>
                                </a:lnTo>
                                <a:lnTo>
                                  <a:pt x="15292" y="7407"/>
                                </a:lnTo>
                                <a:lnTo>
                                  <a:pt x="16020" y="7910"/>
                                </a:lnTo>
                                <a:lnTo>
                                  <a:pt x="16323" y="7596"/>
                                </a:lnTo>
                                <a:lnTo>
                                  <a:pt x="16384" y="6842"/>
                                </a:lnTo>
                                <a:lnTo>
                                  <a:pt x="16141" y="6654"/>
                                </a:lnTo>
                                <a:lnTo>
                                  <a:pt x="15959" y="5587"/>
                                </a:lnTo>
                                <a:lnTo>
                                  <a:pt x="16081" y="4457"/>
                                </a:lnTo>
                                <a:lnTo>
                                  <a:pt x="15777" y="4018"/>
                                </a:lnTo>
                                <a:lnTo>
                                  <a:pt x="15777" y="3578"/>
                                </a:lnTo>
                                <a:lnTo>
                                  <a:pt x="15231" y="3453"/>
                                </a:lnTo>
                                <a:lnTo>
                                  <a:pt x="15170" y="3013"/>
                                </a:lnTo>
                                <a:lnTo>
                                  <a:pt x="15110" y="2637"/>
                                </a:lnTo>
                                <a:lnTo>
                                  <a:pt x="15110" y="2072"/>
                                </a:lnTo>
                                <a:lnTo>
                                  <a:pt x="15110" y="1569"/>
                                </a:lnTo>
                                <a:lnTo>
                                  <a:pt x="14928" y="1193"/>
                                </a:lnTo>
                                <a:lnTo>
                                  <a:pt x="15231" y="628"/>
                                </a:lnTo>
                                <a:lnTo>
                                  <a:pt x="15292" y="0"/>
                                </a:lnTo>
                                <a:lnTo>
                                  <a:pt x="8677" y="251"/>
                                </a:lnTo>
                                <a:lnTo>
                                  <a:pt x="8556" y="3453"/>
                                </a:lnTo>
                                <a:lnTo>
                                  <a:pt x="6857" y="3515"/>
                                </a:lnTo>
                                <a:lnTo>
                                  <a:pt x="6675" y="5964"/>
                                </a:lnTo>
                                <a:lnTo>
                                  <a:pt x="5947" y="6152"/>
                                </a:lnTo>
                                <a:lnTo>
                                  <a:pt x="5158" y="5712"/>
                                </a:lnTo>
                                <a:lnTo>
                                  <a:pt x="4612" y="5838"/>
                                </a:lnTo>
                                <a:lnTo>
                                  <a:pt x="3762" y="6780"/>
                                </a:lnTo>
                                <a:lnTo>
                                  <a:pt x="3520" y="7972"/>
                                </a:lnTo>
                                <a:lnTo>
                                  <a:pt x="2731" y="8788"/>
                                </a:lnTo>
                                <a:lnTo>
                                  <a:pt x="2367" y="9793"/>
                                </a:lnTo>
                                <a:lnTo>
                                  <a:pt x="1456" y="11425"/>
                                </a:lnTo>
                                <a:lnTo>
                                  <a:pt x="0" y="11927"/>
                                </a:lnTo>
                                <a:close/>
                              </a:path>
                            </a:pathLst>
                          </a:custGeom>
                          <a:solidFill>
                            <a:srgbClr val="6F727B"/>
                          </a:solidFill>
                          <a:ln w="9525">
                            <a:solidFill>
                              <a:srgbClr val="C6D6E0">
                                <a:alpha val="42000"/>
                              </a:srgbClr>
                            </a:solidFill>
                            <a:prstDash val="solid"/>
                            <a:round/>
                            <a:headEnd/>
                            <a:tailEnd/>
                          </a:ln>
                        </wps:spPr>
                        <wps:bodyPr/>
                      </wps:wsp>
                      <wps:wsp>
                        <wps:cNvPr id="440" name="Starke"/>
                        <wps:cNvSpPr>
                          <a:spLocks/>
                        </wps:cNvSpPr>
                        <wps:spPr bwMode="auto">
                          <a:xfrm>
                            <a:off x="1816573" y="692639"/>
                            <a:ext cx="714650" cy="528319"/>
                          </a:xfrm>
                          <a:custGeom>
                            <a:avLst/>
                            <a:gdLst>
                              <a:gd name="T0" fmla="*/ 14427 w 16384"/>
                              <a:gd name="T1" fmla="*/ 194 h 16384"/>
                              <a:gd name="T2" fmla="*/ 10729 w 16384"/>
                              <a:gd name="T3" fmla="*/ 97 h 16384"/>
                              <a:gd name="T4" fmla="*/ 9932 w 16384"/>
                              <a:gd name="T5" fmla="*/ 485 h 16384"/>
                              <a:gd name="T6" fmla="*/ 8192 w 16384"/>
                              <a:gd name="T7" fmla="*/ 2230 h 16384"/>
                              <a:gd name="T8" fmla="*/ 7032 w 16384"/>
                              <a:gd name="T9" fmla="*/ 5429 h 16384"/>
                              <a:gd name="T10" fmla="*/ 5800 w 16384"/>
                              <a:gd name="T11" fmla="*/ 8240 h 16384"/>
                              <a:gd name="T12" fmla="*/ 4785 w 16384"/>
                              <a:gd name="T13" fmla="*/ 9307 h 16384"/>
                              <a:gd name="T14" fmla="*/ 2175 w 16384"/>
                              <a:gd name="T15" fmla="*/ 10179 h 16384"/>
                              <a:gd name="T16" fmla="*/ 1522 w 16384"/>
                              <a:gd name="T17" fmla="*/ 10567 h 16384"/>
                              <a:gd name="T18" fmla="*/ 0 w 16384"/>
                              <a:gd name="T19" fmla="*/ 12118 h 16384"/>
                              <a:gd name="T20" fmla="*/ 0 w 16384"/>
                              <a:gd name="T21" fmla="*/ 16384 h 16384"/>
                              <a:gd name="T22" fmla="*/ 16312 w 16384"/>
                              <a:gd name="T23" fmla="*/ 16190 h 16384"/>
                              <a:gd name="T24" fmla="*/ 16384 w 16384"/>
                              <a:gd name="T25" fmla="*/ 0 h 16384"/>
                              <a:gd name="T26" fmla="*/ 14427 w 16384"/>
                              <a:gd name="T27" fmla="*/ 194 h 1638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6384"/>
                              <a:gd name="T43" fmla="*/ 0 h 16384"/>
                              <a:gd name="T44" fmla="*/ 16384 w 16384"/>
                              <a:gd name="T45" fmla="*/ 16384 h 16384"/>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6384" h="16384">
                                <a:moveTo>
                                  <a:pt x="14427" y="194"/>
                                </a:moveTo>
                                <a:lnTo>
                                  <a:pt x="10729" y="97"/>
                                </a:lnTo>
                                <a:lnTo>
                                  <a:pt x="9932" y="485"/>
                                </a:lnTo>
                                <a:lnTo>
                                  <a:pt x="8192" y="2230"/>
                                </a:lnTo>
                                <a:lnTo>
                                  <a:pt x="7032" y="5429"/>
                                </a:lnTo>
                                <a:lnTo>
                                  <a:pt x="5800" y="8240"/>
                                </a:lnTo>
                                <a:lnTo>
                                  <a:pt x="4785" y="9307"/>
                                </a:lnTo>
                                <a:lnTo>
                                  <a:pt x="2175" y="10179"/>
                                </a:lnTo>
                                <a:lnTo>
                                  <a:pt x="1522" y="10567"/>
                                </a:lnTo>
                                <a:lnTo>
                                  <a:pt x="0" y="12118"/>
                                </a:lnTo>
                                <a:lnTo>
                                  <a:pt x="0" y="16384"/>
                                </a:lnTo>
                                <a:lnTo>
                                  <a:pt x="16312" y="16190"/>
                                </a:lnTo>
                                <a:lnTo>
                                  <a:pt x="16384" y="0"/>
                                </a:lnTo>
                                <a:lnTo>
                                  <a:pt x="14427" y="194"/>
                                </a:lnTo>
                                <a:close/>
                              </a:path>
                            </a:pathLst>
                          </a:custGeom>
                          <a:solidFill>
                            <a:srgbClr val="555960"/>
                          </a:solidFill>
                          <a:ln w="9525">
                            <a:solidFill>
                              <a:srgbClr val="C6D6E0">
                                <a:alpha val="42000"/>
                              </a:srgbClr>
                            </a:solidFill>
                            <a:prstDash val="solid"/>
                            <a:round/>
                            <a:headEnd/>
                            <a:tailEnd/>
                          </a:ln>
                        </wps:spPr>
                        <wps:bodyPr/>
                      </wps:wsp>
                      <wps:wsp>
                        <wps:cNvPr id="441" name="Steuben"/>
                        <wps:cNvSpPr>
                          <a:spLocks/>
                        </wps:cNvSpPr>
                        <wps:spPr bwMode="auto">
                          <a:xfrm>
                            <a:off x="4464932" y="0"/>
                            <a:ext cx="641560" cy="478550"/>
                          </a:xfrm>
                          <a:custGeom>
                            <a:avLst/>
                            <a:gdLst>
                              <a:gd name="T0" fmla="*/ 16222 w 16384"/>
                              <a:gd name="T1" fmla="*/ 16277 h 16384"/>
                              <a:gd name="T2" fmla="*/ 16384 w 16384"/>
                              <a:gd name="T3" fmla="*/ 4605 h 16384"/>
                              <a:gd name="T4" fmla="*/ 16141 w 16384"/>
                              <a:gd name="T5" fmla="*/ 0 h 16384"/>
                              <a:gd name="T6" fmla="*/ 14924 w 16384"/>
                              <a:gd name="T7" fmla="*/ 0 h 16384"/>
                              <a:gd name="T8" fmla="*/ 0 w 16384"/>
                              <a:gd name="T9" fmla="*/ 214 h 16384"/>
                              <a:gd name="T10" fmla="*/ 0 w 16384"/>
                              <a:gd name="T11" fmla="*/ 16384 h 16384"/>
                              <a:gd name="T12" fmla="*/ 16222 w 16384"/>
                              <a:gd name="T13" fmla="*/ 16277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16222" y="16277"/>
                                </a:moveTo>
                                <a:lnTo>
                                  <a:pt x="16384" y="4605"/>
                                </a:lnTo>
                                <a:lnTo>
                                  <a:pt x="16141" y="0"/>
                                </a:lnTo>
                                <a:lnTo>
                                  <a:pt x="14924" y="0"/>
                                </a:lnTo>
                                <a:lnTo>
                                  <a:pt x="0" y="214"/>
                                </a:lnTo>
                                <a:lnTo>
                                  <a:pt x="0" y="16384"/>
                                </a:lnTo>
                                <a:lnTo>
                                  <a:pt x="16222" y="16277"/>
                                </a:lnTo>
                                <a:close/>
                              </a:path>
                            </a:pathLst>
                          </a:custGeom>
                          <a:solidFill>
                            <a:srgbClr val="B4B6BC"/>
                          </a:solidFill>
                          <a:ln w="9525">
                            <a:solidFill>
                              <a:srgbClr val="C6D6E0">
                                <a:alpha val="42000"/>
                              </a:srgbClr>
                            </a:solidFill>
                            <a:prstDash val="solid"/>
                            <a:round/>
                            <a:headEnd/>
                            <a:tailEnd/>
                          </a:ln>
                        </wps:spPr>
                        <wps:bodyPr/>
                      </wps:wsp>
                      <wps:wsp>
                        <wps:cNvPr id="442" name="Sullivan"/>
                        <wps:cNvSpPr>
                          <a:spLocks/>
                        </wps:cNvSpPr>
                        <wps:spPr bwMode="auto">
                          <a:xfrm>
                            <a:off x="664940" y="4995919"/>
                            <a:ext cx="669171" cy="708254"/>
                          </a:xfrm>
                          <a:custGeom>
                            <a:avLst/>
                            <a:gdLst>
                              <a:gd name="T0" fmla="*/ 16229 w 16384"/>
                              <a:gd name="T1" fmla="*/ 72 h 16384"/>
                              <a:gd name="T2" fmla="*/ 2705 w 16384"/>
                              <a:gd name="T3" fmla="*/ 0 h 16384"/>
                              <a:gd name="T4" fmla="*/ 2937 w 16384"/>
                              <a:gd name="T5" fmla="*/ 725 h 16384"/>
                              <a:gd name="T6" fmla="*/ 3091 w 16384"/>
                              <a:gd name="T7" fmla="*/ 1812 h 16384"/>
                              <a:gd name="T8" fmla="*/ 2318 w 16384"/>
                              <a:gd name="T9" fmla="*/ 3335 h 16384"/>
                              <a:gd name="T10" fmla="*/ 1546 w 16384"/>
                              <a:gd name="T11" fmla="*/ 4277 h 16384"/>
                              <a:gd name="T12" fmla="*/ 0 w 16384"/>
                              <a:gd name="T13" fmla="*/ 5582 h 16384"/>
                              <a:gd name="T14" fmla="*/ 696 w 16384"/>
                              <a:gd name="T15" fmla="*/ 6235 h 16384"/>
                              <a:gd name="T16" fmla="*/ 3014 w 16384"/>
                              <a:gd name="T17" fmla="*/ 8264 h 16384"/>
                              <a:gd name="T18" fmla="*/ 3632 w 16384"/>
                              <a:gd name="T19" fmla="*/ 9207 h 16384"/>
                              <a:gd name="T20" fmla="*/ 3864 w 16384"/>
                              <a:gd name="T21" fmla="*/ 12107 h 16384"/>
                              <a:gd name="T22" fmla="*/ 5487 w 16384"/>
                              <a:gd name="T23" fmla="*/ 13484 h 16384"/>
                              <a:gd name="T24" fmla="*/ 5719 w 16384"/>
                              <a:gd name="T25" fmla="*/ 14137 h 16384"/>
                              <a:gd name="T26" fmla="*/ 5255 w 16384"/>
                              <a:gd name="T27" fmla="*/ 16384 h 16384"/>
                              <a:gd name="T28" fmla="*/ 16229 w 16384"/>
                              <a:gd name="T29" fmla="*/ 16239 h 16384"/>
                              <a:gd name="T30" fmla="*/ 16384 w 16384"/>
                              <a:gd name="T31" fmla="*/ 4277 h 16384"/>
                              <a:gd name="T32" fmla="*/ 16229 w 16384"/>
                              <a:gd name="T33" fmla="*/ 72 h 16384"/>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w 16384"/>
                              <a:gd name="T52" fmla="*/ 0 h 16384"/>
                              <a:gd name="T53" fmla="*/ 16384 w 16384"/>
                              <a:gd name="T54" fmla="*/ 16384 h 16384"/>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T51" t="T52" r="T53" b="T54"/>
                            <a:pathLst>
                              <a:path w="16384" h="16384">
                                <a:moveTo>
                                  <a:pt x="16229" y="72"/>
                                </a:moveTo>
                                <a:lnTo>
                                  <a:pt x="2705" y="0"/>
                                </a:lnTo>
                                <a:lnTo>
                                  <a:pt x="2937" y="725"/>
                                </a:lnTo>
                                <a:lnTo>
                                  <a:pt x="3091" y="1812"/>
                                </a:lnTo>
                                <a:lnTo>
                                  <a:pt x="2318" y="3335"/>
                                </a:lnTo>
                                <a:lnTo>
                                  <a:pt x="1546" y="4277"/>
                                </a:lnTo>
                                <a:lnTo>
                                  <a:pt x="0" y="5582"/>
                                </a:lnTo>
                                <a:lnTo>
                                  <a:pt x="696" y="6235"/>
                                </a:lnTo>
                                <a:lnTo>
                                  <a:pt x="3014" y="8264"/>
                                </a:lnTo>
                                <a:lnTo>
                                  <a:pt x="3632" y="9207"/>
                                </a:lnTo>
                                <a:lnTo>
                                  <a:pt x="3864" y="12107"/>
                                </a:lnTo>
                                <a:lnTo>
                                  <a:pt x="5487" y="13484"/>
                                </a:lnTo>
                                <a:lnTo>
                                  <a:pt x="5719" y="14137"/>
                                </a:lnTo>
                                <a:lnTo>
                                  <a:pt x="5255" y="16384"/>
                                </a:lnTo>
                                <a:lnTo>
                                  <a:pt x="16229" y="16239"/>
                                </a:lnTo>
                                <a:lnTo>
                                  <a:pt x="16384" y="4277"/>
                                </a:lnTo>
                                <a:lnTo>
                                  <a:pt x="16229" y="72"/>
                                </a:lnTo>
                                <a:close/>
                              </a:path>
                            </a:pathLst>
                          </a:custGeom>
                          <a:solidFill>
                            <a:srgbClr val="555960"/>
                          </a:solidFill>
                          <a:ln w="9525">
                            <a:solidFill>
                              <a:srgbClr val="C6D6E0">
                                <a:alpha val="42000"/>
                              </a:srgbClr>
                            </a:solidFill>
                            <a:prstDash val="solid"/>
                            <a:round/>
                            <a:headEnd/>
                            <a:tailEnd/>
                          </a:ln>
                        </wps:spPr>
                        <wps:bodyPr/>
                      </wps:wsp>
                      <wps:wsp>
                        <wps:cNvPr id="443" name="Switzerland"/>
                        <wps:cNvSpPr>
                          <a:spLocks/>
                        </wps:cNvSpPr>
                        <wps:spPr bwMode="auto">
                          <a:xfrm>
                            <a:off x="4469804" y="5639403"/>
                            <a:ext cx="631815" cy="481953"/>
                          </a:xfrm>
                          <a:custGeom>
                            <a:avLst/>
                            <a:gdLst>
                              <a:gd name="T0" fmla="*/ 247 w 16384"/>
                              <a:gd name="T1" fmla="*/ 15639 h 16384"/>
                              <a:gd name="T2" fmla="*/ 0 w 16384"/>
                              <a:gd name="T3" fmla="*/ 958 h 16384"/>
                              <a:gd name="T4" fmla="*/ 82 w 16384"/>
                              <a:gd name="T5" fmla="*/ 0 h 16384"/>
                              <a:gd name="T6" fmla="*/ 2470 w 16384"/>
                              <a:gd name="T7" fmla="*/ 0 h 16384"/>
                              <a:gd name="T8" fmla="*/ 2305 w 16384"/>
                              <a:gd name="T9" fmla="*/ 1489 h 16384"/>
                              <a:gd name="T10" fmla="*/ 3870 w 16384"/>
                              <a:gd name="T11" fmla="*/ 1383 h 16384"/>
                              <a:gd name="T12" fmla="*/ 4858 w 16384"/>
                              <a:gd name="T13" fmla="*/ 1596 h 16384"/>
                              <a:gd name="T14" fmla="*/ 7245 w 16384"/>
                              <a:gd name="T15" fmla="*/ 1596 h 16384"/>
                              <a:gd name="T16" fmla="*/ 11115 w 16384"/>
                              <a:gd name="T17" fmla="*/ 1383 h 16384"/>
                              <a:gd name="T18" fmla="*/ 13420 w 16384"/>
                              <a:gd name="T19" fmla="*/ 1277 h 16384"/>
                              <a:gd name="T20" fmla="*/ 15561 w 16384"/>
                              <a:gd name="T21" fmla="*/ 2021 h 16384"/>
                              <a:gd name="T22" fmla="*/ 16384 w 16384"/>
                              <a:gd name="T23" fmla="*/ 3404 h 16384"/>
                              <a:gd name="T24" fmla="*/ 16055 w 16384"/>
                              <a:gd name="T25" fmla="*/ 4256 h 16384"/>
                              <a:gd name="T26" fmla="*/ 15231 w 16384"/>
                              <a:gd name="T27" fmla="*/ 4788 h 16384"/>
                              <a:gd name="T28" fmla="*/ 15149 w 16384"/>
                              <a:gd name="T29" fmla="*/ 6383 h 16384"/>
                              <a:gd name="T30" fmla="*/ 15890 w 16384"/>
                              <a:gd name="T31" fmla="*/ 8618 h 16384"/>
                              <a:gd name="T32" fmla="*/ 15808 w 16384"/>
                              <a:gd name="T33" fmla="*/ 9362 h 16384"/>
                              <a:gd name="T34" fmla="*/ 15231 w 16384"/>
                              <a:gd name="T35" fmla="*/ 9788 h 16384"/>
                              <a:gd name="T36" fmla="*/ 12020 w 16384"/>
                              <a:gd name="T37" fmla="*/ 9575 h 16384"/>
                              <a:gd name="T38" fmla="*/ 8315 w 16384"/>
                              <a:gd name="T39" fmla="*/ 10213 h 16384"/>
                              <a:gd name="T40" fmla="*/ 6834 w 16384"/>
                              <a:gd name="T41" fmla="*/ 11065 h 16384"/>
                              <a:gd name="T42" fmla="*/ 5599 w 16384"/>
                              <a:gd name="T43" fmla="*/ 12235 h 16384"/>
                              <a:gd name="T44" fmla="*/ 2305 w 16384"/>
                              <a:gd name="T45" fmla="*/ 15533 h 16384"/>
                              <a:gd name="T46" fmla="*/ 988 w 16384"/>
                              <a:gd name="T47" fmla="*/ 16384 h 16384"/>
                              <a:gd name="T48" fmla="*/ 247 w 16384"/>
                              <a:gd name="T49" fmla="*/ 15639 h 16384"/>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w 16384"/>
                              <a:gd name="T76" fmla="*/ 0 h 16384"/>
                              <a:gd name="T77" fmla="*/ 16384 w 16384"/>
                              <a:gd name="T78" fmla="*/ 16384 h 16384"/>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T75" t="T76" r="T77" b="T78"/>
                            <a:pathLst>
                              <a:path w="16384" h="16384">
                                <a:moveTo>
                                  <a:pt x="247" y="15639"/>
                                </a:moveTo>
                                <a:lnTo>
                                  <a:pt x="0" y="958"/>
                                </a:lnTo>
                                <a:lnTo>
                                  <a:pt x="82" y="0"/>
                                </a:lnTo>
                                <a:lnTo>
                                  <a:pt x="2470" y="0"/>
                                </a:lnTo>
                                <a:lnTo>
                                  <a:pt x="2305" y="1489"/>
                                </a:lnTo>
                                <a:lnTo>
                                  <a:pt x="3870" y="1383"/>
                                </a:lnTo>
                                <a:lnTo>
                                  <a:pt x="4858" y="1596"/>
                                </a:lnTo>
                                <a:lnTo>
                                  <a:pt x="7245" y="1596"/>
                                </a:lnTo>
                                <a:lnTo>
                                  <a:pt x="11115" y="1383"/>
                                </a:lnTo>
                                <a:lnTo>
                                  <a:pt x="13420" y="1277"/>
                                </a:lnTo>
                                <a:lnTo>
                                  <a:pt x="15561" y="2021"/>
                                </a:lnTo>
                                <a:lnTo>
                                  <a:pt x="16384" y="3404"/>
                                </a:lnTo>
                                <a:lnTo>
                                  <a:pt x="16055" y="4256"/>
                                </a:lnTo>
                                <a:lnTo>
                                  <a:pt x="15231" y="4788"/>
                                </a:lnTo>
                                <a:lnTo>
                                  <a:pt x="15149" y="6383"/>
                                </a:lnTo>
                                <a:lnTo>
                                  <a:pt x="15890" y="8618"/>
                                </a:lnTo>
                                <a:lnTo>
                                  <a:pt x="15808" y="9362"/>
                                </a:lnTo>
                                <a:lnTo>
                                  <a:pt x="15231" y="9788"/>
                                </a:lnTo>
                                <a:lnTo>
                                  <a:pt x="12020" y="9575"/>
                                </a:lnTo>
                                <a:lnTo>
                                  <a:pt x="8315" y="10213"/>
                                </a:lnTo>
                                <a:lnTo>
                                  <a:pt x="6834" y="11065"/>
                                </a:lnTo>
                                <a:lnTo>
                                  <a:pt x="5599" y="12235"/>
                                </a:lnTo>
                                <a:lnTo>
                                  <a:pt x="2305" y="15533"/>
                                </a:lnTo>
                                <a:lnTo>
                                  <a:pt x="988" y="16384"/>
                                </a:lnTo>
                                <a:lnTo>
                                  <a:pt x="247" y="15639"/>
                                </a:lnTo>
                                <a:close/>
                              </a:path>
                            </a:pathLst>
                          </a:custGeom>
                          <a:solidFill>
                            <a:srgbClr val="555960"/>
                          </a:solidFill>
                          <a:ln w="9525">
                            <a:solidFill>
                              <a:srgbClr val="C6D6E0">
                                <a:alpha val="42000"/>
                              </a:srgbClr>
                            </a:solidFill>
                            <a:prstDash val="solid"/>
                            <a:round/>
                            <a:headEnd/>
                            <a:tailEnd/>
                          </a:ln>
                        </wps:spPr>
                        <wps:bodyPr/>
                      </wps:wsp>
                      <wps:wsp>
                        <wps:cNvPr id="444" name="Tippecanoe"/>
                        <wps:cNvSpPr>
                          <a:spLocks/>
                        </wps:cNvSpPr>
                        <wps:spPr bwMode="auto">
                          <a:xfrm>
                            <a:off x="1558148" y="2424787"/>
                            <a:ext cx="628568" cy="684433"/>
                          </a:xfrm>
                          <a:custGeom>
                            <a:avLst/>
                            <a:gdLst>
                              <a:gd name="T0" fmla="*/ 13405 w 16384"/>
                              <a:gd name="T1" fmla="*/ 150 h 16384"/>
                              <a:gd name="T2" fmla="*/ 16301 w 16384"/>
                              <a:gd name="T3" fmla="*/ 75 h 16384"/>
                              <a:gd name="T4" fmla="*/ 16384 w 16384"/>
                              <a:gd name="T5" fmla="*/ 6135 h 16384"/>
                              <a:gd name="T6" fmla="*/ 16384 w 16384"/>
                              <a:gd name="T7" fmla="*/ 16384 h 16384"/>
                              <a:gd name="T8" fmla="*/ 83 w 16384"/>
                              <a:gd name="T9" fmla="*/ 16234 h 16384"/>
                              <a:gd name="T10" fmla="*/ 0 w 16384"/>
                              <a:gd name="T11" fmla="*/ 7855 h 16384"/>
                              <a:gd name="T12" fmla="*/ 0 w 16384"/>
                              <a:gd name="T13" fmla="*/ 4115 h 16384"/>
                              <a:gd name="T14" fmla="*/ 0 w 16384"/>
                              <a:gd name="T15" fmla="*/ 0 h 16384"/>
                              <a:gd name="T16" fmla="*/ 13405 w 16384"/>
                              <a:gd name="T17" fmla="*/ 150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13405" y="150"/>
                                </a:moveTo>
                                <a:lnTo>
                                  <a:pt x="16301" y="75"/>
                                </a:lnTo>
                                <a:lnTo>
                                  <a:pt x="16384" y="6135"/>
                                </a:lnTo>
                                <a:lnTo>
                                  <a:pt x="16384" y="16384"/>
                                </a:lnTo>
                                <a:lnTo>
                                  <a:pt x="83" y="16234"/>
                                </a:lnTo>
                                <a:lnTo>
                                  <a:pt x="0" y="7855"/>
                                </a:lnTo>
                                <a:lnTo>
                                  <a:pt x="0" y="4115"/>
                                </a:lnTo>
                                <a:lnTo>
                                  <a:pt x="0" y="0"/>
                                </a:lnTo>
                                <a:lnTo>
                                  <a:pt x="13405" y="150"/>
                                </a:lnTo>
                                <a:close/>
                              </a:path>
                            </a:pathLst>
                          </a:custGeom>
                          <a:solidFill>
                            <a:srgbClr val="6F727B"/>
                          </a:solidFill>
                          <a:ln w="9525">
                            <a:solidFill>
                              <a:srgbClr val="C6D6E0">
                                <a:alpha val="42000"/>
                              </a:srgbClr>
                            </a:solidFill>
                            <a:prstDash val="solid"/>
                            <a:round/>
                            <a:headEnd/>
                            <a:tailEnd/>
                          </a:ln>
                        </wps:spPr>
                        <wps:bodyPr/>
                      </wps:wsp>
                      <wps:wsp>
                        <wps:cNvPr id="445" name="Tipton"/>
                        <wps:cNvSpPr>
                          <a:spLocks/>
                        </wps:cNvSpPr>
                        <wps:spPr bwMode="auto">
                          <a:xfrm>
                            <a:off x="2868825" y="2733288"/>
                            <a:ext cx="589585" cy="384541"/>
                          </a:xfrm>
                          <a:custGeom>
                            <a:avLst/>
                            <a:gdLst>
                              <a:gd name="T0" fmla="*/ 88 w 16384"/>
                              <a:gd name="T1" fmla="*/ 2775 h 16384"/>
                              <a:gd name="T2" fmla="*/ 176 w 16384"/>
                              <a:gd name="T3" fmla="*/ 16120 h 16384"/>
                              <a:gd name="T4" fmla="*/ 16384 w 16384"/>
                              <a:gd name="T5" fmla="*/ 16384 h 16384"/>
                              <a:gd name="T6" fmla="*/ 16296 w 16384"/>
                              <a:gd name="T7" fmla="*/ 2510 h 16384"/>
                              <a:gd name="T8" fmla="*/ 16296 w 16384"/>
                              <a:gd name="T9" fmla="*/ 132 h 16384"/>
                              <a:gd name="T10" fmla="*/ 0 w 16384"/>
                              <a:gd name="T11" fmla="*/ 0 h 16384"/>
                              <a:gd name="T12" fmla="*/ 88 w 16384"/>
                              <a:gd name="T13" fmla="*/ 2775 h 16384"/>
                              <a:gd name="T14" fmla="*/ 0 60000 65536"/>
                              <a:gd name="T15" fmla="*/ 0 60000 65536"/>
                              <a:gd name="T16" fmla="*/ 0 60000 65536"/>
                              <a:gd name="T17" fmla="*/ 0 60000 65536"/>
                              <a:gd name="T18" fmla="*/ 0 60000 65536"/>
                              <a:gd name="T19" fmla="*/ 0 60000 65536"/>
                              <a:gd name="T20" fmla="*/ 0 60000 65536"/>
                              <a:gd name="T21" fmla="*/ 0 w 16384"/>
                              <a:gd name="T22" fmla="*/ 0 h 16384"/>
                              <a:gd name="T23" fmla="*/ 16384 w 16384"/>
                              <a:gd name="T24" fmla="*/ 16384 h 16384"/>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16384" h="16384">
                                <a:moveTo>
                                  <a:pt x="88" y="2775"/>
                                </a:moveTo>
                                <a:lnTo>
                                  <a:pt x="176" y="16120"/>
                                </a:lnTo>
                                <a:lnTo>
                                  <a:pt x="16384" y="16384"/>
                                </a:lnTo>
                                <a:lnTo>
                                  <a:pt x="16296" y="2510"/>
                                </a:lnTo>
                                <a:lnTo>
                                  <a:pt x="16296" y="132"/>
                                </a:lnTo>
                                <a:lnTo>
                                  <a:pt x="0" y="0"/>
                                </a:lnTo>
                                <a:lnTo>
                                  <a:pt x="88" y="2775"/>
                                </a:lnTo>
                                <a:close/>
                              </a:path>
                            </a:pathLst>
                          </a:custGeom>
                          <a:solidFill>
                            <a:srgbClr val="6F727B"/>
                          </a:solidFill>
                          <a:ln w="9525">
                            <a:solidFill>
                              <a:srgbClr val="C6D6E0">
                                <a:alpha val="42000"/>
                              </a:srgbClr>
                            </a:solidFill>
                            <a:prstDash val="solid"/>
                            <a:round/>
                            <a:headEnd/>
                            <a:tailEnd/>
                          </a:ln>
                        </wps:spPr>
                        <wps:bodyPr/>
                      </wps:wsp>
                      <wps:wsp>
                        <wps:cNvPr id="446" name="Union"/>
                        <wps:cNvSpPr>
                          <a:spLocks/>
                        </wps:cNvSpPr>
                        <wps:spPr bwMode="auto">
                          <a:xfrm>
                            <a:off x="4708404" y="4025974"/>
                            <a:ext cx="347579" cy="449199"/>
                          </a:xfrm>
                          <a:custGeom>
                            <a:avLst/>
                            <a:gdLst>
                              <a:gd name="T0" fmla="*/ 16235 w 16384"/>
                              <a:gd name="T1" fmla="*/ 15926 h 16384"/>
                              <a:gd name="T2" fmla="*/ 16384 w 16384"/>
                              <a:gd name="T3" fmla="*/ 12718 h 16384"/>
                              <a:gd name="T4" fmla="*/ 16384 w 16384"/>
                              <a:gd name="T5" fmla="*/ 802 h 16384"/>
                              <a:gd name="T6" fmla="*/ 3724 w 16384"/>
                              <a:gd name="T7" fmla="*/ 917 h 16384"/>
                              <a:gd name="T8" fmla="*/ 745 w 16384"/>
                              <a:gd name="T9" fmla="*/ 0 h 16384"/>
                              <a:gd name="T10" fmla="*/ 149 w 16384"/>
                              <a:gd name="T11" fmla="*/ 344 h 16384"/>
                              <a:gd name="T12" fmla="*/ 149 w 16384"/>
                              <a:gd name="T13" fmla="*/ 2864 h 16384"/>
                              <a:gd name="T14" fmla="*/ 0 w 16384"/>
                              <a:gd name="T15" fmla="*/ 16384 h 16384"/>
                              <a:gd name="T16" fmla="*/ 16235 w 16384"/>
                              <a:gd name="T17" fmla="*/ 15926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16235" y="15926"/>
                                </a:moveTo>
                                <a:lnTo>
                                  <a:pt x="16384" y="12718"/>
                                </a:lnTo>
                                <a:lnTo>
                                  <a:pt x="16384" y="802"/>
                                </a:lnTo>
                                <a:lnTo>
                                  <a:pt x="3724" y="917"/>
                                </a:lnTo>
                                <a:lnTo>
                                  <a:pt x="745" y="0"/>
                                </a:lnTo>
                                <a:lnTo>
                                  <a:pt x="149" y="344"/>
                                </a:lnTo>
                                <a:lnTo>
                                  <a:pt x="149" y="2864"/>
                                </a:lnTo>
                                <a:lnTo>
                                  <a:pt x="0" y="16384"/>
                                </a:lnTo>
                                <a:lnTo>
                                  <a:pt x="16235" y="15926"/>
                                </a:lnTo>
                                <a:close/>
                              </a:path>
                            </a:pathLst>
                          </a:custGeom>
                          <a:solidFill>
                            <a:srgbClr val="B4B6BC"/>
                          </a:solidFill>
                          <a:ln w="9525">
                            <a:solidFill>
                              <a:srgbClr val="C6D6E0">
                                <a:alpha val="42000"/>
                              </a:srgbClr>
                            </a:solidFill>
                            <a:prstDash val="solid"/>
                            <a:round/>
                            <a:headEnd/>
                            <a:tailEnd/>
                          </a:ln>
                        </wps:spPr>
                        <wps:bodyPr/>
                      </wps:wsp>
                      <wps:wsp>
                        <wps:cNvPr id="447" name="Vanderburgh"/>
                        <wps:cNvSpPr>
                          <a:spLocks/>
                        </wps:cNvSpPr>
                        <wps:spPr bwMode="auto">
                          <a:xfrm>
                            <a:off x="623357" y="7166887"/>
                            <a:ext cx="376816" cy="667418"/>
                          </a:xfrm>
                          <a:custGeom>
                            <a:avLst/>
                            <a:gdLst>
                              <a:gd name="T0" fmla="*/ 0 w 16384"/>
                              <a:gd name="T1" fmla="*/ 12556 h 16384"/>
                              <a:gd name="T2" fmla="*/ 1377 w 16384"/>
                              <a:gd name="T3" fmla="*/ 13781 h 16384"/>
                              <a:gd name="T4" fmla="*/ 964 w 16384"/>
                              <a:gd name="T5" fmla="*/ 15772 h 16384"/>
                              <a:gd name="T6" fmla="*/ 2616 w 16384"/>
                              <a:gd name="T7" fmla="*/ 16384 h 16384"/>
                              <a:gd name="T8" fmla="*/ 3993 w 16384"/>
                              <a:gd name="T9" fmla="*/ 16307 h 16384"/>
                              <a:gd name="T10" fmla="*/ 5920 w 16384"/>
                              <a:gd name="T11" fmla="*/ 15465 h 16384"/>
                              <a:gd name="T12" fmla="*/ 6884 w 16384"/>
                              <a:gd name="T13" fmla="*/ 14011 h 16384"/>
                              <a:gd name="T14" fmla="*/ 6746 w 16384"/>
                              <a:gd name="T15" fmla="*/ 12786 h 16384"/>
                              <a:gd name="T16" fmla="*/ 5783 w 16384"/>
                              <a:gd name="T17" fmla="*/ 11331 h 16384"/>
                              <a:gd name="T18" fmla="*/ 6609 w 16384"/>
                              <a:gd name="T19" fmla="*/ 9876 h 16384"/>
                              <a:gd name="T20" fmla="*/ 8261 w 16384"/>
                              <a:gd name="T21" fmla="*/ 9876 h 16384"/>
                              <a:gd name="T22" fmla="*/ 9775 w 16384"/>
                              <a:gd name="T23" fmla="*/ 11331 h 16384"/>
                              <a:gd name="T24" fmla="*/ 11290 w 16384"/>
                              <a:gd name="T25" fmla="*/ 11790 h 16384"/>
                              <a:gd name="T26" fmla="*/ 13630 w 16384"/>
                              <a:gd name="T27" fmla="*/ 11867 h 16384"/>
                              <a:gd name="T28" fmla="*/ 15283 w 16384"/>
                              <a:gd name="T29" fmla="*/ 11331 h 16384"/>
                              <a:gd name="T30" fmla="*/ 16384 w 16384"/>
                              <a:gd name="T31" fmla="*/ 10948 h 16384"/>
                              <a:gd name="T32" fmla="*/ 16384 w 16384"/>
                              <a:gd name="T33" fmla="*/ 6278 h 16384"/>
                              <a:gd name="T34" fmla="*/ 14870 w 16384"/>
                              <a:gd name="T35" fmla="*/ 6201 h 16384"/>
                              <a:gd name="T36" fmla="*/ 15145 w 16384"/>
                              <a:gd name="T37" fmla="*/ 77 h 16384"/>
                              <a:gd name="T38" fmla="*/ 1101 w 16384"/>
                              <a:gd name="T39" fmla="*/ 0 h 16384"/>
                              <a:gd name="T40" fmla="*/ 1101 w 16384"/>
                              <a:gd name="T41" fmla="*/ 1761 h 16384"/>
                              <a:gd name="T42" fmla="*/ 275 w 16384"/>
                              <a:gd name="T43" fmla="*/ 1914 h 16384"/>
                              <a:gd name="T44" fmla="*/ 0 w 16384"/>
                              <a:gd name="T45" fmla="*/ 12556 h 16384"/>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w 16384"/>
                              <a:gd name="T70" fmla="*/ 0 h 16384"/>
                              <a:gd name="T71" fmla="*/ 16384 w 16384"/>
                              <a:gd name="T72" fmla="*/ 16384 h 16384"/>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T69" t="T70" r="T71" b="T72"/>
                            <a:pathLst>
                              <a:path w="16384" h="16384">
                                <a:moveTo>
                                  <a:pt x="0" y="12556"/>
                                </a:moveTo>
                                <a:lnTo>
                                  <a:pt x="1377" y="13781"/>
                                </a:lnTo>
                                <a:lnTo>
                                  <a:pt x="964" y="15772"/>
                                </a:lnTo>
                                <a:lnTo>
                                  <a:pt x="2616" y="16384"/>
                                </a:lnTo>
                                <a:lnTo>
                                  <a:pt x="3993" y="16307"/>
                                </a:lnTo>
                                <a:lnTo>
                                  <a:pt x="5920" y="15465"/>
                                </a:lnTo>
                                <a:lnTo>
                                  <a:pt x="6884" y="14011"/>
                                </a:lnTo>
                                <a:lnTo>
                                  <a:pt x="6746" y="12786"/>
                                </a:lnTo>
                                <a:lnTo>
                                  <a:pt x="5783" y="11331"/>
                                </a:lnTo>
                                <a:lnTo>
                                  <a:pt x="6609" y="9876"/>
                                </a:lnTo>
                                <a:lnTo>
                                  <a:pt x="8261" y="9876"/>
                                </a:lnTo>
                                <a:lnTo>
                                  <a:pt x="9775" y="11331"/>
                                </a:lnTo>
                                <a:lnTo>
                                  <a:pt x="11290" y="11790"/>
                                </a:lnTo>
                                <a:lnTo>
                                  <a:pt x="13630" y="11867"/>
                                </a:lnTo>
                                <a:lnTo>
                                  <a:pt x="15283" y="11331"/>
                                </a:lnTo>
                                <a:lnTo>
                                  <a:pt x="16384" y="10948"/>
                                </a:lnTo>
                                <a:lnTo>
                                  <a:pt x="16384" y="6278"/>
                                </a:lnTo>
                                <a:lnTo>
                                  <a:pt x="14870" y="6201"/>
                                </a:lnTo>
                                <a:lnTo>
                                  <a:pt x="15145" y="77"/>
                                </a:lnTo>
                                <a:lnTo>
                                  <a:pt x="1101" y="0"/>
                                </a:lnTo>
                                <a:lnTo>
                                  <a:pt x="1101" y="1761"/>
                                </a:lnTo>
                                <a:lnTo>
                                  <a:pt x="275" y="1914"/>
                                </a:lnTo>
                                <a:lnTo>
                                  <a:pt x="0" y="12556"/>
                                </a:lnTo>
                                <a:close/>
                              </a:path>
                            </a:pathLst>
                          </a:custGeom>
                          <a:solidFill>
                            <a:srgbClr val="555960"/>
                          </a:solidFill>
                          <a:ln w="9525">
                            <a:solidFill>
                              <a:srgbClr val="C6D6E0">
                                <a:alpha val="42000"/>
                              </a:srgbClr>
                            </a:solidFill>
                            <a:prstDash val="solid"/>
                            <a:round/>
                            <a:headEnd/>
                            <a:tailEnd/>
                          </a:ln>
                        </wps:spPr>
                        <wps:bodyPr/>
                      </wps:wsp>
                      <wps:wsp>
                        <wps:cNvPr id="448" name="Vermillion"/>
                        <wps:cNvSpPr>
                          <a:spLocks/>
                        </wps:cNvSpPr>
                        <wps:spPr bwMode="auto">
                          <a:xfrm>
                            <a:off x="870759" y="3231502"/>
                            <a:ext cx="276115" cy="1080459"/>
                          </a:xfrm>
                          <a:custGeom>
                            <a:avLst/>
                            <a:gdLst>
                              <a:gd name="T0" fmla="*/ 11543 w 16384"/>
                              <a:gd name="T1" fmla="*/ 712 h 16384"/>
                              <a:gd name="T2" fmla="*/ 4096 w 16384"/>
                              <a:gd name="T3" fmla="*/ 617 h 16384"/>
                              <a:gd name="T4" fmla="*/ 3910 w 16384"/>
                              <a:gd name="T5" fmla="*/ 0 h 16384"/>
                              <a:gd name="T6" fmla="*/ 559 w 16384"/>
                              <a:gd name="T7" fmla="*/ 95 h 16384"/>
                              <a:gd name="T8" fmla="*/ 0 w 16384"/>
                              <a:gd name="T9" fmla="*/ 8453 h 16384"/>
                              <a:gd name="T10" fmla="*/ 372 w 16384"/>
                              <a:gd name="T11" fmla="*/ 16289 h 16384"/>
                              <a:gd name="T12" fmla="*/ 14895 w 16384"/>
                              <a:gd name="T13" fmla="*/ 16384 h 16384"/>
                              <a:gd name="T14" fmla="*/ 13219 w 16384"/>
                              <a:gd name="T15" fmla="*/ 15149 h 16384"/>
                              <a:gd name="T16" fmla="*/ 12847 w 16384"/>
                              <a:gd name="T17" fmla="*/ 14532 h 16384"/>
                              <a:gd name="T18" fmla="*/ 13777 w 16384"/>
                              <a:gd name="T19" fmla="*/ 13440 h 16384"/>
                              <a:gd name="T20" fmla="*/ 14336 w 16384"/>
                              <a:gd name="T21" fmla="*/ 12015 h 16384"/>
                              <a:gd name="T22" fmla="*/ 14708 w 16384"/>
                              <a:gd name="T23" fmla="*/ 11018 h 16384"/>
                              <a:gd name="T24" fmla="*/ 14150 w 16384"/>
                              <a:gd name="T25" fmla="*/ 9498 h 16384"/>
                              <a:gd name="T26" fmla="*/ 16198 w 16384"/>
                              <a:gd name="T27" fmla="*/ 9118 h 16384"/>
                              <a:gd name="T28" fmla="*/ 16384 w 16384"/>
                              <a:gd name="T29" fmla="*/ 8501 h 16384"/>
                              <a:gd name="T30" fmla="*/ 15267 w 16384"/>
                              <a:gd name="T31" fmla="*/ 8168 h 16384"/>
                              <a:gd name="T32" fmla="*/ 14708 w 16384"/>
                              <a:gd name="T33" fmla="*/ 7598 h 16384"/>
                              <a:gd name="T34" fmla="*/ 11729 w 16384"/>
                              <a:gd name="T35" fmla="*/ 6934 h 16384"/>
                              <a:gd name="T36" fmla="*/ 10985 w 16384"/>
                              <a:gd name="T37" fmla="*/ 5889 h 16384"/>
                              <a:gd name="T38" fmla="*/ 9123 w 16384"/>
                              <a:gd name="T39" fmla="*/ 5366 h 16384"/>
                              <a:gd name="T40" fmla="*/ 9495 w 16384"/>
                              <a:gd name="T41" fmla="*/ 4701 h 16384"/>
                              <a:gd name="T42" fmla="*/ 9309 w 16384"/>
                              <a:gd name="T43" fmla="*/ 3942 h 16384"/>
                              <a:gd name="T44" fmla="*/ 10985 w 16384"/>
                              <a:gd name="T45" fmla="*/ 2280 h 16384"/>
                              <a:gd name="T46" fmla="*/ 11357 w 16384"/>
                              <a:gd name="T47" fmla="*/ 1187 h 16384"/>
                              <a:gd name="T48" fmla="*/ 11543 w 16384"/>
                              <a:gd name="T49" fmla="*/ 712 h 16384"/>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w 16384"/>
                              <a:gd name="T76" fmla="*/ 0 h 16384"/>
                              <a:gd name="T77" fmla="*/ 16384 w 16384"/>
                              <a:gd name="T78" fmla="*/ 16384 h 16384"/>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T75" t="T76" r="T77" b="T78"/>
                            <a:pathLst>
                              <a:path w="16384" h="16384">
                                <a:moveTo>
                                  <a:pt x="11543" y="712"/>
                                </a:moveTo>
                                <a:lnTo>
                                  <a:pt x="4096" y="617"/>
                                </a:lnTo>
                                <a:lnTo>
                                  <a:pt x="3910" y="0"/>
                                </a:lnTo>
                                <a:lnTo>
                                  <a:pt x="559" y="95"/>
                                </a:lnTo>
                                <a:lnTo>
                                  <a:pt x="0" y="8453"/>
                                </a:lnTo>
                                <a:lnTo>
                                  <a:pt x="372" y="16289"/>
                                </a:lnTo>
                                <a:lnTo>
                                  <a:pt x="14895" y="16384"/>
                                </a:lnTo>
                                <a:lnTo>
                                  <a:pt x="13219" y="15149"/>
                                </a:lnTo>
                                <a:lnTo>
                                  <a:pt x="12847" y="14532"/>
                                </a:lnTo>
                                <a:lnTo>
                                  <a:pt x="13777" y="13440"/>
                                </a:lnTo>
                                <a:lnTo>
                                  <a:pt x="14336" y="12015"/>
                                </a:lnTo>
                                <a:lnTo>
                                  <a:pt x="14708" y="11018"/>
                                </a:lnTo>
                                <a:lnTo>
                                  <a:pt x="14150" y="9498"/>
                                </a:lnTo>
                                <a:lnTo>
                                  <a:pt x="16198" y="9118"/>
                                </a:lnTo>
                                <a:lnTo>
                                  <a:pt x="16384" y="8501"/>
                                </a:lnTo>
                                <a:lnTo>
                                  <a:pt x="15267" y="8168"/>
                                </a:lnTo>
                                <a:lnTo>
                                  <a:pt x="14708" y="7598"/>
                                </a:lnTo>
                                <a:lnTo>
                                  <a:pt x="11729" y="6934"/>
                                </a:lnTo>
                                <a:lnTo>
                                  <a:pt x="10985" y="5889"/>
                                </a:lnTo>
                                <a:lnTo>
                                  <a:pt x="9123" y="5366"/>
                                </a:lnTo>
                                <a:lnTo>
                                  <a:pt x="9495" y="4701"/>
                                </a:lnTo>
                                <a:lnTo>
                                  <a:pt x="9309" y="3942"/>
                                </a:lnTo>
                                <a:lnTo>
                                  <a:pt x="10985" y="2280"/>
                                </a:lnTo>
                                <a:lnTo>
                                  <a:pt x="11357" y="1187"/>
                                </a:lnTo>
                                <a:lnTo>
                                  <a:pt x="11543" y="712"/>
                                </a:lnTo>
                                <a:close/>
                              </a:path>
                            </a:pathLst>
                          </a:custGeom>
                          <a:solidFill>
                            <a:srgbClr val="555960"/>
                          </a:solidFill>
                          <a:ln w="9525">
                            <a:solidFill>
                              <a:srgbClr val="C6D6E0">
                                <a:alpha val="42000"/>
                              </a:srgbClr>
                            </a:solidFill>
                            <a:prstDash val="solid"/>
                            <a:round/>
                            <a:headEnd/>
                            <a:tailEnd/>
                          </a:ln>
                        </wps:spPr>
                        <wps:bodyPr/>
                      </wps:wsp>
                      <wps:wsp>
                        <wps:cNvPr id="449" name="Vigo"/>
                        <wps:cNvSpPr>
                          <a:spLocks/>
                        </wps:cNvSpPr>
                        <wps:spPr bwMode="auto">
                          <a:xfrm>
                            <a:off x="748374" y="4311240"/>
                            <a:ext cx="648056" cy="687835"/>
                          </a:xfrm>
                          <a:custGeom>
                            <a:avLst/>
                            <a:gdLst>
                              <a:gd name="T0" fmla="*/ 9638 w 16384"/>
                              <a:gd name="T1" fmla="*/ 149 h 16384"/>
                              <a:gd name="T2" fmla="*/ 3373 w 16384"/>
                              <a:gd name="T3" fmla="*/ 0 h 16384"/>
                              <a:gd name="T4" fmla="*/ 3132 w 16384"/>
                              <a:gd name="T5" fmla="*/ 6107 h 16384"/>
                              <a:gd name="T6" fmla="*/ 3213 w 16384"/>
                              <a:gd name="T7" fmla="*/ 11916 h 16384"/>
                              <a:gd name="T8" fmla="*/ 1446 w 16384"/>
                              <a:gd name="T9" fmla="*/ 12884 h 16384"/>
                              <a:gd name="T10" fmla="*/ 0 w 16384"/>
                              <a:gd name="T11" fmla="*/ 14373 h 16384"/>
                              <a:gd name="T12" fmla="*/ 402 w 16384"/>
                              <a:gd name="T13" fmla="*/ 15341 h 16384"/>
                              <a:gd name="T14" fmla="*/ 643 w 16384"/>
                              <a:gd name="T15" fmla="*/ 16310 h 16384"/>
                              <a:gd name="T16" fmla="*/ 14697 w 16384"/>
                              <a:gd name="T17" fmla="*/ 16384 h 16384"/>
                              <a:gd name="T18" fmla="*/ 14858 w 16384"/>
                              <a:gd name="T19" fmla="*/ 3947 h 16384"/>
                              <a:gd name="T20" fmla="*/ 16304 w 16384"/>
                              <a:gd name="T21" fmla="*/ 3947 h 16384"/>
                              <a:gd name="T22" fmla="*/ 16384 w 16384"/>
                              <a:gd name="T23" fmla="*/ 298 h 16384"/>
                              <a:gd name="T24" fmla="*/ 9638 w 16384"/>
                              <a:gd name="T25" fmla="*/ 149 h 1638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16384"/>
                              <a:gd name="T40" fmla="*/ 0 h 16384"/>
                              <a:gd name="T41" fmla="*/ 16384 w 16384"/>
                              <a:gd name="T42" fmla="*/ 16384 h 16384"/>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16384" h="16384">
                                <a:moveTo>
                                  <a:pt x="9638" y="149"/>
                                </a:moveTo>
                                <a:lnTo>
                                  <a:pt x="3373" y="0"/>
                                </a:lnTo>
                                <a:lnTo>
                                  <a:pt x="3132" y="6107"/>
                                </a:lnTo>
                                <a:lnTo>
                                  <a:pt x="3213" y="11916"/>
                                </a:lnTo>
                                <a:lnTo>
                                  <a:pt x="1446" y="12884"/>
                                </a:lnTo>
                                <a:lnTo>
                                  <a:pt x="0" y="14373"/>
                                </a:lnTo>
                                <a:lnTo>
                                  <a:pt x="402" y="15341"/>
                                </a:lnTo>
                                <a:lnTo>
                                  <a:pt x="643" y="16310"/>
                                </a:lnTo>
                                <a:lnTo>
                                  <a:pt x="14697" y="16384"/>
                                </a:lnTo>
                                <a:lnTo>
                                  <a:pt x="14858" y="3947"/>
                                </a:lnTo>
                                <a:lnTo>
                                  <a:pt x="16304" y="3947"/>
                                </a:lnTo>
                                <a:lnTo>
                                  <a:pt x="16384" y="298"/>
                                </a:lnTo>
                                <a:lnTo>
                                  <a:pt x="9638" y="149"/>
                                </a:lnTo>
                                <a:close/>
                              </a:path>
                            </a:pathLst>
                          </a:custGeom>
                          <a:solidFill>
                            <a:srgbClr val="B4B6BC"/>
                          </a:solidFill>
                          <a:ln w="9525">
                            <a:solidFill>
                              <a:srgbClr val="C6D6E0">
                                <a:alpha val="42000"/>
                              </a:srgbClr>
                            </a:solidFill>
                            <a:prstDash val="solid"/>
                            <a:round/>
                            <a:headEnd/>
                            <a:tailEnd/>
                          </a:ln>
                        </wps:spPr>
                        <wps:bodyPr/>
                      </wps:wsp>
                      <wps:wsp>
                        <wps:cNvPr id="450" name="Wabash"/>
                        <wps:cNvSpPr>
                          <a:spLocks/>
                        </wps:cNvSpPr>
                        <wps:spPr bwMode="auto">
                          <a:xfrm>
                            <a:off x="3346684" y="1467206"/>
                            <a:ext cx="445032" cy="781844"/>
                          </a:xfrm>
                          <a:custGeom>
                            <a:avLst/>
                            <a:gdLst>
                              <a:gd name="T0" fmla="*/ 0 w 16384"/>
                              <a:gd name="T1" fmla="*/ 1316 h 16384"/>
                              <a:gd name="T2" fmla="*/ 117 w 16384"/>
                              <a:gd name="T3" fmla="*/ 16318 h 16384"/>
                              <a:gd name="T4" fmla="*/ 4096 w 16384"/>
                              <a:gd name="T5" fmla="*/ 16384 h 16384"/>
                              <a:gd name="T6" fmla="*/ 16384 w 16384"/>
                              <a:gd name="T7" fmla="*/ 16252 h 16384"/>
                              <a:gd name="T8" fmla="*/ 16150 w 16384"/>
                              <a:gd name="T9" fmla="*/ 1316 h 16384"/>
                              <a:gd name="T10" fmla="*/ 13692 w 16384"/>
                              <a:gd name="T11" fmla="*/ 1250 h 16384"/>
                              <a:gd name="T12" fmla="*/ 13809 w 16384"/>
                              <a:gd name="T13" fmla="*/ 0 h 16384"/>
                              <a:gd name="T14" fmla="*/ 117 w 16384"/>
                              <a:gd name="T15" fmla="*/ 0 h 16384"/>
                              <a:gd name="T16" fmla="*/ 0 w 16384"/>
                              <a:gd name="T17" fmla="*/ 1316 h 1638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384"/>
                              <a:gd name="T28" fmla="*/ 0 h 16384"/>
                              <a:gd name="T29" fmla="*/ 16384 w 16384"/>
                              <a:gd name="T30" fmla="*/ 16384 h 16384"/>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384" h="16384">
                                <a:moveTo>
                                  <a:pt x="0" y="1316"/>
                                </a:moveTo>
                                <a:lnTo>
                                  <a:pt x="117" y="16318"/>
                                </a:lnTo>
                                <a:lnTo>
                                  <a:pt x="4096" y="16384"/>
                                </a:lnTo>
                                <a:lnTo>
                                  <a:pt x="16384" y="16252"/>
                                </a:lnTo>
                                <a:lnTo>
                                  <a:pt x="16150" y="1316"/>
                                </a:lnTo>
                                <a:lnTo>
                                  <a:pt x="13692" y="1250"/>
                                </a:lnTo>
                                <a:lnTo>
                                  <a:pt x="13809" y="0"/>
                                </a:lnTo>
                                <a:lnTo>
                                  <a:pt x="117" y="0"/>
                                </a:lnTo>
                                <a:lnTo>
                                  <a:pt x="0" y="1316"/>
                                </a:lnTo>
                                <a:close/>
                              </a:path>
                            </a:pathLst>
                          </a:custGeom>
                          <a:solidFill>
                            <a:srgbClr val="6F727B"/>
                          </a:solidFill>
                          <a:ln w="9525">
                            <a:solidFill>
                              <a:srgbClr val="C6D6E0">
                                <a:alpha val="42000"/>
                              </a:srgbClr>
                            </a:solidFill>
                            <a:prstDash val="solid"/>
                            <a:round/>
                            <a:headEnd/>
                            <a:tailEnd/>
                          </a:ln>
                        </wps:spPr>
                        <wps:bodyPr/>
                      </wps:wsp>
                      <wps:wsp>
                        <wps:cNvPr id="451" name="Warren"/>
                        <wps:cNvSpPr>
                          <a:spLocks/>
                        </wps:cNvSpPr>
                        <wps:spPr bwMode="auto">
                          <a:xfrm>
                            <a:off x="881622" y="2589457"/>
                            <a:ext cx="682165" cy="691238"/>
                          </a:xfrm>
                          <a:custGeom>
                            <a:avLst/>
                            <a:gdLst>
                              <a:gd name="T0" fmla="*/ 16384 w 16384"/>
                              <a:gd name="T1" fmla="*/ 74 h 16384"/>
                              <a:gd name="T2" fmla="*/ 0 w 16384"/>
                              <a:gd name="T3" fmla="*/ 0 h 16384"/>
                              <a:gd name="T4" fmla="*/ 0 w 16384"/>
                              <a:gd name="T5" fmla="*/ 15420 h 16384"/>
                              <a:gd name="T6" fmla="*/ 1365 w 16384"/>
                              <a:gd name="T7" fmla="*/ 15272 h 16384"/>
                              <a:gd name="T8" fmla="*/ 1441 w 16384"/>
                              <a:gd name="T9" fmla="*/ 16236 h 16384"/>
                              <a:gd name="T10" fmla="*/ 4475 w 16384"/>
                              <a:gd name="T11" fmla="*/ 16384 h 16384"/>
                              <a:gd name="T12" fmla="*/ 3944 w 16384"/>
                              <a:gd name="T13" fmla="*/ 15198 h 16384"/>
                              <a:gd name="T14" fmla="*/ 3641 w 16384"/>
                              <a:gd name="T15" fmla="*/ 14160 h 16384"/>
                              <a:gd name="T16" fmla="*/ 3717 w 16384"/>
                              <a:gd name="T17" fmla="*/ 13196 h 16384"/>
                              <a:gd name="T18" fmla="*/ 4551 w 16384"/>
                              <a:gd name="T19" fmla="*/ 12974 h 16384"/>
                              <a:gd name="T20" fmla="*/ 5992 w 16384"/>
                              <a:gd name="T21" fmla="*/ 12084 h 16384"/>
                              <a:gd name="T22" fmla="*/ 8192 w 16384"/>
                              <a:gd name="T23" fmla="*/ 9564 h 16384"/>
                              <a:gd name="T24" fmla="*/ 10164 w 16384"/>
                              <a:gd name="T25" fmla="*/ 7488 h 16384"/>
                              <a:gd name="T26" fmla="*/ 11378 w 16384"/>
                              <a:gd name="T27" fmla="*/ 6598 h 16384"/>
                              <a:gd name="T28" fmla="*/ 13122 w 16384"/>
                              <a:gd name="T29" fmla="*/ 6079 h 16384"/>
                              <a:gd name="T30" fmla="*/ 15095 w 16384"/>
                              <a:gd name="T31" fmla="*/ 5857 h 16384"/>
                              <a:gd name="T32" fmla="*/ 15853 w 16384"/>
                              <a:gd name="T33" fmla="*/ 4745 h 16384"/>
                              <a:gd name="T34" fmla="*/ 16384 w 16384"/>
                              <a:gd name="T35" fmla="*/ 3781 h 16384"/>
                              <a:gd name="T36" fmla="*/ 16384 w 16384"/>
                              <a:gd name="T37" fmla="*/ 74 h 16384"/>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w 16384"/>
                              <a:gd name="T58" fmla="*/ 0 h 16384"/>
                              <a:gd name="T59" fmla="*/ 16384 w 16384"/>
                              <a:gd name="T60" fmla="*/ 16384 h 16384"/>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T57" t="T58" r="T59" b="T60"/>
                            <a:pathLst>
                              <a:path w="16384" h="16384">
                                <a:moveTo>
                                  <a:pt x="16384" y="74"/>
                                </a:moveTo>
                                <a:lnTo>
                                  <a:pt x="0" y="0"/>
                                </a:lnTo>
                                <a:lnTo>
                                  <a:pt x="0" y="15420"/>
                                </a:lnTo>
                                <a:lnTo>
                                  <a:pt x="1365" y="15272"/>
                                </a:lnTo>
                                <a:lnTo>
                                  <a:pt x="1441" y="16236"/>
                                </a:lnTo>
                                <a:lnTo>
                                  <a:pt x="4475" y="16384"/>
                                </a:lnTo>
                                <a:lnTo>
                                  <a:pt x="3944" y="15198"/>
                                </a:lnTo>
                                <a:lnTo>
                                  <a:pt x="3641" y="14160"/>
                                </a:lnTo>
                                <a:lnTo>
                                  <a:pt x="3717" y="13196"/>
                                </a:lnTo>
                                <a:lnTo>
                                  <a:pt x="4551" y="12974"/>
                                </a:lnTo>
                                <a:lnTo>
                                  <a:pt x="5992" y="12084"/>
                                </a:lnTo>
                                <a:lnTo>
                                  <a:pt x="8192" y="9564"/>
                                </a:lnTo>
                                <a:lnTo>
                                  <a:pt x="10164" y="7488"/>
                                </a:lnTo>
                                <a:lnTo>
                                  <a:pt x="11378" y="6598"/>
                                </a:lnTo>
                                <a:lnTo>
                                  <a:pt x="13122" y="6079"/>
                                </a:lnTo>
                                <a:lnTo>
                                  <a:pt x="15095" y="5857"/>
                                </a:lnTo>
                                <a:lnTo>
                                  <a:pt x="15853" y="4745"/>
                                </a:lnTo>
                                <a:lnTo>
                                  <a:pt x="16384" y="3781"/>
                                </a:lnTo>
                                <a:lnTo>
                                  <a:pt x="16384" y="74"/>
                                </a:lnTo>
                                <a:close/>
                              </a:path>
                            </a:pathLst>
                          </a:custGeom>
                          <a:solidFill>
                            <a:srgbClr val="6F727B"/>
                          </a:solidFill>
                          <a:ln w="9525">
                            <a:solidFill>
                              <a:srgbClr val="C6D6E0">
                                <a:alpha val="42000"/>
                              </a:srgbClr>
                            </a:solidFill>
                            <a:prstDash val="solid"/>
                            <a:round/>
                            <a:headEnd/>
                            <a:tailEnd/>
                          </a:ln>
                        </wps:spPr>
                        <wps:bodyPr/>
                      </wps:wsp>
                      <wps:wsp>
                        <wps:cNvPr id="452" name="Warrick"/>
                        <wps:cNvSpPr>
                          <a:spLocks/>
                        </wps:cNvSpPr>
                        <wps:spPr bwMode="auto">
                          <a:xfrm>
                            <a:off x="964170" y="7003553"/>
                            <a:ext cx="716273" cy="681030"/>
                          </a:xfrm>
                          <a:custGeom>
                            <a:avLst/>
                            <a:gdLst>
                              <a:gd name="T0" fmla="*/ 801 w 16384"/>
                              <a:gd name="T1" fmla="*/ 14731 h 16384"/>
                              <a:gd name="T2" fmla="*/ 1529 w 16384"/>
                              <a:gd name="T3" fmla="*/ 14956 h 16384"/>
                              <a:gd name="T4" fmla="*/ 3350 w 16384"/>
                              <a:gd name="T5" fmla="*/ 15182 h 16384"/>
                              <a:gd name="T6" fmla="*/ 4952 w 16384"/>
                              <a:gd name="T7" fmla="*/ 16234 h 16384"/>
                              <a:gd name="T8" fmla="*/ 5971 w 16384"/>
                              <a:gd name="T9" fmla="*/ 16384 h 16384"/>
                              <a:gd name="T10" fmla="*/ 7719 w 16384"/>
                              <a:gd name="T11" fmla="*/ 15783 h 16384"/>
                              <a:gd name="T12" fmla="*/ 8811 w 16384"/>
                              <a:gd name="T13" fmla="*/ 13829 h 16384"/>
                              <a:gd name="T14" fmla="*/ 9248 w 16384"/>
                              <a:gd name="T15" fmla="*/ 12626 h 16384"/>
                              <a:gd name="T16" fmla="*/ 10194 w 16384"/>
                              <a:gd name="T17" fmla="*/ 11649 h 16384"/>
                              <a:gd name="T18" fmla="*/ 10486 w 16384"/>
                              <a:gd name="T19" fmla="*/ 10221 h 16384"/>
                              <a:gd name="T20" fmla="*/ 11505 w 16384"/>
                              <a:gd name="T21" fmla="*/ 9094 h 16384"/>
                              <a:gd name="T22" fmla="*/ 12161 w 16384"/>
                              <a:gd name="T23" fmla="*/ 8944 h 16384"/>
                              <a:gd name="T24" fmla="*/ 13107 w 16384"/>
                              <a:gd name="T25" fmla="*/ 9470 h 16384"/>
                              <a:gd name="T26" fmla="*/ 13981 w 16384"/>
                              <a:gd name="T27" fmla="*/ 9244 h 16384"/>
                              <a:gd name="T28" fmla="*/ 14199 w 16384"/>
                              <a:gd name="T29" fmla="*/ 6313 h 16384"/>
                              <a:gd name="T30" fmla="*/ 16238 w 16384"/>
                              <a:gd name="T31" fmla="*/ 6238 h 16384"/>
                              <a:gd name="T32" fmla="*/ 16384 w 16384"/>
                              <a:gd name="T33" fmla="*/ 2405 h 16384"/>
                              <a:gd name="T34" fmla="*/ 14272 w 16384"/>
                              <a:gd name="T35" fmla="*/ 2255 h 16384"/>
                              <a:gd name="T36" fmla="*/ 14345 w 16384"/>
                              <a:gd name="T37" fmla="*/ 902 h 16384"/>
                              <a:gd name="T38" fmla="*/ 6481 w 16384"/>
                              <a:gd name="T39" fmla="*/ 752 h 16384"/>
                              <a:gd name="T40" fmla="*/ 6408 w 16384"/>
                              <a:gd name="T41" fmla="*/ 0 h 16384"/>
                              <a:gd name="T42" fmla="*/ 5607 w 16384"/>
                              <a:gd name="T43" fmla="*/ 150 h 16384"/>
                              <a:gd name="T44" fmla="*/ 5680 w 16384"/>
                              <a:gd name="T45" fmla="*/ 2180 h 16384"/>
                              <a:gd name="T46" fmla="*/ 364 w 16384"/>
                              <a:gd name="T47" fmla="*/ 2180 h 16384"/>
                              <a:gd name="T48" fmla="*/ 146 w 16384"/>
                              <a:gd name="T49" fmla="*/ 4058 h 16384"/>
                              <a:gd name="T50" fmla="*/ 0 w 16384"/>
                              <a:gd name="T51" fmla="*/ 10071 h 16384"/>
                              <a:gd name="T52" fmla="*/ 801 w 16384"/>
                              <a:gd name="T53" fmla="*/ 10146 h 16384"/>
                              <a:gd name="T54" fmla="*/ 801 w 16384"/>
                              <a:gd name="T55" fmla="*/ 14731 h 16384"/>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w 16384"/>
                              <a:gd name="T85" fmla="*/ 0 h 16384"/>
                              <a:gd name="T86" fmla="*/ 16384 w 16384"/>
                              <a:gd name="T87" fmla="*/ 16384 h 16384"/>
                            </a:gdLst>
                            <a:ahLst/>
                            <a:cxnLst>
                              <a:cxn ang="T56">
                                <a:pos x="T0" y="T1"/>
                              </a:cxn>
                              <a:cxn ang="T57">
                                <a:pos x="T2" y="T3"/>
                              </a:cxn>
                              <a:cxn ang="T58">
                                <a:pos x="T4" y="T5"/>
                              </a:cxn>
                              <a:cxn ang="T59">
                                <a:pos x="T6" y="T7"/>
                              </a:cxn>
                              <a:cxn ang="T60">
                                <a:pos x="T8" y="T9"/>
                              </a:cxn>
                              <a:cxn ang="T61">
                                <a:pos x="T10" y="T11"/>
                              </a:cxn>
                              <a:cxn ang="T62">
                                <a:pos x="T12" y="T13"/>
                              </a:cxn>
                              <a:cxn ang="T63">
                                <a:pos x="T14" y="T15"/>
                              </a:cxn>
                              <a:cxn ang="T64">
                                <a:pos x="T16" y="T17"/>
                              </a:cxn>
                              <a:cxn ang="T65">
                                <a:pos x="T18" y="T19"/>
                              </a:cxn>
                              <a:cxn ang="T66">
                                <a:pos x="T20" y="T21"/>
                              </a:cxn>
                              <a:cxn ang="T67">
                                <a:pos x="T22" y="T23"/>
                              </a:cxn>
                              <a:cxn ang="T68">
                                <a:pos x="T24" y="T25"/>
                              </a:cxn>
                              <a:cxn ang="T69">
                                <a:pos x="T26" y="T27"/>
                              </a:cxn>
                              <a:cxn ang="T70">
                                <a:pos x="T28" y="T29"/>
                              </a:cxn>
                              <a:cxn ang="T71">
                                <a:pos x="T30" y="T31"/>
                              </a:cxn>
                              <a:cxn ang="T72">
                                <a:pos x="T32" y="T33"/>
                              </a:cxn>
                              <a:cxn ang="T73">
                                <a:pos x="T34" y="T35"/>
                              </a:cxn>
                              <a:cxn ang="T74">
                                <a:pos x="T36" y="T37"/>
                              </a:cxn>
                              <a:cxn ang="T75">
                                <a:pos x="T38" y="T39"/>
                              </a:cxn>
                              <a:cxn ang="T76">
                                <a:pos x="T40" y="T41"/>
                              </a:cxn>
                              <a:cxn ang="T77">
                                <a:pos x="T42" y="T43"/>
                              </a:cxn>
                              <a:cxn ang="T78">
                                <a:pos x="T44" y="T45"/>
                              </a:cxn>
                              <a:cxn ang="T79">
                                <a:pos x="T46" y="T47"/>
                              </a:cxn>
                              <a:cxn ang="T80">
                                <a:pos x="T48" y="T49"/>
                              </a:cxn>
                              <a:cxn ang="T81">
                                <a:pos x="T50" y="T51"/>
                              </a:cxn>
                              <a:cxn ang="T82">
                                <a:pos x="T52" y="T53"/>
                              </a:cxn>
                              <a:cxn ang="T83">
                                <a:pos x="T54" y="T55"/>
                              </a:cxn>
                            </a:cxnLst>
                            <a:rect l="T84" t="T85" r="T86" b="T87"/>
                            <a:pathLst>
                              <a:path w="16384" h="16384">
                                <a:moveTo>
                                  <a:pt x="801" y="14731"/>
                                </a:moveTo>
                                <a:lnTo>
                                  <a:pt x="1529" y="14956"/>
                                </a:lnTo>
                                <a:lnTo>
                                  <a:pt x="3350" y="15182"/>
                                </a:lnTo>
                                <a:lnTo>
                                  <a:pt x="4952" y="16234"/>
                                </a:lnTo>
                                <a:lnTo>
                                  <a:pt x="5971" y="16384"/>
                                </a:lnTo>
                                <a:lnTo>
                                  <a:pt x="7719" y="15783"/>
                                </a:lnTo>
                                <a:lnTo>
                                  <a:pt x="8811" y="13829"/>
                                </a:lnTo>
                                <a:lnTo>
                                  <a:pt x="9248" y="12626"/>
                                </a:lnTo>
                                <a:lnTo>
                                  <a:pt x="10194" y="11649"/>
                                </a:lnTo>
                                <a:lnTo>
                                  <a:pt x="10486" y="10221"/>
                                </a:lnTo>
                                <a:lnTo>
                                  <a:pt x="11505" y="9094"/>
                                </a:lnTo>
                                <a:lnTo>
                                  <a:pt x="12161" y="8944"/>
                                </a:lnTo>
                                <a:lnTo>
                                  <a:pt x="13107" y="9470"/>
                                </a:lnTo>
                                <a:lnTo>
                                  <a:pt x="13981" y="9244"/>
                                </a:lnTo>
                                <a:lnTo>
                                  <a:pt x="14199" y="6313"/>
                                </a:lnTo>
                                <a:lnTo>
                                  <a:pt x="16238" y="6238"/>
                                </a:lnTo>
                                <a:lnTo>
                                  <a:pt x="16384" y="2405"/>
                                </a:lnTo>
                                <a:lnTo>
                                  <a:pt x="14272" y="2255"/>
                                </a:lnTo>
                                <a:lnTo>
                                  <a:pt x="14345" y="902"/>
                                </a:lnTo>
                                <a:lnTo>
                                  <a:pt x="6481" y="752"/>
                                </a:lnTo>
                                <a:lnTo>
                                  <a:pt x="6408" y="0"/>
                                </a:lnTo>
                                <a:lnTo>
                                  <a:pt x="5607" y="150"/>
                                </a:lnTo>
                                <a:lnTo>
                                  <a:pt x="5680" y="2180"/>
                                </a:lnTo>
                                <a:lnTo>
                                  <a:pt x="364" y="2180"/>
                                </a:lnTo>
                                <a:lnTo>
                                  <a:pt x="146" y="4058"/>
                                </a:lnTo>
                                <a:lnTo>
                                  <a:pt x="0" y="10071"/>
                                </a:lnTo>
                                <a:lnTo>
                                  <a:pt x="801" y="10146"/>
                                </a:lnTo>
                                <a:lnTo>
                                  <a:pt x="801" y="14731"/>
                                </a:lnTo>
                                <a:close/>
                              </a:path>
                            </a:pathLst>
                          </a:custGeom>
                          <a:solidFill>
                            <a:srgbClr val="B4B6BC"/>
                          </a:solidFill>
                          <a:ln w="9525">
                            <a:solidFill>
                              <a:srgbClr val="C6D6E0">
                                <a:alpha val="42000"/>
                              </a:srgbClr>
                            </a:solidFill>
                            <a:prstDash val="solid"/>
                            <a:round/>
                            <a:headEnd/>
                            <a:tailEnd/>
                          </a:ln>
                        </wps:spPr>
                        <wps:bodyPr/>
                      </wps:wsp>
                      <wps:wsp>
                        <wps:cNvPr id="453" name="Washington"/>
                        <wps:cNvSpPr>
                          <a:spLocks/>
                        </wps:cNvSpPr>
                        <wps:spPr bwMode="auto">
                          <a:xfrm>
                            <a:off x="2783320" y="5945078"/>
                            <a:ext cx="709776" cy="723992"/>
                          </a:xfrm>
                          <a:custGeom>
                            <a:avLst/>
                            <a:gdLst>
                              <a:gd name="T0" fmla="*/ 1396 w 16384"/>
                              <a:gd name="T1" fmla="*/ 1206 h 16384"/>
                              <a:gd name="T2" fmla="*/ 2498 w 16384"/>
                              <a:gd name="T3" fmla="*/ 496 h 16384"/>
                              <a:gd name="T4" fmla="*/ 3380 w 16384"/>
                              <a:gd name="T5" fmla="*/ 496 h 16384"/>
                              <a:gd name="T6" fmla="*/ 4114 w 16384"/>
                              <a:gd name="T7" fmla="*/ 0 h 16384"/>
                              <a:gd name="T8" fmla="*/ 6245 w 16384"/>
                              <a:gd name="T9" fmla="*/ 567 h 16384"/>
                              <a:gd name="T10" fmla="*/ 7200 w 16384"/>
                              <a:gd name="T11" fmla="*/ 426 h 16384"/>
                              <a:gd name="T12" fmla="*/ 7641 w 16384"/>
                              <a:gd name="T13" fmla="*/ 142 h 16384"/>
                              <a:gd name="T14" fmla="*/ 8890 w 16384"/>
                              <a:gd name="T15" fmla="*/ 213 h 16384"/>
                              <a:gd name="T16" fmla="*/ 9698 w 16384"/>
                              <a:gd name="T17" fmla="*/ 638 h 16384"/>
                              <a:gd name="T18" fmla="*/ 10286 w 16384"/>
                              <a:gd name="T19" fmla="*/ 638 h 16384"/>
                              <a:gd name="T20" fmla="*/ 11388 w 16384"/>
                              <a:gd name="T21" fmla="*/ 709 h 16384"/>
                              <a:gd name="T22" fmla="*/ 12196 w 16384"/>
                              <a:gd name="T23" fmla="*/ 1135 h 16384"/>
                              <a:gd name="T24" fmla="*/ 13225 w 16384"/>
                              <a:gd name="T25" fmla="*/ 1064 h 16384"/>
                              <a:gd name="T26" fmla="*/ 13519 w 16384"/>
                              <a:gd name="T27" fmla="*/ 1206 h 16384"/>
                              <a:gd name="T28" fmla="*/ 14694 w 16384"/>
                              <a:gd name="T29" fmla="*/ 1277 h 16384"/>
                              <a:gd name="T30" fmla="*/ 15429 w 16384"/>
                              <a:gd name="T31" fmla="*/ 2482 h 16384"/>
                              <a:gd name="T32" fmla="*/ 15282 w 16384"/>
                              <a:gd name="T33" fmla="*/ 9291 h 16384"/>
                              <a:gd name="T34" fmla="*/ 16311 w 16384"/>
                              <a:gd name="T35" fmla="*/ 9362 h 16384"/>
                              <a:gd name="T36" fmla="*/ 16311 w 16384"/>
                              <a:gd name="T37" fmla="*/ 9859 h 16384"/>
                              <a:gd name="T38" fmla="*/ 16384 w 16384"/>
                              <a:gd name="T39" fmla="*/ 10639 h 16384"/>
                              <a:gd name="T40" fmla="*/ 15723 w 16384"/>
                              <a:gd name="T41" fmla="*/ 10639 h 16384"/>
                              <a:gd name="T42" fmla="*/ 15723 w 16384"/>
                              <a:gd name="T43" fmla="*/ 12057 h 16384"/>
                              <a:gd name="T44" fmla="*/ 15062 w 16384"/>
                              <a:gd name="T45" fmla="*/ 11987 h 16384"/>
                              <a:gd name="T46" fmla="*/ 14988 w 16384"/>
                              <a:gd name="T47" fmla="*/ 12483 h 16384"/>
                              <a:gd name="T48" fmla="*/ 12490 w 16384"/>
                              <a:gd name="T49" fmla="*/ 12625 h 16384"/>
                              <a:gd name="T50" fmla="*/ 12564 w 16384"/>
                              <a:gd name="T51" fmla="*/ 12980 h 16384"/>
                              <a:gd name="T52" fmla="*/ 10800 w 16384"/>
                              <a:gd name="T53" fmla="*/ 13050 h 16384"/>
                              <a:gd name="T54" fmla="*/ 10653 w 16384"/>
                              <a:gd name="T55" fmla="*/ 16384 h 16384"/>
                              <a:gd name="T56" fmla="*/ 9551 w 16384"/>
                              <a:gd name="T57" fmla="*/ 16242 h 16384"/>
                              <a:gd name="T58" fmla="*/ 1837 w 16384"/>
                              <a:gd name="T59" fmla="*/ 16313 h 16384"/>
                              <a:gd name="T60" fmla="*/ 73 w 16384"/>
                              <a:gd name="T61" fmla="*/ 16242 h 16384"/>
                              <a:gd name="T62" fmla="*/ 0 w 16384"/>
                              <a:gd name="T63" fmla="*/ 4468 h 16384"/>
                              <a:gd name="T64" fmla="*/ 0 w 16384"/>
                              <a:gd name="T65" fmla="*/ 2411 h 16384"/>
                              <a:gd name="T66" fmla="*/ 367 w 16384"/>
                              <a:gd name="T67" fmla="*/ 2199 h 16384"/>
                              <a:gd name="T68" fmla="*/ 1102 w 16384"/>
                              <a:gd name="T69" fmla="*/ 1773 h 16384"/>
                              <a:gd name="T70" fmla="*/ 1396 w 16384"/>
                              <a:gd name="T71" fmla="*/ 1206 h 16384"/>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w 16384"/>
                              <a:gd name="T109" fmla="*/ 0 h 16384"/>
                              <a:gd name="T110" fmla="*/ 16384 w 16384"/>
                              <a:gd name="T111" fmla="*/ 16384 h 16384"/>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T108" t="T109" r="T110" b="T111"/>
                            <a:pathLst>
                              <a:path w="16384" h="16384">
                                <a:moveTo>
                                  <a:pt x="1396" y="1206"/>
                                </a:moveTo>
                                <a:lnTo>
                                  <a:pt x="2498" y="496"/>
                                </a:lnTo>
                                <a:lnTo>
                                  <a:pt x="3380" y="496"/>
                                </a:lnTo>
                                <a:lnTo>
                                  <a:pt x="4114" y="0"/>
                                </a:lnTo>
                                <a:lnTo>
                                  <a:pt x="6245" y="567"/>
                                </a:lnTo>
                                <a:lnTo>
                                  <a:pt x="7200" y="426"/>
                                </a:lnTo>
                                <a:lnTo>
                                  <a:pt x="7641" y="142"/>
                                </a:lnTo>
                                <a:lnTo>
                                  <a:pt x="8890" y="213"/>
                                </a:lnTo>
                                <a:lnTo>
                                  <a:pt x="9698" y="638"/>
                                </a:lnTo>
                                <a:lnTo>
                                  <a:pt x="10286" y="638"/>
                                </a:lnTo>
                                <a:lnTo>
                                  <a:pt x="11388" y="709"/>
                                </a:lnTo>
                                <a:lnTo>
                                  <a:pt x="12196" y="1135"/>
                                </a:lnTo>
                                <a:lnTo>
                                  <a:pt x="13225" y="1064"/>
                                </a:lnTo>
                                <a:lnTo>
                                  <a:pt x="13519" y="1206"/>
                                </a:lnTo>
                                <a:lnTo>
                                  <a:pt x="14694" y="1277"/>
                                </a:lnTo>
                                <a:lnTo>
                                  <a:pt x="15429" y="2482"/>
                                </a:lnTo>
                                <a:lnTo>
                                  <a:pt x="15282" y="9291"/>
                                </a:lnTo>
                                <a:lnTo>
                                  <a:pt x="16311" y="9362"/>
                                </a:lnTo>
                                <a:lnTo>
                                  <a:pt x="16311" y="9859"/>
                                </a:lnTo>
                                <a:lnTo>
                                  <a:pt x="16384" y="10639"/>
                                </a:lnTo>
                                <a:lnTo>
                                  <a:pt x="15723" y="10639"/>
                                </a:lnTo>
                                <a:lnTo>
                                  <a:pt x="15723" y="12057"/>
                                </a:lnTo>
                                <a:lnTo>
                                  <a:pt x="15062" y="11987"/>
                                </a:lnTo>
                                <a:lnTo>
                                  <a:pt x="14988" y="12483"/>
                                </a:lnTo>
                                <a:lnTo>
                                  <a:pt x="12490" y="12625"/>
                                </a:lnTo>
                                <a:lnTo>
                                  <a:pt x="12564" y="12980"/>
                                </a:lnTo>
                                <a:lnTo>
                                  <a:pt x="10800" y="13050"/>
                                </a:lnTo>
                                <a:lnTo>
                                  <a:pt x="10653" y="16384"/>
                                </a:lnTo>
                                <a:lnTo>
                                  <a:pt x="9551" y="16242"/>
                                </a:lnTo>
                                <a:lnTo>
                                  <a:pt x="1837" y="16313"/>
                                </a:lnTo>
                                <a:lnTo>
                                  <a:pt x="73" y="16242"/>
                                </a:lnTo>
                                <a:lnTo>
                                  <a:pt x="0" y="4468"/>
                                </a:lnTo>
                                <a:lnTo>
                                  <a:pt x="0" y="2411"/>
                                </a:lnTo>
                                <a:lnTo>
                                  <a:pt x="367" y="2199"/>
                                </a:lnTo>
                                <a:lnTo>
                                  <a:pt x="1102" y="1773"/>
                                </a:lnTo>
                                <a:lnTo>
                                  <a:pt x="1396" y="1206"/>
                                </a:lnTo>
                                <a:close/>
                              </a:path>
                            </a:pathLst>
                          </a:custGeom>
                          <a:solidFill>
                            <a:srgbClr val="6F727B"/>
                          </a:solidFill>
                          <a:ln w="9525">
                            <a:solidFill>
                              <a:srgbClr val="C6D6E0">
                                <a:alpha val="42000"/>
                              </a:srgbClr>
                            </a:solidFill>
                            <a:prstDash val="solid"/>
                            <a:round/>
                            <a:headEnd/>
                            <a:tailEnd/>
                          </a:ln>
                        </wps:spPr>
                        <wps:bodyPr/>
                      </wps:wsp>
                      <wps:wsp>
                        <wps:cNvPr id="454" name="Wayne"/>
                        <wps:cNvSpPr>
                          <a:spLocks/>
                        </wps:cNvSpPr>
                        <wps:spPr bwMode="auto">
                          <a:xfrm>
                            <a:off x="4415288" y="3489595"/>
                            <a:ext cx="638311" cy="615521"/>
                          </a:xfrm>
                          <a:custGeom>
                            <a:avLst/>
                            <a:gdLst>
                              <a:gd name="T0" fmla="*/ 16384 w 16384"/>
                              <a:gd name="T1" fmla="*/ 14879 h 16384"/>
                              <a:gd name="T2" fmla="*/ 16384 w 16384"/>
                              <a:gd name="T3" fmla="*/ 4681 h 16384"/>
                              <a:gd name="T4" fmla="*/ 16384 w 16384"/>
                              <a:gd name="T5" fmla="*/ 0 h 16384"/>
                              <a:gd name="T6" fmla="*/ 1141 w 16384"/>
                              <a:gd name="T7" fmla="*/ 251 h 16384"/>
                              <a:gd name="T8" fmla="*/ 815 w 16384"/>
                              <a:gd name="T9" fmla="*/ 7523 h 16384"/>
                              <a:gd name="T10" fmla="*/ 0 w 16384"/>
                              <a:gd name="T11" fmla="*/ 7690 h 16384"/>
                              <a:gd name="T12" fmla="*/ 82 w 16384"/>
                              <a:gd name="T13" fmla="*/ 12539 h 16384"/>
                              <a:gd name="T14" fmla="*/ 1630 w 16384"/>
                              <a:gd name="T15" fmla="*/ 12455 h 16384"/>
                              <a:gd name="T16" fmla="*/ 1630 w 16384"/>
                              <a:gd name="T17" fmla="*/ 16133 h 16384"/>
                              <a:gd name="T18" fmla="*/ 7499 w 16384"/>
                              <a:gd name="T19" fmla="*/ 16384 h 16384"/>
                              <a:gd name="T20" fmla="*/ 7499 w 16384"/>
                              <a:gd name="T21" fmla="*/ 14545 h 16384"/>
                              <a:gd name="T22" fmla="*/ 7825 w 16384"/>
                              <a:gd name="T23" fmla="*/ 14294 h 16384"/>
                              <a:gd name="T24" fmla="*/ 9455 w 16384"/>
                              <a:gd name="T25" fmla="*/ 14963 h 16384"/>
                              <a:gd name="T26" fmla="*/ 16384 w 16384"/>
                              <a:gd name="T27" fmla="*/ 14879 h 1638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6384"/>
                              <a:gd name="T43" fmla="*/ 0 h 16384"/>
                              <a:gd name="T44" fmla="*/ 16384 w 16384"/>
                              <a:gd name="T45" fmla="*/ 16384 h 16384"/>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6384" h="16384">
                                <a:moveTo>
                                  <a:pt x="16384" y="14879"/>
                                </a:moveTo>
                                <a:lnTo>
                                  <a:pt x="16384" y="4681"/>
                                </a:lnTo>
                                <a:lnTo>
                                  <a:pt x="16384" y="0"/>
                                </a:lnTo>
                                <a:lnTo>
                                  <a:pt x="1141" y="251"/>
                                </a:lnTo>
                                <a:lnTo>
                                  <a:pt x="815" y="7523"/>
                                </a:lnTo>
                                <a:lnTo>
                                  <a:pt x="0" y="7690"/>
                                </a:lnTo>
                                <a:lnTo>
                                  <a:pt x="82" y="12539"/>
                                </a:lnTo>
                                <a:lnTo>
                                  <a:pt x="1630" y="12455"/>
                                </a:lnTo>
                                <a:lnTo>
                                  <a:pt x="1630" y="16133"/>
                                </a:lnTo>
                                <a:lnTo>
                                  <a:pt x="7499" y="16384"/>
                                </a:lnTo>
                                <a:lnTo>
                                  <a:pt x="7499" y="14545"/>
                                </a:lnTo>
                                <a:lnTo>
                                  <a:pt x="7825" y="14294"/>
                                </a:lnTo>
                                <a:lnTo>
                                  <a:pt x="9455" y="14963"/>
                                </a:lnTo>
                                <a:lnTo>
                                  <a:pt x="16384" y="14879"/>
                                </a:lnTo>
                                <a:close/>
                              </a:path>
                            </a:pathLst>
                          </a:custGeom>
                          <a:solidFill>
                            <a:srgbClr val="555960"/>
                          </a:solidFill>
                          <a:ln w="9525">
                            <a:solidFill>
                              <a:srgbClr val="C6D6E0">
                                <a:alpha val="42000"/>
                              </a:srgbClr>
                            </a:solidFill>
                            <a:prstDash val="solid"/>
                            <a:round/>
                            <a:headEnd/>
                            <a:tailEnd/>
                          </a:ln>
                        </wps:spPr>
                        <wps:bodyPr/>
                      </wps:wsp>
                      <wps:wsp>
                        <wps:cNvPr id="455" name="Wells"/>
                        <wps:cNvSpPr>
                          <a:spLocks/>
                        </wps:cNvSpPr>
                        <wps:spPr bwMode="auto">
                          <a:xfrm>
                            <a:off x="4076042" y="1697618"/>
                            <a:ext cx="570095" cy="704850"/>
                          </a:xfrm>
                          <a:custGeom>
                            <a:avLst/>
                            <a:gdLst>
                              <a:gd name="T0" fmla="*/ 4733 w 16384"/>
                              <a:gd name="T1" fmla="*/ 146 h 16384"/>
                              <a:gd name="T2" fmla="*/ 4733 w 16384"/>
                              <a:gd name="T3" fmla="*/ 12233 h 16384"/>
                              <a:gd name="T4" fmla="*/ 0 w 16384"/>
                              <a:gd name="T5" fmla="*/ 12306 h 16384"/>
                              <a:gd name="T6" fmla="*/ 91 w 16384"/>
                              <a:gd name="T7" fmla="*/ 16384 h 16384"/>
                              <a:gd name="T8" fmla="*/ 10832 w 16384"/>
                              <a:gd name="T9" fmla="*/ 16384 h 16384"/>
                              <a:gd name="T10" fmla="*/ 16111 w 16384"/>
                              <a:gd name="T11" fmla="*/ 16384 h 16384"/>
                              <a:gd name="T12" fmla="*/ 16384 w 16384"/>
                              <a:gd name="T13" fmla="*/ 0 h 16384"/>
                              <a:gd name="T14" fmla="*/ 4733 w 16384"/>
                              <a:gd name="T15" fmla="*/ 146 h 16384"/>
                              <a:gd name="T16" fmla="*/ 0 60000 65536"/>
                              <a:gd name="T17" fmla="*/ 0 60000 65536"/>
                              <a:gd name="T18" fmla="*/ 0 60000 65536"/>
                              <a:gd name="T19" fmla="*/ 0 60000 65536"/>
                              <a:gd name="T20" fmla="*/ 0 60000 65536"/>
                              <a:gd name="T21" fmla="*/ 0 60000 65536"/>
                              <a:gd name="T22" fmla="*/ 0 60000 65536"/>
                              <a:gd name="T23" fmla="*/ 0 60000 65536"/>
                              <a:gd name="T24" fmla="*/ 0 w 16384"/>
                              <a:gd name="T25" fmla="*/ 0 h 16384"/>
                              <a:gd name="T26" fmla="*/ 16384 w 16384"/>
                              <a:gd name="T27" fmla="*/ 16384 h 16384"/>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6384" h="16384">
                                <a:moveTo>
                                  <a:pt x="4733" y="146"/>
                                </a:moveTo>
                                <a:lnTo>
                                  <a:pt x="4733" y="12233"/>
                                </a:lnTo>
                                <a:lnTo>
                                  <a:pt x="0" y="12306"/>
                                </a:lnTo>
                                <a:lnTo>
                                  <a:pt x="91" y="16384"/>
                                </a:lnTo>
                                <a:lnTo>
                                  <a:pt x="10832" y="16384"/>
                                </a:lnTo>
                                <a:lnTo>
                                  <a:pt x="16111" y="16384"/>
                                </a:lnTo>
                                <a:lnTo>
                                  <a:pt x="16384" y="0"/>
                                </a:lnTo>
                                <a:lnTo>
                                  <a:pt x="4733" y="146"/>
                                </a:lnTo>
                                <a:close/>
                              </a:path>
                            </a:pathLst>
                          </a:custGeom>
                          <a:solidFill>
                            <a:srgbClr val="6F727B"/>
                          </a:solidFill>
                          <a:ln w="9525">
                            <a:solidFill>
                              <a:srgbClr val="C6D6E0">
                                <a:alpha val="42000"/>
                              </a:srgbClr>
                            </a:solidFill>
                            <a:prstDash val="solid"/>
                            <a:round/>
                            <a:headEnd/>
                            <a:tailEnd/>
                          </a:ln>
                        </wps:spPr>
                        <wps:bodyPr/>
                      </wps:wsp>
                      <wps:wsp>
                        <wps:cNvPr id="456" name="White"/>
                        <wps:cNvSpPr>
                          <a:spLocks/>
                        </wps:cNvSpPr>
                        <wps:spPr bwMode="auto">
                          <a:xfrm>
                            <a:off x="1555600" y="1724464"/>
                            <a:ext cx="799108" cy="704850"/>
                          </a:xfrm>
                          <a:custGeom>
                            <a:avLst/>
                            <a:gdLst>
                              <a:gd name="T0" fmla="*/ 5396 w 16384"/>
                              <a:gd name="T1" fmla="*/ 217 h 16384"/>
                              <a:gd name="T2" fmla="*/ 3381 w 16384"/>
                              <a:gd name="T3" fmla="*/ 0 h 16384"/>
                              <a:gd name="T4" fmla="*/ 3381 w 16384"/>
                              <a:gd name="T5" fmla="*/ 3625 h 16384"/>
                              <a:gd name="T6" fmla="*/ 0 w 16384"/>
                              <a:gd name="T7" fmla="*/ 3770 h 16384"/>
                              <a:gd name="T8" fmla="*/ 130 w 16384"/>
                              <a:gd name="T9" fmla="*/ 8264 h 16384"/>
                              <a:gd name="T10" fmla="*/ 195 w 16384"/>
                              <a:gd name="T11" fmla="*/ 16239 h 16384"/>
                              <a:gd name="T12" fmla="*/ 10728 w 16384"/>
                              <a:gd name="T13" fmla="*/ 16384 h 16384"/>
                              <a:gd name="T14" fmla="*/ 10598 w 16384"/>
                              <a:gd name="T15" fmla="*/ 11454 h 16384"/>
                              <a:gd name="T16" fmla="*/ 11313 w 16384"/>
                              <a:gd name="T17" fmla="*/ 11382 h 16384"/>
                              <a:gd name="T18" fmla="*/ 11313 w 16384"/>
                              <a:gd name="T19" fmla="*/ 10729 h 16384"/>
                              <a:gd name="T20" fmla="*/ 10923 w 16384"/>
                              <a:gd name="T21" fmla="*/ 10512 h 16384"/>
                              <a:gd name="T22" fmla="*/ 11053 w 16384"/>
                              <a:gd name="T23" fmla="*/ 8120 h 16384"/>
                              <a:gd name="T24" fmla="*/ 16254 w 16384"/>
                              <a:gd name="T25" fmla="*/ 8120 h 16384"/>
                              <a:gd name="T26" fmla="*/ 16384 w 16384"/>
                              <a:gd name="T27" fmla="*/ 290 h 16384"/>
                              <a:gd name="T28" fmla="*/ 5396 w 16384"/>
                              <a:gd name="T29" fmla="*/ 217 h 1638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6384"/>
                              <a:gd name="T46" fmla="*/ 0 h 16384"/>
                              <a:gd name="T47" fmla="*/ 16384 w 16384"/>
                              <a:gd name="T48" fmla="*/ 16384 h 16384"/>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6384" h="16384">
                                <a:moveTo>
                                  <a:pt x="5396" y="217"/>
                                </a:moveTo>
                                <a:lnTo>
                                  <a:pt x="3381" y="0"/>
                                </a:lnTo>
                                <a:lnTo>
                                  <a:pt x="3381" y="3625"/>
                                </a:lnTo>
                                <a:lnTo>
                                  <a:pt x="0" y="3770"/>
                                </a:lnTo>
                                <a:lnTo>
                                  <a:pt x="130" y="8264"/>
                                </a:lnTo>
                                <a:lnTo>
                                  <a:pt x="195" y="16239"/>
                                </a:lnTo>
                                <a:lnTo>
                                  <a:pt x="10728" y="16384"/>
                                </a:lnTo>
                                <a:lnTo>
                                  <a:pt x="10598" y="11454"/>
                                </a:lnTo>
                                <a:lnTo>
                                  <a:pt x="11313" y="11382"/>
                                </a:lnTo>
                                <a:lnTo>
                                  <a:pt x="11313" y="10729"/>
                                </a:lnTo>
                                <a:lnTo>
                                  <a:pt x="10923" y="10512"/>
                                </a:lnTo>
                                <a:lnTo>
                                  <a:pt x="11053" y="8120"/>
                                </a:lnTo>
                                <a:lnTo>
                                  <a:pt x="16254" y="8120"/>
                                </a:lnTo>
                                <a:lnTo>
                                  <a:pt x="16384" y="290"/>
                                </a:lnTo>
                                <a:lnTo>
                                  <a:pt x="5396" y="217"/>
                                </a:lnTo>
                                <a:close/>
                              </a:path>
                            </a:pathLst>
                          </a:custGeom>
                          <a:solidFill>
                            <a:srgbClr val="B4B6BC"/>
                          </a:solidFill>
                          <a:ln w="9525">
                            <a:solidFill>
                              <a:srgbClr val="C6D6E0">
                                <a:alpha val="42000"/>
                              </a:srgbClr>
                            </a:solidFill>
                            <a:prstDash val="solid"/>
                            <a:round/>
                            <a:headEnd/>
                            <a:tailEnd/>
                          </a:ln>
                        </wps:spPr>
                        <wps:bodyPr/>
                      </wps:wsp>
                      <wps:wsp>
                        <wps:cNvPr id="457" name="Whitley"/>
                        <wps:cNvSpPr>
                          <a:spLocks/>
                        </wps:cNvSpPr>
                        <wps:spPr bwMode="auto">
                          <a:xfrm>
                            <a:off x="3704387" y="935398"/>
                            <a:ext cx="586337" cy="588297"/>
                          </a:xfrm>
                          <a:custGeom>
                            <a:avLst/>
                            <a:gdLst>
                              <a:gd name="T0" fmla="*/ 1328 w 16384"/>
                              <a:gd name="T1" fmla="*/ 87 h 16384"/>
                              <a:gd name="T2" fmla="*/ 6288 w 16384"/>
                              <a:gd name="T3" fmla="*/ 0 h 16384"/>
                              <a:gd name="T4" fmla="*/ 6288 w 16384"/>
                              <a:gd name="T5" fmla="*/ 1220 h 16384"/>
                              <a:gd name="T6" fmla="*/ 16384 w 16384"/>
                              <a:gd name="T7" fmla="*/ 1569 h 16384"/>
                              <a:gd name="T8" fmla="*/ 16384 w 16384"/>
                              <a:gd name="T9" fmla="*/ 6275 h 16384"/>
                              <a:gd name="T10" fmla="*/ 14967 w 16384"/>
                              <a:gd name="T11" fmla="*/ 6536 h 16384"/>
                              <a:gd name="T12" fmla="*/ 14967 w 16384"/>
                              <a:gd name="T13" fmla="*/ 16297 h 16384"/>
                              <a:gd name="T14" fmla="*/ 1860 w 16384"/>
                              <a:gd name="T15" fmla="*/ 16384 h 16384"/>
                              <a:gd name="T16" fmla="*/ 0 w 16384"/>
                              <a:gd name="T17" fmla="*/ 16297 h 16384"/>
                              <a:gd name="T18" fmla="*/ 89 w 16384"/>
                              <a:gd name="T19" fmla="*/ 14641 h 16384"/>
                              <a:gd name="T20" fmla="*/ 89 w 16384"/>
                              <a:gd name="T21" fmla="*/ 6536 h 16384"/>
                              <a:gd name="T22" fmla="*/ 1328 w 16384"/>
                              <a:gd name="T23" fmla="*/ 6623 h 16384"/>
                              <a:gd name="T24" fmla="*/ 1328 w 16384"/>
                              <a:gd name="T25" fmla="*/ 87 h 1638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16384"/>
                              <a:gd name="T40" fmla="*/ 0 h 16384"/>
                              <a:gd name="T41" fmla="*/ 16384 w 16384"/>
                              <a:gd name="T42" fmla="*/ 16384 h 16384"/>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16384" h="16384">
                                <a:moveTo>
                                  <a:pt x="1328" y="87"/>
                                </a:moveTo>
                                <a:lnTo>
                                  <a:pt x="6288" y="0"/>
                                </a:lnTo>
                                <a:lnTo>
                                  <a:pt x="6288" y="1220"/>
                                </a:lnTo>
                                <a:lnTo>
                                  <a:pt x="16384" y="1569"/>
                                </a:lnTo>
                                <a:lnTo>
                                  <a:pt x="16384" y="6275"/>
                                </a:lnTo>
                                <a:lnTo>
                                  <a:pt x="14967" y="6536"/>
                                </a:lnTo>
                                <a:lnTo>
                                  <a:pt x="14967" y="16297"/>
                                </a:lnTo>
                                <a:lnTo>
                                  <a:pt x="1860" y="16384"/>
                                </a:lnTo>
                                <a:lnTo>
                                  <a:pt x="0" y="16297"/>
                                </a:lnTo>
                                <a:lnTo>
                                  <a:pt x="89" y="14641"/>
                                </a:lnTo>
                                <a:lnTo>
                                  <a:pt x="89" y="6536"/>
                                </a:lnTo>
                                <a:lnTo>
                                  <a:pt x="1328" y="6623"/>
                                </a:lnTo>
                                <a:lnTo>
                                  <a:pt x="1328" y="87"/>
                                </a:lnTo>
                                <a:close/>
                              </a:path>
                            </a:pathLst>
                          </a:custGeom>
                          <a:solidFill>
                            <a:srgbClr val="555960"/>
                          </a:solidFill>
                          <a:ln w="9525">
                            <a:solidFill>
                              <a:srgbClr val="C6D6E0">
                                <a:alpha val="42000"/>
                              </a:srgbClr>
                            </a:solidFill>
                            <a:prstDash val="solid"/>
                            <a:round/>
                            <a:headEnd/>
                            <a:tailEnd/>
                          </a:ln>
                        </wps:spPr>
                        <wps:bodyPr/>
                      </wps:wsp>
                    </wpg:wgp>
                  </a:graphicData>
                </a:graphic>
                <wp14:sizeRelH relativeFrom="margin">
                  <wp14:pctWidth>0</wp14:pctWidth>
                </wp14:sizeRelH>
                <wp14:sizeRelV relativeFrom="margin">
                  <wp14:pctHeight>0</wp14:pctHeight>
                </wp14:sizeRelV>
              </wp:anchor>
            </w:drawing>
          </mc:Choice>
          <mc:Fallback>
            <w:pict>
              <v:group w14:anchorId="76BC2FEB" id="Group 4" o:spid="_x0000_s1026" style="position:absolute;margin-left:-47.9pt;margin-top:22.95pt;width:271.3pt;height:421.05pt;z-index:251675648;mso-width-relative:margin;mso-height-relative:margin" coordsize="51064,79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">
                <o:lock v:ext="edit" aspectratio="t"/>
                <v:shape id="Gibson" o:spid="_x0000_s1027" style="position:absolute;left:1996;top:64518;width:10119;height:720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" path="m12686,r-411,780l11351,1206,11145,780,10888,567r-308,l10375,1277,9861,851r-308,284l9502,1844r-154,922l8783,3334,8012,3121,7755,2908r-205,851l6677,4114r-873,l5496,5178,4520,6738,3903,8369r-205,1915l3338,10781r-873,-284l1952,11632r-565,-780l770,10497r-51,1773l,12909r4212,141l4212,14682r2978,-213l7242,16313r5239,71l12635,14611r3749,l16333,12696r51,-6384l15768,6312r-1798,71l13867,4185r-719,-142l13046,2908r-360,-71l12686,xe" fillcolor="#6f727b" strokecolor="#c6d6e0">
                  <v:stroke opacity="27499f"/>
                  <v:path arrowok="t" o:connecttype="custom" o:connectlocs="783488,0;758105,34305;701039,53041;688316,34305;672444,24937;653422,24937;640761,56164;609016,37428;589994,49919;586844,81101;577333,121652;542439,146634;494822,137266;478949,127898;466289,165326;412372,180939;358455,180939;339433,227735;279156,296346;241050,368079;228389,452303;206155,474162;152239,461671;120556,511590;85661,477285;47555,461671;44405,539650;0,567754;260133,573955;260133,645733;444055,636365;447266,717466;770827,720589;780338,642610;1011877,642610;1008727,558386;1011877,277610;973833,277610;862788,280732;856427,184062;812021,177816;805722,127898;783488,124775;783488,0" o:connectangles="0,0,0,0,0,0,0,0,0,0,0,0,0,0,0,0,0,0,0,0,0,0,0,0,0,0,0,0,0,0,0,0,0,0,0,0,0,0,0,0,0,0,0,0" textboxrect="0,0,16384,16384"/>
                </v:shape>
                <v:shape id="Posey" o:spid="_x0000_s1028" style="position:absolute;top:70163;width:6480;height:900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" path="m15741,12060r-1124,l12127,12686r-883,114l10120,12231,8915,11435r-884,113l7469,12060r-241,740l7148,13483r401,682l7871,14791r-322,1024l7710,15872r-562,341l6184,16327r-723,57l3935,16100r-883,-57l2168,15132,883,14848,2008,13710,402,12914,,12231r883,-57l2731,11947r-81,-1309l3213,8249,2650,7054,5461,5746,6184,3982,7228,3072,6827,2503,5461,2389,4417,1308,4337,398,5060,r6585,114l11645,1422r4659,-170l16384,2731r,1308l15902,4153r-161,7907xe" fillcolor="#b4b6bc" strokecolor="#c6d6e0">
                  <v:stroke opacity="27499f"/>
                  <v:path arrowok="t" o:connecttype="custom" o:connectlocs="622624,662861;578165,662861;479675,697269;444748,703534;400289,672260;352626,628509;317660,634720;295431,662861;285898,703534;282734,741075;298595,778560;311332,812967;298595,869250;304963,872383;282734,891125;244604,897391;216006,900524;155646,884914;120720,881781;85754,831710;34926,816100;79425,753551;15901,709800;0,672260;34926,669127;108023,656650;104819,584703;127088,453395;104819,387713;216006,315821;244604,218865;285898,168848;270037,137574;216006,131308;174711,71892;171547,21876;200145,0;460609,6266;460609,78158;644893,68814;648057,150106;648057,221998;628992,228264;622624,662861" o:connectangles="0,0,0,0,0,0,0,0,0,0,0,0,0,0,0,0,0,0,0,0,0,0,0,0,0,0,0,0,0,0,0,0,0,0,0,0,0,0,0,0,0,0,0,0" textboxrect="0,0,16384,16384"/>
                </v:shape>
                <v:shape id="Adams" o:spid="_x0000_s1029" style="position:absolute;left:46348;top:16771;width:4483;height:725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" path="m16152,16313l,16384,349,426,16384,r-349,8866l16152,16313xe" fillcolor="#b4b6bc" strokecolor="#c6d6e0">
                  <v:stroke opacity="27499f"/>
                  <v:path arrowok="t" o:connecttype="custom" o:connectlocs="441932,722126;0,725269;9549,18858;448280,0;438731,392470;441932,722126" o:connectangles="0,0,0,0,0,0" textboxrect="0,0,16384,16384"/>
                </v:shape>
                <v:shape id="Allen" o:spid="_x0000_s1030" style="position:absolute;left:42416;top:9882;width:8511;height:7184;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" path="m16262,15812r-8437,429l,16384,,12234,,4221,978,4007r,-3864l4279,143,16384,r-61,930l16384,12950r-122,2862xe" fillcolor="#6f727b" strokecolor="#c6d6e0">
                  <v:stroke opacity="27499f"/>
                  <v:path arrowok="t" o:connecttype="custom" o:connectlocs="844746,693380;406477,712192;0,718463;0,536479;0,185097;50803,175713;50803,6271;222277,6271;851083,0;847914,40782;851083,567877;844746,693380" o:connectangles="0,0,0,0,0,0,0,0,0,0,0,0" textboxrect="0,0,16384,16384"/>
                </v:shape>
                <v:shape id="Bartholomew" o:spid="_x0000_s1031" style="position:absolute;left:31345;top:48316;width:5847;height:598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" path="m90,172l,16041r8863,343l9311,15612r2686,-1115l11997,11666r4387,-86l16384,,5372,86,90,172xe" fillcolor="#555960" strokecolor="#c6d6e0">
                  <v:stroke opacity="27499f"/>
                  <v:path arrowok="t" o:connecttype="custom" o:connectlocs="3212,6283;0,585976;316303,598506;332291,570305;428150,529574;428150,426158;584713,423016;584713,0;191716,3142;3212,6283" o:connectangles="0,0,0,0,0,0,0,0,0,0" textboxrect="0,0,16384,16384"/>
                </v:shape>
                <v:shape id="Benton" o:spid="_x0000_s1032" style="position:absolute;left:8783;top:20812;width:6854;height:514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" path="m16308,l10042,99,302,99,,15788r76,497l16384,16384r,-5461l16308,xe" fillcolor="#b4b6bc" strokecolor="#c6d6e0">
                  <v:stroke opacity="27499f"/>
                  <v:path arrowok="t" o:connecttype="custom" o:connectlocs="682234,0;420100,3110;12634,3110;0,495984;3179,511597;685413,514707;685413,343148;682234,0" o:connectangles="0,0,0,0,0,0,0,0" textboxrect="0,0,16384,16384"/>
                </v:shape>
                <v:shape id="Blackford" o:spid="_x0000_s1033" style="position:absolute;left:40717;top:23965;width:3833;height:381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" path="m406,l,16251r15436,133l16113,15984,16384,,406,xe" fillcolor="#555960" strokecolor="#c6d6e0">
                  <v:stroke opacity="27499f"/>
                  <v:path arrowok="t" o:connecttype="custom" o:connectlocs="9499,0;0,378044;361132,381138;376971,371833;383311,0;9499,0" o:connectangles="0,0,0,0,0,0" textboxrect="0,0,16384,16384"/>
                </v:shape>
                <v:shape id="Boone" o:spid="_x0000_s1034" style="position:absolute;left:21845;top:31789;width:6871;height:507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" path="m,101l228,16384r13274,l16384,16283,16384,,,101xe" fillcolor="#b4b6bc" strokecolor="#c6d6e0">
                  <v:stroke opacity="27499f"/>
                  <v:path arrowok="t" o:connecttype="custom" o:connectlocs="0,3131;9561,507901;566186,507901;687038,504770;687038,0;0,3131" o:connectangles="0,0,0,0,0,0" textboxrect="0,0,16384,16384"/>
                </v:shape>
                <v:shape id="Brown" o:spid="_x0000_s1035" style="position:absolute;left:26836;top:48320;width:4564;height:581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" path="m7006,r9378,88l16271,16384,3503,16120r-3390,88l,88,7006,xe" fillcolor="#b4b6bc" strokecolor="#c6d6e0">
                  <v:stroke opacity="27499f"/>
                  <v:path arrowok="t" o:connecttype="custom" o:connectlocs="195163,0;456401,3123;453253,581491;97581,572121;3148,575245;0,3123;195163,0" o:connectangles="0,0,0,0,0,0,0" textboxrect="0,0,16384,16384"/>
                </v:shape>
                <v:shape id="Carroll" o:spid="_x0000_s1036" style="position:absolute;left:20715;top:20778;width:6156;height:617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" path="m169,9433r2956,-83l3209,16053r13091,331l16384,9433r,-6951l9712,2151r,-1986l7347,,591,,422,2731r507,248l929,3724,,3806,169,9433xe" fillcolor="#b4b6bc" strokecolor="#c6d6e0">
                  <v:stroke opacity="27499f"/>
                  <v:path arrowok="t" o:connecttype="custom" o:connectlocs="6350,355608;117411,352479;120567,605170;612416,617648;615572,355608;615572,93567;364895,81089;364895,6220;276038,0;22205,0;15855,102954;34904,112303;34904,140388;0,143480;6350,355608" o:connectangles="0,0,0,0,0,0,0,0,0,0,0,0,0,0,0" textboxrect="0,0,16384,16384"/>
                </v:shape>
                <v:shape id="Cass" o:spid="_x0000_s1037" style="position:absolute;left:23479;top:17388;width:6351;height:698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" path="m164,73l,8008r2294,147l2294,9919r6471,293l8765,16384r7619,-147l16220,,4751,,164,73xe" fillcolor="#555960" strokecolor="#c6d6e0">
                  <v:stroke opacity="27499f"/>
                  <v:path arrowok="t" o:connecttype="custom" o:connectlocs="6357,3110;0,341183;88918,347446;88918,422601;339742,435085;339742,698044;635063,691781;628706,0;184154,0;6357,3110" o:connectangles="0,0,0,0,0,0,0,0,0,0" textboxrect="0,0,16384,16384"/>
                </v:shape>
                <v:shape id="Clark" o:spid="_x0000_s1038" style="position:absolute;left:32312;top:62741;width:8965;height:670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" path="m6623,15622r1046,762l9935,13793r465,-2439l10748,10211r407,-1524l11910,7773r2150,-610l15222,5030r639,-991l16384,3124,16210,1448,15106,1143,14990,762r-639,-76l14409,,12375,76,6275,152r58,458l5984,686r,457l5752,1143r,381l5461,1524r,686l4532,2286r58,838l4067,3124r,1524l3544,4572r-58,534l1511,5258r58,381l174,5715,58,9297,,9602r1220,l1336,9907r2673,228l5287,10059r1394,1067l7204,11583r58,762l6740,13260r-814,762l6217,14479r406,1143xe" fillcolor="#b4b6bc" strokecolor="#c6d6e0">
                  <v:stroke opacity="27499f"/>
                  <v:path arrowok="t" o:connecttype="custom" o:connectlocs="362422,639622;419661,670821;543660,564736;569105,464874;588149,418076;610420,355678;651735,318255;769387,293279;832973,205947;867941,165371;896560,127908;887038,59286;826626,46799;820278,31199;785311,28087;788485,0;677181,3112;343379,6223;346552,24976;327455,28087;327455,46799;314759,46799;314759,62398;298835,62398;298835,90485;247999,93597;251173,127908;222553,127908;222553,190306;193934,187194;190760,209058;82684,215282;85858,230881;9522,233993;3174,380653;0,393141;66760,393141;73108,405629;219379,414964;289314,411852;365596,455539;394215,474250;397389,505450;368824,542913;324281,574112;340205,592823;362422,639622" o:connectangles="0,0,0,0,0,0,0,0,0,0,0,0,0,0,0,0,0,0,0,0,0,0,0,0,0,0,0,0,0,0,0,0,0,0,0,0,0,0,0,0,0,0,0,0,0,0,0" textboxrect="0,0,16384,16384"/>
                </v:shape>
                <v:shape id="Clay" o:spid="_x0000_s1039" style="position:absolute;left:13242;top:43188;width:4678;height:856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" path="m2341,l2229,2930r-2006,l,12916r223,3468l10700,16264,10588,9806r5796,-119l16273,4903r-3678,-60l12817,,2341,xe" fillcolor="#555960" strokecolor="#c6d6e0">
                  <v:stroke opacity="27499f"/>
                  <v:path arrowok="t" o:connecttype="custom" o:connectlocs="66837,0;63639,153132;6367,153132;0,675035;6367,856285;305489,850013;302292,512496;467770,506276;464601,256248;359592,253112;365931,0;66837,0" o:connectangles="0,0,0,0,0,0,0,0,0,0,0,0" textboxrect="0,0,16384,16384"/>
                </v:shape>
                <v:shape id="Clinton" o:spid="_x0000_s1040" style="position:absolute;left:21858;top:26776;width:6870;height:505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" path="m11833,405l13577,r-75,2427l14715,2427r,1315l16308,3742r76,10215l16384,16283,,16384,76,13856,76,,11833,405xe" fillcolor="#555960" strokecolor="#c6d6e0">
                  <v:stroke opacity="27499f"/>
                  <v:path arrowok="t" o:connecttype="custom" o:connectlocs="496199,12502;569331,0;566186,74921;617051,74921;617051,115516;683851,115516;687038,430853;687038,502656;0,505774;3187,427735;3187,0;496199,12502" o:connectangles="0,0,0,0,0,0,0,0,0,0,0,0" textboxrect="0,0,16384,16384"/>
                </v:shape>
                <v:shape id="Crawford" o:spid="_x0000_s1041" style="position:absolute;left:22044;top:66594;width:6610;height:604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" path="m8507,15286r-79,-4138l4175,11148r79,-2111l,8868,79,1351r14257,-84l14415,r1890,84l16305,2365r79,929l15596,3294r-236,1520l15045,5743r394,338l16148,6165r236,591l16069,7263r-630,-169l15439,10557r-630,84l14651,12246r-866,-507l12997,11739r-1339,422l11264,13597r551,929l13470,15455r-2127,929l8507,15286xe" fillcolor="#6f727b" strokecolor="#c6d6e0">
                  <v:stroke opacity="27499f"/>
                  <v:path arrowok="t" o:connecttype="custom" o:connectlocs="343234,563556;340047,410998;168450,410998;171637,333171;0,326940;3187,49808;578419,46711;581606,0;657863,3097;657863,87191;661050,121441;629256,121441;619734,177480;607025,211730;622922,224191;651528,227288;661050,249076;648341,267768;622922,261538;622922,389209;597503,392306;591128,451479;556187,432787;524394,432787;470369,448345;454472,501286;476703,535536;543478,569786;457659,604036;343234,563556" o:connectangles="0,0,0,0,0,0,0,0,0,0,0,0,0,0,0,0,0,0,0,0,0,0,0,0,0,0,0,0,0,0" textboxrect="0,0,16384,16384"/>
                </v:shape>
                <v:shape id="Daviess" o:spid="_x0000_s1042" style="position:absolute;left:12926;top:56933;width:5701;height:807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" path="m16384,127r-182,3429l15201,3556r182,12574l14108,16384r-2366,-381l9011,16193r-546,-317l7828,15304r-364,-127l6554,15495r-820,-254l5552,15685r-728,64l4278,14796r-819,-254l1820,14606r-637,-64l819,13653,637,13018,455,11431r364,-318l910,10351r91,-825l1092,9018,,8637,,8319,1001,6160r91,-699l546,5271r91,-318l1183,4318r-91,-762l1547,3366,2549,3048,4369,2350r1183,-64l6098,1334,6007,572,7191,r9193,127xe" fillcolor="#7f5f00 [1607]" strokecolor="#c6d6e0">
                  <v:stroke opacity="27499f"/>
                  <v:path arrowok="t" o:connecttype="custom" o:connectlocs="570095,6262;563762,175324;528932,175324;535264,795269;490900,807792;408573,789007;313545,798375;294547,782746;272382,754544;259716,748282;228052,763961;199519,751438;193186,773329;167855,776484;148857,729498;120359,716975;63328,720130;41163,716975;28498,673144;22165,641836;15832,563591;28498,547912;31664,510343;34831,469667;37997,444621;0,425836;0,410158;34831,303711;37997,269248;18999,259880;22165,244201;41163,212893;37997,175324;53829,165956;88695,150278;152023,115864;193186,112708;212185,65771;209019,28202;250217,0;570095,6262" o:connectangles="0,0,0,0,0,0,0,0,0,0,0,0,0,0,0,0,0,0,0,0,0,0,0,0,0,0,0,0,0,0,0,0,0,0,0,0,0,0,0,0,0" textboxrect="0,0,16384,16384"/>
                </v:shape>
                <v:shape id="Dearborn" o:spid="_x0000_s1043" style="position:absolute;left:45605;top:48858;width:5035;height:741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" path="m13066,12444r-3007,1106l8607,13895r-830,484l6637,14656r-1141,276l5081,15347r-1452,-69l2800,15693r-1348,484l,16384,3007,277,16280,r104,8572l13792,10231r-1141,1452l13066,12444xe" fillcolor="#b4b6bc" strokecolor="#c6d6e0">
                  <v:stroke opacity="27499f"/>
                  <v:path arrowok="t" o:connecttype="custom" o:connectlocs="401536,562811;309127,612833;264505,628437;238998,650327;203964,662855;168900,675338;156146,694107;111524,690986;86048,709756;44622,731646;0,741008;92409,12528;500307,0;503503,387690;423847,462723;388783,528393;401536,562811" o:connectangles="0,0,0,0,0,0,0,0,0,0,0,0,0,0,0,0,0" textboxrect="0,0,16384,16384"/>
                </v:shape>
                <v:shape id="Decatur" o:spid="_x0000_s1044" style="position:absolute;left:37077;top:46019;width:6091;height:644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" path="m16213,r171,9385l10155,13282,4779,16384,,16304,,5567r2816,l2645,,16213,xe" fillcolor="#b4b6bc" strokecolor="#c6d6e0">
                  <v:stroke opacity="27499f"/>
                  <v:path arrowok="t" o:connecttype="custom" o:connectlocs="602720,0;609077,369393;377513,522779;177660,644873;0,641724;0,219117;104685,219117;98328,0;602720,0" o:connectangles="0,0,0,0,0,0,0,0,0" textboxrect="0,0,16384,16384"/>
                </v:shape>
                <v:shape id="De_Kalb" o:spid="_x0000_s1045" style="position:absolute;left:44665;top:4734;width:6383;height:521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" path="m16221,16188r163,-9615l16302,,,98,82,16384r16139,-196xe" fillcolor="#555960" strokecolor="#c6d6e0">
                  <v:stroke opacity="27499f"/>
                  <v:path arrowok="t" o:connecttype="custom" o:connectlocs="631962,515274;638312,209223;635117,0;0,3119;3195,521513;631962,515274" o:connectangles="0,0,0,0,0,0" textboxrect="0,0,16384,16384"/>
                </v:shape>
                <v:shape id="Delaware" o:spid="_x0000_s1046" style="position:absolute;left:38756;top:27750;width:5603;height:595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" path="m5832,l,86,,16384r16291,l16384,3689r,-3603l5832,xe" fillcolor="#555960" strokecolor="#c6d6e0">
                  <v:stroke opacity="27499f"/>
                  <v:path arrowok="t" o:connecttype="custom" o:connectlocs="199460,0;0,3124;0,595103;557168,595103;560349,133993;560349,3124;199460,0" o:connectangles="0,0,0,0,0,0,0" textboxrect="0,0,16384,16384"/>
                </v:shape>
                <v:shape id="Dubois" o:spid="_x0000_s1047" style="position:absolute;left:15855;top:64518;width:6221;height:644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" path="m6437,795l5266,1113,3093,636,585,875,84,477r,14316l,16225r2424,159l11536,16066r83,-2227l16300,14078r,-637l16384,6363r,-6204l10616,,9446,239,9028,795r-167,398l8359,1670,7607,954,6437,795xe" fillcolor="#555960" strokecolor="#c6d6e0">
                  <v:stroke opacity="27499f"/>
                  <v:path arrowok="t" o:connecttype="custom" o:connectlocs="244401,31291;199940,43808;117435,25033;22211,34440;3189,18775;3189,582250;0,638614;92035,644872;438000,632356;441151,544701;618880,554108;618880,529036;622069,250447;622069,6258;403069,0;358646,9407;342776,31291;336435,46956;317375,65731;288823,37549;244401,31291" o:connectangles="0,0,0,0,0,0,0,0,0,0,0,0,0,0,0,0,0,0,0,0,0" textboxrect="0,0,16384,16384"/>
                </v:shape>
                <v:shape id="Elkhart" o:spid="_x0000_s1048" style="position:absolute;left:31551;top:190;width:6156;height:664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" path="m,14153l84,77,12499,308,16300,r-85,11153l16384,16230,84,16384,,14153xe" fillcolor="#b4b6bc" strokecolor="#c6d6e0">
                  <v:stroke opacity="27499f"/>
                  <v:path arrowok="t" o:connecttype="custom" o:connectlocs="0,573596;3156,3121;469607,12483;612416,0;609222,452011;615572,657773;3156,664014;0,573596" o:connectangles="0,0,0,0,0,0,0,0" textboxrect="0,0,16384,16384"/>
                </v:shape>
                <v:shape id="Fayette" o:spid="_x0000_s1049" style="position:absolute;left:43066;top:39504;width:4061;height:522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" path="m,197l4736,99,7168,r,4343l16384,4639r-128,11646l256,16384,,197xe" fillcolor="#555960" strokecolor="#c6d6e0">
                  <v:stroke opacity="27499f"/>
                  <v:path arrowok="t" o:connecttype="custom" o:connectlocs="0,6286;117374,3159;177647,0;177647,138579;406051,148024;402879,519630;6345,522789;0,6286" o:connectangles="0,0,0,0,0,0,0,0" textboxrect="0,0,16384,16384"/>
                </v:shape>
                <v:shape id="Floyd" o:spid="_x0000_s1050" style="position:absolute;left:31928;top:66478;width:4418;height:482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" path="m8369,16384l4597,15958r,-5425l3536,10426,3418,8086,2240,7979r,-1064l943,6915r,-1276l118,5639,,,1768,213,1650,638r2475,l4361,1064r5422,319l12376,1277r2829,1489l16266,3404r118,1064l15323,5745,13673,6809r589,638l15087,9043r-1768,426l11551,11384r-1178,2447l8369,16384xe" fillcolor="#6f727b" strokecolor="#c6d6e0">
                  <v:stroke opacity="27499f"/>
                  <v:path arrowok="t" o:connecttype="custom" o:connectlocs="225664,481953;123955,469422;123955,309840;95346,306692;92164,237858;60400,234711;60400,203412;25427,203412;25427,165877;3182,165877;0,0;47673,6266;44491,18767;111228,18767;117591,31299;263792,40682;333710,37564;409992,81365;438601,100132;441783,131431;413174,168995;368683,200294;384565,219062;406810,266010;359137,278541;311465,334873;279701,406854;225664,481953" o:connectangles="0,0,0,0,0,0,0,0,0,0,0,0,0,0,0,0,0,0,0,0,0,0,0,0,0,0,0,0" textboxrect="0,0,16384,16384"/>
                </v:shape>
                <v:shape id="Fountain" o:spid="_x0000_s1051" style="position:absolute;left:10183;top:27518;width:5441;height:884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" path="m16193,r96,6507l16384,16384,953,16210,,15571r191,-814l95,13828,953,11794r190,-1336l1238,9877,572,8947,191,8134r95,-755l1334,7204,3143,6507,5906,4532,8383,2905,9907,2208r2190,-407l14574,1627r953,-872l16193,xe" fillcolor="#555960" strokecolor="#c6d6e0">
                  <v:stroke opacity="27499f"/>
                  <v:path arrowok="t" o:connecttype="custom" o:connectlocs="537765,0;540953,351397;544108,884785;31649,875388;0,840881;6343,796922;3155,746753;31649,636911;37959,564763;41114,533388;18996,483165;6343,439260;9498,398488;44302,389038;104378,351397;196137,244742;278397,156879;329009,119239;401738,97259;483998,87863;515647,40772;537765,0" o:connectangles="0,0,0,0,0,0,0,0,0,0,0,0,0,0,0,0,0,0,0,0,0,0" textboxrect="0,0,16384,16384"/>
                </v:shape>
                <v:shape id="Franklin" o:spid="_x0000_s1052" style="position:absolute;left:43081;top:44562;width:7472;height:514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" path="m16315,13604r-8887,397l3193,13802,139,16384,,4667,139,496,8817,397,16384,r-69,13604xe" fillcolor="#555960" strokecolor="#c6d6e0">
                  <v:stroke opacity="27499f"/>
                  <v:path arrowok="t" o:connecttype="custom" o:connectlocs="743987,427373;338727,439845;145605,433593;6339,514707;0,146615;6339,15582;402067,12472;747133,0;743987,427373" o:connectangles="0,0,0,0,0,0,0,0,0" textboxrect="0,0,16384,16384"/>
                </v:shape>
                <v:shape id="Fulton" o:spid="_x0000_s1053" style="position:absolute;left:25313;top:12058;width:8153;height:531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" path="m,193l11985,r-127,5012l13069,5301r,867l13770,6264r,1542l16384,8192r-64,1928l8861,10312r64,6072l,16384,,193xe" fillcolor="#b4b6bc" strokecolor="#c6d6e0">
                  <v:stroke opacity="27499f"/>
                  <v:path arrowok="t" o:connecttype="custom" o:connectlocs="0,6264;596433,0;590113,162658;650378,172037;650378,200175;685263,203290;685263,253334;815349,265861;812164,328432;440967,334663;444152,531722;0,531722;0,6264" o:connectangles="0,0,0,0,0,0,0,0,0,0,0,0,0" textboxrect="0,0,16384,16384"/>
                </v:shape>
                <v:shape id="Grant" o:spid="_x0000_s1054" style="position:absolute;left:34456;top:22232;width:6351;height:557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" path="m16384,5126r-246,11166l10977,16384,,16384,,14736,,5858,,458,8602,275,16302,r82,5126xe" fillcolor="#555960" strokecolor="#c6d6e0">
                  <v:stroke opacity="27499f"/>
                  <v:path arrowok="t" o:connecttype="custom" o:connectlocs="635064,174476;625529,554539;425482,557670;0,557670;0,501576;0,199392;0,15589;333424,9360;631886,0;635064,174476" o:connectangles="0,0,0,0,0,0,0,0,0,0" textboxrect="0,0,16384,16384"/>
                </v:shape>
                <v:shape id="Greene" o:spid="_x0000_s1055" style="position:absolute;left:13279;top:51699;width:8869;height:537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" path="m5638,l117,191,,15908r3993,95l9924,16193r6460,191l16384,10954r,-10763l10923,r-118,95l5638,xe" fillcolor="#b4b6bc" strokecolor="#c6d6e0">
                  <v:stroke opacity="27499f"/>
                  <v:path arrowok="t" o:connecttype="custom" o:connectlocs="305167,0;6333,6263;0,521643;216129,524759;537155,530989;886815,537252;886815,359195;886815,6263;591228,0;584841,3115;305167,0" o:connectangles="0,0,0,0,0,0,0,0,0,0,0" textboxrect="0,0,16384,16384"/>
                </v:shape>
                <v:shape id="Hamilton" o:spid="_x0000_s1056" style="position:absolute;left:28728;top:31092;width:5831;height:584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" path="m,2015l,16121r13357,263l16117,16121r178,-613l16384,175,,,,2015xe" fillcolor="#b4b6bc" strokecolor="#c6d6e0">
                  <v:stroke opacity="27499f"/>
                  <v:path arrowok="t" o:connecttype="custom" o:connectlocs="0,71934;0,575505;475360,584894;573586,575505;579921,553622;583088,6247;0,0;0,71934" o:connectangles="0,0,0,0,0,0,0,0" textboxrect="0,0,16384,16384"/>
                </v:shape>
                <v:shape id="Hancock" o:spid="_x0000_s1057" style="position:absolute;left:33071;top:36607;width:5604;height:482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" path="m16384,106l3888,,3703,745,833,1064,648,4043,,4894,,16278r14440,106l14440,10320r1111,213l15551,4256r833,-107l16384,106xe" fillcolor="#6f727b" strokecolor="#c6d6e0">
                  <v:stroke opacity="27499f"/>
                  <v:path arrowok="t" o:connecttype="custom" o:connectlocs="560351,3118;132974,0;126647,21915;28490,31299;22162,118929;0,143962;0,478835;493864,481953;493864,303574;531861,309840;531861,125195;560351,122047;560351,3118" o:connectangles="0,0,0,0,0,0,0,0,0,0,0,0,0" textboxrect="0,0,16384,16384"/>
                </v:shape>
                <v:shape id="Harrison" o:spid="_x0000_s1058" style="position:absolute;left:27927;top:66481;width:6253;height:869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" path="m,8515r250,881l832,10277r-83,1996l1331,13389r1081,763l4158,14798r1996,353l7735,15210r1746,1174l10146,16090r915,-704l12142,15210r1497,117l14804,14329r665,-1410l15552,12097r,-1585l16384,9043,13723,8809r,-2995l12974,5755r-83,-1292l12059,4404r,-587l11144,3817r,-705l10562,3112,10479,,1747,59r,1585l1830,2290r-832,l749,3347,416,3993r416,235l1580,4287r250,411l1497,5050,832,4933r,2408l166,7399,,8515xe" fillcolor="#555960" strokecolor="#c6d6e0">
                  <v:stroke opacity="27499f"/>
                  <v:path arrowok="t" o:connecttype="custom" o:connectlocs="0,452098;9542,498874;31754,545650;28587,651626;50799,710880;92057,751391;158696,785689;234876,804432;295217,807564;361855,869897;387236,854287;422158,816909;463416,807564;520551,813776;565015,760788;590396,685925;593564,642282;593564,558127;625318,480132;523757,467708;523757,308690;495171,305558;492003,236960;460248,233827;460248,202661;425326,202661;425326,165229;403113,165229;399946,0;66677,3133;66677,87287;69844,121586;38090,121586;28587,177707;15877,212006;31754,224483;60303,227615;69844,249437;57135,268126;31754,261914;31754,389765;6336,392845;0,452098" o:connectangles="0,0,0,0,0,0,0,0,0,0,0,0,0,0,0,0,0,0,0,0,0,0,0,0,0,0,0,0,0,0,0,0,0,0,0,0,0,0,0,0,0,0,0" textboxrect="0,0,16384,16384"/>
                </v:shape>
                <v:shape id="Hendricks" o:spid="_x0000_s1059" style="position:absolute;left:21781;top:36828;width:5669;height:635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" path="m16201,l183,,,2906,549,14851r1648,161l2288,16384r7506,-161l9885,14851r6499,242l16201,xe" fillcolor="#6f727b" strokecolor="#c6d6e0">
                  <v:stroke opacity="27499f"/>
                  <v:path arrowok="t" o:connecttype="custom" o:connectlocs="560516,0;6331,0;0,112796;18994,576437;76011,582686;79159,635940;338849,629691;341997,576437;566847,585830;560516,0" o:connectangles="0,0,0,0,0,0,0,0,0,0" textboxrect="0,0,16384,16384"/>
                </v:shape>
                <v:shape id="Henry" o:spid="_x0000_s1060" style="position:absolute;left:38396;top:33695;width:6253;height:591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" path="m16384,3468l15220,3207,15303,,665,r84,7889l749,11183,,11269r,5115l12226,16297r3077,-86l15220,11183r831,-174l16384,3468xe" fillcolor="#555960" strokecolor="#c6d6e0">
                  <v:stroke opacity="27499f"/>
                  <v:path arrowok="t" o:connecttype="custom" o:connectlocs="625317,125245;580891,115819;584059,0;25381,0;28587,284907;28587,403868;0,406974;0,591700;466621,588558;584059,585452;580891,403868;612608,397585;625317,125245" o:connectangles="0,0,0,0,0,0,0,0,0,0,0,0,0" textboxrect="0,0,16384,16384"/>
                </v:shape>
                <v:shape id="Howard" o:spid="_x0000_s1061" style="position:absolute;left:26827;top:24247;width:7699;height:372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" path="m6338,l67,275,,11841r1551,-551l1483,14594r1079,l2562,16384r1416,l3911,13493r12473,137l16384,275,6338,xe" fillcolor="#6f727b" strokecolor="#c6d6e0">
                  <v:stroke opacity="27499f"/>
                  <v:path arrowok="t" o:connecttype="custom" o:connectlocs="297818,0;3148,6247;0,268999;72880,256482;69685,331541;120386,331541;120386,372205;186923,372205;183775,306528;769871,309641;769871,6247;297818,0" o:connectangles="0,0,0,0,0,0,0,0,0,0,0,0" textboxrect="0,0,16384,16384"/>
                </v:shape>
                <v:shape id="Huntington" o:spid="_x0000_s1062" style="position:absolute;left:37714;top:15233;width:4710;height:715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" path="m16384,l,72,221,16384r10406,-216l16384,16097r,-11929l16384,xe" fillcolor="#b4b6bc" strokecolor="#c6d6e0">
                  <v:stroke opacity="27499f"/>
                  <v:path arrowok="t" o:connecttype="custom" o:connectlocs="471019,0;0,3142;6353,715060;305513,705633;471019,702534;471019,181907;471019,0" o:connectangles="0,0,0,0,0,0,0" textboxrect="0,0,16384,16384"/>
                </v:shape>
                <v:shape id="Jackson" o:spid="_x0000_s1063" style="position:absolute;left:27830;top:53615;width:7862;height:691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" path="m16384,12974l16384,,14402,964r-330,667l7531,1334,66,1112,,4152,1123,3929r132,11121l2246,14308r793,l3700,13789r1915,593l6474,14234r397,-296l7994,14012r727,444l9249,14456r991,75l10967,14975r925,-74l12156,15050r1057,74l13874,16384r594,-371l15195,15198r264,-667l15988,14012r132,-668l16384,12974xe" fillcolor="#b4b6bc" strokecolor="#c6d6e0">
                  <v:stroke opacity="27499f"/>
                  <v:path arrowok="t" o:connecttype="custom" o:connectlocs="786114,547372;786114,0;691016,40671;675183,68812;361342,56281;3167,46915;0,175172;53882,165764;60216,634958;107764,603653;145813,603653;177528,581756;269411,606775;310626,600531;329675,588043;383557,591165;418439,609897;443772,609897;491321,613061;526203,631793;570585,628671;583252,634958;633968,638080;665683,691239;694183,675587;729065,641202;741732,613061;767114,591165;773447,562982;786114,547372" o:connectangles="0,0,0,0,0,0,0,0,0,0,0,0,0,0,0,0,0,0,0,0,0,0,0,0,0,0,0,0,0,0" textboxrect="0,0,16384,16384"/>
                </v:shape>
                <v:shape id="Jasper" o:spid="_x0000_s1064" style="position:absolute;left:12659;top:9725;width:5506;height:1109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" path="m282,2169l1318,1985r942,-324l2825,1477,4426,462,5932,138,7627,,9887,415r1130,554l12712,1661r1789,370l16384,1523r,2031l16384,11215r-2919,-138l13465,13384r-4896,92l8757,16338r-7815,46l659,11123,,10984,282,2169xe" fillcolor="#b4b6bc" strokecolor="#c6d6e0">
                  <v:stroke opacity="27499f"/>
                  <v:path arrowok="t" o:connecttype="custom" o:connectlocs="9477,146922;44293,134459;75950,112512;94938,100048;148741,31295;199352,9348;256315,0;332265,28111;370240,65638;427203,112512;487324,137575;550605,103164;550605,240739;550605,759675;452508,750327;452508,906598;287972,912830;294290,1106694;31657,1109810;22147,753443;0,744028;9477,146922" o:connectangles="0,0,0,0,0,0,0,0,0,0,0,0,0,0,0,0,0,0,0,0,0,0" textboxrect="0,0,16384,16384"/>
                </v:shape>
                <v:shape id="Jay" o:spid="_x0000_s1065" style="position:absolute;left:44289;top:24029;width:6481;height:518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" path="m16223,15891l,16384,,12239r402,-296l562,99r4658,l16384,r-80,13423l16223,15891xe" fillcolor="#6f727b" strokecolor="#c6d6e0">
                  <v:stroke opacity="27499f"/>
                  <v:path arrowok="t" o:connecttype="custom" o:connectlocs="641689,502520;0,518110;0,387033;15901,377673;22229,3131;206473,3131;648057,0;644893,424475;641689,502520" o:connectangles="0,0,0,0,0,0,0,0,0" textboxrect="0,0,16384,16384"/>
                </v:shape>
                <v:shape id="Jefferson" o:spid="_x0000_s1066" style="position:absolute;left:37255;top:56607;width:7504;height:668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" path="m8434,16384l7120,16076r-138,-384l6222,15615r69,-692l3871,14999r,-3538l2627,11384,2558,9846,1106,9769,1037,7923,,7923,69,4923,2420,4461r69,-1461l3664,2846r69,-1231l4839,1615,4977,,8019,231r8158,l16384,10846r-1037,-231l14103,8923r-761,-462l11821,8692r-622,154l10024,9000,8710,9769r-898,1769l7743,13153r691,3231xe" fillcolor="#6f727b" strokecolor="#c6d6e0">
                  <v:stroke opacity="27499f"/>
                  <v:path arrowok="t" o:connecttype="custom" o:connectlocs="386274,668693;326093,656122;319773,640450;284965,637307;288125,609064;177290,612166;177290,467767;120316,464624;117155,401852;50654,398710;47494,323368;0,323368;3160,200926;110835,182070;113995,122441;167810,116156;170970,65914;221624,65914;227945,0;367267,9428;740900,9428;750381,442666;702887,433238;645912,364181;611059,345325;541397,354753;512910,361039;459095,367324;398915,398710;357787,470909;354626,536824;386274,668693" o:connectangles="0,0,0,0,0,0,0,0,0,0,0,0,0,0,0,0,0,0,0,0,0,0,0,0,0,0,0,0,0,0,0,0" textboxrect="0,0,16384,16384"/>
                </v:shape>
                <v:shape id="Jennings" o:spid="_x0000_s1067" style="position:absolute;left:35621;top:51182;width:5393;height:775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" path="m16384,11674l16287,,10179,2587,4750,2521,,2587,,4776,,16384r1745,-663l2424,15190r1066,-133l5235,15721r3296,-398l8628,14062r1648,-132l10373,12868r1551,l12118,11475r4266,199xe" fillcolor="#6f727b" strokecolor="#c6d6e0">
                  <v:stroke opacity="27499f"/>
                  <v:path arrowok="t" o:connecttype="custom" o:connectlocs="539236,552233;536044,0;335015,122377;156334,119255;0,122377;0,225927;0,775038;57432,743675;79780,718556;114864,712265;172296,743675;280775,724848;283968,665197;338207,658953;341400,608715;392447,608715;398832,542820;539236,552233" o:connectangles="0,0,0,0,0,0,0,0,0,0,0,0,0,0,0,0,0,0" textboxrect="0,0,16384,16384"/>
                </v:shape>
                <v:shape id="Johnson" o:spid="_x0000_s1068" style="position:absolute;left:28702;top:42649;width:4516;height:571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" path="m,179l16153,r231,16294l9577,16384,,16294,,179xe" fillcolor="#b4b6bc" strokecolor="#c6d6e0">
                  <v:stroke opacity="27499f"/>
                  <v:path arrowok="t" o:connecttype="custom" o:connectlocs="0,6241;445162,0;451528,568144;263933,571282;0,568144;0,6241" o:connectangles="0,0,0,0,0,0" textboxrect="0,0,16384,16384"/>
                </v:shape>
                <v:shape id="Knox" o:spid="_x0000_s1069" style="position:absolute;left:5455;top:56978;width:9989;height:936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" path="m16384,55l12847,,5461,109,5097,2021r780,1857l6294,5898,5877,7100r-728,710l3953,8301,3173,9503r-156,1420l2237,11960r-261,765l1820,14036,520,14855,,15237r208,1147l1092,16384r884,-273l2185,15456r260,163l3225,15783r572,-437l3953,14636r52,-546l4317,13872r520,327l5045,13653r312,l5617,13817r208,328l6762,13817r416,-601l7542,13053r728,-55l8634,13271r208,-218l8842,12780r312,l9154,13107r572,492l9830,12943r469,-163l10871,12943r520,492l12067,13489r520,-436l12951,12561r-208,-765l12639,11250,12535,9885r208,-273l12795,8957r52,-710l12899,7810r-624,-328l12275,7209r572,-1857l12899,4751r-312,-163l12639,4314r312,-546l12899,3113r260,-164l13731,2676r1041,-601l15448,2021r312,-820l15708,546,16384,55xe" fillcolor="#b4b6bc" strokecolor="#c6d6e0">
                  <v:stroke opacity="27499f"/>
                  <v:path arrowok="t" o:connecttype="custom" o:connectlocs="783244,0;310749,115542;383727,337191;313919,446501;193448,543291;136383,683759;110960,802445;0,871106;66576,936681;133213,883627;196619,902322;241003,836747;263195,793069;307579,780548;342452,789924;412259,789924;459813,746246;526389,758709;539071,730639;558092,749333;599306,739957;662773,739957;735689,771172;789584,718118;770562,643168;776903,549523;783244,471485;748370,427749;783244,305976;767392,262298;789584,215418;802265,168596;900605,118629;960841,68662;998884,3144" o:connectangles="0,0,0,0,0,0,0,0,0,0,0,0,0,0,0,0,0,0,0,0,0,0,0,0,0,0,0,0,0,0,0,0,0,0,0" textboxrect="0,0,16384,16384"/>
                </v:shape>
                <v:shape id="Kosciusko" o:spid="_x0000_s1070" style="position:absolute;left:31151;top:6809;width:6432;height:790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" path="m16223,5569l16384,,883,130r81,10749l161,10879,,14247r1526,194l1526,15024r883,65l2409,16125r3293,259l15099,16384r,-6023l16223,10426r,-4857xe" fillcolor="#6f727b" strokecolor="#c6d6e0">
                  <v:stroke opacity="27499f"/>
                  <v:path arrowok="t" o:connecttype="custom" o:connectlocs="636864,268789;643184,0;34664,6274;37844,525077;6320,525077;0,687634;59906,696998;59906,725136;94570,728274;94570,778276;223842,790777;592739,790777;592739,500076;636864,503213;636864,268789" o:connectangles="0,0,0,0,0,0,0,0,0,0,0,0,0,0,0" textboxrect="0,0,16384,16384"/>
                </v:shape>
                <v:shape id="Lagrange" o:spid="_x0000_s1071" style="position:absolute;left:37545;top:56;width:7097;height:471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" path="m,16058r16384,326l16384,,13151,,73,326,,16058xe" fillcolor="#6f727b" strokecolor="#c6d6e0">
                  <v:stroke opacity="27499f"/>
                  <v:path arrowok="t" o:connecttype="custom" o:connectlocs="0,462357;709776,471744;709776,0;569718,0;3162,9387;0,462357" o:connectangles="0,0,0,0,0,0" textboxrect="0,0,16384,16384"/>
                </v:shape>
                <v:shape id="Lake" o:spid="_x0000_s1072" style="position:absolute;left:8852;top:844;width:4791;height:1140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" path="m13474,14989r1185,-180l15737,14494r647,-181l16276,3106r-4419,45l9593,3196,7006,2836,5174,2296,3449,1530,1832,630,,,323,7877r,4906l323,16384r2264,l3449,16384r1402,-135l6467,16384r4851,-450l12504,14989r970,xe" fillcolor="#555960" strokecolor="#c6d6e0">
                  <v:stroke opacity="27499f"/>
                  <v:path arrowok="t" o:connecttype="custom" o:connectlocs="394039,1043336;428693,1030806;460219,1008880;479140,996281;475982,216199;346751,219331;280541,222463;204886,197405;151310,159817;100864,106498;53576,43852;0,0;9446,548292;9446,889783;9446,1140437;75655,1140437;100864,1140437;141865,1131040;189123,1140437;330988,1109114;365672,1043336;394039,1043336" o:connectangles="0,0,0,0,0,0,0,0,0,0,0,0,0,0,0,0,0,0,0,0,0,0" textboxrect="0,0,16384,16384"/>
                </v:shape>
                <v:shape id="La_Porte" o:spid="_x0000_s1073" style="position:absolute;left:18143;top:236;width:6935;height:1056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" path="m150,16384l,1697,2029,824,3983,,14881,97r150,3442l16384,3539r,2084l16309,5914r-301,969l15632,7368r-526,97l15106,10422r-3833,-49l10447,10567r-1804,873l7440,13039,6163,14445r-1052,533l2405,15415r-676,193l150,16384xe" fillcolor="#6f727b" strokecolor="#c6d6e0">
                  <v:stroke opacity="27499f"/>
                  <v:path arrowok="t" o:connecttype="custom" o:connectlocs="6350,1056638;0,109443;85888,53141;168600,0;629913,6256;636262,228237;693535,228237;693535,362639;690360,381406;677619,443899;661703,475178;639437,481433;639437,672136;477186,668976;442222,681488;365858,737789;314935,840912;260880,931588;216349,965962;101804,994145;73189,1006592;6350,1056638" o:connectangles="0,0,0,0,0,0,0,0,0,0,0,0,0,0,0,0,0,0,0,0,0,0" textboxrect="0,0,16384,16384"/>
                </v:shape>
                <v:shape id="Lawrence" o:spid="_x0000_s1074" style="position:absolute;left:22110;top:55227;width:6319;height:610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" path="m16384,12539l16219,,14820,251,82,84r,4764l,16384r14820,l14820,13960r411,-251l16055,13208r329,-669xe" fillcolor="#555960" strokecolor="#c6d6e0">
                  <v:stroke opacity="27499f"/>
                  <v:path arrowok="t" o:connecttype="custom" o:connectlocs="631814,467489;625451,0;571502,9358;3162,3132;3162,180747;0,610842;571502,610842;571502,520468;587351,511110;619127,492432;631814,467489" o:connectangles="0,0,0,0,0,0,0,0,0,0,0" textboxrect="0,0,16384,16384"/>
                </v:shape>
                <v:shape id="Madison" o:spid="_x0000_s1075" style="position:absolute;left:34526;top:27808;width:4298;height:8834;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" path="m,l121,6122,,16326r16384,58l16263,11078,16263,,,xe" fillcolor="#b4b6bc" strokecolor="#c6d6e0">
                  <v:stroke opacity="27499f"/>
                  <v:path arrowok="t" o:connecttype="custom" o:connectlocs="0,0;3174,330086;0,880265;429768,883392;426594,597303;426594,0;0,0" o:connectangles="0,0,0,0,0,0,0" textboxrect="0,0,16384,16384"/>
                  <o:lock v:ext="edit" aspectratio="t"/>
                </v:shape>
                <v:shape id="Marion" o:spid="_x0000_s1076" style="position:absolute;left:27371;top:36868;width:5961;height:587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" path="m16384,261l3312,,,87,174,16384r3225,l15600,16210r,-3486l15600,3399r610,-697l16384,261xe" fillcolor="#6f727b" strokecolor="#c6d6e0">
                  <v:stroke opacity="27499f"/>
                  <v:path arrowok="t" o:connecttype="custom" o:connectlocs="596082,9351;120497,0;0,3117;6330,587021;123662,587021;567559,580787;567559,455887;567559,121782;589752,96810;596082,9351" o:connectangles="0,0,0,0,0,0,0,0,0,0" textboxrect="0,0,16384,16384"/>
                </v:shape>
                <v:shape id="Marshall" o:spid="_x0000_s1077" style="position:absolute;left:25274;top:5942;width:6285;height:614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" path="m83,2495l83,333,16219,r82,2412l16384,16218r-827,l,16384,83,2495xe" fillcolor="#b4b6bc" strokecolor="#c6d6e0">
                  <v:stroke opacity="27499f"/>
                  <v:path arrowok="t" o:connecttype="custom" o:connectlocs="3184,93539;3184,12484;622236,0;625382,90427;628566,608022;596838,608022;0,614245;3184,93539" o:connectangles="0,0,0,0,0,0,0,0" textboxrect="0,0,16384,16384"/>
                </v:shape>
                <v:shape id="Martin" o:spid="_x0000_s1078" style="position:absolute;left:18242;top:56985;width:3898;height:820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" path="m16384,125l1732,,1465,3364,,3364,266,15699r1865,124l3330,16384r799,-374l4396,15699r666,-436l6927,15076r9191,124l16251,8722,16384,125xe" fillcolor="#6f727b" strokecolor="#c6d6e0">
                  <v:stroke opacity="27499f"/>
                  <v:path arrowok="t" o:connecttype="custom" o:connectlocs="389808,6257;41208,0;34855,168391;0,168391;6329,785839;50701,792046;79227,820128;98237,801407;104590,785839;120435,764015;164807,754654;383479,760861;386644,436594;389808,6257" o:connectangles="0,0,0,0,0,0,0,0,0,0,0,0,0,0" textboxrect="0,0,16384,16384"/>
                </v:shape>
                <v:shape id="Miami" o:spid="_x0000_s1079" style="position:absolute;left:29743;top:15331;width:4841;height:900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" path="m108,3698l323,16270r16061,114l16384,13028r-3665,-57l12611,,,114,108,3698xe" fillcolor="#555960" strokecolor="#c6d6e0">
                  <v:stroke opacity="27499f"/>
                  <v:path arrowok="t" o:connecttype="custom" o:connectlocs="3191,203255;9542,894258;484012,900524;484012,716066;375741,712933;372551,0;0,6266;3191,203255" o:connectangles="0,0,0,0,0,0,0,0" textboxrect="0,0,16384,16384"/>
                </v:shape>
                <v:shape id="Monroe" o:spid="_x0000_s1080" style="position:absolute;left:22099;top:48269;width:5734;height:704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" path="m2716,291l1358,,1177,437,,437,91,8010r,8228l16293,16384r91,-2986l13668,13471,13578,146,2716,291xe" fillcolor="#6f727b" strokecolor="#c6d6e0">
                  <v:stroke opacity="27499f"/>
                  <v:path arrowok="t" o:connecttype="custom" o:connectlocs="95044,12519;47522,0;41188,18800;0,18800;3184,344596;3184,698570;570159,704851;573343,576391;478299,579532;475150,6281;95044,12519" o:connectangles="0,0,0,0,0,0,0,0,0,0,0" textboxrect="0,0,16384,16384"/>
                </v:shape>
                <v:shape id="Montgomery" o:spid="_x0000_s1081" style="position:absolute;left:15658;top:31005;width:6318;height:696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" path="m,l16219,146r-82,1829l16384,13751r-165,2633l3129,16311,82,16165r,-3731l,xe" fillcolor="#b4b6bc" strokecolor="#c6d6e0">
                  <v:stroke opacity="27499f"/>
                  <v:path arrowok="t" o:connecttype="custom" o:connectlocs="0,0;625452,6209;622290,83992;631815,584794;625452,696769;120663,693664;3162,687455;3162,528786;0,0" o:connectangles="0,0,0,0,0,0,0,0,0" textboxrect="0,0,16384,16384"/>
                </v:shape>
                <v:shape id="Morgan" o:spid="_x0000_s1082" style="position:absolute;left:21907;top:42596;width:6773;height:581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" path="m13538,264l8077,r-77,1497l1692,1674r-384,264l1231,3700r-77,1145l,5549,77,8809r2308,l2385,16384r9230,-176l16384,16120r,-15856l13538,264xe" fillcolor="#555960" strokecolor="#c6d6e0">
                  <v:stroke opacity="27499f"/>
                  <v:path arrowok="t" o:connecttype="custom" o:connectlocs="559643,9370;333893,0;330709,53131;69945,59413;54071,68782;50888,131318;47705,171956;0,196942;3183,312644;98593,312644;98593,581491;480149,575245;677293,572121;677293,9370;559643,9370" o:connectangles="0,0,0,0,0,0,0,0,0,0,0,0,0,0,0" textboxrect="0,0,16384,16384"/>
                </v:shape>
                <v:shape id="Newton" o:spid="_x0000_s1083" style="position:absolute;left:8852;top:11284;width:4158;height:963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" path="m15509,l14383,,13007,1117,7379,1649,5503,1489,3877,1649r-1000,l250,1649,,6756r250,9628l16384,16384r-375,-6064l15133,10160,15509,xe" fillcolor="#6f727b" strokecolor="#c6d6e0">
                  <v:stroke opacity="27499f"/>
                  <v:path arrowok="t" o:connecttype="custom" o:connectlocs="393589,0;365013,0;330093,65715;187265,97014;139656,87601;98391,97014;73013,97014;6345,97014;0,397470;6345,963905;415795,963905;406278,607147;384047,597734;393589,0" o:connectangles="0,0,0,0,0,0,0,0,0,0,0,0,0,0" textboxrect="0,0,16384,16384"/>
                </v:shape>
                <v:shape id="Noble" o:spid="_x0000_s1084" style="position:absolute;left:37545;top:4649;width:7130;height:528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" path="m,l16311,291r73,16093l12434,16384,4096,15996r,-1357l,14736,146,6398,,xe" fillcolor="#b4b6bc" strokecolor="#c6d6e0">
                  <v:stroke opacity="27499f"/>
                  <v:path arrowok="t" o:connecttype="custom" o:connectlocs="0,0;709848,9384;713025,528319;541123,528319;178256,515808;178256,472050;0,475178;6354,206310;0,0" o:connectangles="0,0,0,0,0,0,0,0,0" textboxrect="0,0,16384,16384"/>
                </v:shape>
                <v:shape id="Ohio" o:spid="_x0000_s1085" style="position:absolute;left:45550;top:54385;width:4613;height:250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" path="m15254,15762r-678,-3111l16158,8918r226,-3526l15819,3318,14463,,11186,3318,9604,4355,8700,5807,7458,6637,6215,7466,5763,8710,4181,8503,3277,9747,1808,11199,226,11821r,1452l,16177r2147,-208l3503,16384r3277,l12090,15969r3164,-207xe" fillcolor="#6f727b" strokecolor="#c6d6e0">
                  <v:stroke opacity="27499f"/>
                  <v:path arrowok="t" o:connecttype="custom" o:connectlocs="429460,240626;410372,193133;454911,136144;461274,82316;445367,50653;407190,0;314930,50653;270390,66484;244939,88651;209972,101322;174977,113978;162251,132969;117712,129809;92260,148800;50902,170967;6363,180462;6363,202629;0,246962;60446,243787;98623,250122;190884,250122;340381,243787;429460,240626" o:connectangles="0,0,0,0,0,0,0,0,0,0,0,0,0,0,0,0,0,0,0,0,0,0,0" textboxrect="0,0,16384,16384"/>
                </v:shape>
                <v:shape id="Orange" o:spid="_x0000_s1086" style="position:absolute;left:22078;top:61342;width:5766;height:572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" path="m90,l,9362r,7022l16294,16294r90,-1350l16294,,90,xe" fillcolor="#b4b6bc" strokecolor="#c6d6e0">
                  <v:stroke opacity="27499f"/>
                  <v:path arrowok="t" o:connecttype="custom" o:connectlocs="3167,0;0,327166;0,572558;573425,569413;576592,522236;573425,0;3167,0" o:connectangles="0,0,0,0,0,0,0" textboxrect="0,0,16384,16384"/>
                </v:shape>
                <v:shape id="Owen" o:spid="_x0000_s1087" style="position:absolute;left:16269;top:45716;width:6772;height:600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" path="m16384,7339l16384,,14076,,3923,r77,6827l,6997r77,9216l6846,16299r154,-86l14153,16384r-77,-8875l15076,7509r154,-512l16384,7339xe" fillcolor="#6f727b" strokecolor="#c6d6e0">
                  <v:stroke opacity="27499f"/>
                  <v:path arrowok="t" o:connecttype="custom" o:connectlocs="677293,269046;677293,0;581883,0;162172,0;165355,250276;0,256508;3183,594364;283005,597517;289371,594364;585066,600633;581883,275278;623222,275278;629588,256508;677293,269046" o:connectangles="0,0,0,0,0,0,0,0,0,0,0,0,0,0" textboxrect="0,0,16384,16384"/>
                </v:shape>
                <v:shape id="Parke" o:spid="_x0000_s1088" style="position:absolute;left:10502;top:36207;width:6318;height:6981;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" path="m16384,4114l13338,3967r,-3747l,,329,1616,1647,2645r247,882l2388,4041r-83,955l1400,5584r247,2351l1482,9478r-247,2204l823,13372r165,955l1729,16237r6916,147l16384,16384r,-12270xe" fillcolor="#6f727b" strokecolor="#c6d6e0">
                  <v:stroke opacity="27499f"/>
                  <v:path arrowok="t" o:connecttype="custom" o:connectlocs="631815,175278;514352,169015;514352,9373;0,0;12687,68850;63513,112691;73038,150269;92088,172168;88888,212856;53988,237908;63513,338073;57150,403813;47625,497715;31737,569718;38100,610406;66675,691782;333377,698045;631815,698045;631815,175278" o:connectangles="0,0,0,0,0,0,0,0,0,0,0,0,0,0,0,0,0,0,0" textboxrect="0,0,16384,16384"/>
                </v:shape>
                <v:shape id="Perry" o:spid="_x0000_s1089" style="position:absolute;left:20017;top:69846;width:5636;height:8044;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" path="m,10646r828,510l3406,13961r1012,255l5799,13834r1196,l7087,14918r-92,956l8100,16384r1197,-765l9757,13133r2577,-64l13162,12176r-920,-1976l13254,8670r1197,-255l15648,8479r736,-1020l15095,5929r184,-701l15832,4845r-92,-3124l10769,1721r92,-1593l5891,r,510l736,319,644,2104r-92,637l92,3315r276,383l368,4208r,573l460,5164r92,446l1381,5738r,446l1841,6630,1657,7778r276,1083l2301,9053r-92,765l1749,10136,644,9626,,10646xe" fillcolor="#b4b6bc" strokecolor="#c6d6e0">
                  <v:stroke opacity="27499f"/>
                  <v:path arrowok="t" o:connecttype="custom" o:connectlocs="0,522676;28483,547715;117164,685429;151976,697949;199481,679194;240623,679194;243788,732414;240623,779350;278634,804389;319810,766831;335634,644778;424281,641636;452763,597793;421116,500779;455928,425662;497104,413143;538280,416285;563598,366207;519257,291090;525587,256674;544610,237870;541445,84494;370446,84494;373611,6284;202646,0;202646,25039;25318,15662;22153,103298;18988,134572;3165,162753;12659,181557;12659,206596;12659,234728;15824,253532;18988,275429;47505,281713;47505,303610;63329,325507;57000,381869;66494,435040;79153,444466;75988,482025;60164,497637;22153,472598;0,522676" o:connectangles="0,0,0,0,0,0,0,0,0,0,0,0,0,0,0,0,0,0,0,0,0,0,0,0,0,0,0,0,0,0,0,0,0,0,0,0,0,0,0,0,0,0,0,0,0" textboxrect="0,0,16384,16384"/>
                </v:shape>
                <v:shape id="Pike" o:spid="_x0000_s1090" style="position:absolute;left:9852;top:64127;width:6058;height:627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" path="m9522,l8921,734r-858,652l6948,1304,6090,571,5147,326,4375,571r-172,978l3260,815r,-489l2745,326r,408l2402,1060,1801,652,600,734,,978,,4239r600,81l772,5624r1201,163l2145,8314r3002,-81l6176,8233r-86,7336l7034,15406r86,815l16384,16384r,-14672l15784,978,15440,815r-857,408l13811,897r-172,570l12953,1549,12438,326,11666,,10122,82,9522,xe" fillcolor="#555960" strokecolor="#c6d6e0">
                  <v:stroke opacity="27499f"/>
                  <v:path arrowok="t" o:connecttype="custom" o:connectlocs="352093,0;329870,28128;298143,53113;256914,49971;225188,21881;190319,12493;161773,21881;155413,59360;120544,31232;120544,12493;101501,12493;101501,28128;88818,40621;66595,24986;22186,28128;0,37478;0,162444;22186,165548;28546,215519;72955,221766;79315,318604;190319,315500;228368,315500;225188,596625;260094,590379;263274,621611;605827,627857;605827,65606;583641,37478;570921,31232;539232,46867;510686,34374;504326,56217;478960,59360;459917,12493;431371,0;374279,3142;352093,0" o:connectangles="0,0,0,0,0,0,0,0,0,0,0,0,0,0,0,0,0,0,0,0,0,0,0,0,0,0,0,0,0,0,0,0,0,0,0,0,0,0" textboxrect="0,0,16384,16384"/>
                </v:shape>
                <v:shape id="Porter" o:spid="_x0000_s1091" style="position:absolute;left:13610;top:1297;width:4612;height:981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" path="m113,15758l2034,14610r1808,-365l5876,14088r2711,470l9943,15184r2034,783l14124,16384r2260,-574l16158,,11977,783,7910,1565,2373,2505,,2765,113,15758xe" fillcolor="#5a5a5a [2109]" strokecolor="#c6d6e0">
                  <v:stroke opacity="27499f"/>
                  <v:path arrowok="t" o:connecttype="custom" o:connectlocs="3181,943442;57265,874710;108167,852858;165432,843458;241758,871597;279935,909076;337200,955955;397646,980921;461274,946555;454911,0;337200,46879;222698,93698;66809,149976;0,165542;3181,943442" o:connectangles="0,0,0,0,0,0,0,0,0,0,0,0,0,0,0" textboxrect="0,0,16384,16384"/>
                </v:shape>
                <v:shape id="Pulaski" o:spid="_x0000_s1092" style="position:absolute;left:18155;top:12113;width:7114;height:528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" path="m16384,l,194,,16287r12306,97l16384,16287,16384,xe" fillcolor="#6f727b" strokecolor="#c6d6e0">
                  <v:stroke opacity="27499f"/>
                  <v:path arrowok="t" o:connecttype="custom" o:connectlocs="711400,0;0,6256;0,525191;534332,528319;711400,525191;711400,0" o:connectangles="0,0,0,0,0,0" textboxrect="0,0,16384,16384"/>
                </v:shape>
                <v:shape id="Putnam" o:spid="_x0000_s1093" style="position:absolute;left:16724;top:37928;width:5896;height:781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" path="m14182,66l176,r,10988l,16318r2907,66l14534,16384r-88,-2435l15767,13423r88,-855l15944,11252r440,-198l16296,9936,14710,9804,14182,66xe" fillcolor="#b4b6bc" strokecolor="#c6d6e0">
                  <v:stroke opacity="27499f"/>
                  <v:path arrowok="t" o:connecttype="custom" o:connectlocs="510346,3150;6333,0;6333,524347;0,778694;104610,781844;523013,781844;519846,665646;567383,640545;570550,599745;573752,536945;589586,527497;586419,474146;529346,467847;510346,3150" o:connectangles="0,0,0,0,0,0,0,0,0,0,0,0,0,0" textboxrect="0,0,16384,16384"/>
                </v:shape>
                <v:shape id="Randolph" o:spid="_x0000_s1094" style="position:absolute;left:44196;top:29064;width:6480;height:605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" path="m16143,16129l16384,,161,424,80,12988,,16129r1124,255l16143,16129xe" fillcolor="#6f727b" strokecolor="#c6d6e0">
                  <v:stroke opacity="27499f"/>
                  <v:path arrowok="t" o:connecttype="custom" o:connectlocs="638523,595891;648056,0;6368,15665;3164,479846;0,595891;44459,605312;638523,595891" o:connectangles="0,0,0,0,0,0,0" textboxrect="0,0,16384,16384"/>
                </v:shape>
                <v:shape id="Ripley" o:spid="_x0000_s1095" style="position:absolute;left:40964;top:48857;width:5636;height:784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" path="m6719,1697l,4896,92,16384r10861,l11045,15797r2670,l13715,15340,16384,131,10769,,6719,1697xe" fillcolor="#555960" strokecolor="#c6d6e0">
                  <v:stroke opacity="27499f"/>
                  <v:path arrowok="t" o:connecttype="custom" o:connectlocs="231129,81201;0,234273;3165,783971;376775,783971;379940,755883;471786,755883;471786,734016;563598,6268;370446,0;231129,81201" o:connectangles="0,0,0,0,0,0,0,0,0,0" textboxrect="0,0,16384,16384"/>
                </v:shape>
                <v:shape id="Rush" o:spid="_x0000_s1096" style="position:absolute;left:38045;top:39521;width:5132;height:648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" path="m,4512l,,1221,158,16180,79r204,12981l16180,16384,,16384,,4512xe" fillcolor="#6f727b" strokecolor="#c6d6e0">
                  <v:stroke opacity="27499f"/>
                  <v:path arrowok="t" o:connecttype="custom" o:connectlocs="0,178529;0,0;38249,6252;506857,3126;513248,516752;506857,648275;0,648275;0,178529" o:connectangles="0,0,0,0,0,0,0,0" textboxrect="0,0,16384,16384"/>
                </v:shape>
                <v:shape id="St_Joseph" o:spid="_x0000_s1097" style="position:absolute;left:24443;top:236;width:7146;height:670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" path="m217,16384r,-4648l725,11583r362,-762l1377,9297r73,-457l1450,5563r-1305,l,152r10077,l16384,r-72,13945l2175,14250r,1982l217,16384xe" fillcolor="#555960" strokecolor="#c6d6e0">
                  <v:stroke opacity="27499f"/>
                  <v:path arrowok="t" o:connecttype="custom" o:connectlocs="9465,670820;9465,480514;31624,474250;47414,443051;60063,380653;63247,361941;63247,227769;6325,227769;0,6223;439546,6223;714649,0;711508,570959;94871,583446;94871,664597;9465,670820" o:connectangles="0,0,0,0,0,0,0,0,0,0,0,0,0,0,0" textboxrect="0,0,16384,16384"/>
                </v:shape>
                <v:shape id="Scott" o:spid="_x0000_s1098" style="position:absolute;left:34370;top:58372;width:4743;height:531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" path="m220,6361r990,-482l2419,4819r440,-868l3739,3277r220,-868l4398,1928,6378,964,7147,193,8357,r1979,964l10226,4722r1650,l11986,7035r2309,97l14405,9059r1979,97l16384,13589r-11546,96l4948,14264r-660,96l4288,14938r-439,l3849,15420r-550,l3299,16288r-1760,96l1539,15709,,15613,220,6361xe" fillcolor="#555960" strokecolor="#c6d6e0">
                  <v:stroke opacity="27499f"/>
                  <v:path arrowok="t" o:connecttype="custom" o:connectlocs="6368,206438;35026,190796;70023,156395;82759,128225;108233,106351;114601,78181;127309,62571;184624,31285;206884,6264;241910,0;299196,31285;296012,153247;343774,153247;346958,228312;413797,231460;416981,293998;474267,297146;474267,441014;140045,444129;143230,462920;124125,466036;124125,484794;111417,484794;111417,500437;95496,500437;95496,528606;44549,531722;44549,509816;0,506700;6368,206438" o:connectangles="0,0,0,0,0,0,0,0,0,0,0,0,0,0,0,0,0,0,0,0,0,0,0,0,0,0,0,0,0,0" textboxrect="0,0,16384,16384"/>
                </v:shape>
                <v:shape id="Shelby" o:spid="_x0000_s1099" style="position:absolute;left:33071;top:41389;width:4987;height:6947;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" path="m,2952l,,16177,74r,11070l16384,16310r-3422,l207,16384,,2952xe" fillcolor="#6f727b" strokecolor="#c6d6e0">
                  <v:stroke opacity="27499f"/>
                  <v:path arrowok="t" o:connecttype="custom" o:connectlocs="0,125158;0,0;492330,3137;492330,472479;498630,691505;394485,691505;6300,694642;0,125158" o:connectangles="0,0,0,0,0,0,0,0" textboxrect="0,0,16384,16384"/>
                </v:shape>
                <v:shape id="Spencer" o:spid="_x0000_s1100" style="position:absolute;left:12270;top:70853;width:8576;height:814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" path="m,11927r303,502l2367,13999r1941,627l4855,15191r667,1130l6129,16384r607,-188l7525,14187r849,-2197l8920,11425r850,-565l11287,10169r1213,-313l13714,8600r1153,-188l15292,7407r728,503l16323,7596r61,-754l16141,6654,15959,5587r122,-1130l15777,4018r,-440l15231,3453r-61,-440l15110,2637r,-565l15110,1569r-182,-376l15231,628,15292,,8677,251,8556,3453r-1699,62l6675,5964r-728,188l5158,5712r-546,126l3762,6780,3520,7972r-789,816l2367,9793r-911,1632l,11927xe" fillcolor="#6f727b" strokecolor="#c6d6e0">
                  <v:stroke opacity="27499f"/>
                  <v:path arrowok="t" o:connecttype="custom" o:connectlocs="0,593000;15860,617959;123894,696018;225491,727192;254122,755283;289035,811466;320807,814598;352578,805251;393877,705365;438315,596132;466894,568041;511385,539950;590789,505594;654280,490032;717824,427584;778175,418237;800420,368269;838525,393278;854385,377666;857578,340178;844859,330831;835332,277781;841718,221598;825806,199771;825806,177895;797227,171680;794034,149804;790894,131109;790894,103018;790894,78009;781367,59315;797227,31224;800420,0;454175,12479;447842,171680;358912,174763;349386,296525;311280,305872;269982,283996;241403,290260;196912,337096;184245,396361;142947,436932;123894,486899;76211,568041;0,593000" o:connectangles="0,0,0,0,0,0,0,0,0,0,0,0,0,0,0,0,0,0,0,0,0,0,0,0,0,0,0,0,0,0,0,0,0,0,0,0,0,0,0,0,0,0,0,0,0,0" textboxrect="0,0,16384,16384"/>
                </v:shape>
                <v:shape id="Starke" o:spid="_x0000_s1101" style="position:absolute;left:18165;top:6926;width:7147;height:528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" path="m14427,194l10729,97,9932,485,8192,2230,7032,5429,5800,8240,4785,9307r-2610,872l1522,10567,,12118r,4266l16312,16190,16384,,14427,194xe" fillcolor="#555960" strokecolor="#c6d6e0">
                  <v:stroke opacity="27499f"/>
                  <v:path arrowok="t" o:connecttype="custom" o:connectlocs="629288,6256;467986,3128;433222,15639;357325,71909;306727,175064;252989,265707;208716,300114;94871,328232;66388,340744;0,390757;0,528319;711509,522063;714650,0;629288,6256" o:connectangles="0,0,0,0,0,0,0,0,0,0,0,0,0,0" textboxrect="0,0,16384,16384"/>
                </v:shape>
                <v:shape id="Steuben" o:spid="_x0000_s1102" style="position:absolute;left:44649;width:6415;height:478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" path="m16222,16277l16384,4605,16141,,14924,,,214,,16384r16222,-107xe" fillcolor="#b4b6bc" strokecolor="#c6d6e0">
                  <v:stroke opacity="27499f"/>
                  <v:path arrowok="t" o:connecttype="custom" o:connectlocs="635216,475425;641560,134505;632045,0;584390,0;0,6251;0,478550;635216,475425" o:connectangles="0,0,0,0,0,0,0" textboxrect="0,0,16384,16384"/>
                </v:shape>
                <v:shape id="Sullivan" o:spid="_x0000_s1103" style="position:absolute;left:6649;top:49959;width:6692;height:708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" path="m16229,72l2705,r232,725l3091,1812,2318,3335r-772,942l,5582r696,653l3014,8264r618,943l3864,12107r1623,1377l5719,14137r-464,2247l16229,16239,16384,4277,16229,72xe" fillcolor="#555960" strokecolor="#c6d6e0">
                  <v:stroke opacity="27499f"/>
                  <v:path arrowok="t" o:connecttype="custom" o:connectlocs="662840,3112;110480,0;119956,31341;126246,78330;94674,144167;63143,184888;0,241301;28427,269529;123101,357239;148342,398004;157817,523366;224105,582892;233581,611120;214630,708254;662840,701986;669171,184888;662840,3112" o:connectangles="0,0,0,0,0,0,0,0,0,0,0,0,0,0,0,0,0" textboxrect="0,0,16384,16384"/>
                </v:shape>
                <v:shape id="Switzerland" o:spid="_x0000_s1104" style="position:absolute;left:44698;top:56394;width:6318;height:481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" path="m247,15639l,958,82,,2470,,2305,1489,3870,1383r988,213l7245,1596r3870,-213l13420,1277r2141,744l16384,3404r-329,852l15231,4788r-82,1595l15890,8618r-82,744l15231,9788,12020,9575r-3705,638l6834,11065,5599,12235,2305,15533,988,16384,247,15639xe" fillcolor="#555960" strokecolor="#c6d6e0">
                  <v:stroke opacity="27499f"/>
                  <v:path arrowok="t" o:connecttype="custom" o:connectlocs="9525,460038;0,28181;3162,0;95250,0;88888,43801;149239,40682;187339,46948;279388,46948;428627,40682;517514,37564;600078,59450;631815,100132;619128,125195;587352,140844;584190,187763;612765,253508;609603,275393;587352,287925;463526,281659;320651,300426;263539,325489;215914,359906;88888,456920;38100,481953;9525,460038" o:connectangles="0,0,0,0,0,0,0,0,0,0,0,0,0,0,0,0,0,0,0,0,0,0,0,0,0" textboxrect="0,0,16384,16384"/>
                </v:shape>
                <v:shape id="Tippecanoe" o:spid="_x0000_s1105" style="position:absolute;left:15581;top:24247;width:6286;height:684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" path="m13405,150l16301,75r83,6060l16384,16384,83,16234,,7855,,4115,,,13405,150xe" fillcolor="#6f727b" strokecolor="#c6d6e0">
                  <v:stroke opacity="27499f"/>
                  <v:path arrowok="t" o:connecttype="custom" o:connectlocs="514279,6266;625384,3133;628568,256286;628568,684433;3184,678167;0,328139;0,171902;0,0;514279,6266" o:connectangles="0,0,0,0,0,0,0,0,0" textboxrect="0,0,16384,16384"/>
                </v:shape>
                <v:shape id="Tipton" o:spid="_x0000_s1106" style="position:absolute;left:28688;top:27332;width:5896;height:384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" path="m88,2775r88,13345l16384,16384,16296,2510r,-2378l,,88,2775xe" fillcolor="#6f727b" strokecolor="#c6d6e0">
                  <v:stroke opacity="27499f"/>
                  <v:path arrowok="t" o:connecttype="custom" o:connectlocs="3167,65131;6333,378345;589585,384541;586418,58911;586418,3098;0,0;3167,65131" o:connectangles="0,0,0,0,0,0,0" textboxrect="0,0,16384,16384"/>
                </v:shape>
                <v:shape id="Union" o:spid="_x0000_s1107" style="position:absolute;left:47084;top:40259;width:3475;height:449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" path="m16235,15926r149,-3208l16384,802,3724,917,745,,149,344r,2520l,16384r16235,-458xe" fillcolor="#b4b6bc" strokecolor="#c6d6e0">
                  <v:stroke opacity="27499f"/>
                  <v:path arrowok="t" o:connecttype="custom" o:connectlocs="344418,436642;347579,348689;347579,21988;79003,25141;15805,0;3161,9431;3161,78522;0,449199;344418,436642" o:connectangles="0,0,0,0,0,0,0,0,0" textboxrect="0,0,16384,16384"/>
                </v:shape>
                <v:shape id="Vanderburgh" o:spid="_x0000_s1108" style="position:absolute;left:6233;top:71668;width:3768;height:6675;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" path="m,12556r1377,1225l964,15772r1652,612l3993,16307r1927,-842l6884,14011,6746,12786,5783,11331,6609,9876r1652,l9775,11331r1515,459l13630,11867r1653,-536l16384,10948r,-4670l14870,6201,15145,77,1101,r,1761l275,1914,,12556xe" fillcolor="#555960" strokecolor="#c6d6e0">
                  <v:stroke opacity="27499f"/>
                  <v:path arrowok="t" o:connecttype="custom" o:connectlocs="0,511481;31670,561382;22171,642488;60165,667418;91835,664281;136154,629982;158325,570752;155151,520850;133003,461579;152001,402308;189995,402308;224815,461579;259659,480277;313477,483414;351494,461579;376816,445977;376816,255740;341995,252604;348320,3137;25322,0;25322,71736;6325,77969;0,511481" o:connectangles="0,0,0,0,0,0,0,0,0,0,0,0,0,0,0,0,0,0,0,0,0,0,0" textboxrect="0,0,16384,16384"/>
                </v:shape>
                <v:shape id="Vermillion" o:spid="_x0000_s1109" style="position:absolute;left:8707;top:32315;width:2761;height:10804;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" path="m11543,712l4096,617,3910,,559,95,,8453r372,7836l14895,16384,13219,15149r-372,-617l13777,13440r559,-1425l14708,11018,14150,9498r2048,-380l16384,8501,15267,8168r-559,-570l11729,6934,10985,5889,9123,5366r372,-665l9309,3942,10985,2280r372,-1093l11543,712xe" fillcolor="#555960" strokecolor="#c6d6e0">
                  <v:stroke opacity="27499f"/>
                  <v:path arrowok="t" o:connecttype="custom" o:connectlocs="194531,46954;69029,40689;65894,0;9421,6265;0,557441;6269,1074194;251021,1080459;222776,999016;216507,958327;232180,886314;241601,792341;247870,726593;238466,626355;272980,601295;276115,560607;257291,538647;247870,501058;197666,457269;185127,388356;153747,353866;160017,310012;156882,259959;185127,150357;191396,78278;194531,46954" o:connectangles="0,0,0,0,0,0,0,0,0,0,0,0,0,0,0,0,0,0,0,0,0,0,0,0,0" textboxrect="0,0,16384,16384"/>
                </v:shape>
                <v:shape id="Vigo" o:spid="_x0000_s1110" style="position:absolute;left:7483;top:43112;width:6481;height:687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" path="m9638,149l3373,,3132,6107r81,5809l1446,12884,,14373r402,968l643,16310r14054,74l14858,3947r1446,l16384,298,9638,149xe" fillcolor="#b4b6bc" strokecolor="#c6d6e0">
                  <v:stroke opacity="27499f"/>
                  <v:path arrowok="t" o:connecttype="custom" o:connectlocs="381223,6255;133416,0;123884,256385;127088,500259;57195,540898;0,603409;15901,644048;25433,684728;581328,687835;587696,165703;644892,165703;648056,12511;381223,6255" o:connectangles="0,0,0,0,0,0,0,0,0,0,0,0,0" textboxrect="0,0,16384,16384"/>
                </v:shape>
                <v:shape id="Wabash" o:spid="_x0000_s1111" style="position:absolute;left:33466;top:14672;width:4451;height:781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" path="m,1316l117,16318r3979,66l16384,16252,16150,1316r-2458,-66l13809,,117,,,1316xe" fillcolor="#6f727b" strokecolor="#c6d6e0">
                  <v:stroke opacity="27499f"/>
                  <v:path arrowok="t" o:connecttype="custom" o:connectlocs="0,62799;3178,778694;111258,781844;445032,775545;438676,62799;371910,59650;375088,0;3178,0;0,62799" o:connectangles="0,0,0,0,0,0,0,0,0" textboxrect="0,0,16384,16384"/>
                </v:shape>
                <v:shape id="Warren" o:spid="_x0000_s1112" style="position:absolute;left:8816;top:25894;width:6821;height:6912;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" path="m16384,74l,,,15420r1365,-148l1441,16236r3034,148l3944,15198,3641,14160r76,-964l4551,12974r1441,-890l8192,9564,10164,7488r1214,-890l13122,6079r1973,-222l15853,4745r531,-964l16384,74xe" fillcolor="#6f727b" strokecolor="#c6d6e0">
                  <v:stroke opacity="27499f"/>
                  <v:path arrowok="t" o:connecttype="custom" o:connectlocs="682165,3122;0,0;0,650567;56833,644323;59998,684994;186321,691238;164213,641201;151597,597408;154761,556737;189486,547371;249483,509822;341083,403503;423189,315917;473735,278368;546348,256472;628496,247106;660056,200191;682165,159520;682165,3122" o:connectangles="0,0,0,0,0,0,0,0,0,0,0,0,0,0,0,0,0,0,0" textboxrect="0,0,16384,16384"/>
                </v:shape>
                <v:shape id="Warrick" o:spid="_x0000_s1113" style="position:absolute;left:9641;top:70035;width:7163;height:681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" path="m801,14731r728,225l3350,15182r1602,1052l5971,16384r1748,-601l8811,13829r437,-1203l10194,11649r292,-1428l11505,9094r656,-150l13107,9470r874,-226l14199,6313r2039,-75l16384,2405,14272,2255r73,-1353l6481,752,6408,,5607,150r73,2030l364,2180,146,4058,,10071r801,75l801,14731xe" fillcolor="#b4b6bc" strokecolor="#c6d6e0">
                  <v:stroke opacity="27499f"/>
                  <v:path arrowok="t" o:connecttype="custom" o:connectlocs="35018,612320;66845,621673;146455,631067;216491,674795;261039,681030;337458,656048;385198,574827;404303,524822;445660,484211;458425,424854;502974,378008;531653,371773;573010,393637;611219,384243;620750,262411;709890,259294;716273,99968;623941,93733;627132,37493;283335,31258;280144,0;245126,6235;248317,90616;15913,90616;6383,168678;0,418619;35018,421736;35018,612320" o:connectangles="0,0,0,0,0,0,0,0,0,0,0,0,0,0,0,0,0,0,0,0,0,0,0,0,0,0,0,0" textboxrect="0,0,16384,16384"/>
                </v:shape>
                <v:shape id="Washington" o:spid="_x0000_s1114" style="position:absolute;left:27833;top:59450;width:7097;height:7240;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" path="m1396,1206l2498,496r882,l4114,,6245,567,7200,426,7641,142r1249,71l9698,638r588,l11388,709r808,426l13225,1064r294,142l14694,1277r735,1205l15282,9291r1029,71l16311,9859r73,780l15723,10639r,1418l15062,11987r-74,496l12490,12625r74,355l10800,13050r-147,3334l9551,16242r-7714,71l73,16242,,4468,,2411,367,2199r735,-426l1396,1206xe" fillcolor="#6f727b" strokecolor="#c6d6e0">
                  <v:stroke opacity="27499f"/>
                  <v:path arrowok="t" o:connecttype="custom" o:connectlocs="60477,53292;108217,21918;146426,21918;178224,0;270541,25055;311913,18824;331018,6275;385126,9412;420130,28193;445603,28193;493343,31330;528346,50154;572924,47017;585661,53292;636563,56429;668404,109677;662036,410560;706614,413697;706614,435659;709776,470126;681141,470126;681141,532786;652505,529693;649299,551611;541083,557886;544289,573573;467870,576666;461502,723992;413762,717717;79581,720855;3162,717717;0,197436;0,106540;15899,97172;47740,78347;60477,53292" o:connectangles="0,0,0,0,0,0,0,0,0,0,0,0,0,0,0,0,0,0,0,0,0,0,0,0,0,0,0,0,0,0,0,0,0,0,0,0" textboxrect="0,0,16384,16384"/>
                </v:shape>
                <v:shape id="Wayne" o:spid="_x0000_s1115" style="position:absolute;left:44152;top:34895;width:6383;height:6156;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" path="m16384,14879r,-10198l16384,,1141,251,815,7523,,7690r82,4849l1630,12455r,3678l7499,16384r,-1839l7825,14294r1630,669l16384,14879xe" fillcolor="#555960" strokecolor="#c6d6e0">
                  <v:stroke opacity="27499f"/>
                  <v:path arrowok="t" o:connecttype="custom" o:connectlocs="638311,558981;638311,175858;638311,0;44453,9430;31752,282627;0,288901;3195,471070;63504,467915;63504,606091;292157,615521;292157,546433;304857,537003;368361,562136;638311,558981" o:connectangles="0,0,0,0,0,0,0,0,0,0,0,0,0,0" textboxrect="0,0,16384,16384"/>
                </v:shape>
                <v:shape id="Wells" o:spid="_x0000_s1116" style="position:absolute;left:40760;top:16976;width:5701;height:7048;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" path="m4733,146r,12087l,12306r91,4078l10832,16384r5279,l16384,,4733,146xe" fillcolor="#6f727b" strokecolor="#c6d6e0">
                  <v:stroke opacity="27499f"/>
                  <v:path arrowok="t" o:connecttype="custom" o:connectlocs="164689,6281;164689,526271;0,529412;3166,704850;376909,704850;560596,704850;570095,0;164689,6281" o:connectangles="0,0,0,0,0,0,0,0" textboxrect="0,0,16384,16384"/>
                </v:shape>
                <v:shape id="White" o:spid="_x0000_s1117" style="position:absolute;left:15556;top:17244;width:7991;height:7049;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" path="m5396,217l3381,r,3625l,3770,130,8264r65,7975l10728,16384r-130,-4930l11313,11382r,-653l10923,10512r130,-2392l16254,8120,16384,290,5396,217xe" fillcolor="#b4b6bc" strokecolor="#c6d6e0">
                  <v:stroke opacity="27499f"/>
                  <v:path arrowok="t" o:connecttype="custom" o:connectlocs="263183,9335;164904,0;164904,155950;0,162188;6341,355522;9511,698612;523244,704850;516903,492758;551777,489661;551777,461568;532755,452233;539096,349328;792767,349328;799108,12476;263183,9335" o:connectangles="0,0,0,0,0,0,0,0,0,0,0,0,0,0,0" textboxrect="0,0,16384,16384"/>
                </v:shape>
                <v:shape id="Whitley" o:spid="_x0000_s1118" style="position:absolute;left:37043;top:9353;width:5864;height:5883;visibility:visible;mso-wrap-style:square;v-text-anchor:top" coordsize="16384,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" path="m1328,87l6288,r,1220l16384,1569r,4706l14967,6536r,9761l1860,16384,,16297,89,14641r,-8105l1328,6623r,-6536xe" fillcolor="#555960" strokecolor="#c6d6e0">
                  <v:stroke opacity="27499f"/>
                  <v:path arrowok="t" o:connecttype="custom" o:connectlocs="47525,3124;225030,0;225030,43806;586337,56338;586337,225315;535627,234687;535627,585173;66564,588297;0,585173;3185,525711;3185,234687;47525,237811;47525,3124" o:connectangles="0,0,0,0,0,0,0,0,0,0,0,0,0" textboxrect="0,0,16384,16384"/>
                </v:shape>
              </v:group>
            </w:pict>
          </mc:Fallback>
        </mc:AlternateContent>
      </w:r>
    </w:p>
    <w:p w14:paraId="0C5F404D" w14:textId="5EFC36F5" w:rsidR="005C37B5" w:rsidRPr="005C37B5" w:rsidRDefault="005C37B5" w:rsidP="005C37B5"/>
    <w:p w14:paraId="565F46CD" w14:textId="36E2B8C2" w:rsidR="005C37B5" w:rsidRPr="005C37B5" w:rsidRDefault="005C37B5" w:rsidP="005C37B5">
      <w:r>
        <w:rPr>
          <w:noProof/>
        </w:rPr>
        <mc:AlternateContent>
          <mc:Choice Requires="wps">
            <w:drawing>
              <wp:anchor distT="0" distB="0" distL="114300" distR="114300" simplePos="0" relativeHeight="251664384" behindDoc="0" locked="0" layoutInCell="1" allowOverlap="1" wp14:anchorId="1691CECA" wp14:editId="52103E12">
                <wp:simplePos x="0" y="0"/>
                <wp:positionH relativeFrom="column">
                  <wp:posOffset>3145155</wp:posOffset>
                </wp:positionH>
                <wp:positionV relativeFrom="paragraph">
                  <wp:posOffset>6337</wp:posOffset>
                </wp:positionV>
                <wp:extent cx="3193576" cy="2604770"/>
                <wp:effectExtent l="0" t="0" r="6985" b="5080"/>
                <wp:wrapNone/>
                <wp:docPr id="12" name="Text Box 12"/>
                <wp:cNvGraphicFramePr/>
                <a:graphic xmlns:a="http://schemas.openxmlformats.org/drawingml/2006/main">
                  <a:graphicData uri="http://schemas.microsoft.com/office/word/2010/wordprocessingShape">
                    <wps:wsp>
                      <wps:cNvSpPr txBox="1"/>
                      <wps:spPr>
                        <a:xfrm>
                          <a:off x="0" y="0"/>
                          <a:ext cx="3193576" cy="2604770"/>
                        </a:xfrm>
                        <a:prstGeom prst="rect">
                          <a:avLst/>
                        </a:prstGeom>
                        <a:solidFill>
                          <a:schemeClr val="bg1"/>
                        </a:solidFill>
                        <a:ln w="6350">
                          <a:noFill/>
                        </a:ln>
                      </wps:spPr>
                      <wps:txbx>
                        <w:txbxContent>
                          <w:p w14:paraId="31F5D1A1" w14:textId="3A819AEE" w:rsidR="00156946" w:rsidRPr="005C37B5" w:rsidRDefault="003B0851" w:rsidP="00156946">
                            <w:pPr>
                              <w:widowControl w:val="0"/>
                              <w:spacing w:after="120"/>
                              <w:rPr>
                                <w:rFonts w:ascii="Arial" w:eastAsia="Calibri" w:hAnsi="Arial" w:cs="Arial"/>
                                <w:b/>
                                <w:sz w:val="26"/>
                                <w:szCs w:val="26"/>
                              </w:rPr>
                            </w:pPr>
                            <w:r w:rsidRPr="005C37B5">
                              <w:rPr>
                                <w:rFonts w:ascii="Arial" w:eastAsia="Calibri" w:hAnsi="Arial" w:cs="Arial"/>
                                <w:b/>
                                <w:sz w:val="26"/>
                                <w:szCs w:val="26"/>
                              </w:rPr>
                              <w:t xml:space="preserve">Have you ever considered running for a local government office?  Join Purdue Extension and </w:t>
                            </w:r>
                            <w:r w:rsidR="00286EDF">
                              <w:rPr>
                                <w:rFonts w:ascii="Arial" w:eastAsia="Calibri" w:hAnsi="Arial" w:cs="Arial"/>
                                <w:b/>
                                <w:sz w:val="26"/>
                                <w:szCs w:val="26"/>
                              </w:rPr>
                              <w:t>Daviess Cou</w:t>
                            </w:r>
                            <w:r w:rsidRPr="005C37B5">
                              <w:rPr>
                                <w:rFonts w:ascii="Arial" w:eastAsia="Calibri" w:hAnsi="Arial" w:cs="Arial"/>
                                <w:b/>
                                <w:sz w:val="26"/>
                                <w:szCs w:val="26"/>
                              </w:rPr>
                              <w:t xml:space="preserve">nty </w:t>
                            </w:r>
                            <w:r w:rsidR="00C41B5E">
                              <w:rPr>
                                <w:rFonts w:ascii="Arial" w:eastAsia="Calibri" w:hAnsi="Arial" w:cs="Arial"/>
                                <w:b/>
                                <w:sz w:val="26"/>
                                <w:szCs w:val="26"/>
                              </w:rPr>
                              <w:t xml:space="preserve">Elections </w:t>
                            </w:r>
                            <w:r w:rsidRPr="005C37B5">
                              <w:rPr>
                                <w:rFonts w:ascii="Arial" w:eastAsia="Calibri" w:hAnsi="Arial" w:cs="Arial"/>
                                <w:b/>
                                <w:sz w:val="26"/>
                                <w:szCs w:val="26"/>
                              </w:rPr>
                              <w:t>to learn more about the process for running for local office, requirements and positions up for election in 202</w:t>
                            </w:r>
                            <w:r w:rsidR="00C41B5E">
                              <w:rPr>
                                <w:rFonts w:ascii="Arial" w:eastAsia="Calibri" w:hAnsi="Arial" w:cs="Arial"/>
                                <w:b/>
                                <w:sz w:val="26"/>
                                <w:szCs w:val="26"/>
                              </w:rPr>
                              <w:t>6</w:t>
                            </w:r>
                            <w:r w:rsidRPr="005C37B5">
                              <w:rPr>
                                <w:rFonts w:ascii="Arial" w:eastAsia="Calibri" w:hAnsi="Arial" w:cs="Arial"/>
                                <w:b/>
                                <w:sz w:val="26"/>
                                <w:szCs w:val="26"/>
                              </w:rPr>
                              <w:t xml:space="preserve">.  </w:t>
                            </w:r>
                            <w:r w:rsidR="00156946" w:rsidRPr="005C37B5">
                              <w:rPr>
                                <w:rFonts w:ascii="Arial" w:eastAsia="Calibri" w:hAnsi="Arial" w:cs="Arial"/>
                                <w:b/>
                                <w:sz w:val="26"/>
                                <w:szCs w:val="26"/>
                              </w:rPr>
                              <w:t>This program is conducted in collaboration with the county clerk, local political parties and other current elected officials to create a community of local political knowledge and participation.</w:t>
                            </w:r>
                          </w:p>
                          <w:p w14:paraId="3E733005" w14:textId="5A16A647" w:rsidR="00D73A82" w:rsidRPr="00B73DBB" w:rsidRDefault="00D73A82" w:rsidP="00D73A82">
                            <w:pPr>
                              <w:spacing w:line="328" w:lineRule="exact"/>
                              <w:rPr>
                                <w:rFonts w:ascii="Montserrat Light" w:hAnsi="Montserrat Light"/>
                                <w:b/>
                                <w:color w:val="BAA892"/>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1CECA" id="Text Box 12" o:spid="_x0000_s1029" type="#_x0000_t202" style="position:absolute;margin-left:247.65pt;margin-top:.5pt;width:251.45pt;height:20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" fillcolor="white [3212]" stroked="f" strokeweight=".5pt">
                <v:textbox>
                  <w:txbxContent>
                    <w:p w14:paraId="31F5D1A1" w14:textId="3A819AEE" w:rsidR="00156946" w:rsidRPr="005C37B5" w:rsidRDefault="003B0851" w:rsidP="00156946">
                      <w:pPr>
                        <w:widowControl w:val="0"/>
                        <w:spacing w:after="120"/>
                        <w:rPr>
                          <w:rFonts w:ascii="Arial" w:eastAsia="Calibri" w:hAnsi="Arial" w:cs="Arial"/>
                          <w:b/>
                          <w:sz w:val="26"/>
                          <w:szCs w:val="26"/>
                        </w:rPr>
                      </w:pPr>
                      <w:r w:rsidRPr="005C37B5">
                        <w:rPr>
                          <w:rFonts w:ascii="Arial" w:eastAsia="Calibri" w:hAnsi="Arial" w:cs="Arial"/>
                          <w:b/>
                          <w:sz w:val="26"/>
                          <w:szCs w:val="26"/>
                        </w:rPr>
                        <w:t xml:space="preserve">Have you ever considered running for a local government office?  Join Purdue Extension and </w:t>
                      </w:r>
                      <w:r w:rsidR="00286EDF">
                        <w:rPr>
                          <w:rFonts w:ascii="Arial" w:eastAsia="Calibri" w:hAnsi="Arial" w:cs="Arial"/>
                          <w:b/>
                          <w:sz w:val="26"/>
                          <w:szCs w:val="26"/>
                        </w:rPr>
                        <w:t>Daviess Cou</w:t>
                      </w:r>
                      <w:r w:rsidRPr="005C37B5">
                        <w:rPr>
                          <w:rFonts w:ascii="Arial" w:eastAsia="Calibri" w:hAnsi="Arial" w:cs="Arial"/>
                          <w:b/>
                          <w:sz w:val="26"/>
                          <w:szCs w:val="26"/>
                        </w:rPr>
                        <w:t xml:space="preserve">nty </w:t>
                      </w:r>
                      <w:r w:rsidR="00C41B5E">
                        <w:rPr>
                          <w:rFonts w:ascii="Arial" w:eastAsia="Calibri" w:hAnsi="Arial" w:cs="Arial"/>
                          <w:b/>
                          <w:sz w:val="26"/>
                          <w:szCs w:val="26"/>
                        </w:rPr>
                        <w:t xml:space="preserve">Elections </w:t>
                      </w:r>
                      <w:r w:rsidRPr="005C37B5">
                        <w:rPr>
                          <w:rFonts w:ascii="Arial" w:eastAsia="Calibri" w:hAnsi="Arial" w:cs="Arial"/>
                          <w:b/>
                          <w:sz w:val="26"/>
                          <w:szCs w:val="26"/>
                        </w:rPr>
                        <w:t>to learn more about the process for running for local office, requirements and positions up for election in 202</w:t>
                      </w:r>
                      <w:r w:rsidR="00C41B5E">
                        <w:rPr>
                          <w:rFonts w:ascii="Arial" w:eastAsia="Calibri" w:hAnsi="Arial" w:cs="Arial"/>
                          <w:b/>
                          <w:sz w:val="26"/>
                          <w:szCs w:val="26"/>
                        </w:rPr>
                        <w:t>6</w:t>
                      </w:r>
                      <w:r w:rsidRPr="005C37B5">
                        <w:rPr>
                          <w:rFonts w:ascii="Arial" w:eastAsia="Calibri" w:hAnsi="Arial" w:cs="Arial"/>
                          <w:b/>
                          <w:sz w:val="26"/>
                          <w:szCs w:val="26"/>
                        </w:rPr>
                        <w:t xml:space="preserve">.  </w:t>
                      </w:r>
                      <w:r w:rsidR="00156946" w:rsidRPr="005C37B5">
                        <w:rPr>
                          <w:rFonts w:ascii="Arial" w:eastAsia="Calibri" w:hAnsi="Arial" w:cs="Arial"/>
                          <w:b/>
                          <w:sz w:val="26"/>
                          <w:szCs w:val="26"/>
                        </w:rPr>
                        <w:t>This program is conducted in collaboration with the county clerk, local political parties and other current elected officials to create a community of local political knowledge and participation.</w:t>
                      </w:r>
                    </w:p>
                    <w:p w14:paraId="3E733005" w14:textId="5A16A647" w:rsidR="00D73A82" w:rsidRPr="00B73DBB" w:rsidRDefault="00D73A82" w:rsidP="00D73A82">
                      <w:pPr>
                        <w:spacing w:line="328" w:lineRule="exact"/>
                        <w:rPr>
                          <w:rFonts w:ascii="Montserrat Light" w:hAnsi="Montserrat Light"/>
                          <w:b/>
                          <w:color w:val="BAA892"/>
                          <w:sz w:val="26"/>
                          <w:szCs w:val="26"/>
                        </w:rPr>
                      </w:pPr>
                    </w:p>
                  </w:txbxContent>
                </v:textbox>
              </v:shape>
            </w:pict>
          </mc:Fallback>
        </mc:AlternateContent>
      </w:r>
    </w:p>
    <w:p w14:paraId="53066F61" w14:textId="67C3D194" w:rsidR="005C37B5" w:rsidRPr="005C37B5" w:rsidRDefault="005C37B5" w:rsidP="005C37B5"/>
    <w:p w14:paraId="48BA2C26" w14:textId="77777777" w:rsidR="005C37B5" w:rsidRPr="005C37B5" w:rsidRDefault="005C37B5" w:rsidP="005C37B5"/>
    <w:p w14:paraId="12B3B08A" w14:textId="77777777" w:rsidR="005C37B5" w:rsidRPr="005C37B5" w:rsidRDefault="005C37B5" w:rsidP="005C37B5"/>
    <w:p w14:paraId="1256835B" w14:textId="77777777" w:rsidR="005C37B5" w:rsidRPr="005C37B5" w:rsidRDefault="005C37B5" w:rsidP="005C37B5"/>
    <w:p w14:paraId="5FEEFD5C" w14:textId="77777777" w:rsidR="005C37B5" w:rsidRPr="005C37B5" w:rsidRDefault="005C37B5" w:rsidP="005C37B5"/>
    <w:p w14:paraId="7123F853" w14:textId="77777777" w:rsidR="005C37B5" w:rsidRPr="005C37B5" w:rsidRDefault="005C37B5" w:rsidP="005C37B5"/>
    <w:p w14:paraId="236AF289" w14:textId="77777777" w:rsidR="005C37B5" w:rsidRPr="005C37B5" w:rsidRDefault="005C37B5" w:rsidP="005C37B5"/>
    <w:p w14:paraId="37CBC534" w14:textId="77777777" w:rsidR="005C37B5" w:rsidRPr="005C37B5" w:rsidRDefault="005C37B5" w:rsidP="005C37B5"/>
    <w:p w14:paraId="3CCDF457" w14:textId="210B6E84" w:rsidR="005C37B5" w:rsidRPr="005C37B5" w:rsidRDefault="002F071E" w:rsidP="005C37B5">
      <w:r>
        <w:rPr>
          <w:noProof/>
        </w:rPr>
        <mc:AlternateContent>
          <mc:Choice Requires="wps">
            <w:drawing>
              <wp:anchor distT="45720" distB="45720" distL="114300" distR="114300" simplePos="0" relativeHeight="251685888" behindDoc="0" locked="0" layoutInCell="1" allowOverlap="1" wp14:anchorId="1B7EDB66" wp14:editId="7E85C5C4">
                <wp:simplePos x="0" y="0"/>
                <wp:positionH relativeFrom="margin">
                  <wp:posOffset>1746250</wp:posOffset>
                </wp:positionH>
                <wp:positionV relativeFrom="paragraph">
                  <wp:posOffset>173355</wp:posOffset>
                </wp:positionV>
                <wp:extent cx="4819650" cy="23247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2324735"/>
                        </a:xfrm>
                        <a:prstGeom prst="rect">
                          <a:avLst/>
                        </a:prstGeom>
                        <a:solidFill>
                          <a:srgbClr val="8E6F3E"/>
                        </a:solidFill>
                        <a:ln w="9525">
                          <a:noFill/>
                          <a:miter lim="800000"/>
                          <a:headEnd/>
                          <a:tailEnd/>
                        </a:ln>
                      </wps:spPr>
                      <wps:txbx>
                        <w:txbxContent>
                          <w:p w14:paraId="2E452793" w14:textId="76797E43" w:rsidR="00BF74A5" w:rsidRPr="009C4B90" w:rsidRDefault="0033210A" w:rsidP="002F071E">
                            <w:pPr>
                              <w:pStyle w:val="NoSpacing"/>
                              <w:spacing w:line="360" w:lineRule="auto"/>
                              <w:rPr>
                                <w:b/>
                                <w:color w:val="FFFFFF" w:themeColor="background1"/>
                                <w:sz w:val="27"/>
                                <w:szCs w:val="27"/>
                              </w:rPr>
                            </w:pPr>
                            <w:r w:rsidRPr="009C4B90">
                              <w:rPr>
                                <w:b/>
                                <w:color w:val="FFFFFF" w:themeColor="background1"/>
                                <w:sz w:val="27"/>
                                <w:szCs w:val="27"/>
                              </w:rPr>
                              <w:t>When:</w:t>
                            </w:r>
                            <w:r w:rsidR="000B66A3" w:rsidRPr="009C4B90">
                              <w:rPr>
                                <w:b/>
                                <w:color w:val="FFFFFF" w:themeColor="background1"/>
                                <w:sz w:val="27"/>
                                <w:szCs w:val="27"/>
                              </w:rPr>
                              <w:t xml:space="preserve"> </w:t>
                            </w:r>
                            <w:r w:rsidR="00220245">
                              <w:rPr>
                                <w:color w:val="FFFFFF" w:themeColor="background1"/>
                                <w:sz w:val="27"/>
                                <w:szCs w:val="27"/>
                              </w:rPr>
                              <w:t>Monday</w:t>
                            </w:r>
                            <w:r w:rsidR="004C4F44">
                              <w:rPr>
                                <w:color w:val="FFFFFF" w:themeColor="background1"/>
                                <w:sz w:val="27"/>
                                <w:szCs w:val="27"/>
                              </w:rPr>
                              <w:t>,</w:t>
                            </w:r>
                            <w:r w:rsidR="00D80126" w:rsidRPr="009C4B90">
                              <w:rPr>
                                <w:color w:val="FFFFFF" w:themeColor="background1"/>
                                <w:sz w:val="27"/>
                                <w:szCs w:val="27"/>
                              </w:rPr>
                              <w:t xml:space="preserve"> </w:t>
                            </w:r>
                            <w:r w:rsidR="00C97B6E">
                              <w:rPr>
                                <w:color w:val="FFFFFF" w:themeColor="background1"/>
                                <w:sz w:val="27"/>
                                <w:szCs w:val="27"/>
                              </w:rPr>
                              <w:t>January 5</w:t>
                            </w:r>
                            <w:r w:rsidR="0085315A" w:rsidRPr="009C4B90">
                              <w:rPr>
                                <w:color w:val="FFFFFF" w:themeColor="background1"/>
                                <w:sz w:val="27"/>
                                <w:szCs w:val="27"/>
                              </w:rPr>
                              <w:t>,</w:t>
                            </w:r>
                            <w:r w:rsidR="00220245">
                              <w:rPr>
                                <w:color w:val="FFFFFF" w:themeColor="background1"/>
                                <w:sz w:val="27"/>
                                <w:szCs w:val="27"/>
                              </w:rPr>
                              <w:t xml:space="preserve"> 2026,</w:t>
                            </w:r>
                            <w:r w:rsidR="0085315A" w:rsidRPr="009C4B90">
                              <w:rPr>
                                <w:color w:val="FFFFFF" w:themeColor="background1"/>
                                <w:sz w:val="27"/>
                                <w:szCs w:val="27"/>
                                <w:vertAlign w:val="superscript"/>
                              </w:rPr>
                              <w:t xml:space="preserve"> </w:t>
                            </w:r>
                            <w:r w:rsidR="000B66A3" w:rsidRPr="009C4B90">
                              <w:rPr>
                                <w:color w:val="FFFFFF" w:themeColor="background1"/>
                                <w:sz w:val="27"/>
                                <w:szCs w:val="27"/>
                              </w:rPr>
                              <w:t>6</w:t>
                            </w:r>
                            <w:r w:rsidR="00C97B6E">
                              <w:rPr>
                                <w:color w:val="FFFFFF" w:themeColor="background1"/>
                                <w:sz w:val="27"/>
                                <w:szCs w:val="27"/>
                              </w:rPr>
                              <w:t>:30</w:t>
                            </w:r>
                            <w:r w:rsidR="000B66A3" w:rsidRPr="009C4B90">
                              <w:rPr>
                                <w:color w:val="FFFFFF" w:themeColor="background1"/>
                                <w:sz w:val="27"/>
                                <w:szCs w:val="27"/>
                              </w:rPr>
                              <w:t>-8</w:t>
                            </w:r>
                            <w:r w:rsidR="00C97B6E">
                              <w:rPr>
                                <w:color w:val="FFFFFF" w:themeColor="background1"/>
                                <w:sz w:val="27"/>
                                <w:szCs w:val="27"/>
                              </w:rPr>
                              <w:t>:00</w:t>
                            </w:r>
                            <w:r w:rsidR="000B66A3" w:rsidRPr="009C4B90">
                              <w:rPr>
                                <w:color w:val="FFFFFF" w:themeColor="background1"/>
                                <w:sz w:val="27"/>
                                <w:szCs w:val="27"/>
                              </w:rPr>
                              <w:t xml:space="preserve"> pm</w:t>
                            </w:r>
                          </w:p>
                          <w:p w14:paraId="1EA1E3A5" w14:textId="5358BD7B" w:rsidR="0033210A" w:rsidRPr="009C4B90" w:rsidRDefault="0033210A" w:rsidP="002F071E">
                            <w:pPr>
                              <w:pStyle w:val="NoSpacing"/>
                              <w:spacing w:line="360" w:lineRule="auto"/>
                              <w:rPr>
                                <w:b/>
                                <w:color w:val="FFFFFF" w:themeColor="background1"/>
                                <w:sz w:val="27"/>
                                <w:szCs w:val="27"/>
                              </w:rPr>
                            </w:pPr>
                            <w:r w:rsidRPr="009C4B90">
                              <w:rPr>
                                <w:b/>
                                <w:color w:val="FFFFFF" w:themeColor="background1"/>
                                <w:sz w:val="27"/>
                                <w:szCs w:val="27"/>
                              </w:rPr>
                              <w:t>Where:</w:t>
                            </w:r>
                            <w:r w:rsidR="000B66A3" w:rsidRPr="009C4B90">
                              <w:rPr>
                                <w:b/>
                                <w:color w:val="FFFFFF" w:themeColor="background1"/>
                                <w:sz w:val="27"/>
                                <w:szCs w:val="27"/>
                              </w:rPr>
                              <w:t xml:space="preserve"> </w:t>
                            </w:r>
                            <w:r w:rsidR="00C97B6E">
                              <w:rPr>
                                <w:color w:val="FFFFFF" w:themeColor="background1"/>
                                <w:sz w:val="27"/>
                                <w:szCs w:val="27"/>
                              </w:rPr>
                              <w:t>Daviess County Courthouse, 2</w:t>
                            </w:r>
                            <w:r w:rsidR="00C97B6E" w:rsidRPr="00C97B6E">
                              <w:rPr>
                                <w:color w:val="FFFFFF" w:themeColor="background1"/>
                                <w:sz w:val="27"/>
                                <w:szCs w:val="27"/>
                                <w:vertAlign w:val="superscript"/>
                              </w:rPr>
                              <w:t>nd</w:t>
                            </w:r>
                            <w:r w:rsidR="00C97B6E">
                              <w:rPr>
                                <w:color w:val="FFFFFF" w:themeColor="background1"/>
                                <w:sz w:val="27"/>
                                <w:szCs w:val="27"/>
                              </w:rPr>
                              <w:t xml:space="preserve"> Floor, Superior Court, 200 East Walnut Street, Washington</w:t>
                            </w:r>
                          </w:p>
                          <w:p w14:paraId="11E35B52" w14:textId="77A0326E" w:rsidR="00BF74A5" w:rsidRPr="009C4B90" w:rsidRDefault="0033210A" w:rsidP="002F071E">
                            <w:pPr>
                              <w:pStyle w:val="NoSpacing"/>
                              <w:spacing w:line="360" w:lineRule="auto"/>
                              <w:rPr>
                                <w:b/>
                                <w:color w:val="FFFFFF" w:themeColor="background1"/>
                                <w:sz w:val="27"/>
                                <w:szCs w:val="27"/>
                              </w:rPr>
                            </w:pPr>
                            <w:r w:rsidRPr="009C4B90">
                              <w:rPr>
                                <w:b/>
                                <w:color w:val="FFFFFF" w:themeColor="background1"/>
                                <w:sz w:val="27"/>
                                <w:szCs w:val="27"/>
                              </w:rPr>
                              <w:t>Who Should Attend:</w:t>
                            </w:r>
                            <w:r w:rsidR="003C3BB5" w:rsidRPr="009C4B90">
                              <w:rPr>
                                <w:b/>
                                <w:color w:val="FFFFFF" w:themeColor="background1"/>
                                <w:sz w:val="27"/>
                                <w:szCs w:val="27"/>
                              </w:rPr>
                              <w:t xml:space="preserve"> </w:t>
                            </w:r>
                            <w:r w:rsidR="00FD35D6" w:rsidRPr="009C4B90">
                              <w:rPr>
                                <w:color w:val="FFFFFF" w:themeColor="background1"/>
                                <w:sz w:val="27"/>
                                <w:szCs w:val="27"/>
                              </w:rPr>
                              <w:t>Those</w:t>
                            </w:r>
                            <w:r w:rsidR="00286EDF">
                              <w:rPr>
                                <w:color w:val="FFFFFF" w:themeColor="background1"/>
                                <w:sz w:val="27"/>
                                <w:szCs w:val="27"/>
                              </w:rPr>
                              <w:t xml:space="preserve"> wanting to learn more about the election process or are</w:t>
                            </w:r>
                            <w:r w:rsidR="003C3BB5" w:rsidRPr="009C4B90">
                              <w:rPr>
                                <w:color w:val="FFFFFF" w:themeColor="background1"/>
                                <w:sz w:val="27"/>
                                <w:szCs w:val="27"/>
                              </w:rPr>
                              <w:t xml:space="preserve"> interested in running for a loca</w:t>
                            </w:r>
                            <w:r w:rsidR="00FD35D6" w:rsidRPr="009C4B90">
                              <w:rPr>
                                <w:color w:val="FFFFFF" w:themeColor="background1"/>
                                <w:sz w:val="27"/>
                                <w:szCs w:val="27"/>
                              </w:rPr>
                              <w:t xml:space="preserve">l </w:t>
                            </w:r>
                            <w:r w:rsidR="003C3BB5" w:rsidRPr="009C4B90">
                              <w:rPr>
                                <w:color w:val="FFFFFF" w:themeColor="background1"/>
                                <w:sz w:val="27"/>
                                <w:szCs w:val="27"/>
                              </w:rPr>
                              <w:t>office</w:t>
                            </w:r>
                          </w:p>
                          <w:p w14:paraId="4C025F1F" w14:textId="73A9D218" w:rsidR="0033210A" w:rsidRPr="009C4B90" w:rsidRDefault="0047529C" w:rsidP="002F071E">
                            <w:pPr>
                              <w:pStyle w:val="NoSpacing"/>
                              <w:spacing w:line="360" w:lineRule="auto"/>
                              <w:rPr>
                                <w:b/>
                                <w:color w:val="FFFFFF" w:themeColor="background1"/>
                                <w:sz w:val="27"/>
                                <w:szCs w:val="27"/>
                              </w:rPr>
                            </w:pPr>
                            <w:r w:rsidRPr="009C4B90">
                              <w:rPr>
                                <w:b/>
                                <w:color w:val="FFFFFF" w:themeColor="background1"/>
                                <w:sz w:val="27"/>
                                <w:szCs w:val="27"/>
                              </w:rPr>
                              <w:t>Free</w:t>
                            </w:r>
                            <w:r w:rsidR="007A1C1F" w:rsidRPr="009C4B90">
                              <w:rPr>
                                <w:b/>
                                <w:color w:val="FFFFFF" w:themeColor="background1"/>
                                <w:sz w:val="27"/>
                                <w:szCs w:val="27"/>
                              </w:rPr>
                              <w:t xml:space="preserve"> </w:t>
                            </w:r>
                            <w:r w:rsidRPr="009C4B90">
                              <w:rPr>
                                <w:b/>
                                <w:color w:val="FFFFFF" w:themeColor="background1"/>
                                <w:sz w:val="27"/>
                                <w:szCs w:val="27"/>
                              </w:rPr>
                              <w:t>Public Event</w:t>
                            </w:r>
                            <w:r w:rsidR="00945435" w:rsidRPr="009C4B90">
                              <w:rPr>
                                <w:b/>
                                <w:color w:val="FFFFFF" w:themeColor="background1"/>
                                <w:sz w:val="27"/>
                                <w:szCs w:val="27"/>
                              </w:rPr>
                              <w:t xml:space="preserve">: </w:t>
                            </w:r>
                            <w:r w:rsidR="007A1C1F" w:rsidRPr="009C4B90">
                              <w:rPr>
                                <w:bCs/>
                                <w:color w:val="FFFFFF" w:themeColor="background1"/>
                                <w:sz w:val="27"/>
                                <w:szCs w:val="27"/>
                              </w:rPr>
                              <w:t>For additional information</w:t>
                            </w:r>
                            <w:r w:rsidR="0017783C" w:rsidRPr="009C4B90">
                              <w:rPr>
                                <w:bCs/>
                                <w:color w:val="FFFFFF" w:themeColor="background1"/>
                                <w:sz w:val="27"/>
                                <w:szCs w:val="27"/>
                              </w:rPr>
                              <w:t>,</w:t>
                            </w:r>
                            <w:r w:rsidR="007A1C1F" w:rsidRPr="009C4B90">
                              <w:rPr>
                                <w:b/>
                                <w:color w:val="FFFFFF" w:themeColor="background1"/>
                                <w:sz w:val="27"/>
                                <w:szCs w:val="27"/>
                              </w:rPr>
                              <w:t xml:space="preserve"> </w:t>
                            </w:r>
                            <w:r w:rsidR="007A1C1F" w:rsidRPr="009C4B90">
                              <w:rPr>
                                <w:bCs/>
                                <w:color w:val="FFFFFF" w:themeColor="background1"/>
                                <w:sz w:val="27"/>
                                <w:szCs w:val="27"/>
                              </w:rPr>
                              <w:t>c</w:t>
                            </w:r>
                            <w:r w:rsidR="00945435" w:rsidRPr="009C4B90">
                              <w:rPr>
                                <w:bCs/>
                                <w:color w:val="FFFFFF" w:themeColor="background1"/>
                                <w:sz w:val="27"/>
                                <w:szCs w:val="27"/>
                              </w:rPr>
                              <w:t>all</w:t>
                            </w:r>
                            <w:r w:rsidR="00945435" w:rsidRPr="009C4B90">
                              <w:rPr>
                                <w:b/>
                                <w:color w:val="FFFFFF" w:themeColor="background1"/>
                                <w:sz w:val="27"/>
                                <w:szCs w:val="27"/>
                              </w:rPr>
                              <w:t xml:space="preserve"> </w:t>
                            </w:r>
                            <w:r w:rsidR="00C97B6E">
                              <w:rPr>
                                <w:bCs/>
                                <w:color w:val="FFFFFF" w:themeColor="background1"/>
                                <w:sz w:val="27"/>
                                <w:szCs w:val="27"/>
                              </w:rPr>
                              <w:t>Purdue Extension Daviess County</w:t>
                            </w:r>
                            <w:r w:rsidR="00F65AB7" w:rsidRPr="009C4B90">
                              <w:rPr>
                                <w:bCs/>
                                <w:color w:val="FFFFFF" w:themeColor="background1"/>
                                <w:sz w:val="27"/>
                                <w:szCs w:val="27"/>
                              </w:rPr>
                              <w:t xml:space="preserve"> </w:t>
                            </w:r>
                            <w:r w:rsidR="00C97B6E">
                              <w:rPr>
                                <w:bCs/>
                                <w:color w:val="FFFFFF" w:themeColor="background1"/>
                                <w:sz w:val="27"/>
                                <w:szCs w:val="27"/>
                              </w:rPr>
                              <w:t>812-254-8668</w:t>
                            </w:r>
                          </w:p>
                          <w:p w14:paraId="03D139EA" w14:textId="77777777" w:rsidR="00BB4E6D" w:rsidRPr="00FD35D6" w:rsidRDefault="00BB4E6D" w:rsidP="00FD35D6">
                            <w:pPr>
                              <w:jc w:val="center"/>
                              <w:rPr>
                                <w:b/>
                                <w:i/>
                                <w:color w:val="000000" w:themeColor="text1"/>
                                <w:sz w:val="26"/>
                                <w:szCs w:val="26"/>
                              </w:rPr>
                            </w:pPr>
                          </w:p>
                          <w:p w14:paraId="779BA794" w14:textId="3B075D3C" w:rsidR="0033210A" w:rsidRPr="008C4C5F" w:rsidRDefault="0033210A">
                            <w:pPr>
                              <w:rPr>
                                <w:rFonts w:ascii="Arial" w:hAnsi="Arial" w:cs="Arial"/>
                                <w:i/>
                                <w:color w:val="000000" w:themeColor="text1"/>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EDB66" id="_x0000_s1030" type="#_x0000_t202" style="position:absolute;margin-left:137.5pt;margin-top:13.65pt;width:379.5pt;height:183.0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" fillcolor="#8e6f3e" stroked="f">
                <v:textbox>
                  <w:txbxContent>
                    <w:p w14:paraId="2E452793" w14:textId="76797E43" w:rsidR="00BF74A5" w:rsidRPr="009C4B90" w:rsidRDefault="0033210A" w:rsidP="002F071E">
                      <w:pPr>
                        <w:pStyle w:val="NoSpacing"/>
                        <w:spacing w:line="360" w:lineRule="auto"/>
                        <w:rPr>
                          <w:b/>
                          <w:color w:val="FFFFFF" w:themeColor="background1"/>
                          <w:sz w:val="27"/>
                          <w:szCs w:val="27"/>
                        </w:rPr>
                      </w:pPr>
                      <w:r w:rsidRPr="009C4B90">
                        <w:rPr>
                          <w:b/>
                          <w:color w:val="FFFFFF" w:themeColor="background1"/>
                          <w:sz w:val="27"/>
                          <w:szCs w:val="27"/>
                        </w:rPr>
                        <w:t>When:</w:t>
                      </w:r>
                      <w:r w:rsidR="000B66A3" w:rsidRPr="009C4B90">
                        <w:rPr>
                          <w:b/>
                          <w:color w:val="FFFFFF" w:themeColor="background1"/>
                          <w:sz w:val="27"/>
                          <w:szCs w:val="27"/>
                        </w:rPr>
                        <w:t xml:space="preserve"> </w:t>
                      </w:r>
                      <w:r w:rsidR="00220245">
                        <w:rPr>
                          <w:color w:val="FFFFFF" w:themeColor="background1"/>
                          <w:sz w:val="27"/>
                          <w:szCs w:val="27"/>
                        </w:rPr>
                        <w:t>Monday</w:t>
                      </w:r>
                      <w:r w:rsidR="004C4F44">
                        <w:rPr>
                          <w:color w:val="FFFFFF" w:themeColor="background1"/>
                          <w:sz w:val="27"/>
                          <w:szCs w:val="27"/>
                        </w:rPr>
                        <w:t>,</w:t>
                      </w:r>
                      <w:r w:rsidR="00D80126" w:rsidRPr="009C4B90">
                        <w:rPr>
                          <w:color w:val="FFFFFF" w:themeColor="background1"/>
                          <w:sz w:val="27"/>
                          <w:szCs w:val="27"/>
                        </w:rPr>
                        <w:t xml:space="preserve"> </w:t>
                      </w:r>
                      <w:r w:rsidR="00C97B6E">
                        <w:rPr>
                          <w:color w:val="FFFFFF" w:themeColor="background1"/>
                          <w:sz w:val="27"/>
                          <w:szCs w:val="27"/>
                        </w:rPr>
                        <w:t>January 5</w:t>
                      </w:r>
                      <w:r w:rsidR="0085315A" w:rsidRPr="009C4B90">
                        <w:rPr>
                          <w:color w:val="FFFFFF" w:themeColor="background1"/>
                          <w:sz w:val="27"/>
                          <w:szCs w:val="27"/>
                        </w:rPr>
                        <w:t>,</w:t>
                      </w:r>
                      <w:r w:rsidR="00220245">
                        <w:rPr>
                          <w:color w:val="FFFFFF" w:themeColor="background1"/>
                          <w:sz w:val="27"/>
                          <w:szCs w:val="27"/>
                        </w:rPr>
                        <w:t xml:space="preserve"> 2026,</w:t>
                      </w:r>
                      <w:r w:rsidR="0085315A" w:rsidRPr="009C4B90">
                        <w:rPr>
                          <w:color w:val="FFFFFF" w:themeColor="background1"/>
                          <w:sz w:val="27"/>
                          <w:szCs w:val="27"/>
                          <w:vertAlign w:val="superscript"/>
                        </w:rPr>
                        <w:t xml:space="preserve"> </w:t>
                      </w:r>
                      <w:r w:rsidR="000B66A3" w:rsidRPr="009C4B90">
                        <w:rPr>
                          <w:color w:val="FFFFFF" w:themeColor="background1"/>
                          <w:sz w:val="27"/>
                          <w:szCs w:val="27"/>
                        </w:rPr>
                        <w:t>6</w:t>
                      </w:r>
                      <w:r w:rsidR="00C97B6E">
                        <w:rPr>
                          <w:color w:val="FFFFFF" w:themeColor="background1"/>
                          <w:sz w:val="27"/>
                          <w:szCs w:val="27"/>
                        </w:rPr>
                        <w:t>:30</w:t>
                      </w:r>
                      <w:r w:rsidR="000B66A3" w:rsidRPr="009C4B90">
                        <w:rPr>
                          <w:color w:val="FFFFFF" w:themeColor="background1"/>
                          <w:sz w:val="27"/>
                          <w:szCs w:val="27"/>
                        </w:rPr>
                        <w:t>-8</w:t>
                      </w:r>
                      <w:r w:rsidR="00C97B6E">
                        <w:rPr>
                          <w:color w:val="FFFFFF" w:themeColor="background1"/>
                          <w:sz w:val="27"/>
                          <w:szCs w:val="27"/>
                        </w:rPr>
                        <w:t>:00</w:t>
                      </w:r>
                      <w:r w:rsidR="000B66A3" w:rsidRPr="009C4B90">
                        <w:rPr>
                          <w:color w:val="FFFFFF" w:themeColor="background1"/>
                          <w:sz w:val="27"/>
                          <w:szCs w:val="27"/>
                        </w:rPr>
                        <w:t xml:space="preserve"> pm</w:t>
                      </w:r>
                    </w:p>
                    <w:p w14:paraId="1EA1E3A5" w14:textId="5358BD7B" w:rsidR="0033210A" w:rsidRPr="009C4B90" w:rsidRDefault="0033210A" w:rsidP="002F071E">
                      <w:pPr>
                        <w:pStyle w:val="NoSpacing"/>
                        <w:spacing w:line="360" w:lineRule="auto"/>
                        <w:rPr>
                          <w:b/>
                          <w:color w:val="FFFFFF" w:themeColor="background1"/>
                          <w:sz w:val="27"/>
                          <w:szCs w:val="27"/>
                        </w:rPr>
                      </w:pPr>
                      <w:r w:rsidRPr="009C4B90">
                        <w:rPr>
                          <w:b/>
                          <w:color w:val="FFFFFF" w:themeColor="background1"/>
                          <w:sz w:val="27"/>
                          <w:szCs w:val="27"/>
                        </w:rPr>
                        <w:t>Where:</w:t>
                      </w:r>
                      <w:r w:rsidR="000B66A3" w:rsidRPr="009C4B90">
                        <w:rPr>
                          <w:b/>
                          <w:color w:val="FFFFFF" w:themeColor="background1"/>
                          <w:sz w:val="27"/>
                          <w:szCs w:val="27"/>
                        </w:rPr>
                        <w:t xml:space="preserve"> </w:t>
                      </w:r>
                      <w:r w:rsidR="00C97B6E">
                        <w:rPr>
                          <w:color w:val="FFFFFF" w:themeColor="background1"/>
                          <w:sz w:val="27"/>
                          <w:szCs w:val="27"/>
                        </w:rPr>
                        <w:t>Daviess County Courthouse, 2</w:t>
                      </w:r>
                      <w:r w:rsidR="00C97B6E" w:rsidRPr="00C97B6E">
                        <w:rPr>
                          <w:color w:val="FFFFFF" w:themeColor="background1"/>
                          <w:sz w:val="27"/>
                          <w:szCs w:val="27"/>
                          <w:vertAlign w:val="superscript"/>
                        </w:rPr>
                        <w:t>nd</w:t>
                      </w:r>
                      <w:r w:rsidR="00C97B6E">
                        <w:rPr>
                          <w:color w:val="FFFFFF" w:themeColor="background1"/>
                          <w:sz w:val="27"/>
                          <w:szCs w:val="27"/>
                        </w:rPr>
                        <w:t xml:space="preserve"> Floor, Superior Court, 200 East Walnut Street, Washington</w:t>
                      </w:r>
                    </w:p>
                    <w:p w14:paraId="11E35B52" w14:textId="77A0326E" w:rsidR="00BF74A5" w:rsidRPr="009C4B90" w:rsidRDefault="0033210A" w:rsidP="002F071E">
                      <w:pPr>
                        <w:pStyle w:val="NoSpacing"/>
                        <w:spacing w:line="360" w:lineRule="auto"/>
                        <w:rPr>
                          <w:b/>
                          <w:color w:val="FFFFFF" w:themeColor="background1"/>
                          <w:sz w:val="27"/>
                          <w:szCs w:val="27"/>
                        </w:rPr>
                      </w:pPr>
                      <w:r w:rsidRPr="009C4B90">
                        <w:rPr>
                          <w:b/>
                          <w:color w:val="FFFFFF" w:themeColor="background1"/>
                          <w:sz w:val="27"/>
                          <w:szCs w:val="27"/>
                        </w:rPr>
                        <w:t>Who Should Attend:</w:t>
                      </w:r>
                      <w:r w:rsidR="003C3BB5" w:rsidRPr="009C4B90">
                        <w:rPr>
                          <w:b/>
                          <w:color w:val="FFFFFF" w:themeColor="background1"/>
                          <w:sz w:val="27"/>
                          <w:szCs w:val="27"/>
                        </w:rPr>
                        <w:t xml:space="preserve"> </w:t>
                      </w:r>
                      <w:r w:rsidR="00FD35D6" w:rsidRPr="009C4B90">
                        <w:rPr>
                          <w:color w:val="FFFFFF" w:themeColor="background1"/>
                          <w:sz w:val="27"/>
                          <w:szCs w:val="27"/>
                        </w:rPr>
                        <w:t>Those</w:t>
                      </w:r>
                      <w:r w:rsidR="00286EDF">
                        <w:rPr>
                          <w:color w:val="FFFFFF" w:themeColor="background1"/>
                          <w:sz w:val="27"/>
                          <w:szCs w:val="27"/>
                        </w:rPr>
                        <w:t xml:space="preserve"> wanting to learn more about the election process or are</w:t>
                      </w:r>
                      <w:r w:rsidR="003C3BB5" w:rsidRPr="009C4B90">
                        <w:rPr>
                          <w:color w:val="FFFFFF" w:themeColor="background1"/>
                          <w:sz w:val="27"/>
                          <w:szCs w:val="27"/>
                        </w:rPr>
                        <w:t xml:space="preserve"> interested in running for a loca</w:t>
                      </w:r>
                      <w:r w:rsidR="00FD35D6" w:rsidRPr="009C4B90">
                        <w:rPr>
                          <w:color w:val="FFFFFF" w:themeColor="background1"/>
                          <w:sz w:val="27"/>
                          <w:szCs w:val="27"/>
                        </w:rPr>
                        <w:t xml:space="preserve">l </w:t>
                      </w:r>
                      <w:r w:rsidR="003C3BB5" w:rsidRPr="009C4B90">
                        <w:rPr>
                          <w:color w:val="FFFFFF" w:themeColor="background1"/>
                          <w:sz w:val="27"/>
                          <w:szCs w:val="27"/>
                        </w:rPr>
                        <w:t>office</w:t>
                      </w:r>
                    </w:p>
                    <w:p w14:paraId="4C025F1F" w14:textId="73A9D218" w:rsidR="0033210A" w:rsidRPr="009C4B90" w:rsidRDefault="0047529C" w:rsidP="002F071E">
                      <w:pPr>
                        <w:pStyle w:val="NoSpacing"/>
                        <w:spacing w:line="360" w:lineRule="auto"/>
                        <w:rPr>
                          <w:b/>
                          <w:color w:val="FFFFFF" w:themeColor="background1"/>
                          <w:sz w:val="27"/>
                          <w:szCs w:val="27"/>
                        </w:rPr>
                      </w:pPr>
                      <w:r w:rsidRPr="009C4B90">
                        <w:rPr>
                          <w:b/>
                          <w:color w:val="FFFFFF" w:themeColor="background1"/>
                          <w:sz w:val="27"/>
                          <w:szCs w:val="27"/>
                        </w:rPr>
                        <w:t>Free</w:t>
                      </w:r>
                      <w:r w:rsidR="007A1C1F" w:rsidRPr="009C4B90">
                        <w:rPr>
                          <w:b/>
                          <w:color w:val="FFFFFF" w:themeColor="background1"/>
                          <w:sz w:val="27"/>
                          <w:szCs w:val="27"/>
                        </w:rPr>
                        <w:t xml:space="preserve"> </w:t>
                      </w:r>
                      <w:r w:rsidRPr="009C4B90">
                        <w:rPr>
                          <w:b/>
                          <w:color w:val="FFFFFF" w:themeColor="background1"/>
                          <w:sz w:val="27"/>
                          <w:szCs w:val="27"/>
                        </w:rPr>
                        <w:t>Public Event</w:t>
                      </w:r>
                      <w:r w:rsidR="00945435" w:rsidRPr="009C4B90">
                        <w:rPr>
                          <w:b/>
                          <w:color w:val="FFFFFF" w:themeColor="background1"/>
                          <w:sz w:val="27"/>
                          <w:szCs w:val="27"/>
                        </w:rPr>
                        <w:t xml:space="preserve">: </w:t>
                      </w:r>
                      <w:r w:rsidR="007A1C1F" w:rsidRPr="009C4B90">
                        <w:rPr>
                          <w:bCs/>
                          <w:color w:val="FFFFFF" w:themeColor="background1"/>
                          <w:sz w:val="27"/>
                          <w:szCs w:val="27"/>
                        </w:rPr>
                        <w:t>For additional information</w:t>
                      </w:r>
                      <w:r w:rsidR="0017783C" w:rsidRPr="009C4B90">
                        <w:rPr>
                          <w:bCs/>
                          <w:color w:val="FFFFFF" w:themeColor="background1"/>
                          <w:sz w:val="27"/>
                          <w:szCs w:val="27"/>
                        </w:rPr>
                        <w:t>,</w:t>
                      </w:r>
                      <w:r w:rsidR="007A1C1F" w:rsidRPr="009C4B90">
                        <w:rPr>
                          <w:b/>
                          <w:color w:val="FFFFFF" w:themeColor="background1"/>
                          <w:sz w:val="27"/>
                          <w:szCs w:val="27"/>
                        </w:rPr>
                        <w:t xml:space="preserve"> </w:t>
                      </w:r>
                      <w:r w:rsidR="007A1C1F" w:rsidRPr="009C4B90">
                        <w:rPr>
                          <w:bCs/>
                          <w:color w:val="FFFFFF" w:themeColor="background1"/>
                          <w:sz w:val="27"/>
                          <w:szCs w:val="27"/>
                        </w:rPr>
                        <w:t>c</w:t>
                      </w:r>
                      <w:r w:rsidR="00945435" w:rsidRPr="009C4B90">
                        <w:rPr>
                          <w:bCs/>
                          <w:color w:val="FFFFFF" w:themeColor="background1"/>
                          <w:sz w:val="27"/>
                          <w:szCs w:val="27"/>
                        </w:rPr>
                        <w:t>all</w:t>
                      </w:r>
                      <w:r w:rsidR="00945435" w:rsidRPr="009C4B90">
                        <w:rPr>
                          <w:b/>
                          <w:color w:val="FFFFFF" w:themeColor="background1"/>
                          <w:sz w:val="27"/>
                          <w:szCs w:val="27"/>
                        </w:rPr>
                        <w:t xml:space="preserve"> </w:t>
                      </w:r>
                      <w:r w:rsidR="00C97B6E">
                        <w:rPr>
                          <w:bCs/>
                          <w:color w:val="FFFFFF" w:themeColor="background1"/>
                          <w:sz w:val="27"/>
                          <w:szCs w:val="27"/>
                        </w:rPr>
                        <w:t>Purdue Extension Daviess County</w:t>
                      </w:r>
                      <w:r w:rsidR="00F65AB7" w:rsidRPr="009C4B90">
                        <w:rPr>
                          <w:bCs/>
                          <w:color w:val="FFFFFF" w:themeColor="background1"/>
                          <w:sz w:val="27"/>
                          <w:szCs w:val="27"/>
                        </w:rPr>
                        <w:t xml:space="preserve"> </w:t>
                      </w:r>
                      <w:r w:rsidR="00C97B6E">
                        <w:rPr>
                          <w:bCs/>
                          <w:color w:val="FFFFFF" w:themeColor="background1"/>
                          <w:sz w:val="27"/>
                          <w:szCs w:val="27"/>
                        </w:rPr>
                        <w:t>812-254-8668</w:t>
                      </w:r>
                    </w:p>
                    <w:p w14:paraId="03D139EA" w14:textId="77777777" w:rsidR="00BB4E6D" w:rsidRPr="00FD35D6" w:rsidRDefault="00BB4E6D" w:rsidP="00FD35D6">
                      <w:pPr>
                        <w:jc w:val="center"/>
                        <w:rPr>
                          <w:b/>
                          <w:i/>
                          <w:color w:val="000000" w:themeColor="text1"/>
                          <w:sz w:val="26"/>
                          <w:szCs w:val="26"/>
                        </w:rPr>
                      </w:pPr>
                    </w:p>
                    <w:p w14:paraId="779BA794" w14:textId="3B075D3C" w:rsidR="0033210A" w:rsidRPr="008C4C5F" w:rsidRDefault="0033210A">
                      <w:pPr>
                        <w:rPr>
                          <w:rFonts w:ascii="Arial" w:hAnsi="Arial" w:cs="Arial"/>
                          <w:i/>
                          <w:color w:val="000000" w:themeColor="text1"/>
                          <w:sz w:val="18"/>
                          <w:szCs w:val="18"/>
                        </w:rPr>
                      </w:pPr>
                    </w:p>
                  </w:txbxContent>
                </v:textbox>
                <w10:wrap type="square" anchorx="margin"/>
              </v:shape>
            </w:pict>
          </mc:Fallback>
        </mc:AlternateContent>
      </w:r>
    </w:p>
    <w:p w14:paraId="1EDCB6F2" w14:textId="02841AF9" w:rsidR="005C37B5" w:rsidRPr="005C37B5" w:rsidRDefault="005C37B5" w:rsidP="005C37B5"/>
    <w:p w14:paraId="3BB0A70A" w14:textId="77777777" w:rsidR="005C37B5" w:rsidRPr="005C37B5" w:rsidRDefault="005C37B5" w:rsidP="005C37B5"/>
    <w:p w14:paraId="715B9535" w14:textId="77777777" w:rsidR="005C37B5" w:rsidRPr="005C37B5" w:rsidRDefault="005C37B5" w:rsidP="005C37B5"/>
    <w:p w14:paraId="52330BC0" w14:textId="77777777" w:rsidR="005C37B5" w:rsidRPr="005C37B5" w:rsidRDefault="005C37B5" w:rsidP="005C37B5"/>
    <w:p w14:paraId="164DEA2D" w14:textId="77777777" w:rsidR="005C37B5" w:rsidRPr="005C37B5" w:rsidRDefault="005C37B5" w:rsidP="005C37B5"/>
    <w:p w14:paraId="7350130E" w14:textId="77777777" w:rsidR="005C37B5" w:rsidRPr="005C37B5" w:rsidRDefault="005C37B5" w:rsidP="005C37B5"/>
    <w:p w14:paraId="7EFCAD8F" w14:textId="77777777" w:rsidR="005C37B5" w:rsidRPr="005C37B5" w:rsidRDefault="005C37B5" w:rsidP="005C37B5"/>
    <w:p w14:paraId="3443F118" w14:textId="77777777" w:rsidR="005C37B5" w:rsidRPr="005C37B5" w:rsidRDefault="005C37B5" w:rsidP="005C37B5"/>
    <w:sectPr w:rsidR="005C37B5" w:rsidRPr="005C37B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D26A7" w14:textId="77777777" w:rsidR="00E9170A" w:rsidRDefault="00E9170A" w:rsidP="008A3DCD">
      <w:pPr>
        <w:spacing w:after="0" w:line="240" w:lineRule="auto"/>
      </w:pPr>
      <w:r>
        <w:separator/>
      </w:r>
    </w:p>
  </w:endnote>
  <w:endnote w:type="continuationSeparator" w:id="0">
    <w:p w14:paraId="29089680" w14:textId="77777777" w:rsidR="00E9170A" w:rsidRDefault="00E9170A" w:rsidP="008A3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Cond Light">
    <w:altName w:val="Arial Nova Cond Light"/>
    <w:charset w:val="00"/>
    <w:family w:val="swiss"/>
    <w:pitch w:val="variable"/>
    <w:sig w:usb0="0000028F" w:usb1="00000002" w:usb2="00000000" w:usb3="00000000" w:csb0="000001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Ligh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0535A" w14:textId="55CD2BDD" w:rsidR="00B54A6B" w:rsidRPr="005C37B5" w:rsidRDefault="00B54A6B" w:rsidP="00B54A6B">
    <w:pPr>
      <w:pStyle w:val="Footer"/>
      <w:spacing w:after="120"/>
      <w:rPr>
        <w:sz w:val="24"/>
        <w:szCs w:val="24"/>
      </w:rPr>
    </w:pPr>
    <w:r w:rsidRPr="005C37B5">
      <w:rPr>
        <w:sz w:val="24"/>
        <w:szCs w:val="24"/>
      </w:rPr>
      <w:t>If you are in need of accommodations to attend this program, please contact</w:t>
    </w:r>
    <w:r w:rsidR="00F65AB7">
      <w:rPr>
        <w:sz w:val="24"/>
        <w:szCs w:val="24"/>
      </w:rPr>
      <w:t xml:space="preserve"> </w:t>
    </w:r>
    <w:r w:rsidR="00286EDF">
      <w:rPr>
        <w:sz w:val="24"/>
        <w:szCs w:val="24"/>
      </w:rPr>
      <w:t>Cindy Barber</w:t>
    </w:r>
    <w:r w:rsidR="00F65AB7">
      <w:rPr>
        <w:sz w:val="24"/>
        <w:szCs w:val="24"/>
      </w:rPr>
      <w:t xml:space="preserve"> </w:t>
    </w:r>
    <w:r w:rsidRPr="005C37B5">
      <w:rPr>
        <w:sz w:val="24"/>
        <w:szCs w:val="24"/>
      </w:rPr>
      <w:t xml:space="preserve">prior to the meeting at </w:t>
    </w:r>
    <w:r w:rsidR="00286EDF">
      <w:rPr>
        <w:sz w:val="24"/>
        <w:szCs w:val="24"/>
      </w:rPr>
      <w:t>812-254-8668</w:t>
    </w:r>
    <w:r w:rsidR="00F65AB7">
      <w:rPr>
        <w:sz w:val="24"/>
        <w:szCs w:val="24"/>
      </w:rPr>
      <w:t xml:space="preserve"> or </w:t>
    </w:r>
    <w:r w:rsidR="00286EDF">
      <w:rPr>
        <w:sz w:val="24"/>
        <w:szCs w:val="24"/>
      </w:rPr>
      <w:t>cabarber@purdue.edu</w:t>
    </w:r>
    <w:r w:rsidR="00F65AB7">
      <w:rPr>
        <w:sz w:val="24"/>
        <w:szCs w:val="24"/>
      </w:rPr>
      <w:t xml:space="preserve"> </w:t>
    </w:r>
    <w:r w:rsidRPr="005C37B5">
      <w:rPr>
        <w:sz w:val="24"/>
        <w:szCs w:val="24"/>
      </w:rPr>
      <w:t xml:space="preserve">by </w:t>
    </w:r>
    <w:r w:rsidR="00286EDF">
      <w:rPr>
        <w:sz w:val="24"/>
        <w:szCs w:val="24"/>
      </w:rPr>
      <w:t>December 19, 2025</w:t>
    </w:r>
    <w:r w:rsidR="00F65AB7">
      <w:rPr>
        <w:sz w:val="24"/>
        <w:szCs w:val="24"/>
      </w:rPr>
      <w:t xml:space="preserve">. </w:t>
    </w:r>
    <w:r w:rsidRPr="005C37B5">
      <w:rPr>
        <w:sz w:val="24"/>
        <w:szCs w:val="24"/>
      </w:rPr>
      <w:t xml:space="preserve"> </w:t>
    </w:r>
  </w:p>
  <w:p w14:paraId="1EBAC3A8" w14:textId="7174B4FE" w:rsidR="00F65AB7" w:rsidRPr="005C37B5" w:rsidRDefault="00B54A6B" w:rsidP="00F65AB7">
    <w:pPr>
      <w:pStyle w:val="Footer"/>
      <w:spacing w:after="120"/>
      <w:rPr>
        <w:sz w:val="24"/>
        <w:szCs w:val="24"/>
      </w:rPr>
    </w:pPr>
    <w:r w:rsidRPr="005C37B5">
      <w:rPr>
        <w:sz w:val="24"/>
        <w:szCs w:val="24"/>
      </w:rPr>
      <w:t xml:space="preserve">If you need an interpreter or translator, </w:t>
    </w:r>
    <w:r w:rsidR="00F65AB7" w:rsidRPr="005C37B5">
      <w:rPr>
        <w:sz w:val="24"/>
        <w:szCs w:val="24"/>
      </w:rPr>
      <w:t>please contact</w:t>
    </w:r>
    <w:r w:rsidR="00F65AB7">
      <w:rPr>
        <w:sz w:val="24"/>
        <w:szCs w:val="24"/>
      </w:rPr>
      <w:t xml:space="preserve"> </w:t>
    </w:r>
    <w:r w:rsidR="00286EDF">
      <w:rPr>
        <w:sz w:val="24"/>
        <w:szCs w:val="24"/>
      </w:rPr>
      <w:t>Cindy Barber</w:t>
    </w:r>
    <w:r w:rsidR="00F65AB7">
      <w:rPr>
        <w:sz w:val="24"/>
        <w:szCs w:val="24"/>
      </w:rPr>
      <w:t xml:space="preserve"> </w:t>
    </w:r>
    <w:r w:rsidR="00F65AB7" w:rsidRPr="005C37B5">
      <w:rPr>
        <w:sz w:val="24"/>
        <w:szCs w:val="24"/>
      </w:rPr>
      <w:t xml:space="preserve">prior to the meeting at </w:t>
    </w:r>
    <w:r w:rsidR="00286EDF">
      <w:rPr>
        <w:sz w:val="24"/>
        <w:szCs w:val="24"/>
      </w:rPr>
      <w:t>812-254-8668</w:t>
    </w:r>
    <w:r w:rsidR="00F65AB7">
      <w:rPr>
        <w:sz w:val="24"/>
        <w:szCs w:val="24"/>
      </w:rPr>
      <w:t xml:space="preserve"> or </w:t>
    </w:r>
    <w:r w:rsidR="00286EDF">
      <w:rPr>
        <w:sz w:val="24"/>
        <w:szCs w:val="24"/>
      </w:rPr>
      <w:t>cabarber@purdue.edu</w:t>
    </w:r>
    <w:r w:rsidR="00F65AB7">
      <w:rPr>
        <w:sz w:val="24"/>
        <w:szCs w:val="24"/>
      </w:rPr>
      <w:t xml:space="preserve"> </w:t>
    </w:r>
    <w:r w:rsidR="00F65AB7" w:rsidRPr="005C37B5">
      <w:rPr>
        <w:sz w:val="24"/>
        <w:szCs w:val="24"/>
      </w:rPr>
      <w:t>by</w:t>
    </w:r>
    <w:r w:rsidR="00F65AB7">
      <w:rPr>
        <w:sz w:val="24"/>
        <w:szCs w:val="24"/>
      </w:rPr>
      <w:t xml:space="preserve"> </w:t>
    </w:r>
    <w:r w:rsidR="00286EDF">
      <w:rPr>
        <w:sz w:val="24"/>
        <w:szCs w:val="24"/>
      </w:rPr>
      <w:t>December 12</w:t>
    </w:r>
    <w:r w:rsidR="00F65AB7">
      <w:rPr>
        <w:sz w:val="24"/>
        <w:szCs w:val="24"/>
      </w:rPr>
      <w:t xml:space="preserve">, 2025. </w:t>
    </w:r>
    <w:r w:rsidR="00F65AB7" w:rsidRPr="005C37B5">
      <w:rPr>
        <w:sz w:val="24"/>
        <w:szCs w:val="24"/>
      </w:rPr>
      <w:t xml:space="preserve"> </w:t>
    </w:r>
  </w:p>
  <w:p w14:paraId="5B5511C2" w14:textId="7DF0B974" w:rsidR="00B54A6B" w:rsidRPr="005C37B5" w:rsidRDefault="00B54A6B" w:rsidP="00B54A6B">
    <w:pPr>
      <w:pStyle w:val="Footer"/>
      <w:spacing w:after="120"/>
      <w:rPr>
        <w:sz w:val="24"/>
        <w:szCs w:val="24"/>
      </w:rPr>
    </w:pPr>
    <w:r w:rsidRPr="005C37B5">
      <w:rPr>
        <w:sz w:val="24"/>
        <w:szCs w:val="24"/>
      </w:rPr>
      <w:t>Purdue University prohibits discrimination against any member of the University community on the basis of race, religion, color, sex, age, national origin or ancestry, genetic information, marital status, parental status, sexual orientation, gender identity and expression, disability, or status as a veter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705E3" w14:textId="77777777" w:rsidR="00E9170A" w:rsidRDefault="00E9170A" w:rsidP="008A3DCD">
      <w:pPr>
        <w:spacing w:after="0" w:line="240" w:lineRule="auto"/>
      </w:pPr>
      <w:r>
        <w:separator/>
      </w:r>
    </w:p>
  </w:footnote>
  <w:footnote w:type="continuationSeparator" w:id="0">
    <w:p w14:paraId="7CAD5D6D" w14:textId="77777777" w:rsidR="00E9170A" w:rsidRDefault="00E9170A" w:rsidP="008A3DC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TO2sDAzBwIDAyUdpeDU4uLM/DyQAsNaAC8818AsAAAA"/>
  </w:docVars>
  <w:rsids>
    <w:rsidRoot w:val="00BE6995"/>
    <w:rsid w:val="00006429"/>
    <w:rsid w:val="000B66A3"/>
    <w:rsid w:val="00156946"/>
    <w:rsid w:val="0017783C"/>
    <w:rsid w:val="00191BC0"/>
    <w:rsid w:val="001A70B2"/>
    <w:rsid w:val="001D1759"/>
    <w:rsid w:val="001D42A7"/>
    <w:rsid w:val="00201586"/>
    <w:rsid w:val="00202A2D"/>
    <w:rsid w:val="00220245"/>
    <w:rsid w:val="00286EDF"/>
    <w:rsid w:val="002E3391"/>
    <w:rsid w:val="002F071E"/>
    <w:rsid w:val="00324BAF"/>
    <w:rsid w:val="0033210A"/>
    <w:rsid w:val="00344954"/>
    <w:rsid w:val="00372782"/>
    <w:rsid w:val="003B0851"/>
    <w:rsid w:val="003B0F5F"/>
    <w:rsid w:val="003C3329"/>
    <w:rsid w:val="003C3BB5"/>
    <w:rsid w:val="004006EB"/>
    <w:rsid w:val="0047529C"/>
    <w:rsid w:val="004847FB"/>
    <w:rsid w:val="004C4F44"/>
    <w:rsid w:val="005527D0"/>
    <w:rsid w:val="005739C1"/>
    <w:rsid w:val="005C37B5"/>
    <w:rsid w:val="005D58CC"/>
    <w:rsid w:val="00675879"/>
    <w:rsid w:val="006F196A"/>
    <w:rsid w:val="006F5839"/>
    <w:rsid w:val="00743D3F"/>
    <w:rsid w:val="00744FFA"/>
    <w:rsid w:val="00785CD8"/>
    <w:rsid w:val="007A1C1F"/>
    <w:rsid w:val="00815804"/>
    <w:rsid w:val="00846AF0"/>
    <w:rsid w:val="0085315A"/>
    <w:rsid w:val="008A3DCD"/>
    <w:rsid w:val="008C4C5F"/>
    <w:rsid w:val="00901843"/>
    <w:rsid w:val="0094331C"/>
    <w:rsid w:val="00945435"/>
    <w:rsid w:val="00952531"/>
    <w:rsid w:val="009567E4"/>
    <w:rsid w:val="009C4B90"/>
    <w:rsid w:val="009E1DCE"/>
    <w:rsid w:val="00A11AFB"/>
    <w:rsid w:val="00A371AD"/>
    <w:rsid w:val="00A85A70"/>
    <w:rsid w:val="00B5475B"/>
    <w:rsid w:val="00B54A6B"/>
    <w:rsid w:val="00B73DBB"/>
    <w:rsid w:val="00BB4E6D"/>
    <w:rsid w:val="00BD48D7"/>
    <w:rsid w:val="00BE6995"/>
    <w:rsid w:val="00BF74A5"/>
    <w:rsid w:val="00C41B5E"/>
    <w:rsid w:val="00C4505D"/>
    <w:rsid w:val="00C97B6E"/>
    <w:rsid w:val="00D330BA"/>
    <w:rsid w:val="00D73A82"/>
    <w:rsid w:val="00D80126"/>
    <w:rsid w:val="00D97509"/>
    <w:rsid w:val="00DA7475"/>
    <w:rsid w:val="00DC28BA"/>
    <w:rsid w:val="00DC66FB"/>
    <w:rsid w:val="00DC6C9C"/>
    <w:rsid w:val="00DE249D"/>
    <w:rsid w:val="00E17432"/>
    <w:rsid w:val="00E33691"/>
    <w:rsid w:val="00E9170A"/>
    <w:rsid w:val="00EA625B"/>
    <w:rsid w:val="00EC001E"/>
    <w:rsid w:val="00ED6790"/>
    <w:rsid w:val="00EE66F5"/>
    <w:rsid w:val="00F52C82"/>
    <w:rsid w:val="00F65AB7"/>
    <w:rsid w:val="00FD3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5AB36"/>
  <w15:chartTrackingRefBased/>
  <w15:docId w15:val="{35CC9E12-8ADA-40E1-AD49-53C807F0A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A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4FFA"/>
    <w:rPr>
      <w:sz w:val="16"/>
      <w:szCs w:val="16"/>
    </w:rPr>
  </w:style>
  <w:style w:type="paragraph" w:styleId="CommentText">
    <w:name w:val="annotation text"/>
    <w:basedOn w:val="Normal"/>
    <w:link w:val="CommentTextChar"/>
    <w:uiPriority w:val="99"/>
    <w:semiHidden/>
    <w:unhideWhenUsed/>
    <w:rsid w:val="00744FFA"/>
    <w:pPr>
      <w:spacing w:line="240" w:lineRule="auto"/>
    </w:pPr>
    <w:rPr>
      <w:sz w:val="20"/>
      <w:szCs w:val="20"/>
    </w:rPr>
  </w:style>
  <w:style w:type="character" w:customStyle="1" w:styleId="CommentTextChar">
    <w:name w:val="Comment Text Char"/>
    <w:basedOn w:val="DefaultParagraphFont"/>
    <w:link w:val="CommentText"/>
    <w:uiPriority w:val="99"/>
    <w:semiHidden/>
    <w:rsid w:val="00744FFA"/>
    <w:rPr>
      <w:sz w:val="20"/>
      <w:szCs w:val="20"/>
    </w:rPr>
  </w:style>
  <w:style w:type="paragraph" w:styleId="CommentSubject">
    <w:name w:val="annotation subject"/>
    <w:basedOn w:val="CommentText"/>
    <w:next w:val="CommentText"/>
    <w:link w:val="CommentSubjectChar"/>
    <w:uiPriority w:val="99"/>
    <w:semiHidden/>
    <w:unhideWhenUsed/>
    <w:rsid w:val="00744FFA"/>
    <w:rPr>
      <w:b/>
      <w:bCs/>
    </w:rPr>
  </w:style>
  <w:style w:type="character" w:customStyle="1" w:styleId="CommentSubjectChar">
    <w:name w:val="Comment Subject Char"/>
    <w:basedOn w:val="CommentTextChar"/>
    <w:link w:val="CommentSubject"/>
    <w:uiPriority w:val="99"/>
    <w:semiHidden/>
    <w:rsid w:val="00744FFA"/>
    <w:rPr>
      <w:b/>
      <w:bCs/>
      <w:sz w:val="20"/>
      <w:szCs w:val="20"/>
    </w:rPr>
  </w:style>
  <w:style w:type="paragraph" w:styleId="BalloonText">
    <w:name w:val="Balloon Text"/>
    <w:basedOn w:val="Normal"/>
    <w:link w:val="BalloonTextChar"/>
    <w:uiPriority w:val="99"/>
    <w:semiHidden/>
    <w:unhideWhenUsed/>
    <w:rsid w:val="00744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FFA"/>
    <w:rPr>
      <w:rFonts w:ascii="Segoe UI" w:hAnsi="Segoe UI" w:cs="Segoe UI"/>
      <w:sz w:val="18"/>
      <w:szCs w:val="18"/>
    </w:rPr>
  </w:style>
  <w:style w:type="paragraph" w:styleId="Header">
    <w:name w:val="header"/>
    <w:basedOn w:val="Normal"/>
    <w:link w:val="HeaderChar"/>
    <w:uiPriority w:val="99"/>
    <w:unhideWhenUsed/>
    <w:rsid w:val="008A3D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DCD"/>
  </w:style>
  <w:style w:type="paragraph" w:styleId="Footer">
    <w:name w:val="footer"/>
    <w:basedOn w:val="Normal"/>
    <w:link w:val="FooterChar"/>
    <w:uiPriority w:val="99"/>
    <w:unhideWhenUsed/>
    <w:rsid w:val="008A3D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DCD"/>
  </w:style>
  <w:style w:type="paragraph" w:styleId="NoSpacing">
    <w:name w:val="No Spacing"/>
    <w:uiPriority w:val="1"/>
    <w:qFormat/>
    <w:rsid w:val="00BF74A5"/>
    <w:pPr>
      <w:spacing w:after="0" w:line="240" w:lineRule="auto"/>
    </w:pPr>
  </w:style>
  <w:style w:type="character" w:styleId="Hyperlink">
    <w:name w:val="Hyperlink"/>
    <w:basedOn w:val="DefaultParagraphFont"/>
    <w:uiPriority w:val="99"/>
    <w:unhideWhenUsed/>
    <w:rsid w:val="00F65AB7"/>
    <w:rPr>
      <w:color w:val="0563C1" w:themeColor="hyperlink"/>
      <w:u w:val="single"/>
    </w:rPr>
  </w:style>
  <w:style w:type="character" w:styleId="UnresolvedMention">
    <w:name w:val="Unresolved Mention"/>
    <w:basedOn w:val="DefaultParagraphFont"/>
    <w:uiPriority w:val="99"/>
    <w:semiHidden/>
    <w:unhideWhenUsed/>
    <w:rsid w:val="00F65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10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dc:creator>
  <cp:keywords/>
  <dc:description/>
  <cp:lastModifiedBy>Cynthia A Barber</cp:lastModifiedBy>
  <cp:revision>2</cp:revision>
  <cp:lastPrinted>2025-10-28T12:25:00Z</cp:lastPrinted>
  <dcterms:created xsi:type="dcterms:W3CDTF">2025-10-28T12:28:00Z</dcterms:created>
  <dcterms:modified xsi:type="dcterms:W3CDTF">2025-10-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a01eaf340d1ef370f0aad66f7776987bfbf307d0433da79f71b7debf9c652</vt:lpwstr>
  </property>
</Properties>
</file>